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5F384C" w14:textId="0652AA0F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50BF4959" w14:textId="504A2631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6EB4D4AB" w14:textId="77777777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37E24A50" w14:textId="19FE1A2D" w:rsidR="00115242" w:rsidRPr="0085012A" w:rsidRDefault="00115242" w:rsidP="00115242">
      <w:pPr>
        <w:spacing w:after="0" w:line="240" w:lineRule="auto"/>
        <w:jc w:val="left"/>
        <w:rPr>
          <w:rFonts w:cs="Arial"/>
          <w:szCs w:val="24"/>
        </w:rPr>
      </w:pPr>
    </w:p>
    <w:p w14:paraId="49307422" w14:textId="05AB082F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3E9412B1" w14:textId="519DD397" w:rsidR="00115242" w:rsidRPr="0085012A" w:rsidRDefault="00115242" w:rsidP="005053AC">
      <w:pPr>
        <w:spacing w:after="0" w:line="240" w:lineRule="auto"/>
        <w:jc w:val="left"/>
        <w:rPr>
          <w:rFonts w:cs="Arial"/>
          <w:szCs w:val="24"/>
        </w:rPr>
      </w:pPr>
    </w:p>
    <w:p w14:paraId="2ECB16AE" w14:textId="50C0B010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0B2F2BD5" w14:textId="2BB151F0" w:rsidR="007A5D48" w:rsidRPr="0085012A" w:rsidRDefault="007A5D48" w:rsidP="00115242">
      <w:pPr>
        <w:spacing w:after="0" w:line="240" w:lineRule="auto"/>
        <w:jc w:val="center"/>
        <w:rPr>
          <w:rFonts w:cs="Arial"/>
          <w:szCs w:val="24"/>
        </w:rPr>
      </w:pPr>
    </w:p>
    <w:p w14:paraId="4CA12992" w14:textId="5DC4A785" w:rsidR="007A5D48" w:rsidRPr="0085012A" w:rsidRDefault="007A5D48" w:rsidP="00115242">
      <w:pPr>
        <w:spacing w:after="0" w:line="240" w:lineRule="auto"/>
        <w:jc w:val="center"/>
        <w:rPr>
          <w:rFonts w:cs="Arial"/>
          <w:szCs w:val="24"/>
        </w:rPr>
      </w:pPr>
    </w:p>
    <w:p w14:paraId="5C5B7F38" w14:textId="77777777" w:rsidR="007A5D48" w:rsidRPr="0085012A" w:rsidRDefault="007A5D48" w:rsidP="00115242">
      <w:pPr>
        <w:spacing w:after="0" w:line="240" w:lineRule="auto"/>
        <w:jc w:val="center"/>
        <w:rPr>
          <w:rFonts w:cs="Arial"/>
          <w:szCs w:val="24"/>
        </w:rPr>
      </w:pPr>
    </w:p>
    <w:p w14:paraId="56919DB4" w14:textId="5362D77A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0ED00220" w14:textId="77777777" w:rsidR="009572BF" w:rsidRPr="007D4576" w:rsidRDefault="009572BF" w:rsidP="009572BF">
      <w:pPr>
        <w:spacing w:after="0" w:line="240" w:lineRule="auto"/>
        <w:jc w:val="center"/>
        <w:rPr>
          <w:rFonts w:cs="Arial"/>
          <w:b/>
          <w:bCs/>
          <w:sz w:val="32"/>
          <w:szCs w:val="36"/>
        </w:rPr>
      </w:pPr>
      <w:r w:rsidRPr="007D4576">
        <w:rPr>
          <w:rFonts w:cs="Arial"/>
          <w:b/>
          <w:bCs/>
          <w:sz w:val="32"/>
          <w:szCs w:val="36"/>
        </w:rPr>
        <w:t xml:space="preserve">DEVS-based modelling </w:t>
      </w:r>
    </w:p>
    <w:p w14:paraId="4FE69333" w14:textId="0AF5B290" w:rsidR="00433BB1" w:rsidRPr="007D4576" w:rsidRDefault="009572BF" w:rsidP="009572BF">
      <w:pPr>
        <w:spacing w:after="0" w:line="240" w:lineRule="auto"/>
        <w:jc w:val="center"/>
        <w:rPr>
          <w:rFonts w:cs="Arial"/>
          <w:b/>
          <w:bCs/>
          <w:sz w:val="32"/>
          <w:szCs w:val="36"/>
        </w:rPr>
      </w:pPr>
      <w:r w:rsidRPr="007D4576">
        <w:rPr>
          <w:rFonts w:cs="Arial"/>
          <w:b/>
          <w:bCs/>
          <w:sz w:val="32"/>
          <w:szCs w:val="36"/>
        </w:rPr>
        <w:t>for radar-augmented MANPADS engagement</w:t>
      </w:r>
    </w:p>
    <w:p w14:paraId="54753003" w14:textId="14281A65" w:rsidR="00115242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61894B9D" w14:textId="6B26A557" w:rsidR="007D4576" w:rsidRDefault="007D4576" w:rsidP="00115242">
      <w:pPr>
        <w:spacing w:after="0" w:line="240" w:lineRule="auto"/>
        <w:jc w:val="center"/>
        <w:rPr>
          <w:rFonts w:cs="Arial"/>
          <w:szCs w:val="24"/>
        </w:rPr>
      </w:pPr>
    </w:p>
    <w:p w14:paraId="44A1FC9B" w14:textId="1564A5D8" w:rsidR="007D4576" w:rsidRDefault="007D4576" w:rsidP="00115242">
      <w:pPr>
        <w:spacing w:after="0" w:line="240" w:lineRule="auto"/>
        <w:jc w:val="center"/>
        <w:rPr>
          <w:rFonts w:cs="Arial"/>
          <w:szCs w:val="24"/>
        </w:rPr>
      </w:pPr>
    </w:p>
    <w:p w14:paraId="513B19A6" w14:textId="77777777" w:rsidR="007D4576" w:rsidRPr="0085012A" w:rsidRDefault="007D4576" w:rsidP="00115242">
      <w:pPr>
        <w:spacing w:after="0" w:line="240" w:lineRule="auto"/>
        <w:jc w:val="center"/>
        <w:rPr>
          <w:rFonts w:cs="Arial"/>
          <w:szCs w:val="24"/>
        </w:rPr>
      </w:pPr>
    </w:p>
    <w:p w14:paraId="40F4BD23" w14:textId="5A350C8E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  <w:r w:rsidRPr="0085012A">
        <w:rPr>
          <w:rFonts w:cs="Arial"/>
          <w:szCs w:val="24"/>
        </w:rPr>
        <w:t>by</w:t>
      </w:r>
    </w:p>
    <w:p w14:paraId="0EAE31E4" w14:textId="6668B575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7F51A23D" w14:textId="26B58700" w:rsidR="00115242" w:rsidRPr="0085012A" w:rsidRDefault="00115242" w:rsidP="009572BF">
      <w:pPr>
        <w:spacing w:after="0" w:line="240" w:lineRule="auto"/>
        <w:jc w:val="center"/>
        <w:rPr>
          <w:rFonts w:cs="Arial"/>
          <w:szCs w:val="24"/>
        </w:rPr>
      </w:pPr>
      <w:r w:rsidRPr="0085012A">
        <w:rPr>
          <w:rFonts w:cs="Arial"/>
          <w:szCs w:val="24"/>
        </w:rPr>
        <w:t>Françoise Blanc</w:t>
      </w:r>
    </w:p>
    <w:p w14:paraId="1D08CE37" w14:textId="5446439A" w:rsidR="009572BF" w:rsidRPr="0085012A" w:rsidRDefault="009572BF" w:rsidP="009572BF">
      <w:pPr>
        <w:spacing w:after="0" w:line="240" w:lineRule="auto"/>
        <w:jc w:val="center"/>
        <w:rPr>
          <w:rFonts w:cs="Arial"/>
          <w:szCs w:val="24"/>
        </w:rPr>
      </w:pPr>
      <w:r w:rsidRPr="0085012A">
        <w:rPr>
          <w:rFonts w:cs="Arial"/>
          <w:szCs w:val="24"/>
        </w:rPr>
        <w:t>Student ID: 101209287</w:t>
      </w:r>
    </w:p>
    <w:p w14:paraId="6AC717AD" w14:textId="6353C866" w:rsidR="007A5D48" w:rsidRDefault="007A5D48" w:rsidP="00115242">
      <w:pPr>
        <w:spacing w:after="0" w:line="240" w:lineRule="auto"/>
        <w:jc w:val="left"/>
        <w:rPr>
          <w:rFonts w:cs="Arial"/>
          <w:szCs w:val="24"/>
        </w:rPr>
      </w:pPr>
    </w:p>
    <w:p w14:paraId="203BDBC1" w14:textId="336A47C4" w:rsidR="007D4576" w:rsidRDefault="007D4576" w:rsidP="00115242">
      <w:pPr>
        <w:spacing w:after="0" w:line="240" w:lineRule="auto"/>
        <w:jc w:val="left"/>
        <w:rPr>
          <w:rFonts w:cs="Arial"/>
          <w:szCs w:val="24"/>
        </w:rPr>
      </w:pPr>
    </w:p>
    <w:p w14:paraId="0F4FFD14" w14:textId="0AAC97B3" w:rsidR="007D4576" w:rsidRDefault="007D4576" w:rsidP="00115242">
      <w:pPr>
        <w:spacing w:after="0" w:line="240" w:lineRule="auto"/>
        <w:jc w:val="left"/>
        <w:rPr>
          <w:rFonts w:cs="Arial"/>
          <w:szCs w:val="24"/>
        </w:rPr>
      </w:pPr>
    </w:p>
    <w:p w14:paraId="1A4460AE" w14:textId="4C3DC4F5" w:rsidR="007D4576" w:rsidRDefault="007D4576" w:rsidP="00115242">
      <w:pPr>
        <w:spacing w:after="0" w:line="240" w:lineRule="auto"/>
        <w:jc w:val="left"/>
        <w:rPr>
          <w:rFonts w:cs="Arial"/>
          <w:szCs w:val="24"/>
        </w:rPr>
      </w:pPr>
    </w:p>
    <w:p w14:paraId="78B9CB5C" w14:textId="77777777" w:rsidR="007D4576" w:rsidRPr="0085012A" w:rsidRDefault="007D4576" w:rsidP="00115242">
      <w:pPr>
        <w:spacing w:after="0" w:line="240" w:lineRule="auto"/>
        <w:jc w:val="left"/>
        <w:rPr>
          <w:rFonts w:cs="Arial"/>
          <w:szCs w:val="24"/>
        </w:rPr>
      </w:pPr>
    </w:p>
    <w:p w14:paraId="224F5606" w14:textId="14E619DC" w:rsidR="00115242" w:rsidRPr="0085012A" w:rsidRDefault="005053AC" w:rsidP="00115242">
      <w:pPr>
        <w:spacing w:after="0" w:line="240" w:lineRule="auto"/>
        <w:jc w:val="center"/>
        <w:rPr>
          <w:rFonts w:cs="Arial"/>
          <w:szCs w:val="24"/>
        </w:rPr>
      </w:pPr>
      <w:r w:rsidRPr="0085012A">
        <w:rPr>
          <w:rFonts w:cs="Arial"/>
          <w:szCs w:val="24"/>
        </w:rPr>
        <w:t>Submitted to:</w:t>
      </w:r>
      <w:r w:rsidR="00115242" w:rsidRPr="0085012A">
        <w:rPr>
          <w:rFonts w:cs="Arial"/>
          <w:szCs w:val="24"/>
        </w:rPr>
        <w:t xml:space="preserve"> Professor </w:t>
      </w:r>
      <w:r w:rsidR="009572BF" w:rsidRPr="0085012A">
        <w:rPr>
          <w:rFonts w:cs="Arial"/>
          <w:szCs w:val="24"/>
        </w:rPr>
        <w:t xml:space="preserve">Gabriel A. </w:t>
      </w:r>
      <w:proofErr w:type="spellStart"/>
      <w:r w:rsidR="009572BF" w:rsidRPr="0085012A">
        <w:rPr>
          <w:rFonts w:cs="Arial"/>
          <w:szCs w:val="24"/>
        </w:rPr>
        <w:t>Wainer</w:t>
      </w:r>
      <w:proofErr w:type="spellEnd"/>
    </w:p>
    <w:p w14:paraId="18D13873" w14:textId="20B5FE34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22F5BF20" w14:textId="5908A096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0B9BA66B" w14:textId="5F9DFE78" w:rsidR="00115242" w:rsidRPr="0085012A" w:rsidRDefault="007D4576" w:rsidP="009572BF">
      <w:pPr>
        <w:spacing w:after="0" w:line="240" w:lineRule="auto"/>
        <w:jc w:val="center"/>
        <w:rPr>
          <w:rFonts w:cs="Arial"/>
          <w:szCs w:val="24"/>
        </w:rPr>
      </w:pPr>
      <w:r>
        <w:rPr>
          <w:rFonts w:cs="Arial"/>
          <w:szCs w:val="24"/>
        </w:rPr>
        <w:t>A</w:t>
      </w:r>
      <w:r w:rsidR="009572BF" w:rsidRPr="0085012A">
        <w:rPr>
          <w:rFonts w:cs="Arial"/>
          <w:szCs w:val="24"/>
        </w:rPr>
        <w:t>ssignment 1</w:t>
      </w:r>
      <w:r w:rsidR="009572BF" w:rsidRPr="0085012A">
        <w:rPr>
          <w:rFonts w:cs="Arial"/>
          <w:szCs w:val="24"/>
        </w:rPr>
        <w:br/>
      </w:r>
      <w:r w:rsidR="00115242" w:rsidRPr="0085012A">
        <w:rPr>
          <w:rFonts w:cs="Arial"/>
          <w:szCs w:val="24"/>
        </w:rPr>
        <w:t>SYSC 5</w:t>
      </w:r>
      <w:r w:rsidR="009572BF" w:rsidRPr="0085012A">
        <w:rPr>
          <w:rFonts w:cs="Arial"/>
          <w:szCs w:val="24"/>
        </w:rPr>
        <w:t>104</w:t>
      </w:r>
      <w:r w:rsidR="00115242" w:rsidRPr="0085012A">
        <w:rPr>
          <w:rFonts w:cs="Arial"/>
          <w:szCs w:val="24"/>
        </w:rPr>
        <w:t xml:space="preserve"> </w:t>
      </w:r>
      <w:r w:rsidR="009572BF" w:rsidRPr="0085012A">
        <w:rPr>
          <w:rFonts w:cs="Arial"/>
          <w:szCs w:val="24"/>
        </w:rPr>
        <w:t>–</w:t>
      </w:r>
      <w:r w:rsidR="00133082" w:rsidRPr="0085012A">
        <w:rPr>
          <w:rFonts w:cs="Arial"/>
          <w:szCs w:val="24"/>
        </w:rPr>
        <w:t xml:space="preserve"> </w:t>
      </w:r>
      <w:r w:rsidR="009572BF" w:rsidRPr="0085012A">
        <w:rPr>
          <w:rFonts w:cs="Arial"/>
          <w:szCs w:val="24"/>
        </w:rPr>
        <w:t>Methodologies for Discrete Event Modelling and Simulation</w:t>
      </w:r>
    </w:p>
    <w:p w14:paraId="796B1EB3" w14:textId="1D85A53A" w:rsidR="007D4576" w:rsidRDefault="007D4576" w:rsidP="00115242">
      <w:pPr>
        <w:spacing w:after="0" w:line="240" w:lineRule="auto"/>
        <w:jc w:val="center"/>
        <w:rPr>
          <w:rFonts w:cs="Arial"/>
          <w:szCs w:val="24"/>
        </w:rPr>
      </w:pPr>
    </w:p>
    <w:p w14:paraId="2B2060A3" w14:textId="77777777" w:rsidR="007D4576" w:rsidRPr="0085012A" w:rsidRDefault="007D4576" w:rsidP="00115242">
      <w:pPr>
        <w:spacing w:after="0" w:line="240" w:lineRule="auto"/>
        <w:jc w:val="center"/>
        <w:rPr>
          <w:rFonts w:cs="Arial"/>
          <w:szCs w:val="24"/>
        </w:rPr>
      </w:pPr>
    </w:p>
    <w:p w14:paraId="5E804DC7" w14:textId="1C2EFAE0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515B1AAC" w14:textId="0ABB78E5" w:rsidR="005053AC" w:rsidRDefault="005053AC" w:rsidP="00115242">
      <w:pPr>
        <w:spacing w:after="0" w:line="240" w:lineRule="auto"/>
        <w:jc w:val="center"/>
        <w:rPr>
          <w:rFonts w:cs="Arial"/>
          <w:szCs w:val="24"/>
        </w:rPr>
      </w:pPr>
    </w:p>
    <w:p w14:paraId="55198F07" w14:textId="5090F554" w:rsidR="007D4576" w:rsidRDefault="007D4576" w:rsidP="00115242">
      <w:pPr>
        <w:spacing w:after="0" w:line="240" w:lineRule="auto"/>
        <w:jc w:val="center"/>
        <w:rPr>
          <w:rFonts w:cs="Arial"/>
          <w:szCs w:val="24"/>
        </w:rPr>
      </w:pPr>
    </w:p>
    <w:p w14:paraId="24CCE626" w14:textId="77777777" w:rsidR="007D4576" w:rsidRPr="0085012A" w:rsidRDefault="007D4576" w:rsidP="00115242">
      <w:pPr>
        <w:spacing w:after="0" w:line="240" w:lineRule="auto"/>
        <w:jc w:val="center"/>
        <w:rPr>
          <w:rFonts w:cs="Arial"/>
          <w:szCs w:val="24"/>
        </w:rPr>
      </w:pPr>
    </w:p>
    <w:p w14:paraId="374CBDF3" w14:textId="7C1D1AB2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  <w:r w:rsidRPr="0085012A">
        <w:rPr>
          <w:rFonts w:cs="Arial"/>
          <w:szCs w:val="24"/>
        </w:rPr>
        <w:t>Department of Systems and Computer Engineering</w:t>
      </w:r>
    </w:p>
    <w:p w14:paraId="2ED95B1F" w14:textId="70959BD1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  <w:r w:rsidRPr="0085012A">
        <w:rPr>
          <w:rFonts w:cs="Arial"/>
          <w:szCs w:val="24"/>
        </w:rPr>
        <w:t>Faculty of Engineering</w:t>
      </w:r>
    </w:p>
    <w:p w14:paraId="1E401DB9" w14:textId="52772502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  <w:r w:rsidRPr="0085012A">
        <w:rPr>
          <w:rFonts w:cs="Arial"/>
          <w:szCs w:val="24"/>
        </w:rPr>
        <w:t>Carleton University</w:t>
      </w:r>
    </w:p>
    <w:p w14:paraId="2E98B08D" w14:textId="2936ABEF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1D654590" w14:textId="512A5C3C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03474E86" w14:textId="619C0D72" w:rsidR="007D4576" w:rsidRDefault="007D4576" w:rsidP="00115242">
      <w:pPr>
        <w:spacing w:after="0" w:line="240" w:lineRule="auto"/>
        <w:jc w:val="center"/>
        <w:rPr>
          <w:rFonts w:cs="Arial"/>
          <w:szCs w:val="24"/>
        </w:rPr>
      </w:pPr>
    </w:p>
    <w:p w14:paraId="3ABCB30C" w14:textId="742D9BAA" w:rsidR="007D4576" w:rsidRDefault="007D4576" w:rsidP="00115242">
      <w:pPr>
        <w:spacing w:after="0" w:line="240" w:lineRule="auto"/>
        <w:jc w:val="center"/>
        <w:rPr>
          <w:rFonts w:cs="Arial"/>
          <w:szCs w:val="24"/>
        </w:rPr>
      </w:pPr>
    </w:p>
    <w:p w14:paraId="6BA92626" w14:textId="77777777" w:rsidR="007D4576" w:rsidRPr="0085012A" w:rsidRDefault="007D4576" w:rsidP="00115242">
      <w:pPr>
        <w:spacing w:after="0" w:line="240" w:lineRule="auto"/>
        <w:jc w:val="center"/>
        <w:rPr>
          <w:rFonts w:cs="Arial"/>
          <w:szCs w:val="24"/>
        </w:rPr>
      </w:pPr>
    </w:p>
    <w:p w14:paraId="407085B6" w14:textId="406E5EAE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</w:p>
    <w:p w14:paraId="3638B9D2" w14:textId="38FF9660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</w:pPr>
      <w:r w:rsidRPr="0085012A">
        <w:rPr>
          <w:rFonts w:cs="Arial"/>
          <w:szCs w:val="24"/>
        </w:rPr>
        <w:t xml:space="preserve">October </w:t>
      </w:r>
      <w:r w:rsidR="007D4576">
        <w:rPr>
          <w:rFonts w:cs="Arial"/>
          <w:szCs w:val="24"/>
        </w:rPr>
        <w:t>2</w:t>
      </w:r>
      <w:r w:rsidR="00532A70">
        <w:rPr>
          <w:rFonts w:cs="Arial"/>
          <w:szCs w:val="24"/>
        </w:rPr>
        <w:t>3</w:t>
      </w:r>
      <w:r w:rsidRPr="0085012A">
        <w:rPr>
          <w:rFonts w:cs="Arial"/>
          <w:szCs w:val="24"/>
        </w:rPr>
        <w:t>, 2020</w:t>
      </w:r>
    </w:p>
    <w:p w14:paraId="0354BA6F" w14:textId="77777777" w:rsidR="00115242" w:rsidRPr="0085012A" w:rsidRDefault="00115242" w:rsidP="00115242">
      <w:pPr>
        <w:spacing w:after="0" w:line="240" w:lineRule="auto"/>
        <w:jc w:val="center"/>
        <w:rPr>
          <w:rFonts w:cs="Arial"/>
          <w:szCs w:val="24"/>
        </w:rPr>
        <w:sectPr w:rsidR="00115242" w:rsidRPr="0085012A" w:rsidSect="005053AC">
          <w:headerReference w:type="default" r:id="rId8"/>
          <w:footerReference w:type="default" r:id="rId9"/>
          <w:headerReference w:type="first" r:id="rId10"/>
          <w:pgSz w:w="12240" w:h="15840"/>
          <w:pgMar w:top="2127" w:right="1440" w:bottom="1440" w:left="1440" w:header="708" w:footer="708" w:gutter="0"/>
          <w:cols w:space="708"/>
          <w:titlePg/>
          <w:docGrid w:linePitch="360"/>
        </w:sectPr>
      </w:pPr>
    </w:p>
    <w:sdt>
      <w:sdtPr>
        <w:rPr>
          <w:rFonts w:ascii="Arial" w:eastAsiaTheme="minorHAnsi" w:hAnsi="Arial" w:cstheme="minorBidi"/>
          <w:b/>
          <w:bCs/>
          <w:caps w:val="0"/>
          <w:color w:val="auto"/>
          <w:sz w:val="22"/>
          <w:szCs w:val="22"/>
          <w:lang w:val="en-CA"/>
        </w:rPr>
        <w:id w:val="-141146041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2C9D91B" w14:textId="3DEEF0BF" w:rsidR="00D86E81" w:rsidRPr="00D86E81" w:rsidRDefault="00D86E81">
          <w:pPr>
            <w:pStyle w:val="TOCHeading"/>
            <w:rPr>
              <w:rFonts w:ascii="Arial" w:hAnsi="Arial" w:cs="Arial"/>
              <w:b/>
              <w:bCs/>
              <w:color w:val="auto"/>
              <w:sz w:val="22"/>
              <w:szCs w:val="22"/>
            </w:rPr>
          </w:pPr>
          <w:r w:rsidRPr="00D86E81">
            <w:rPr>
              <w:rFonts w:ascii="Arial" w:hAnsi="Arial" w:cs="Arial"/>
              <w:b/>
              <w:bCs/>
              <w:color w:val="auto"/>
              <w:sz w:val="22"/>
              <w:szCs w:val="22"/>
            </w:rPr>
            <w:t>CONTENT</w:t>
          </w:r>
        </w:p>
        <w:p w14:paraId="24320302" w14:textId="77777777" w:rsidR="00D86E81" w:rsidRDefault="00D86E81" w:rsidP="0060725C">
          <w:pPr>
            <w:pStyle w:val="TOC1"/>
          </w:pPr>
        </w:p>
        <w:p w14:paraId="7964B8E5" w14:textId="02DDEA7B" w:rsidR="00CD43CA" w:rsidRDefault="00D86E81">
          <w:pPr>
            <w:pStyle w:val="TOC1"/>
            <w:rPr>
              <w:rFonts w:asciiTheme="minorHAnsi" w:eastAsiaTheme="minorEastAsia" w:hAnsiTheme="minorHAnsi"/>
              <w:lang w:eastAsia="en-CA"/>
            </w:rPr>
          </w:pPr>
          <w:r w:rsidRPr="00D86E81">
            <w:rPr>
              <w:rFonts w:cs="Arial"/>
            </w:rPr>
            <w:fldChar w:fldCharType="begin"/>
          </w:r>
          <w:r w:rsidRPr="00D86E81">
            <w:rPr>
              <w:rFonts w:cs="Arial"/>
            </w:rPr>
            <w:instrText xml:space="preserve"> TOC \o "1-3" \h \z \u </w:instrText>
          </w:r>
          <w:r w:rsidRPr="00D86E81">
            <w:rPr>
              <w:rFonts w:cs="Arial"/>
            </w:rPr>
            <w:fldChar w:fldCharType="separate"/>
          </w:r>
          <w:hyperlink w:anchor="_Toc54336822" w:history="1">
            <w:r w:rsidR="00CD43CA" w:rsidRPr="007B144F">
              <w:rPr>
                <w:rStyle w:val="Hyperlink"/>
              </w:rPr>
              <w:t>PART 1 – CONCEPTUAL MODEL</w:t>
            </w:r>
            <w:r w:rsidR="00CD43CA">
              <w:rPr>
                <w:webHidden/>
              </w:rPr>
              <w:tab/>
            </w:r>
            <w:r w:rsidR="00CD43CA">
              <w:rPr>
                <w:webHidden/>
              </w:rPr>
              <w:fldChar w:fldCharType="begin"/>
            </w:r>
            <w:r w:rsidR="00CD43CA">
              <w:rPr>
                <w:webHidden/>
              </w:rPr>
              <w:instrText xml:space="preserve"> PAGEREF _Toc54336822 \h </w:instrText>
            </w:r>
            <w:r w:rsidR="00CD43CA">
              <w:rPr>
                <w:webHidden/>
              </w:rPr>
            </w:r>
            <w:r w:rsidR="00CD43CA">
              <w:rPr>
                <w:webHidden/>
              </w:rPr>
              <w:fldChar w:fldCharType="separate"/>
            </w:r>
            <w:r w:rsidR="00CD43CA">
              <w:rPr>
                <w:webHidden/>
              </w:rPr>
              <w:t>3</w:t>
            </w:r>
            <w:r w:rsidR="00CD43CA">
              <w:rPr>
                <w:webHidden/>
              </w:rPr>
              <w:fldChar w:fldCharType="end"/>
            </w:r>
          </w:hyperlink>
        </w:p>
        <w:p w14:paraId="281632FC" w14:textId="714C5891" w:rsidR="00CD43CA" w:rsidRDefault="00CD43CA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23" w:history="1">
            <w:r w:rsidRPr="007B144F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lang w:eastAsia="en-CA"/>
              </w:rPr>
              <w:tab/>
            </w:r>
            <w:r w:rsidRPr="007B144F">
              <w:rPr>
                <w:rStyle w:val="Hyperlink"/>
                <w:noProof/>
              </w:rPr>
              <w:t>CON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EC8E2" w14:textId="6315F207" w:rsidR="00CD43CA" w:rsidRDefault="00CD43CA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24" w:history="1">
            <w:r w:rsidRPr="007B144F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lang w:eastAsia="en-CA"/>
              </w:rPr>
              <w:tab/>
            </w:r>
            <w:r w:rsidRPr="007B144F">
              <w:rPr>
                <w:rStyle w:val="Hyperlink"/>
                <w:noProof/>
              </w:rPr>
              <w:t>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D700D" w14:textId="44B8902C" w:rsidR="00CD43CA" w:rsidRDefault="00CD43CA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25" w:history="1">
            <w:r w:rsidRPr="007B144F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lang w:eastAsia="en-CA"/>
              </w:rPr>
              <w:tab/>
            </w:r>
            <w:r w:rsidRPr="007B144F">
              <w:rPr>
                <w:rStyle w:val="Hyperlink"/>
                <w:noProof/>
              </w:rPr>
              <w:t>MODEL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07691" w14:textId="5514F00F" w:rsidR="00CD43CA" w:rsidRDefault="00CD43CA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26" w:history="1">
            <w:r w:rsidRPr="007B144F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lang w:eastAsia="en-CA"/>
              </w:rPr>
              <w:tab/>
            </w:r>
            <w:r w:rsidRPr="007B144F">
              <w:rPr>
                <w:rStyle w:val="Hyperlink"/>
                <w:noProof/>
              </w:rPr>
              <w:t>MODEL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17C54" w14:textId="2F845B8F" w:rsidR="00CD43CA" w:rsidRDefault="00CD43CA">
          <w:pPr>
            <w:pStyle w:val="TOC1"/>
            <w:rPr>
              <w:rFonts w:asciiTheme="minorHAnsi" w:eastAsiaTheme="minorEastAsia" w:hAnsiTheme="minorHAnsi"/>
              <w:lang w:eastAsia="en-CA"/>
            </w:rPr>
          </w:pPr>
          <w:hyperlink w:anchor="_Toc54336827" w:history="1">
            <w:r w:rsidRPr="007B144F">
              <w:rPr>
                <w:rStyle w:val="Hyperlink"/>
              </w:rPr>
              <w:t>PART 2 – DEVS FORMAL SPECIFICA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36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E3B92B0" w14:textId="1272B20B" w:rsidR="00CD43CA" w:rsidRDefault="00CD43CA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28" w:history="1">
            <w:r w:rsidRPr="007B144F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lang w:eastAsia="en-CA"/>
              </w:rPr>
              <w:tab/>
            </w:r>
            <w:r w:rsidRPr="007B144F">
              <w:rPr>
                <w:rStyle w:val="Hyperlink"/>
                <w:noProof/>
              </w:rPr>
              <w:t>ATOMIC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71A44" w14:textId="5C6E4E1D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29" w:history="1">
            <w:r w:rsidRPr="007B144F">
              <w:rPr>
                <w:rStyle w:val="Hyperlink"/>
                <w:noProof/>
              </w:rPr>
              <w:t>Aircraft = &lt;X, Y, S, δ</w:t>
            </w:r>
            <w:r w:rsidRPr="007B144F">
              <w:rPr>
                <w:rStyle w:val="Hyperlink"/>
                <w:noProof/>
                <w:vertAlign w:val="subscript"/>
              </w:rPr>
              <w:t>ext</w:t>
            </w:r>
            <w:r w:rsidRPr="007B144F">
              <w:rPr>
                <w:rStyle w:val="Hyperlink"/>
                <w:noProof/>
              </w:rPr>
              <w:t>, δ</w:t>
            </w:r>
            <w:r w:rsidRPr="007B144F">
              <w:rPr>
                <w:rStyle w:val="Hyperlink"/>
                <w:noProof/>
                <w:vertAlign w:val="subscript"/>
              </w:rPr>
              <w:t>int</w:t>
            </w:r>
            <w:r w:rsidRPr="007B144F">
              <w:rPr>
                <w:rStyle w:val="Hyperlink"/>
                <w:noProof/>
              </w:rPr>
              <w:t>, λ, t</w:t>
            </w:r>
            <w:r w:rsidRPr="007B144F">
              <w:rPr>
                <w:rStyle w:val="Hyperlink"/>
                <w:noProof/>
                <w:vertAlign w:val="subscript"/>
              </w:rPr>
              <w:t>a</w:t>
            </w:r>
            <w:r w:rsidRPr="007B144F">
              <w:rPr>
                <w:rStyle w:val="Hyperlink"/>
                <w:noProof/>
              </w:rPr>
              <w:t>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7829C" w14:textId="7AE66F2E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30" w:history="1">
            <w:r w:rsidRPr="007B144F">
              <w:rPr>
                <w:rStyle w:val="Hyperlink"/>
                <w:noProof/>
              </w:rPr>
              <w:t>Radar = &lt;X, Y, S, δ</w:t>
            </w:r>
            <w:r w:rsidRPr="007B144F">
              <w:rPr>
                <w:rStyle w:val="Hyperlink"/>
                <w:noProof/>
                <w:vertAlign w:val="subscript"/>
              </w:rPr>
              <w:t>ext</w:t>
            </w:r>
            <w:r w:rsidRPr="007B144F">
              <w:rPr>
                <w:rStyle w:val="Hyperlink"/>
                <w:noProof/>
              </w:rPr>
              <w:t>, δ</w:t>
            </w:r>
            <w:r w:rsidRPr="007B144F">
              <w:rPr>
                <w:rStyle w:val="Hyperlink"/>
                <w:noProof/>
                <w:vertAlign w:val="subscript"/>
              </w:rPr>
              <w:t>int</w:t>
            </w:r>
            <w:r w:rsidRPr="007B144F">
              <w:rPr>
                <w:rStyle w:val="Hyperlink"/>
                <w:noProof/>
              </w:rPr>
              <w:t>, λ, t</w:t>
            </w:r>
            <w:r w:rsidRPr="007B144F">
              <w:rPr>
                <w:rStyle w:val="Hyperlink"/>
                <w:noProof/>
                <w:vertAlign w:val="subscript"/>
              </w:rPr>
              <w:t>a</w:t>
            </w:r>
            <w:r w:rsidRPr="007B144F">
              <w:rPr>
                <w:rStyle w:val="Hyperlink"/>
                <w:noProof/>
              </w:rPr>
              <w:t>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A87B1" w14:textId="1B17C4E0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31" w:history="1">
            <w:r w:rsidRPr="007B144F">
              <w:rPr>
                <w:rStyle w:val="Hyperlink"/>
                <w:noProof/>
              </w:rPr>
              <w:t>Gunner = &lt;X, Y, S, δ</w:t>
            </w:r>
            <w:r w:rsidRPr="007B144F">
              <w:rPr>
                <w:rStyle w:val="Hyperlink"/>
                <w:noProof/>
                <w:vertAlign w:val="subscript"/>
              </w:rPr>
              <w:t>ext</w:t>
            </w:r>
            <w:r w:rsidRPr="007B144F">
              <w:rPr>
                <w:rStyle w:val="Hyperlink"/>
                <w:noProof/>
              </w:rPr>
              <w:t>, δ</w:t>
            </w:r>
            <w:r w:rsidRPr="007B144F">
              <w:rPr>
                <w:rStyle w:val="Hyperlink"/>
                <w:noProof/>
                <w:vertAlign w:val="subscript"/>
              </w:rPr>
              <w:t>int</w:t>
            </w:r>
            <w:r w:rsidRPr="007B144F">
              <w:rPr>
                <w:rStyle w:val="Hyperlink"/>
                <w:noProof/>
              </w:rPr>
              <w:t>, λ, t</w:t>
            </w:r>
            <w:r w:rsidRPr="007B144F">
              <w:rPr>
                <w:rStyle w:val="Hyperlink"/>
                <w:noProof/>
                <w:vertAlign w:val="subscript"/>
              </w:rPr>
              <w:t>a</w:t>
            </w:r>
            <w:r w:rsidRPr="007B144F">
              <w:rPr>
                <w:rStyle w:val="Hyperlink"/>
                <w:noProof/>
              </w:rPr>
              <w:t>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47628" w14:textId="592242AD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32" w:history="1">
            <w:r w:rsidRPr="007B144F">
              <w:rPr>
                <w:rStyle w:val="Hyperlink"/>
                <w:noProof/>
              </w:rPr>
              <w:t>Missile = &lt;X, Y, S, δ</w:t>
            </w:r>
            <w:r w:rsidRPr="007B144F">
              <w:rPr>
                <w:rStyle w:val="Hyperlink"/>
                <w:noProof/>
                <w:vertAlign w:val="subscript"/>
              </w:rPr>
              <w:t>ext</w:t>
            </w:r>
            <w:r w:rsidRPr="007B144F">
              <w:rPr>
                <w:rStyle w:val="Hyperlink"/>
                <w:noProof/>
              </w:rPr>
              <w:t>, δ</w:t>
            </w:r>
            <w:r w:rsidRPr="007B144F">
              <w:rPr>
                <w:rStyle w:val="Hyperlink"/>
                <w:noProof/>
                <w:vertAlign w:val="subscript"/>
              </w:rPr>
              <w:t>int</w:t>
            </w:r>
            <w:r w:rsidRPr="007B144F">
              <w:rPr>
                <w:rStyle w:val="Hyperlink"/>
                <w:noProof/>
              </w:rPr>
              <w:t>, λ, t</w:t>
            </w:r>
            <w:r w:rsidRPr="007B144F">
              <w:rPr>
                <w:rStyle w:val="Hyperlink"/>
                <w:noProof/>
                <w:vertAlign w:val="subscript"/>
              </w:rPr>
              <w:t>a</w:t>
            </w:r>
            <w:r w:rsidRPr="007B144F">
              <w:rPr>
                <w:rStyle w:val="Hyperlink"/>
                <w:noProof/>
              </w:rPr>
              <w:t>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5A2E3" w14:textId="070F8205" w:rsidR="00CD43CA" w:rsidRDefault="00CD43CA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33" w:history="1">
            <w:r w:rsidRPr="007B144F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lang w:eastAsia="en-CA"/>
              </w:rPr>
              <w:tab/>
            </w:r>
            <w:r w:rsidRPr="007B144F">
              <w:rPr>
                <w:rStyle w:val="Hyperlink"/>
                <w:noProof/>
              </w:rPr>
              <w:t>COUPLED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6CDCF" w14:textId="17506586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34" w:history="1">
            <w:r w:rsidRPr="007B144F">
              <w:rPr>
                <w:rStyle w:val="Hyperlink"/>
                <w:noProof/>
              </w:rPr>
              <w:t>Air Defence System (ADS) = &lt; X, Y, M, EIC, EOC, IC, SELECT 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2550B" w14:textId="4D41B847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35" w:history="1">
            <w:r w:rsidRPr="007B144F">
              <w:rPr>
                <w:rStyle w:val="Hyperlink"/>
                <w:noProof/>
              </w:rPr>
              <w:t>Radar-Augmented MANPADS Engagement = &lt; X, Y, M, EIC, EOC, IC, SELECT 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54E7B" w14:textId="2B2969A7" w:rsidR="00CD43CA" w:rsidRDefault="00CD43CA">
          <w:pPr>
            <w:pStyle w:val="TOC1"/>
            <w:rPr>
              <w:rFonts w:asciiTheme="minorHAnsi" w:eastAsiaTheme="minorEastAsia" w:hAnsiTheme="minorHAnsi"/>
              <w:lang w:eastAsia="en-CA"/>
            </w:rPr>
          </w:pPr>
          <w:hyperlink w:anchor="_Toc54336836" w:history="1">
            <w:r w:rsidRPr="007B144F">
              <w:rPr>
                <w:rStyle w:val="Hyperlink"/>
              </w:rPr>
              <w:t>PART 3 – MODEL EXPERI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368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62308319" w14:textId="61829E0D" w:rsidR="00CD43CA" w:rsidRDefault="00CD43CA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37" w:history="1">
            <w:r w:rsidRPr="007B144F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lang w:eastAsia="en-CA"/>
              </w:rPr>
              <w:tab/>
            </w:r>
            <w:r w:rsidRPr="007B144F">
              <w:rPr>
                <w:rStyle w:val="Hyperlink"/>
                <w:noProof/>
              </w:rPr>
              <w:t>ATOMIC MODEL EXPERI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23BAE" w14:textId="5AE756CB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38" w:history="1">
            <w:r w:rsidRPr="007B144F">
              <w:rPr>
                <w:rStyle w:val="Hyperlink"/>
                <w:noProof/>
              </w:rPr>
              <w:t>Aircraft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88E1B" w14:textId="65866BC2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39" w:history="1">
            <w:r w:rsidRPr="007B144F">
              <w:rPr>
                <w:rStyle w:val="Hyperlink"/>
                <w:noProof/>
              </w:rPr>
              <w:t>Radar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05A14" w14:textId="198E5EAE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40" w:history="1">
            <w:r w:rsidRPr="007B144F">
              <w:rPr>
                <w:rStyle w:val="Hyperlink"/>
                <w:noProof/>
              </w:rPr>
              <w:t>Gunner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C9AEB" w14:textId="4908E578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41" w:history="1">
            <w:r w:rsidRPr="007B144F">
              <w:rPr>
                <w:rStyle w:val="Hyperlink"/>
                <w:noProof/>
              </w:rPr>
              <w:t>Missil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FE158" w14:textId="1F1B50B4" w:rsidR="00CD43CA" w:rsidRDefault="00CD43CA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42" w:history="1">
            <w:r w:rsidRPr="007B144F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lang w:eastAsia="en-CA"/>
              </w:rPr>
              <w:tab/>
            </w:r>
            <w:r w:rsidRPr="007B144F">
              <w:rPr>
                <w:rStyle w:val="Hyperlink"/>
                <w:noProof/>
              </w:rPr>
              <w:t>COUPLED MODEL EXPERI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4BABE" w14:textId="3CE6BEB0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43" w:history="1">
            <w:r w:rsidRPr="007B144F">
              <w:rPr>
                <w:rStyle w:val="Hyperlink"/>
                <w:noProof/>
              </w:rPr>
              <w:t>Air Defence System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CF9B2" w14:textId="77CEFC32" w:rsidR="00CD43CA" w:rsidRDefault="00CD43CA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44" w:history="1">
            <w:r w:rsidRPr="007B144F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lang w:eastAsia="en-CA"/>
              </w:rPr>
              <w:tab/>
            </w:r>
            <w:r w:rsidRPr="007B144F">
              <w:rPr>
                <w:rStyle w:val="Hyperlink"/>
                <w:noProof/>
              </w:rPr>
              <w:t>INTEGRATION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3E015" w14:textId="51FA1FAA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45" w:history="1">
            <w:r w:rsidRPr="007B144F">
              <w:rPr>
                <w:rStyle w:val="Hyperlink"/>
                <w:noProof/>
              </w:rPr>
              <w:t>Integration Test #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844DE" w14:textId="474EBC6A" w:rsidR="00CD43CA" w:rsidRDefault="00CD43C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en-CA"/>
            </w:rPr>
          </w:pPr>
          <w:hyperlink w:anchor="_Toc54336846" w:history="1">
            <w:r w:rsidRPr="007B144F">
              <w:rPr>
                <w:rStyle w:val="Hyperlink"/>
                <w:noProof/>
              </w:rPr>
              <w:t>Integration Test #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336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6DE2C" w14:textId="7B4844AB" w:rsidR="00CD43CA" w:rsidRDefault="00CD43CA">
          <w:pPr>
            <w:pStyle w:val="TOC1"/>
            <w:rPr>
              <w:rFonts w:asciiTheme="minorHAnsi" w:eastAsiaTheme="minorEastAsia" w:hAnsiTheme="minorHAnsi"/>
              <w:lang w:eastAsia="en-CA"/>
            </w:rPr>
          </w:pPr>
          <w:hyperlink w:anchor="_Toc54336847" w:history="1">
            <w:r w:rsidRPr="007B144F">
              <w:rPr>
                <w:rStyle w:val="Hyperlink"/>
              </w:rPr>
              <w:t>PART 4 – DEVS WEB VIEW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368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2C9642E9" w14:textId="6CA1A543" w:rsidR="00CD43CA" w:rsidRDefault="00CD43CA">
          <w:pPr>
            <w:pStyle w:val="TOC1"/>
            <w:rPr>
              <w:rFonts w:asciiTheme="minorHAnsi" w:eastAsiaTheme="minorEastAsia" w:hAnsiTheme="minorHAnsi"/>
              <w:lang w:eastAsia="en-CA"/>
            </w:rPr>
          </w:pPr>
          <w:hyperlink w:anchor="_Toc54336848" w:history="1">
            <w:r w:rsidRPr="007B144F">
              <w:rPr>
                <w:rStyle w:val="Hyperlink"/>
              </w:rPr>
              <w:t>PART 5 – FUTURE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368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349AA4EB" w14:textId="1B91A11D" w:rsidR="00D86E81" w:rsidRDefault="00D86E81">
          <w:r w:rsidRPr="00D86E81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44D2F100" w14:textId="77777777" w:rsidR="00D86E81" w:rsidRDefault="00D86E81" w:rsidP="009572BF">
      <w:pPr>
        <w:pStyle w:val="Heading1"/>
        <w:ind w:left="357" w:hanging="357"/>
        <w:sectPr w:rsidR="00D86E81" w:rsidSect="00C247AF">
          <w:headerReference w:type="default" r:id="rId11"/>
          <w:footerReference w:type="default" r:id="rId12"/>
          <w:pgSz w:w="12240" w:h="15840"/>
          <w:pgMar w:top="1440" w:right="1440" w:bottom="1440" w:left="1440" w:header="567" w:footer="709" w:gutter="0"/>
          <w:cols w:space="708"/>
          <w:docGrid w:linePitch="360"/>
        </w:sectPr>
      </w:pPr>
    </w:p>
    <w:p w14:paraId="45088BC6" w14:textId="2DAA1D93" w:rsidR="009572BF" w:rsidRPr="0085012A" w:rsidRDefault="009572BF" w:rsidP="009572BF">
      <w:pPr>
        <w:pStyle w:val="Heading1"/>
        <w:ind w:left="357" w:hanging="357"/>
      </w:pPr>
      <w:bookmarkStart w:id="0" w:name="_Toc54336822"/>
      <w:r w:rsidRPr="0085012A">
        <w:lastRenderedPageBreak/>
        <w:t>PART 1 – CONCEPTUAL MODEL</w:t>
      </w:r>
      <w:bookmarkEnd w:id="0"/>
    </w:p>
    <w:p w14:paraId="0E304A90" w14:textId="218BFB75" w:rsidR="009572BF" w:rsidRPr="0085012A" w:rsidRDefault="00DD647F" w:rsidP="005E6E0F">
      <w:pPr>
        <w:pStyle w:val="Heading2"/>
      </w:pPr>
      <w:bookmarkStart w:id="1" w:name="_Toc54336823"/>
      <w:r w:rsidRPr="0085012A">
        <w:t>CONTEXT</w:t>
      </w:r>
      <w:bookmarkEnd w:id="1"/>
    </w:p>
    <w:p w14:paraId="5418F654" w14:textId="64870803" w:rsidR="006653BE" w:rsidRPr="0085012A" w:rsidRDefault="00DD647F" w:rsidP="006653BE">
      <w:r w:rsidRPr="0085012A">
        <w:t>Military aircraft deployed in theat</w:t>
      </w:r>
      <w:r w:rsidR="0060725C">
        <w:t>re</w:t>
      </w:r>
      <w:r w:rsidRPr="0085012A">
        <w:t xml:space="preserve"> </w:t>
      </w:r>
      <w:r w:rsidR="006F36DB" w:rsidRPr="0085012A">
        <w:t>can</w:t>
      </w:r>
      <w:r w:rsidRPr="0085012A">
        <w:t xml:space="preserve"> encounter various threats.</w:t>
      </w:r>
      <w:r w:rsidR="006653BE" w:rsidRPr="0085012A">
        <w:t xml:space="preserve"> As new threats and new </w:t>
      </w:r>
      <w:r w:rsidR="006F36DB" w:rsidRPr="0085012A">
        <w:t>technologies</w:t>
      </w:r>
      <w:r w:rsidR="006653BE" w:rsidRPr="0085012A">
        <w:t xml:space="preserve"> are being developed, countries need to address these challenges to ensure</w:t>
      </w:r>
      <w:r w:rsidR="009C00C4" w:rsidRPr="0085012A">
        <w:t xml:space="preserve"> military</w:t>
      </w:r>
      <w:r w:rsidR="006653BE" w:rsidRPr="0085012A">
        <w:t xml:space="preserve"> aircraft protection readiness. One way to assess aircraft protection is through the use of modelling and simulation. </w:t>
      </w:r>
      <w:r w:rsidRPr="0085012A">
        <w:t xml:space="preserve">    </w:t>
      </w:r>
    </w:p>
    <w:p w14:paraId="02CFF641" w14:textId="0F16DACA" w:rsidR="00041F47" w:rsidRPr="0085012A" w:rsidRDefault="009572BF" w:rsidP="005E6E0F">
      <w:pPr>
        <w:pStyle w:val="Heading2"/>
      </w:pPr>
      <w:bookmarkStart w:id="2" w:name="_Toc54336824"/>
      <w:r w:rsidRPr="0085012A">
        <w:t>PROBLEM STATEMENT</w:t>
      </w:r>
      <w:bookmarkEnd w:id="2"/>
    </w:p>
    <w:p w14:paraId="207432B3" w14:textId="1AC8DD58" w:rsidR="006653BE" w:rsidRPr="0085012A" w:rsidRDefault="006653BE" w:rsidP="00041F47">
      <w:r w:rsidRPr="0085012A">
        <w:t>One major threat</w:t>
      </w:r>
      <w:r w:rsidR="009C00C4" w:rsidRPr="0085012A">
        <w:t xml:space="preserve"> again</w:t>
      </w:r>
      <w:r w:rsidR="00A6724C" w:rsidRPr="0085012A">
        <w:t>st</w:t>
      </w:r>
      <w:r w:rsidR="009C00C4" w:rsidRPr="0085012A">
        <w:t xml:space="preserve"> </w:t>
      </w:r>
      <w:r w:rsidR="00D93DFD" w:rsidRPr="0085012A">
        <w:t xml:space="preserve">military </w:t>
      </w:r>
      <w:r w:rsidR="009C00C4" w:rsidRPr="0085012A">
        <w:t>ai</w:t>
      </w:r>
      <w:r w:rsidR="00A6724C" w:rsidRPr="0085012A">
        <w:t>r</w:t>
      </w:r>
      <w:r w:rsidR="009C00C4" w:rsidRPr="0085012A">
        <w:t>craft in conflict</w:t>
      </w:r>
      <w:r w:rsidR="00A6724C" w:rsidRPr="0085012A">
        <w:t>s</w:t>
      </w:r>
      <w:r w:rsidR="009C00C4" w:rsidRPr="0085012A">
        <w:t xml:space="preserve"> involving non-state armed groups (NSAG) </w:t>
      </w:r>
      <w:r w:rsidR="00A6724C" w:rsidRPr="0085012A">
        <w:t>is</w:t>
      </w:r>
      <w:r w:rsidR="009C00C4" w:rsidRPr="0085012A">
        <w:t xml:space="preserve"> man-portable air defen</w:t>
      </w:r>
      <w:r w:rsidR="0060725C">
        <w:t>c</w:t>
      </w:r>
      <w:r w:rsidR="009C00C4" w:rsidRPr="0085012A">
        <w:t xml:space="preserve">e system (MANPADS). </w:t>
      </w:r>
      <w:r w:rsidR="00A6724C" w:rsidRPr="0085012A">
        <w:t>MANPADS</w:t>
      </w:r>
      <w:r w:rsidR="00B84E0F">
        <w:t>, such as the one shown in</w:t>
      </w:r>
      <w:r w:rsidR="00E156F7">
        <w:t xml:space="preserve"> </w:t>
      </w:r>
      <w:r w:rsidR="00E156F7">
        <w:fldChar w:fldCharType="begin"/>
      </w:r>
      <w:r w:rsidR="00E156F7">
        <w:instrText xml:space="preserve"> REF _Ref53559475 \h </w:instrText>
      </w:r>
      <w:r w:rsidR="00E156F7">
        <w:fldChar w:fldCharType="separate"/>
      </w:r>
      <w:r w:rsidR="00E156F7">
        <w:t xml:space="preserve">Figure </w:t>
      </w:r>
      <w:r w:rsidR="00E156F7">
        <w:rPr>
          <w:noProof/>
        </w:rPr>
        <w:t>1</w:t>
      </w:r>
      <w:r w:rsidR="00E156F7">
        <w:fldChar w:fldCharType="end"/>
      </w:r>
      <w:r w:rsidR="0060725C">
        <w:t>,</w:t>
      </w:r>
      <w:r w:rsidR="00B84E0F">
        <w:t xml:space="preserve"> </w:t>
      </w:r>
      <w:r w:rsidR="009C00C4" w:rsidRPr="0085012A">
        <w:t xml:space="preserve">are short-range surface-to-air missile systems intended for low-flying aircraft. These systems are usually designed to be shoulder-launched by one single person. MANPADS </w:t>
      </w:r>
      <w:r w:rsidR="00D93DFD" w:rsidRPr="0085012A">
        <w:t>are</w:t>
      </w:r>
      <w:r w:rsidR="009C00C4" w:rsidRPr="0085012A">
        <w:t xml:space="preserve"> often the weapons of choice to NSAG as they are widely proliferated, relatively cheap, and easy to transport and use.</w:t>
      </w:r>
    </w:p>
    <w:p w14:paraId="1C5A9026" w14:textId="77777777" w:rsidR="00BE23E0" w:rsidRDefault="00FD1BB9" w:rsidP="00BE23E0">
      <w:pPr>
        <w:keepNext/>
        <w:jc w:val="center"/>
      </w:pPr>
      <w:r w:rsidRPr="0085012A">
        <w:rPr>
          <w:noProof/>
        </w:rPr>
        <w:drawing>
          <wp:inline distT="0" distB="0" distL="0" distR="0" wp14:anchorId="38A9499A" wp14:editId="20F28017">
            <wp:extent cx="2088000" cy="1303200"/>
            <wp:effectExtent l="95250" t="38100" r="45720" b="87630"/>
            <wp:docPr id="7" name="Picture 7" descr="Israel's Elta Wins USAF Contract For 21 MANPADS Anti-Aircraft Ki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srael's Elta Wins USAF Contract For 21 MANPADS Anti-Aircraft Kit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87"/>
                    <a:stretch/>
                  </pic:blipFill>
                  <pic:spPr bwMode="auto">
                    <a:xfrm>
                      <a:off x="0" y="0"/>
                      <a:ext cx="2088000" cy="13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8100000" algn="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AC940F" w14:textId="708D4B5D" w:rsidR="00FD1BB9" w:rsidRPr="0085012A" w:rsidRDefault="00BE23E0" w:rsidP="00DB02C8">
      <w:pPr>
        <w:pStyle w:val="Caption"/>
      </w:pPr>
      <w:bookmarkStart w:id="3" w:name="_Ref53559475"/>
      <w:r>
        <w:t xml:space="preserve">Figure </w:t>
      </w:r>
      <w:fldSimple w:instr=" SEQ Figure \* ARABIC ">
        <w:r w:rsidR="00DB02C8">
          <w:rPr>
            <w:noProof/>
          </w:rPr>
          <w:t>1</w:t>
        </w:r>
      </w:fldSimple>
      <w:bookmarkEnd w:id="3"/>
      <w:r>
        <w:t>: MANPADS missile launch</w:t>
      </w:r>
      <w:r>
        <w:rPr>
          <w:rStyle w:val="FootnoteReference"/>
        </w:rPr>
        <w:footnoteReference w:id="1"/>
      </w:r>
    </w:p>
    <w:p w14:paraId="25A23DBF" w14:textId="576D6873" w:rsidR="00D93DFD" w:rsidRPr="0085012A" w:rsidRDefault="00D93DFD" w:rsidP="00041F47">
      <w:r w:rsidRPr="0085012A">
        <w:t xml:space="preserve">One limitation </w:t>
      </w:r>
      <w:r w:rsidR="00594846" w:rsidRPr="0085012A">
        <w:t xml:space="preserve">of MANPADS is the requirement to </w:t>
      </w:r>
      <w:r w:rsidR="00A6724C" w:rsidRPr="0085012A">
        <w:t>acquire the target visually</w:t>
      </w:r>
      <w:r w:rsidR="00594846" w:rsidRPr="0085012A">
        <w:t>. Cueing devices, such as radar providing target position well beyond the visual acquisit</w:t>
      </w:r>
      <w:r w:rsidR="00A6724C" w:rsidRPr="0085012A">
        <w:t>i</w:t>
      </w:r>
      <w:r w:rsidR="00594846" w:rsidRPr="0085012A">
        <w:t xml:space="preserve">on range, are now being incorporated </w:t>
      </w:r>
      <w:r w:rsidR="00A6724C" w:rsidRPr="0085012A">
        <w:t>in</w:t>
      </w:r>
      <w:r w:rsidR="00594846" w:rsidRPr="0085012A">
        <w:t>to MANPADS</w:t>
      </w:r>
      <w:r w:rsidR="00C76591" w:rsidRPr="0085012A">
        <w:t xml:space="preserve"> and used by NSAG</w:t>
      </w:r>
      <w:r w:rsidR="00594846" w:rsidRPr="0085012A">
        <w:t xml:space="preserve">. </w:t>
      </w:r>
      <w:r w:rsidR="00A6724C" w:rsidRPr="0085012A">
        <w:t>T</w:t>
      </w:r>
      <w:r w:rsidR="00C9483A" w:rsidRPr="0085012A">
        <w:t>he use of DEVS modelling</w:t>
      </w:r>
      <w:r w:rsidR="00594846" w:rsidRPr="0085012A">
        <w:t xml:space="preserve"> </w:t>
      </w:r>
      <w:r w:rsidR="00634B9A" w:rsidRPr="0085012A">
        <w:t>is being investigate</w:t>
      </w:r>
      <w:r w:rsidR="00A6724C" w:rsidRPr="0085012A">
        <w:t>d to assess the effectiveness of such engagement using radar-augmented MANPADS</w:t>
      </w:r>
      <w:r w:rsidR="0085012A">
        <w:t>.</w:t>
      </w:r>
    </w:p>
    <w:p w14:paraId="43639DE9" w14:textId="6572076A" w:rsidR="00634B9A" w:rsidRPr="0085012A" w:rsidRDefault="00634B9A" w:rsidP="005E6E0F">
      <w:pPr>
        <w:pStyle w:val="Heading2"/>
      </w:pPr>
      <w:bookmarkStart w:id="4" w:name="_Toc54336825"/>
      <w:r w:rsidRPr="0085012A">
        <w:t>MODEL OVERVIEW</w:t>
      </w:r>
      <w:bookmarkEnd w:id="4"/>
    </w:p>
    <w:p w14:paraId="0A1BF599" w14:textId="3BFF1E47" w:rsidR="0007101A" w:rsidRDefault="00B84E0F" w:rsidP="00A41A65">
      <w:r w:rsidRPr="0085012A">
        <w:t>The DEVS conceptual model</w:t>
      </w:r>
      <w:r>
        <w:t xml:space="preserve"> </w:t>
      </w:r>
      <w:r w:rsidR="00532A70">
        <w:t>representing</w:t>
      </w:r>
      <w:r>
        <w:t xml:space="preserve"> a radar-augmented MANPADS engagement is</w:t>
      </w:r>
      <w:r w:rsidRPr="0085012A">
        <w:t xml:space="preserve"> shown in </w:t>
      </w:r>
      <w:r w:rsidR="00E156F7">
        <w:fldChar w:fldCharType="begin"/>
      </w:r>
      <w:r w:rsidR="00E156F7">
        <w:instrText xml:space="preserve"> REF _Ref53559495 \h </w:instrText>
      </w:r>
      <w:r w:rsidR="00E156F7">
        <w:fldChar w:fldCharType="separate"/>
      </w:r>
      <w:r w:rsidR="00E156F7">
        <w:t xml:space="preserve">Figure </w:t>
      </w:r>
      <w:r w:rsidR="00E156F7">
        <w:rPr>
          <w:noProof/>
        </w:rPr>
        <w:t>2</w:t>
      </w:r>
      <w:r w:rsidR="00E156F7">
        <w:fldChar w:fldCharType="end"/>
      </w:r>
      <w:r>
        <w:t>. This model con</w:t>
      </w:r>
      <w:r w:rsidR="00A41A65" w:rsidRPr="0085012A">
        <w:t xml:space="preserve">sists of </w:t>
      </w:r>
      <w:r w:rsidR="00A41A65">
        <w:t xml:space="preserve">two main components: </w:t>
      </w:r>
      <w:proofErr w:type="gramStart"/>
      <w:r>
        <w:t>an</w:t>
      </w:r>
      <w:proofErr w:type="gramEnd"/>
      <w:r>
        <w:t xml:space="preserve"> </w:t>
      </w:r>
      <w:r w:rsidR="00A41A65">
        <w:rPr>
          <w:i/>
          <w:iCs/>
        </w:rPr>
        <w:t xml:space="preserve">Aircraft </w:t>
      </w:r>
      <w:r w:rsidR="00A41A65">
        <w:t xml:space="preserve">and </w:t>
      </w:r>
      <w:r>
        <w:t xml:space="preserve">an </w:t>
      </w:r>
      <w:r w:rsidR="00A41A65">
        <w:rPr>
          <w:i/>
          <w:iCs/>
        </w:rPr>
        <w:t>Air Defen</w:t>
      </w:r>
      <w:r w:rsidR="00F9454B">
        <w:rPr>
          <w:i/>
          <w:iCs/>
        </w:rPr>
        <w:t>c</w:t>
      </w:r>
      <w:r w:rsidR="00A41A65">
        <w:rPr>
          <w:i/>
          <w:iCs/>
        </w:rPr>
        <w:t>e System</w:t>
      </w:r>
      <w:r w:rsidR="00A41A65">
        <w:t xml:space="preserve">. The </w:t>
      </w:r>
      <w:r w:rsidR="00A41A65">
        <w:rPr>
          <w:i/>
          <w:iCs/>
        </w:rPr>
        <w:t>Air Defen</w:t>
      </w:r>
      <w:r w:rsidR="00F9454B">
        <w:rPr>
          <w:i/>
          <w:iCs/>
        </w:rPr>
        <w:t>c</w:t>
      </w:r>
      <w:r w:rsidR="00A41A65">
        <w:rPr>
          <w:i/>
          <w:iCs/>
        </w:rPr>
        <w:t xml:space="preserve">e System </w:t>
      </w:r>
      <w:r w:rsidR="00A41A65">
        <w:t xml:space="preserve">component is further divided into the following components: </w:t>
      </w:r>
      <w:r w:rsidR="00A41A65" w:rsidRPr="00A41A65">
        <w:rPr>
          <w:i/>
          <w:iCs/>
        </w:rPr>
        <w:t>Radar</w:t>
      </w:r>
      <w:r w:rsidR="00A41A65">
        <w:t xml:space="preserve">, </w:t>
      </w:r>
      <w:r w:rsidR="00A41A65" w:rsidRPr="00A41A65">
        <w:rPr>
          <w:i/>
          <w:iCs/>
        </w:rPr>
        <w:t>MANPADS Gunner</w:t>
      </w:r>
      <w:r w:rsidR="00A41A65">
        <w:t xml:space="preserve"> and </w:t>
      </w:r>
      <w:r w:rsidR="00A41A65" w:rsidRPr="00A41A65">
        <w:rPr>
          <w:i/>
          <w:iCs/>
        </w:rPr>
        <w:t>Missile</w:t>
      </w:r>
      <w:r w:rsidR="00A41A65">
        <w:t xml:space="preserve">. </w:t>
      </w:r>
    </w:p>
    <w:p w14:paraId="3D6E6FB5" w14:textId="50C03FEE" w:rsidR="000918E5" w:rsidRDefault="000918E5" w:rsidP="00A41A65">
      <w:r w:rsidRPr="00F45DF4">
        <w:t>The simulation starts once an aircraft enters a mission area with a predefined path.</w:t>
      </w:r>
    </w:p>
    <w:p w14:paraId="6EF8D7F1" w14:textId="6C5D28D9" w:rsidR="00F03C08" w:rsidRDefault="0007101A" w:rsidP="0007101A">
      <w:pPr>
        <w:pStyle w:val="ListParagraph"/>
        <w:numPr>
          <w:ilvl w:val="0"/>
          <w:numId w:val="15"/>
        </w:numPr>
      </w:pPr>
      <w:r w:rsidRPr="00F03C08">
        <w:rPr>
          <w:b/>
          <w:bCs/>
        </w:rPr>
        <w:t>Aircraft</w:t>
      </w:r>
      <w:r w:rsidR="00F03C08" w:rsidRPr="00F03C08">
        <w:rPr>
          <w:b/>
          <w:bCs/>
        </w:rPr>
        <w:t>:</w:t>
      </w:r>
      <w:r w:rsidR="00F03C08">
        <w:t xml:space="preserve"> </w:t>
      </w:r>
      <w:r w:rsidR="00A41A65" w:rsidRPr="00F45DF4">
        <w:t xml:space="preserve">The aircraft model generates the </w:t>
      </w:r>
      <w:r w:rsidR="00A41A65" w:rsidRPr="0007101A">
        <w:rPr>
          <w:i/>
          <w:iCs/>
        </w:rPr>
        <w:t>aircraft position</w:t>
      </w:r>
      <w:r w:rsidR="00A41A65" w:rsidRPr="00F45DF4">
        <w:t xml:space="preserve"> </w:t>
      </w:r>
      <w:r w:rsidR="00F03C08">
        <w:t xml:space="preserve">of a predefined path </w:t>
      </w:r>
      <w:r w:rsidR="00A41A65" w:rsidRPr="00F45DF4">
        <w:t xml:space="preserve">every second while </w:t>
      </w:r>
      <w:r w:rsidR="00E83865">
        <w:t>a missile does not hit the aircraft</w:t>
      </w:r>
      <w:r w:rsidR="00A41A65" w:rsidRPr="00F45DF4">
        <w:t xml:space="preserve">. </w:t>
      </w:r>
    </w:p>
    <w:p w14:paraId="7F7ED0C6" w14:textId="7B4EA4F4" w:rsidR="00F03C08" w:rsidRDefault="00F03C08" w:rsidP="0007101A">
      <w:pPr>
        <w:pStyle w:val="ListParagraph"/>
        <w:numPr>
          <w:ilvl w:val="0"/>
          <w:numId w:val="15"/>
        </w:numPr>
      </w:pPr>
      <w:r w:rsidRPr="00F03C08">
        <w:rPr>
          <w:b/>
          <w:bCs/>
        </w:rPr>
        <w:lastRenderedPageBreak/>
        <w:t>Radar:</w:t>
      </w:r>
      <w:r>
        <w:t xml:space="preserve"> </w:t>
      </w:r>
      <w:r w:rsidR="000709C6" w:rsidRPr="0085012A">
        <w:t>The radar</w:t>
      </w:r>
      <w:r w:rsidR="00F9454B">
        <w:t xml:space="preserve"> model</w:t>
      </w:r>
      <w:r w:rsidR="000709C6" w:rsidRPr="0085012A">
        <w:t xml:space="preserve"> </w:t>
      </w:r>
      <w:r w:rsidR="000709C6">
        <w:t xml:space="preserve">has two </w:t>
      </w:r>
      <w:r>
        <w:t>main phases</w:t>
      </w:r>
      <w:r w:rsidR="000709C6">
        <w:t xml:space="preserve">: </w:t>
      </w:r>
      <w:r w:rsidR="000709C6" w:rsidRPr="0007101A">
        <w:rPr>
          <w:i/>
          <w:iCs/>
        </w:rPr>
        <w:t>searching</w:t>
      </w:r>
      <w:r w:rsidR="000709C6">
        <w:t xml:space="preserve"> or </w:t>
      </w:r>
      <w:r w:rsidR="00E83865">
        <w:rPr>
          <w:i/>
          <w:iCs/>
        </w:rPr>
        <w:t>detected</w:t>
      </w:r>
      <w:r w:rsidR="000709C6">
        <w:t xml:space="preserve">. </w:t>
      </w:r>
      <w:r w:rsidR="00A41A65" w:rsidRPr="00F45DF4">
        <w:t>Once the radar detects the aircraft</w:t>
      </w:r>
      <w:r w:rsidR="00B84E0F">
        <w:t xml:space="preserve"> within a </w:t>
      </w:r>
      <w:r w:rsidR="00E83865">
        <w:t>predefined</w:t>
      </w:r>
      <w:r w:rsidR="00B84E0F">
        <w:t xml:space="preserve"> range</w:t>
      </w:r>
      <w:r w:rsidR="00F9454B">
        <w:t xml:space="preserve"> (default value set to 20 km)</w:t>
      </w:r>
      <w:r w:rsidR="00A41A65" w:rsidRPr="00F45DF4">
        <w:t xml:space="preserve">, it relays the </w:t>
      </w:r>
      <w:r w:rsidR="00A41A65" w:rsidRPr="0007101A">
        <w:rPr>
          <w:i/>
          <w:iCs/>
        </w:rPr>
        <w:t>detected position</w:t>
      </w:r>
      <w:r w:rsidR="00A41A65">
        <w:t xml:space="preserve"> </w:t>
      </w:r>
      <w:r w:rsidR="00B84E0F">
        <w:t xml:space="preserve">every second </w:t>
      </w:r>
      <w:r w:rsidR="00A41A65">
        <w:t xml:space="preserve">to the MANPADS gunner. </w:t>
      </w:r>
    </w:p>
    <w:p w14:paraId="0DB6FA5D" w14:textId="27EE51D2" w:rsidR="00F03C08" w:rsidRDefault="00F03C08" w:rsidP="0007101A">
      <w:pPr>
        <w:pStyle w:val="ListParagraph"/>
        <w:numPr>
          <w:ilvl w:val="0"/>
          <w:numId w:val="15"/>
        </w:numPr>
      </w:pPr>
      <w:r w:rsidRPr="00F03C08">
        <w:rPr>
          <w:b/>
          <w:bCs/>
        </w:rPr>
        <w:t>MANPADS Gunner:</w:t>
      </w:r>
      <w:r>
        <w:t xml:space="preserve"> </w:t>
      </w:r>
      <w:r w:rsidR="000709C6">
        <w:t>The gunner</w:t>
      </w:r>
      <w:r w:rsidR="00F9454B">
        <w:t xml:space="preserve"> model</w:t>
      </w:r>
      <w:r w:rsidR="000709C6">
        <w:t xml:space="preserve"> has</w:t>
      </w:r>
      <w:r w:rsidR="00B84E0F">
        <w:t xml:space="preserve"> </w:t>
      </w:r>
      <w:r w:rsidR="00EE3EBF">
        <w:t>four</w:t>
      </w:r>
      <w:r>
        <w:t xml:space="preserve"> main</w:t>
      </w:r>
      <w:r w:rsidR="000709C6">
        <w:t xml:space="preserve"> </w:t>
      </w:r>
      <w:r>
        <w:t>phases</w:t>
      </w:r>
      <w:r w:rsidR="000709C6">
        <w:t xml:space="preserve">: </w:t>
      </w:r>
      <w:r w:rsidR="000709C6" w:rsidRPr="0007101A">
        <w:rPr>
          <w:i/>
          <w:iCs/>
        </w:rPr>
        <w:t>waiting</w:t>
      </w:r>
      <w:r w:rsidR="000709C6">
        <w:t>,</w:t>
      </w:r>
      <w:r w:rsidR="00EE3EBF">
        <w:t xml:space="preserve"> </w:t>
      </w:r>
      <w:r w:rsidR="000709C6" w:rsidRPr="0007101A">
        <w:rPr>
          <w:i/>
          <w:iCs/>
        </w:rPr>
        <w:t>launching</w:t>
      </w:r>
      <w:r w:rsidR="00EE3EBF">
        <w:rPr>
          <w:i/>
          <w:iCs/>
        </w:rPr>
        <w:t>, loading and hit</w:t>
      </w:r>
      <w:r w:rsidR="000709C6">
        <w:t xml:space="preserve">. </w:t>
      </w:r>
      <w:r w:rsidR="00A41A65" w:rsidRPr="0085012A">
        <w:t xml:space="preserve">Once the gunner </w:t>
      </w:r>
      <w:r w:rsidR="00A41A65">
        <w:t xml:space="preserve">receives </w:t>
      </w:r>
      <w:r w:rsidR="00B84E0F">
        <w:t>a</w:t>
      </w:r>
      <w:r w:rsidR="00A41A65">
        <w:t xml:space="preserve"> </w:t>
      </w:r>
      <w:r w:rsidR="00A41A65" w:rsidRPr="0007101A">
        <w:rPr>
          <w:i/>
          <w:iCs/>
        </w:rPr>
        <w:t>detected position</w:t>
      </w:r>
      <w:r w:rsidR="00A41A65">
        <w:t xml:space="preserve"> from the radar, </w:t>
      </w:r>
      <w:r w:rsidR="00A41A65" w:rsidRPr="0085012A">
        <w:t>the gunner</w:t>
      </w:r>
      <w:r w:rsidR="00B84E0F">
        <w:t xml:space="preserve"> switches to </w:t>
      </w:r>
      <w:r w:rsidR="00B84E0F" w:rsidRPr="00B84E0F">
        <w:rPr>
          <w:i/>
          <w:iCs/>
        </w:rPr>
        <w:t>launching</w:t>
      </w:r>
      <w:r w:rsidR="000709C6">
        <w:t xml:space="preserve"> </w:t>
      </w:r>
      <w:r w:rsidR="00B84E0F">
        <w:t xml:space="preserve">if the aircraft is within a </w:t>
      </w:r>
      <w:r w:rsidR="00E83865">
        <w:t>predefined</w:t>
      </w:r>
      <w:r w:rsidR="00B84E0F">
        <w:t xml:space="preserve"> range from the gunner</w:t>
      </w:r>
      <w:r w:rsidR="00F9454B">
        <w:t xml:space="preserve"> (default value is set to 6 km)</w:t>
      </w:r>
      <w:r w:rsidR="00532A70">
        <w:t xml:space="preserve"> and then starts generating a </w:t>
      </w:r>
      <w:r w:rsidR="00532A70" w:rsidRPr="00532A70">
        <w:rPr>
          <w:i/>
          <w:iCs/>
        </w:rPr>
        <w:t>distance</w:t>
      </w:r>
      <w:r w:rsidR="00532A70">
        <w:t xml:space="preserve"> (i.e., distance between the gunner and the aircraft)</w:t>
      </w:r>
      <w:r w:rsidR="000918E5">
        <w:t>.</w:t>
      </w:r>
      <w:r>
        <w:t xml:space="preserve"> The gunner also receives information about the </w:t>
      </w:r>
      <w:r w:rsidRPr="00532A70">
        <w:rPr>
          <w:i/>
          <w:iCs/>
        </w:rPr>
        <w:t>missile status</w:t>
      </w:r>
      <w:r w:rsidR="00B84E0F">
        <w:t xml:space="preserve"> (i.e</w:t>
      </w:r>
      <w:r w:rsidR="00B84E0F" w:rsidRPr="00532A70">
        <w:t xml:space="preserve">., hit or </w:t>
      </w:r>
      <w:r w:rsidR="00EE3EBF" w:rsidRPr="00532A70">
        <w:t>miss</w:t>
      </w:r>
      <w:r w:rsidR="00B84E0F">
        <w:t>)</w:t>
      </w:r>
      <w:r>
        <w:t xml:space="preserve">. If </w:t>
      </w:r>
      <w:r w:rsidR="00532A70">
        <w:t>a</w:t>
      </w:r>
      <w:r>
        <w:t xml:space="preserve"> missile </w:t>
      </w:r>
      <w:r w:rsidR="00B84E0F" w:rsidRPr="00E83865">
        <w:t>miss</w:t>
      </w:r>
      <w:r w:rsidR="00E83865" w:rsidRPr="00E83865">
        <w:t>es</w:t>
      </w:r>
      <w:r>
        <w:t xml:space="preserve"> the aircraft, the gunner</w:t>
      </w:r>
      <w:r w:rsidR="00F53790">
        <w:t xml:space="preserve"> start</w:t>
      </w:r>
      <w:r w:rsidR="0060725C">
        <w:t>s</w:t>
      </w:r>
      <w:r w:rsidR="00F53790">
        <w:t xml:space="preserve"> </w:t>
      </w:r>
      <w:r w:rsidR="00F53790" w:rsidRPr="00F53790">
        <w:rPr>
          <w:i/>
          <w:iCs/>
        </w:rPr>
        <w:t>loading</w:t>
      </w:r>
      <w:r>
        <w:t xml:space="preserve"> a</w:t>
      </w:r>
      <w:r w:rsidR="00532A70">
        <w:t xml:space="preserve"> new</w:t>
      </w:r>
      <w:r>
        <w:t xml:space="preserve"> missile</w:t>
      </w:r>
      <w:r w:rsidR="00B84E0F">
        <w:t xml:space="preserve"> for 40 seconds</w:t>
      </w:r>
      <w:r>
        <w:t xml:space="preserve"> and</w:t>
      </w:r>
      <w:r w:rsidR="00B84E0F">
        <w:t xml:space="preserve"> then</w:t>
      </w:r>
      <w:r>
        <w:t xml:space="preserve"> </w:t>
      </w:r>
      <w:r w:rsidR="00B84E0F">
        <w:t xml:space="preserve">starts </w:t>
      </w:r>
      <w:r w:rsidR="00B84E0F" w:rsidRPr="00F53790">
        <w:rPr>
          <w:i/>
          <w:iCs/>
        </w:rPr>
        <w:t>waiting</w:t>
      </w:r>
      <w:r w:rsidR="00B84E0F">
        <w:t xml:space="preserve"> for the next </w:t>
      </w:r>
      <w:r w:rsidR="00B84E0F" w:rsidRPr="00B84E0F">
        <w:rPr>
          <w:i/>
          <w:iCs/>
        </w:rPr>
        <w:t>detected position</w:t>
      </w:r>
      <w:r>
        <w:t>.</w:t>
      </w:r>
      <w:r w:rsidR="000B7728">
        <w:t xml:space="preserve"> The gunner has 4 missiles</w:t>
      </w:r>
      <w:r w:rsidR="00F53790">
        <w:t xml:space="preserve"> (default value)</w:t>
      </w:r>
      <w:r w:rsidR="000B7728">
        <w:t>.</w:t>
      </w:r>
    </w:p>
    <w:p w14:paraId="12B92596" w14:textId="25417E3C" w:rsidR="000918E5" w:rsidRDefault="00F03C08" w:rsidP="0007101A">
      <w:pPr>
        <w:pStyle w:val="ListParagraph"/>
        <w:numPr>
          <w:ilvl w:val="0"/>
          <w:numId w:val="15"/>
        </w:numPr>
      </w:pPr>
      <w:r w:rsidRPr="00F03C08">
        <w:rPr>
          <w:b/>
          <w:bCs/>
        </w:rPr>
        <w:t>Missile:</w:t>
      </w:r>
      <w:r>
        <w:t xml:space="preserve"> The missile</w:t>
      </w:r>
      <w:r w:rsidR="00F9454B">
        <w:t xml:space="preserve"> model</w:t>
      </w:r>
      <w:r>
        <w:t xml:space="preserve"> has two main </w:t>
      </w:r>
      <w:r w:rsidR="000918E5">
        <w:t>phases</w:t>
      </w:r>
      <w:r>
        <w:t>:</w:t>
      </w:r>
      <w:r w:rsidR="000918E5">
        <w:t xml:space="preserve"> </w:t>
      </w:r>
      <w:r w:rsidR="000918E5" w:rsidRPr="000918E5">
        <w:rPr>
          <w:i/>
          <w:iCs/>
        </w:rPr>
        <w:t>waiting</w:t>
      </w:r>
      <w:r>
        <w:t xml:space="preserve"> or </w:t>
      </w:r>
      <w:r w:rsidR="000918E5" w:rsidRPr="000918E5">
        <w:rPr>
          <w:i/>
          <w:iCs/>
        </w:rPr>
        <w:t>launched</w:t>
      </w:r>
      <w:r>
        <w:t xml:space="preserve">. </w:t>
      </w:r>
      <w:r w:rsidR="000709C6">
        <w:t>The missile</w:t>
      </w:r>
      <w:r w:rsidR="00FB2255">
        <w:t xml:space="preserve"> receives a </w:t>
      </w:r>
      <w:r w:rsidR="00532A70" w:rsidRPr="00532A70">
        <w:rPr>
          <w:i/>
          <w:iCs/>
        </w:rPr>
        <w:t>distance</w:t>
      </w:r>
      <w:r w:rsidR="00FB2255">
        <w:t xml:space="preserve"> </w:t>
      </w:r>
      <w:r>
        <w:t xml:space="preserve">from the MANPADS gunner </w:t>
      </w:r>
      <w:r w:rsidR="00FB2255">
        <w:t>and then determine</w:t>
      </w:r>
      <w:r w:rsidR="00E83865">
        <w:t>s</w:t>
      </w:r>
      <w:r w:rsidR="00FB2255">
        <w:t xml:space="preserve"> the </w:t>
      </w:r>
      <w:r w:rsidR="000918E5" w:rsidRPr="00532A70">
        <w:rPr>
          <w:i/>
          <w:iCs/>
        </w:rPr>
        <w:t>missile status</w:t>
      </w:r>
      <w:r w:rsidR="000918E5">
        <w:t xml:space="preserve"> (i.e., </w:t>
      </w:r>
      <w:r w:rsidR="000918E5" w:rsidRPr="00532A70">
        <w:t xml:space="preserve">hit or </w:t>
      </w:r>
      <w:r w:rsidR="00EE3EBF" w:rsidRPr="00532A70">
        <w:t>miss</w:t>
      </w:r>
      <w:r w:rsidR="000918E5" w:rsidRPr="00532A70">
        <w:t>).</w:t>
      </w:r>
      <w:r w:rsidR="000918E5">
        <w:t xml:space="preserve"> The probability of hit depends on </w:t>
      </w:r>
      <w:r w:rsidR="00FB2255">
        <w:t xml:space="preserve">the distance </w:t>
      </w:r>
      <w:r w:rsidR="00A41A65">
        <w:t xml:space="preserve">between the </w:t>
      </w:r>
      <w:r w:rsidR="00A41A65" w:rsidRPr="0085012A">
        <w:t>missile</w:t>
      </w:r>
      <w:r w:rsidR="00A41A65">
        <w:t xml:space="preserve"> and the aircraft</w:t>
      </w:r>
      <w:r w:rsidR="00E83865">
        <w:t xml:space="preserve"> at</w:t>
      </w:r>
      <w:r w:rsidR="00F53790">
        <w:t xml:space="preserve"> missile</w:t>
      </w:r>
      <w:r w:rsidR="00E83865">
        <w:t xml:space="preserve"> launch</w:t>
      </w:r>
      <w:r w:rsidR="00A41A65" w:rsidRPr="0085012A">
        <w:t>.</w:t>
      </w:r>
      <w:r w:rsidR="000918E5">
        <w:t xml:space="preserve"> The </w:t>
      </w:r>
      <w:r w:rsidR="000918E5" w:rsidRPr="00532A70">
        <w:rPr>
          <w:i/>
          <w:iCs/>
        </w:rPr>
        <w:t>missile status</w:t>
      </w:r>
      <w:r w:rsidR="000918E5">
        <w:t xml:space="preserve"> is relayed to the aircraft and gunner</w:t>
      </w:r>
      <w:r w:rsidR="00F53790">
        <w:t xml:space="preserve"> </w:t>
      </w:r>
      <w:r w:rsidR="000918E5">
        <w:t>model.</w:t>
      </w:r>
    </w:p>
    <w:p w14:paraId="4121F7D1" w14:textId="073221FA" w:rsidR="00A41A65" w:rsidRDefault="00A41A65" w:rsidP="00C16C96">
      <w:r w:rsidRPr="0085012A">
        <w:t xml:space="preserve">The simulation ends once the aircraft has flown its predefined path or has been hit by </w:t>
      </w:r>
      <w:r w:rsidR="00C16C96">
        <w:t xml:space="preserve">a </w:t>
      </w:r>
      <w:r w:rsidRPr="0085012A">
        <w:t>missile.</w:t>
      </w:r>
    </w:p>
    <w:p w14:paraId="4F731147" w14:textId="1BBE3F0D" w:rsidR="0085012A" w:rsidRDefault="002F4C9B" w:rsidP="002F4C9B">
      <w:pPr>
        <w:keepNext/>
        <w:jc w:val="center"/>
      </w:pPr>
      <w:r>
        <w:rPr>
          <w:noProof/>
        </w:rPr>
        <w:drawing>
          <wp:inline distT="0" distB="0" distL="0" distR="0" wp14:anchorId="6C85A2E5" wp14:editId="1F442A93">
            <wp:extent cx="5943600" cy="2682875"/>
            <wp:effectExtent l="0" t="0" r="0" b="317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94ECB" w14:textId="6CB09D2B" w:rsidR="0085012A" w:rsidRPr="0085012A" w:rsidRDefault="0085012A" w:rsidP="00DB02C8">
      <w:pPr>
        <w:pStyle w:val="Caption"/>
      </w:pPr>
      <w:bookmarkStart w:id="5" w:name="_Ref53559495"/>
      <w:r>
        <w:t xml:space="preserve">Figure </w:t>
      </w:r>
      <w:fldSimple w:instr=" SEQ Figure \* ARABIC ">
        <w:r w:rsidR="00DB02C8">
          <w:rPr>
            <w:noProof/>
          </w:rPr>
          <w:t>2</w:t>
        </w:r>
      </w:fldSimple>
      <w:bookmarkEnd w:id="5"/>
      <w:r>
        <w:t>: Conceptual</w:t>
      </w:r>
      <w:r w:rsidR="002F4C9B">
        <w:t xml:space="preserve"> </w:t>
      </w:r>
      <w:r>
        <w:t>model</w:t>
      </w:r>
    </w:p>
    <w:p w14:paraId="42CC6278" w14:textId="00E9B917" w:rsidR="00041F47" w:rsidRPr="0085012A" w:rsidRDefault="00041F47" w:rsidP="005E6E0F">
      <w:pPr>
        <w:pStyle w:val="Heading2"/>
      </w:pPr>
      <w:bookmarkStart w:id="6" w:name="_Toc54336826"/>
      <w:r w:rsidRPr="0085012A">
        <w:t>MODEL ASSUMPTIONS</w:t>
      </w:r>
      <w:bookmarkEnd w:id="6"/>
    </w:p>
    <w:p w14:paraId="346E9493" w14:textId="4AB63B85" w:rsidR="005053AC" w:rsidRPr="0085012A" w:rsidRDefault="00634B9A" w:rsidP="00634B9A">
      <w:pPr>
        <w:rPr>
          <w:rFonts w:cs="Arial"/>
          <w:szCs w:val="24"/>
        </w:rPr>
      </w:pPr>
      <w:r w:rsidRPr="0085012A">
        <w:rPr>
          <w:rFonts w:cs="Arial"/>
          <w:szCs w:val="24"/>
        </w:rPr>
        <w:t xml:space="preserve">To limit the extent of </w:t>
      </w:r>
      <w:r w:rsidR="00C76591" w:rsidRPr="0085012A">
        <w:rPr>
          <w:rFonts w:cs="Arial"/>
          <w:szCs w:val="24"/>
        </w:rPr>
        <w:t>the model, the following assumptions have been made:</w:t>
      </w:r>
    </w:p>
    <w:p w14:paraId="4C16307D" w14:textId="0CE9506B" w:rsidR="00C76591" w:rsidRDefault="009D1417" w:rsidP="00C76591">
      <w:pPr>
        <w:pStyle w:val="ListParagraph"/>
        <w:numPr>
          <w:ilvl w:val="0"/>
          <w:numId w:val="10"/>
        </w:numPr>
        <w:rPr>
          <w:rFonts w:cs="Arial"/>
          <w:szCs w:val="24"/>
        </w:rPr>
      </w:pPr>
      <w:r w:rsidRPr="0085012A">
        <w:rPr>
          <w:rFonts w:cs="Arial"/>
          <w:szCs w:val="24"/>
        </w:rPr>
        <w:t>The mission area consists of</w:t>
      </w:r>
      <w:r w:rsidR="00C76591" w:rsidRPr="0085012A">
        <w:rPr>
          <w:rFonts w:cs="Arial"/>
          <w:szCs w:val="24"/>
        </w:rPr>
        <w:t xml:space="preserve"> on</w:t>
      </w:r>
      <w:r w:rsidRPr="0085012A">
        <w:rPr>
          <w:rFonts w:cs="Arial"/>
          <w:szCs w:val="24"/>
        </w:rPr>
        <w:t>e</w:t>
      </w:r>
      <w:r w:rsidR="00C76591" w:rsidRPr="0085012A">
        <w:rPr>
          <w:rFonts w:cs="Arial"/>
          <w:szCs w:val="24"/>
        </w:rPr>
        <w:t xml:space="preserve"> aircraft</w:t>
      </w:r>
      <w:r w:rsidR="00BE546B" w:rsidRPr="0085012A">
        <w:rPr>
          <w:rFonts w:cs="Arial"/>
          <w:szCs w:val="24"/>
        </w:rPr>
        <w:t xml:space="preserve">, one radar and </w:t>
      </w:r>
      <w:r w:rsidRPr="0085012A">
        <w:rPr>
          <w:rFonts w:cs="Arial"/>
          <w:szCs w:val="24"/>
        </w:rPr>
        <w:t>one</w:t>
      </w:r>
      <w:r w:rsidR="00BE546B" w:rsidRPr="0085012A">
        <w:rPr>
          <w:rFonts w:cs="Arial"/>
          <w:szCs w:val="24"/>
        </w:rPr>
        <w:t xml:space="preserve"> MANPADS gunner</w:t>
      </w:r>
      <w:r w:rsidRPr="0085012A">
        <w:rPr>
          <w:rFonts w:cs="Arial"/>
          <w:szCs w:val="24"/>
        </w:rPr>
        <w:t>;</w:t>
      </w:r>
    </w:p>
    <w:p w14:paraId="4A50B3E9" w14:textId="5D2CC9F1" w:rsidR="00E92E3A" w:rsidRDefault="00E92E3A" w:rsidP="00E92E3A">
      <w:pPr>
        <w:pStyle w:val="ListParagraph"/>
        <w:numPr>
          <w:ilvl w:val="0"/>
          <w:numId w:val="10"/>
        </w:numPr>
        <w:rPr>
          <w:rFonts w:cs="Arial"/>
          <w:szCs w:val="24"/>
        </w:rPr>
      </w:pPr>
      <w:r w:rsidRPr="0085012A">
        <w:rPr>
          <w:rFonts w:cs="Arial"/>
          <w:szCs w:val="24"/>
        </w:rPr>
        <w:t>The mission area is a flat terrain (no obstruction) and</w:t>
      </w:r>
      <w:r>
        <w:rPr>
          <w:rFonts w:cs="Arial"/>
          <w:szCs w:val="24"/>
        </w:rPr>
        <w:t xml:space="preserve"> sky clear</w:t>
      </w:r>
      <w:r w:rsidRPr="0085012A">
        <w:rPr>
          <w:rFonts w:cs="Arial"/>
          <w:szCs w:val="24"/>
        </w:rPr>
        <w:t>.</w:t>
      </w:r>
    </w:p>
    <w:p w14:paraId="73B9107C" w14:textId="77777777" w:rsidR="000B7728" w:rsidRDefault="000B7728" w:rsidP="000B7728">
      <w:pPr>
        <w:pStyle w:val="ListParagraph"/>
        <w:numPr>
          <w:ilvl w:val="0"/>
          <w:numId w:val="10"/>
        </w:numPr>
        <w:rPr>
          <w:rFonts w:cs="Arial"/>
          <w:szCs w:val="24"/>
        </w:rPr>
      </w:pPr>
      <w:r w:rsidRPr="0085012A">
        <w:rPr>
          <w:rFonts w:cs="Arial"/>
          <w:szCs w:val="24"/>
        </w:rPr>
        <w:t>The aircraft maintains a predefined</w:t>
      </w:r>
      <w:r>
        <w:rPr>
          <w:rFonts w:cs="Arial"/>
          <w:szCs w:val="24"/>
        </w:rPr>
        <w:t xml:space="preserve"> straight</w:t>
      </w:r>
      <w:r w:rsidRPr="0085012A">
        <w:rPr>
          <w:rFonts w:cs="Arial"/>
          <w:szCs w:val="24"/>
        </w:rPr>
        <w:t xml:space="preserve"> path at constant altitude and speed without evasive manoeuvre;</w:t>
      </w:r>
    </w:p>
    <w:p w14:paraId="55B5A1C4" w14:textId="0EDBD662" w:rsidR="00BE546B" w:rsidRPr="0085012A" w:rsidRDefault="00BE546B" w:rsidP="00C76591">
      <w:pPr>
        <w:pStyle w:val="ListParagraph"/>
        <w:numPr>
          <w:ilvl w:val="0"/>
          <w:numId w:val="10"/>
        </w:numPr>
        <w:rPr>
          <w:rFonts w:cs="Arial"/>
          <w:szCs w:val="24"/>
        </w:rPr>
      </w:pPr>
      <w:r w:rsidRPr="0085012A">
        <w:rPr>
          <w:rFonts w:cs="Arial"/>
          <w:szCs w:val="24"/>
        </w:rPr>
        <w:t xml:space="preserve">The </w:t>
      </w:r>
      <w:r w:rsidR="00F9454B">
        <w:rPr>
          <w:rFonts w:cs="Arial"/>
          <w:szCs w:val="24"/>
        </w:rPr>
        <w:t xml:space="preserve">radar </w:t>
      </w:r>
      <w:r w:rsidRPr="0085012A">
        <w:rPr>
          <w:rFonts w:cs="Arial"/>
          <w:szCs w:val="24"/>
        </w:rPr>
        <w:t>detection range</w:t>
      </w:r>
      <w:r w:rsidR="004947B7" w:rsidRPr="0085012A">
        <w:rPr>
          <w:rFonts w:cs="Arial"/>
          <w:szCs w:val="24"/>
        </w:rPr>
        <w:t xml:space="preserve"> is not target</w:t>
      </w:r>
      <w:r w:rsidR="00FE5015">
        <w:rPr>
          <w:rFonts w:cs="Arial"/>
          <w:szCs w:val="24"/>
        </w:rPr>
        <w:t>-</w:t>
      </w:r>
      <w:r w:rsidR="004947B7" w:rsidRPr="0085012A">
        <w:rPr>
          <w:rFonts w:cs="Arial"/>
          <w:szCs w:val="24"/>
        </w:rPr>
        <w:t>dependent and set to</w:t>
      </w:r>
      <w:r w:rsidRPr="0085012A">
        <w:rPr>
          <w:rFonts w:cs="Arial"/>
          <w:szCs w:val="24"/>
        </w:rPr>
        <w:t xml:space="preserve"> 20 km;</w:t>
      </w:r>
    </w:p>
    <w:p w14:paraId="53F8E5A0" w14:textId="0AC90F40" w:rsidR="00BE546B" w:rsidRPr="0085012A" w:rsidRDefault="00BE546B" w:rsidP="00C76591">
      <w:pPr>
        <w:pStyle w:val="ListParagraph"/>
        <w:numPr>
          <w:ilvl w:val="0"/>
          <w:numId w:val="10"/>
        </w:numPr>
        <w:rPr>
          <w:rFonts w:cs="Arial"/>
          <w:szCs w:val="24"/>
        </w:rPr>
      </w:pPr>
      <w:r w:rsidRPr="0085012A">
        <w:rPr>
          <w:rFonts w:cs="Arial"/>
          <w:szCs w:val="24"/>
        </w:rPr>
        <w:t xml:space="preserve">The </w:t>
      </w:r>
      <w:r w:rsidR="004947B7" w:rsidRPr="0085012A">
        <w:rPr>
          <w:rFonts w:cs="Arial"/>
          <w:szCs w:val="24"/>
        </w:rPr>
        <w:t>maximum missile range is</w:t>
      </w:r>
      <w:r w:rsidR="00F9454B">
        <w:rPr>
          <w:rFonts w:cs="Arial"/>
          <w:szCs w:val="24"/>
        </w:rPr>
        <w:t xml:space="preserve"> set to</w:t>
      </w:r>
      <w:r w:rsidR="004947B7" w:rsidRPr="0085012A">
        <w:rPr>
          <w:rFonts w:cs="Arial"/>
          <w:szCs w:val="24"/>
        </w:rPr>
        <w:t xml:space="preserve"> 6 km;</w:t>
      </w:r>
      <w:r w:rsidR="006B1341">
        <w:rPr>
          <w:rFonts w:cs="Arial"/>
          <w:szCs w:val="24"/>
        </w:rPr>
        <w:t xml:space="preserve"> and</w:t>
      </w:r>
    </w:p>
    <w:p w14:paraId="5888DE55" w14:textId="655E4822" w:rsidR="004947B7" w:rsidRPr="0085012A" w:rsidRDefault="00E92E3A" w:rsidP="00C76591">
      <w:pPr>
        <w:pStyle w:val="ListParagraph"/>
        <w:numPr>
          <w:ilvl w:val="0"/>
          <w:numId w:val="10"/>
        </w:numPr>
        <w:rPr>
          <w:rFonts w:cs="Arial"/>
          <w:szCs w:val="24"/>
        </w:rPr>
      </w:pPr>
      <w:r>
        <w:rPr>
          <w:rFonts w:cs="Arial"/>
          <w:szCs w:val="24"/>
        </w:rPr>
        <w:t>The p</w:t>
      </w:r>
      <w:r w:rsidR="004947B7" w:rsidRPr="0085012A">
        <w:rPr>
          <w:rFonts w:cs="Arial"/>
          <w:szCs w:val="24"/>
        </w:rPr>
        <w:t xml:space="preserve">robability of hit </w:t>
      </w:r>
      <w:r w:rsidR="00FE5015">
        <w:rPr>
          <w:rFonts w:cs="Arial"/>
          <w:szCs w:val="24"/>
        </w:rPr>
        <w:t xml:space="preserve">only </w:t>
      </w:r>
      <w:r w:rsidR="009D1417" w:rsidRPr="0085012A">
        <w:rPr>
          <w:rFonts w:cs="Arial"/>
          <w:szCs w:val="24"/>
        </w:rPr>
        <w:t>depends on</w:t>
      </w:r>
      <w:r w:rsidR="00FE5015">
        <w:rPr>
          <w:rFonts w:cs="Arial"/>
          <w:szCs w:val="24"/>
        </w:rPr>
        <w:t xml:space="preserve"> the distance between the missile and the aircraft</w:t>
      </w:r>
      <w:r w:rsidR="006B1341">
        <w:rPr>
          <w:rFonts w:cs="Arial"/>
          <w:szCs w:val="24"/>
        </w:rPr>
        <w:t>.</w:t>
      </w:r>
    </w:p>
    <w:p w14:paraId="6667FBF0" w14:textId="68387E11" w:rsidR="00267FBA" w:rsidRPr="0085012A" w:rsidRDefault="00267FBA" w:rsidP="000A4680">
      <w:pPr>
        <w:pStyle w:val="Heading1"/>
      </w:pPr>
      <w:bookmarkStart w:id="7" w:name="_Toc54336827"/>
      <w:r w:rsidRPr="0085012A">
        <w:lastRenderedPageBreak/>
        <w:t xml:space="preserve">PART 2 – </w:t>
      </w:r>
      <w:r w:rsidR="007D4576">
        <w:t xml:space="preserve">DEVS FORMAL </w:t>
      </w:r>
      <w:r w:rsidR="007D4576" w:rsidRPr="000A4680">
        <w:t>SPECIFICATIONS</w:t>
      </w:r>
      <w:bookmarkEnd w:id="7"/>
    </w:p>
    <w:p w14:paraId="0BC91AA0" w14:textId="16BD128A" w:rsidR="00267FBA" w:rsidRDefault="00267FBA" w:rsidP="005E6E0F">
      <w:pPr>
        <w:pStyle w:val="Heading2"/>
        <w:numPr>
          <w:ilvl w:val="0"/>
          <w:numId w:val="12"/>
        </w:numPr>
      </w:pPr>
      <w:bookmarkStart w:id="8" w:name="_Toc54336828"/>
      <w:r w:rsidRPr="0085012A">
        <w:t>ATOMIC MODELS</w:t>
      </w:r>
      <w:bookmarkEnd w:id="8"/>
    </w:p>
    <w:p w14:paraId="6E7CE8E9" w14:textId="34EA12C7" w:rsidR="00CF252D" w:rsidRPr="00CF252D" w:rsidRDefault="000560CA" w:rsidP="00CF252D">
      <w:pPr>
        <w:pStyle w:val="Heading3"/>
      </w:pPr>
      <w:bookmarkStart w:id="9" w:name="_Toc54336829"/>
      <w:r>
        <w:t>Aircraft</w:t>
      </w:r>
      <w:r w:rsidRPr="0085012A">
        <w:t xml:space="preserve"> = &lt;X, Y, S, </w:t>
      </w:r>
      <w:proofErr w:type="spellStart"/>
      <w:r w:rsidRPr="0085012A">
        <w:t>δ</w:t>
      </w:r>
      <w:r w:rsidRPr="0085012A">
        <w:rPr>
          <w:vertAlign w:val="subscript"/>
        </w:rPr>
        <w:t>ext</w:t>
      </w:r>
      <w:proofErr w:type="spellEnd"/>
      <w:r w:rsidRPr="0085012A">
        <w:t xml:space="preserve">, </w:t>
      </w:r>
      <w:proofErr w:type="spellStart"/>
      <w:r w:rsidRPr="0085012A">
        <w:t>δ</w:t>
      </w:r>
      <w:r w:rsidRPr="0085012A">
        <w:rPr>
          <w:vertAlign w:val="subscript"/>
        </w:rPr>
        <w:t>int</w:t>
      </w:r>
      <w:proofErr w:type="spellEnd"/>
      <w:r w:rsidRPr="0085012A">
        <w:t>, λ, t</w:t>
      </w:r>
      <w:r w:rsidRPr="0085012A">
        <w:rPr>
          <w:vertAlign w:val="subscript"/>
        </w:rPr>
        <w:t>a</w:t>
      </w:r>
      <w:r w:rsidRPr="0085012A">
        <w:t>&gt;</w:t>
      </w:r>
      <w:bookmarkEnd w:id="9"/>
    </w:p>
    <w:tbl>
      <w:tblPr>
        <w:tblStyle w:val="GridTable1Light"/>
        <w:tblW w:w="0" w:type="auto"/>
        <w:tblLook w:val="0600" w:firstRow="0" w:lastRow="0" w:firstColumn="0" w:lastColumn="0" w:noHBand="1" w:noVBand="1"/>
      </w:tblPr>
      <w:tblGrid>
        <w:gridCol w:w="4898"/>
        <w:gridCol w:w="4452"/>
      </w:tblGrid>
      <w:tr w:rsidR="00267FBA" w:rsidRPr="0085012A" w14:paraId="619E6EF9" w14:textId="77777777" w:rsidTr="000D64EC">
        <w:tc>
          <w:tcPr>
            <w:tcW w:w="4898" w:type="dxa"/>
            <w:shd w:val="clear" w:color="auto" w:fill="FFF2CC" w:themeFill="accent4" w:themeFillTint="33"/>
          </w:tcPr>
          <w:p w14:paraId="5AD56B7E" w14:textId="4AC04C02" w:rsidR="00267FBA" w:rsidRPr="0085012A" w:rsidRDefault="00267FBA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State Variables</w:t>
            </w:r>
          </w:p>
        </w:tc>
        <w:tc>
          <w:tcPr>
            <w:tcW w:w="4452" w:type="dxa"/>
            <w:shd w:val="clear" w:color="auto" w:fill="FFF2CC" w:themeFill="accent4" w:themeFillTint="33"/>
          </w:tcPr>
          <w:p w14:paraId="48899824" w14:textId="6C11C5A5" w:rsidR="00267FBA" w:rsidRPr="0085012A" w:rsidRDefault="00267FBA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Formal Specification</w:t>
            </w:r>
          </w:p>
        </w:tc>
      </w:tr>
      <w:tr w:rsidR="00267FBA" w:rsidRPr="0085012A" w14:paraId="5D48A74B" w14:textId="77777777" w:rsidTr="000D64EC">
        <w:tc>
          <w:tcPr>
            <w:tcW w:w="4898" w:type="dxa"/>
          </w:tcPr>
          <w:p w14:paraId="4B521840" w14:textId="6B227E81" w:rsidR="00352676" w:rsidRDefault="00352676" w:rsidP="00E9348C">
            <w:pPr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="00267FBA" w:rsidRPr="0085012A">
              <w:rPr>
                <w:rFonts w:cs="Arial"/>
              </w:rPr>
              <w:t>igma =</w:t>
            </w:r>
            <w:r w:rsidR="00CB34DA">
              <w:rPr>
                <w:rFonts w:cs="Arial"/>
              </w:rPr>
              <w:t xml:space="preserve"> </w:t>
            </w:r>
            <w:r w:rsidR="003F42A8">
              <w:rPr>
                <w:rFonts w:cs="Arial"/>
              </w:rPr>
              <w:t>0</w:t>
            </w:r>
            <w:r w:rsidR="00267FBA" w:rsidRPr="0085012A">
              <w:rPr>
                <w:rFonts w:cs="Arial"/>
              </w:rPr>
              <w:t xml:space="preserve"> </w:t>
            </w:r>
          </w:p>
          <w:p w14:paraId="556B1C41" w14:textId="77777777" w:rsidR="000A4680" w:rsidRDefault="000A4680" w:rsidP="000A4680">
            <w:pPr>
              <w:rPr>
                <w:rFonts w:cs="Arial"/>
              </w:rPr>
            </w:pPr>
            <w:r>
              <w:rPr>
                <w:rFonts w:cs="Arial"/>
              </w:rPr>
              <w:t>Phase = Flying</w:t>
            </w:r>
          </w:p>
          <w:p w14:paraId="6D1E69BD" w14:textId="15F0E036" w:rsidR="000A4680" w:rsidRDefault="000A4680" w:rsidP="00E9348C">
            <w:pPr>
              <w:rPr>
                <w:rFonts w:cs="Arial"/>
              </w:rPr>
            </w:pPr>
            <w:r>
              <w:rPr>
                <w:rFonts w:cs="Arial"/>
              </w:rPr>
              <w:t>Aircraft Initial Position = [</w:t>
            </w:r>
            <w:r w:rsidR="00FE1985">
              <w:rPr>
                <w:rFonts w:cs="Arial"/>
              </w:rPr>
              <w:t>-30000</w:t>
            </w:r>
            <w:r>
              <w:rPr>
                <w:rFonts w:cs="Arial"/>
              </w:rPr>
              <w:t>,0] (in meters)</w:t>
            </w:r>
          </w:p>
          <w:p w14:paraId="561B0470" w14:textId="54D638CE" w:rsidR="00B97A5B" w:rsidRDefault="00B97A5B" w:rsidP="00E9348C">
            <w:pPr>
              <w:rPr>
                <w:rFonts w:cs="Arial"/>
              </w:rPr>
            </w:pPr>
            <w:r>
              <w:rPr>
                <w:rFonts w:cs="Arial"/>
              </w:rPr>
              <w:t>Aircraft Final Position = [</w:t>
            </w:r>
            <w:r w:rsidR="00FE1985">
              <w:rPr>
                <w:rFonts w:cs="Arial"/>
              </w:rPr>
              <w:t>30000</w:t>
            </w:r>
            <w:r>
              <w:rPr>
                <w:rFonts w:cs="Arial"/>
              </w:rPr>
              <w:t>,</w:t>
            </w:r>
            <w:r w:rsidR="00FE1985">
              <w:rPr>
                <w:rFonts w:cs="Arial"/>
              </w:rPr>
              <w:t>0]</w:t>
            </w:r>
            <w:r>
              <w:rPr>
                <w:rFonts w:cs="Arial"/>
              </w:rPr>
              <w:t xml:space="preserve"> (in meters)</w:t>
            </w:r>
          </w:p>
          <w:p w14:paraId="5F49E29D" w14:textId="64719223" w:rsidR="0057481B" w:rsidRPr="0085012A" w:rsidRDefault="00352676" w:rsidP="00E9348C">
            <w:pPr>
              <w:rPr>
                <w:rFonts w:cs="Arial"/>
              </w:rPr>
            </w:pPr>
            <w:r>
              <w:rPr>
                <w:rFonts w:cs="Arial"/>
              </w:rPr>
              <w:t>A</w:t>
            </w:r>
            <w:r w:rsidR="0057481B">
              <w:rPr>
                <w:rFonts w:cs="Arial"/>
              </w:rPr>
              <w:t xml:space="preserve">ircraft </w:t>
            </w:r>
            <w:r w:rsidR="00CF252D">
              <w:rPr>
                <w:rFonts w:cs="Arial"/>
              </w:rPr>
              <w:t>S</w:t>
            </w:r>
            <w:r w:rsidR="0057481B">
              <w:rPr>
                <w:rFonts w:cs="Arial"/>
              </w:rPr>
              <w:t xml:space="preserve">peed = </w:t>
            </w:r>
            <w:r w:rsidR="003F42A8">
              <w:rPr>
                <w:rFonts w:cs="Arial"/>
              </w:rPr>
              <w:t>60 m/s</w:t>
            </w:r>
          </w:p>
          <w:p w14:paraId="3267F893" w14:textId="4E7E04A5" w:rsidR="000A4680" w:rsidRDefault="000A4680" w:rsidP="000A4680">
            <w:pPr>
              <w:rPr>
                <w:rFonts w:cs="Arial"/>
              </w:rPr>
            </w:pPr>
            <w:r>
              <w:rPr>
                <w:rFonts w:cs="Arial"/>
              </w:rPr>
              <w:t>Aircraft Position</w:t>
            </w:r>
          </w:p>
          <w:p w14:paraId="7B6120C0" w14:textId="58516627" w:rsidR="00D35E43" w:rsidRDefault="00D35E43" w:rsidP="00D238BA">
            <w:pPr>
              <w:rPr>
                <w:rFonts w:cs="Arial"/>
              </w:rPr>
            </w:pPr>
            <w:r>
              <w:rPr>
                <w:rFonts w:cs="Arial"/>
              </w:rPr>
              <w:t>Flight Path Distance</w:t>
            </w:r>
          </w:p>
          <w:p w14:paraId="45C8D25D" w14:textId="3DEA1531" w:rsidR="00D35E43" w:rsidRDefault="00D35E43" w:rsidP="00D238BA">
            <w:pPr>
              <w:rPr>
                <w:rFonts w:cs="Arial"/>
              </w:rPr>
            </w:pPr>
            <w:r>
              <w:rPr>
                <w:rFonts w:cs="Arial"/>
              </w:rPr>
              <w:t>Distance Flown</w:t>
            </w:r>
          </w:p>
          <w:p w14:paraId="583BE093" w14:textId="5B9331C8" w:rsidR="00D35E43" w:rsidRDefault="00D35E43" w:rsidP="00D238BA">
            <w:pPr>
              <w:rPr>
                <w:rFonts w:cs="Arial"/>
              </w:rPr>
            </w:pPr>
            <w:r>
              <w:rPr>
                <w:rFonts w:cs="Arial"/>
              </w:rPr>
              <w:t>Direction Vector</w:t>
            </w:r>
          </w:p>
          <w:p w14:paraId="03990B08" w14:textId="2798262C" w:rsidR="000A4680" w:rsidRPr="0085012A" w:rsidRDefault="00D35E43" w:rsidP="00D35E43">
            <w:pPr>
              <w:rPr>
                <w:rFonts w:cs="Arial"/>
              </w:rPr>
            </w:pPr>
            <w:r>
              <w:rPr>
                <w:rFonts w:cs="Arial"/>
              </w:rPr>
              <w:t>Missile Status</w:t>
            </w:r>
          </w:p>
        </w:tc>
        <w:tc>
          <w:tcPr>
            <w:tcW w:w="4452" w:type="dxa"/>
          </w:tcPr>
          <w:p w14:paraId="02220E78" w14:textId="3A56D1D5" w:rsidR="00267FBA" w:rsidRPr="0085012A" w:rsidRDefault="00267FBA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>X = {</w:t>
            </w:r>
            <w:r w:rsidR="003F42A8">
              <w:rPr>
                <w:rFonts w:cs="Arial"/>
              </w:rPr>
              <w:t>Missile Statu</w:t>
            </w:r>
            <w:r w:rsidR="003F42A8" w:rsidRPr="003F42A8">
              <w:rPr>
                <w:rFonts w:cs="Arial"/>
              </w:rPr>
              <w:t>s</w:t>
            </w:r>
            <w:r w:rsidR="00352676">
              <w:rPr>
                <w:rFonts w:ascii="Cambria Math" w:hAnsi="Cambria Math" w:cs="Cambria Math"/>
              </w:rPr>
              <w:t>}</w:t>
            </w:r>
          </w:p>
          <w:p w14:paraId="6F91D4A7" w14:textId="30B17526" w:rsidR="00267FBA" w:rsidRPr="0085012A" w:rsidRDefault="00267FBA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>Y = {</w:t>
            </w:r>
            <w:r w:rsidR="00352676">
              <w:rPr>
                <w:rFonts w:cs="Arial"/>
              </w:rPr>
              <w:t>Aircraft Position</w:t>
            </w:r>
            <w:r w:rsidR="00D238BA" w:rsidRPr="0085012A">
              <w:rPr>
                <w:rFonts w:cs="Arial"/>
              </w:rPr>
              <w:t>}</w:t>
            </w:r>
          </w:p>
          <w:p w14:paraId="4897FA50" w14:textId="35D3C303" w:rsidR="00267FBA" w:rsidRPr="0085012A" w:rsidRDefault="00267FBA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 xml:space="preserve">S = </w:t>
            </w:r>
            <w:r w:rsidR="00352676" w:rsidRPr="0085012A">
              <w:rPr>
                <w:rFonts w:cs="Arial"/>
              </w:rPr>
              <w:t>{</w:t>
            </w:r>
            <w:r w:rsidR="00352676">
              <w:rPr>
                <w:rFonts w:cs="Arial"/>
              </w:rPr>
              <w:t xml:space="preserve">Sigma, </w:t>
            </w:r>
            <w:r w:rsidR="00D35E43">
              <w:rPr>
                <w:rFonts w:cs="Arial"/>
              </w:rPr>
              <w:t xml:space="preserve">Phase, </w:t>
            </w:r>
            <w:r w:rsidR="00352676">
              <w:rPr>
                <w:rFonts w:cs="Arial"/>
              </w:rPr>
              <w:t>Aircraft</w:t>
            </w:r>
            <w:r w:rsidR="00D35E43">
              <w:rPr>
                <w:rFonts w:cs="Arial"/>
              </w:rPr>
              <w:t xml:space="preserve"> Initial</w:t>
            </w:r>
            <w:r w:rsidR="00217064">
              <w:rPr>
                <w:rFonts w:cs="Arial"/>
              </w:rPr>
              <w:t xml:space="preserve"> Position</w:t>
            </w:r>
            <w:r w:rsidR="00B97A5B">
              <w:rPr>
                <w:rFonts w:cs="Arial"/>
              </w:rPr>
              <w:t>, Aircraft Final Position</w:t>
            </w:r>
            <w:r w:rsidR="00D35E43">
              <w:rPr>
                <w:rFonts w:cs="Arial"/>
              </w:rPr>
              <w:t>, Aircraft Speed, Aircraft Position, Flight Path Distance, Distance Flown, Direction Vector, Missile Status</w:t>
            </w:r>
            <w:r w:rsidR="00352676">
              <w:rPr>
                <w:rFonts w:cs="Arial"/>
              </w:rPr>
              <w:t>}</w:t>
            </w:r>
          </w:p>
          <w:p w14:paraId="096AB259" w14:textId="77777777" w:rsidR="00267FBA" w:rsidRPr="0085012A" w:rsidRDefault="00267FBA" w:rsidP="00E9348C">
            <w:pPr>
              <w:rPr>
                <w:rFonts w:cs="Arial"/>
              </w:rPr>
            </w:pPr>
          </w:p>
        </w:tc>
      </w:tr>
      <w:tr w:rsidR="00267FBA" w:rsidRPr="0085012A" w14:paraId="47563AEB" w14:textId="77777777" w:rsidTr="000D64EC">
        <w:tc>
          <w:tcPr>
            <w:tcW w:w="9350" w:type="dxa"/>
            <w:gridSpan w:val="2"/>
            <w:shd w:val="clear" w:color="auto" w:fill="FFF2CC" w:themeFill="accent4" w:themeFillTint="33"/>
          </w:tcPr>
          <w:p w14:paraId="6FEF3878" w14:textId="6B514948" w:rsidR="00267FBA" w:rsidRPr="0085012A" w:rsidRDefault="00267FBA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Functions</w:t>
            </w:r>
          </w:p>
        </w:tc>
      </w:tr>
      <w:tr w:rsidR="00267FBA" w:rsidRPr="0085012A" w14:paraId="09CF1326" w14:textId="77777777" w:rsidTr="000D64EC">
        <w:tc>
          <w:tcPr>
            <w:tcW w:w="9350" w:type="dxa"/>
            <w:gridSpan w:val="2"/>
          </w:tcPr>
          <w:p w14:paraId="4746D378" w14:textId="505607E2" w:rsidR="00267FBA" w:rsidRDefault="00267FBA" w:rsidP="00E9348C">
            <w:pPr>
              <w:rPr>
                <w:rFonts w:cs="Arial"/>
              </w:rPr>
            </w:pPr>
            <w:bookmarkStart w:id="10" w:name="_Hlk21705145"/>
            <w:proofErr w:type="spellStart"/>
            <w:r w:rsidRPr="000D64EC">
              <w:rPr>
                <w:rFonts w:cs="Arial"/>
                <w:b/>
                <w:bCs/>
              </w:rPr>
              <w:t>δ</w:t>
            </w:r>
            <w:r w:rsidRPr="000D64EC">
              <w:rPr>
                <w:rFonts w:cs="Arial"/>
                <w:b/>
                <w:bCs/>
                <w:vertAlign w:val="subscript"/>
              </w:rPr>
              <w:t>ext</w:t>
            </w:r>
            <w:proofErr w:type="spellEnd"/>
            <w:r w:rsidRPr="000D64EC">
              <w:rPr>
                <w:rFonts w:cs="Arial"/>
                <w:b/>
                <w:bCs/>
              </w:rPr>
              <w:t xml:space="preserve"> </w:t>
            </w:r>
            <w:r w:rsidR="00D238BA" w:rsidRPr="000D64EC">
              <w:rPr>
                <w:rFonts w:cs="Arial"/>
                <w:b/>
                <w:bCs/>
              </w:rPr>
              <w:t>(</w:t>
            </w:r>
            <w:r w:rsidR="000B4A57">
              <w:rPr>
                <w:rFonts w:cs="Arial"/>
                <w:b/>
                <w:bCs/>
              </w:rPr>
              <w:t xml:space="preserve">s, </w:t>
            </w:r>
            <w:r w:rsidR="00D238BA" w:rsidRPr="000D64EC">
              <w:rPr>
                <w:rFonts w:cs="Arial"/>
                <w:b/>
                <w:bCs/>
              </w:rPr>
              <w:t>e,</w:t>
            </w:r>
            <w:r w:rsidR="008134E9" w:rsidRPr="000D64EC">
              <w:rPr>
                <w:rFonts w:cs="Arial"/>
                <w:b/>
                <w:bCs/>
              </w:rPr>
              <w:t xml:space="preserve"> </w:t>
            </w:r>
            <w:r w:rsidR="00D238BA" w:rsidRPr="000D64EC">
              <w:rPr>
                <w:rFonts w:cs="Arial"/>
                <w:b/>
                <w:bCs/>
              </w:rPr>
              <w:t>x</w:t>
            </w:r>
            <w:r w:rsidR="008134E9" w:rsidRPr="000D64EC">
              <w:rPr>
                <w:rFonts w:cs="Arial"/>
                <w:b/>
                <w:bCs/>
              </w:rPr>
              <w:t xml:space="preserve"> = Missile</w:t>
            </w:r>
            <w:r w:rsidR="00125BE9">
              <w:rPr>
                <w:rFonts w:cs="Arial"/>
                <w:b/>
                <w:bCs/>
              </w:rPr>
              <w:t xml:space="preserve"> </w:t>
            </w:r>
            <w:r w:rsidR="008134E9" w:rsidRPr="000D64EC">
              <w:rPr>
                <w:rFonts w:cs="Arial"/>
                <w:b/>
                <w:bCs/>
              </w:rPr>
              <w:t>Status</w:t>
            </w:r>
            <w:r w:rsidR="00D238BA" w:rsidRPr="000D64EC">
              <w:rPr>
                <w:rFonts w:cs="Arial"/>
                <w:b/>
                <w:bCs/>
              </w:rPr>
              <w:t>)</w:t>
            </w:r>
            <w:r w:rsidR="00352676">
              <w:rPr>
                <w:rFonts w:cs="Arial"/>
              </w:rPr>
              <w:t xml:space="preserve"> {</w:t>
            </w:r>
          </w:p>
          <w:p w14:paraId="55981A00" w14:textId="6E2C9238" w:rsidR="00CF252D" w:rsidRDefault="00CF252D" w:rsidP="00E9348C">
            <w:pPr>
              <w:rPr>
                <w:rFonts w:cs="Arial"/>
              </w:rPr>
            </w:pPr>
          </w:p>
          <w:p w14:paraId="3EF25359" w14:textId="058DFD10" w:rsidR="00D35E43" w:rsidRDefault="00D35E43" w:rsidP="00D35E43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if (Distance Flown &lt; Flight Path Distance) {</w:t>
            </w:r>
          </w:p>
          <w:p w14:paraId="5491D480" w14:textId="0F97ED76" w:rsidR="00352676" w:rsidRDefault="00CF252D" w:rsidP="00D35E43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 xml:space="preserve">if </w:t>
            </w:r>
            <w:r w:rsidR="00D35E43">
              <w:rPr>
                <w:rFonts w:cs="Arial"/>
              </w:rPr>
              <w:t>(</w:t>
            </w:r>
            <w:r>
              <w:rPr>
                <w:rFonts w:cs="Arial"/>
              </w:rPr>
              <w:t xml:space="preserve">Missile Status </w:t>
            </w:r>
            <w:r w:rsidR="00D35E43">
              <w:rPr>
                <w:rFonts w:cs="Arial"/>
              </w:rPr>
              <w:t>==</w:t>
            </w:r>
            <w:r>
              <w:rPr>
                <w:rFonts w:cs="Arial"/>
              </w:rPr>
              <w:t xml:space="preserve"> 1 (hit)</w:t>
            </w:r>
            <w:r w:rsidR="00D35E43">
              <w:rPr>
                <w:rFonts w:cs="Arial"/>
              </w:rPr>
              <w:t>) {</w:t>
            </w:r>
          </w:p>
          <w:p w14:paraId="2429D211" w14:textId="750B4681" w:rsidR="00D35E43" w:rsidRDefault="00D35E43" w:rsidP="00D35E43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Phase = Hit;</w:t>
            </w:r>
          </w:p>
          <w:p w14:paraId="4EF4D915" w14:textId="339B4471" w:rsidR="00CF252D" w:rsidRDefault="00CF252D" w:rsidP="00D35E43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Sigma = ∞</w:t>
            </w:r>
            <w:r w:rsidR="008134E9">
              <w:rPr>
                <w:rFonts w:cs="Arial"/>
              </w:rPr>
              <w:t>;</w:t>
            </w:r>
          </w:p>
          <w:p w14:paraId="669D7F36" w14:textId="322B5991" w:rsidR="00D35E43" w:rsidRDefault="00D35E43" w:rsidP="00D35E43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 xml:space="preserve">} else </w:t>
            </w:r>
            <w:proofErr w:type="gramStart"/>
            <w:r>
              <w:rPr>
                <w:rFonts w:cs="Arial"/>
              </w:rPr>
              <w:t xml:space="preserve">{  </w:t>
            </w:r>
            <w:proofErr w:type="gramEnd"/>
            <w:r>
              <w:rPr>
                <w:rFonts w:cs="Arial"/>
              </w:rPr>
              <w:t xml:space="preserve">    // Missile Status == 0 (miss)</w:t>
            </w:r>
          </w:p>
          <w:p w14:paraId="4D07E4C7" w14:textId="72807BFA" w:rsidR="00D35E43" w:rsidRDefault="00D35E43" w:rsidP="00D35E43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Phase = Flying;</w:t>
            </w:r>
          </w:p>
          <w:p w14:paraId="76C27152" w14:textId="4E0E676A" w:rsidR="00CF252D" w:rsidRDefault="00CF252D" w:rsidP="00D35E43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 xml:space="preserve">Sigma = </w:t>
            </w:r>
            <w:r w:rsidR="00D35E43">
              <w:rPr>
                <w:rFonts w:cs="Arial"/>
              </w:rPr>
              <w:t>1 second</w:t>
            </w:r>
          </w:p>
          <w:p w14:paraId="7660B887" w14:textId="19A23D61" w:rsidR="00352676" w:rsidRDefault="00352676" w:rsidP="00D35E43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00196CFC" w14:textId="2C59BD5B" w:rsidR="00D35E43" w:rsidRPr="0085012A" w:rsidRDefault="00D35E43" w:rsidP="00D35E43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bookmarkEnd w:id="10"/>
          <w:p w14:paraId="032B79AA" w14:textId="50408D06" w:rsidR="00267FBA" w:rsidRDefault="00715ED4" w:rsidP="00E9348C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2ACE87E8" w14:textId="77777777" w:rsidR="00715ED4" w:rsidRPr="0085012A" w:rsidRDefault="00715ED4" w:rsidP="00E9348C">
            <w:pPr>
              <w:rPr>
                <w:rFonts w:cs="Arial"/>
              </w:rPr>
            </w:pPr>
          </w:p>
          <w:p w14:paraId="35E724C8" w14:textId="3D04A061" w:rsidR="00267FBA" w:rsidRDefault="00267FBA" w:rsidP="00E9348C">
            <w:pPr>
              <w:rPr>
                <w:rFonts w:cs="Arial"/>
              </w:rPr>
            </w:pPr>
            <w:proofErr w:type="spellStart"/>
            <w:r w:rsidRPr="000D64EC">
              <w:rPr>
                <w:rFonts w:cs="Arial"/>
                <w:b/>
                <w:bCs/>
              </w:rPr>
              <w:t>δ</w:t>
            </w:r>
            <w:r w:rsidRPr="000D64EC">
              <w:rPr>
                <w:rFonts w:cs="Arial"/>
                <w:b/>
                <w:bCs/>
                <w:vertAlign w:val="subscript"/>
              </w:rPr>
              <w:t>int</w:t>
            </w:r>
            <w:proofErr w:type="spellEnd"/>
            <w:r w:rsidRPr="000D64EC">
              <w:rPr>
                <w:rFonts w:cs="Arial"/>
                <w:b/>
                <w:bCs/>
              </w:rPr>
              <w:t xml:space="preserve"> (</w:t>
            </w:r>
            <w:r w:rsidR="008134E9" w:rsidRPr="000D64EC">
              <w:rPr>
                <w:rFonts w:cs="Arial"/>
                <w:b/>
                <w:bCs/>
              </w:rPr>
              <w:t>s</w:t>
            </w:r>
            <w:r w:rsidRPr="000D64EC">
              <w:rPr>
                <w:rFonts w:cs="Arial"/>
                <w:b/>
                <w:bCs/>
              </w:rPr>
              <w:t>)</w:t>
            </w:r>
            <w:r w:rsidR="008134E9">
              <w:rPr>
                <w:rFonts w:cs="Arial"/>
              </w:rPr>
              <w:t xml:space="preserve"> {</w:t>
            </w:r>
          </w:p>
          <w:p w14:paraId="1086B5BB" w14:textId="5DDFE417" w:rsidR="00C336F0" w:rsidRDefault="00C336F0" w:rsidP="00E9348C">
            <w:pPr>
              <w:rPr>
                <w:rFonts w:cs="Arial"/>
              </w:rPr>
            </w:pPr>
          </w:p>
          <w:p w14:paraId="713E3C24" w14:textId="10B7F686" w:rsidR="00CF252D" w:rsidRDefault="00CF252D" w:rsidP="00CF252D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 xml:space="preserve">Calculate </w:t>
            </w:r>
            <w:r w:rsidR="00F9454B">
              <w:rPr>
                <w:rFonts w:cs="Arial"/>
              </w:rPr>
              <w:t xml:space="preserve">new </w:t>
            </w:r>
            <w:r>
              <w:rPr>
                <w:rFonts w:cs="Arial"/>
              </w:rPr>
              <w:t>Aircraft Position</w:t>
            </w:r>
            <w:r w:rsidR="008134E9">
              <w:rPr>
                <w:rFonts w:cs="Arial"/>
              </w:rPr>
              <w:t>;</w:t>
            </w:r>
          </w:p>
          <w:p w14:paraId="78237B00" w14:textId="52129587" w:rsidR="00D35E43" w:rsidRDefault="00D35E43" w:rsidP="00CF252D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Calculate Distance Flown;</w:t>
            </w:r>
          </w:p>
          <w:p w14:paraId="2DFF33DC" w14:textId="77777777" w:rsidR="00D35E43" w:rsidRDefault="00D35E43" w:rsidP="00CF252D">
            <w:pPr>
              <w:ind w:left="720"/>
              <w:rPr>
                <w:rFonts w:cs="Arial"/>
              </w:rPr>
            </w:pPr>
          </w:p>
          <w:p w14:paraId="262E4DE0" w14:textId="24B3FC8A" w:rsidR="00B97A5B" w:rsidRDefault="00D35E43" w:rsidP="00CF252D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i</w:t>
            </w:r>
            <w:r w:rsidR="00B97A5B">
              <w:rPr>
                <w:rFonts w:cs="Arial"/>
              </w:rPr>
              <w:t>f (</w:t>
            </w:r>
            <w:r>
              <w:rPr>
                <w:rFonts w:cs="Arial"/>
              </w:rPr>
              <w:t>Distance Flown &gt; Flight Path Distance</w:t>
            </w:r>
            <w:r w:rsidR="00B97A5B">
              <w:rPr>
                <w:rFonts w:cs="Arial"/>
              </w:rPr>
              <w:t>) {</w:t>
            </w:r>
          </w:p>
          <w:p w14:paraId="2617B105" w14:textId="7F90819C" w:rsidR="00D35E43" w:rsidRDefault="00D35E43" w:rsidP="00B97A5B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Phase = Mission completed;</w:t>
            </w:r>
          </w:p>
          <w:p w14:paraId="57F4ABEA" w14:textId="27EC0F67" w:rsidR="00B97A5B" w:rsidRDefault="00B97A5B" w:rsidP="00B97A5B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Sigma = ∞;</w:t>
            </w:r>
          </w:p>
          <w:p w14:paraId="60F7E0FE" w14:textId="617B1C3E" w:rsidR="00B97A5B" w:rsidRDefault="00B97A5B" w:rsidP="00CF252D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} else {</w:t>
            </w:r>
          </w:p>
          <w:p w14:paraId="768DD291" w14:textId="111A1030" w:rsidR="00D35E43" w:rsidRDefault="00D35E43" w:rsidP="00B97A5B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Phase = Waiting;</w:t>
            </w:r>
          </w:p>
          <w:p w14:paraId="5D384FC6" w14:textId="436810F2" w:rsidR="00CF252D" w:rsidRDefault="00D35E43" w:rsidP="00B97A5B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Sigma = 1 second;</w:t>
            </w:r>
          </w:p>
          <w:p w14:paraId="0D7F49B3" w14:textId="69C5FCA2" w:rsidR="00B97A5B" w:rsidRDefault="00B97A5B" w:rsidP="00B97A5B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}</w:t>
            </w:r>
            <w:r w:rsidR="00C82E2E">
              <w:rPr>
                <w:rFonts w:cs="Arial"/>
              </w:rPr>
              <w:t xml:space="preserve"> </w:t>
            </w:r>
          </w:p>
          <w:p w14:paraId="08238A77" w14:textId="6F54452A" w:rsidR="00267FBA" w:rsidRDefault="00715ED4" w:rsidP="00E9348C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55711C37" w14:textId="77777777" w:rsidR="00715ED4" w:rsidRPr="0085012A" w:rsidRDefault="00715ED4" w:rsidP="00E9348C">
            <w:pPr>
              <w:rPr>
                <w:rFonts w:cs="Arial"/>
              </w:rPr>
            </w:pPr>
          </w:p>
          <w:p w14:paraId="5683AF0D" w14:textId="1D6A5D54" w:rsidR="00267FBA" w:rsidRDefault="00267FBA" w:rsidP="00E9348C">
            <w:pPr>
              <w:rPr>
                <w:rFonts w:cs="Arial"/>
              </w:rPr>
            </w:pPr>
            <w:r w:rsidRPr="000D64EC">
              <w:rPr>
                <w:rFonts w:cs="Arial"/>
                <w:b/>
                <w:bCs/>
              </w:rPr>
              <w:t>λ(s)</w:t>
            </w:r>
            <w:r w:rsidR="008134E9">
              <w:rPr>
                <w:rFonts w:cs="Arial"/>
              </w:rPr>
              <w:t xml:space="preserve"> {</w:t>
            </w:r>
          </w:p>
          <w:p w14:paraId="1F72C5B2" w14:textId="111704D9" w:rsidR="00C336F0" w:rsidRPr="0085012A" w:rsidRDefault="00C336F0" w:rsidP="00E9348C">
            <w:pPr>
              <w:rPr>
                <w:rFonts w:cs="Arial"/>
              </w:rPr>
            </w:pPr>
          </w:p>
          <w:p w14:paraId="3B21C1BD" w14:textId="029D8F9F" w:rsidR="00C336F0" w:rsidRPr="0085012A" w:rsidRDefault="00CF252D" w:rsidP="00CF252D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 xml:space="preserve">Send Aircraft Position to the port </w:t>
            </w:r>
            <w:r w:rsidRPr="00CF252D">
              <w:rPr>
                <w:rFonts w:cs="Arial"/>
                <w:i/>
                <w:iCs/>
              </w:rPr>
              <w:t>out</w:t>
            </w:r>
            <w:r w:rsidR="008134E9">
              <w:rPr>
                <w:rFonts w:cs="Arial"/>
                <w:i/>
                <w:iCs/>
              </w:rPr>
              <w:t>;</w:t>
            </w:r>
          </w:p>
          <w:p w14:paraId="6C1676A1" w14:textId="020483DC" w:rsidR="00C336F0" w:rsidRDefault="008134E9" w:rsidP="00E9348C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02432D76" w14:textId="77777777" w:rsidR="0060725C" w:rsidRPr="0085012A" w:rsidRDefault="0060725C" w:rsidP="00E9348C">
            <w:pPr>
              <w:rPr>
                <w:rFonts w:cs="Arial"/>
              </w:rPr>
            </w:pPr>
          </w:p>
          <w:p w14:paraId="65124ADE" w14:textId="6FAA820F" w:rsidR="00267FBA" w:rsidRPr="0085012A" w:rsidRDefault="00267FBA" w:rsidP="00E9348C">
            <w:pPr>
              <w:rPr>
                <w:rFonts w:cs="Arial"/>
              </w:rPr>
            </w:pPr>
          </w:p>
        </w:tc>
      </w:tr>
      <w:tr w:rsidR="008134E9" w:rsidRPr="0085012A" w14:paraId="0FC3B1E0" w14:textId="77777777" w:rsidTr="000D64EC">
        <w:tc>
          <w:tcPr>
            <w:tcW w:w="9350" w:type="dxa"/>
            <w:gridSpan w:val="2"/>
            <w:shd w:val="clear" w:color="auto" w:fill="FFF2CC" w:themeFill="accent4" w:themeFillTint="33"/>
          </w:tcPr>
          <w:p w14:paraId="14800EC7" w14:textId="1F726968" w:rsidR="008134E9" w:rsidRPr="008134E9" w:rsidRDefault="008134E9" w:rsidP="00E9348C">
            <w:pPr>
              <w:rPr>
                <w:rFonts w:cs="Arial"/>
                <w:b/>
                <w:bCs/>
              </w:rPr>
            </w:pPr>
            <w:r w:rsidRPr="008134E9">
              <w:rPr>
                <w:rFonts w:cs="Arial"/>
                <w:b/>
                <w:bCs/>
              </w:rPr>
              <w:lastRenderedPageBreak/>
              <w:t>Experimentation Strategy</w:t>
            </w:r>
          </w:p>
        </w:tc>
      </w:tr>
      <w:tr w:rsidR="008134E9" w:rsidRPr="0085012A" w14:paraId="3A503577" w14:textId="77777777" w:rsidTr="000D64EC">
        <w:tc>
          <w:tcPr>
            <w:tcW w:w="9350" w:type="dxa"/>
            <w:gridSpan w:val="2"/>
          </w:tcPr>
          <w:p w14:paraId="6472D94B" w14:textId="706FC49C" w:rsidR="00BA604E" w:rsidRDefault="00BA604E" w:rsidP="00BA604E">
            <w:pPr>
              <w:rPr>
                <w:rFonts w:cs="Arial"/>
              </w:rPr>
            </w:pPr>
            <w:r>
              <w:rPr>
                <w:rFonts w:cs="Arial"/>
              </w:rPr>
              <w:t>To ensure the correctness of the aircraft atomic</w:t>
            </w:r>
            <w:r w:rsidR="00704EE5">
              <w:rPr>
                <w:rFonts w:cs="Arial"/>
              </w:rPr>
              <w:t xml:space="preserve"> model</w:t>
            </w:r>
            <w:r>
              <w:rPr>
                <w:rFonts w:cs="Arial"/>
              </w:rPr>
              <w:t>, the test cases</w:t>
            </w:r>
            <w:r w:rsidR="0060725C">
              <w:rPr>
                <w:rFonts w:cs="Arial"/>
              </w:rPr>
              <w:t xml:space="preserve"> verifies</w:t>
            </w:r>
            <w:r>
              <w:rPr>
                <w:rFonts w:cs="Arial"/>
              </w:rPr>
              <w:t xml:space="preserve"> that the model:</w:t>
            </w:r>
          </w:p>
          <w:p w14:paraId="4A08659A" w14:textId="77777777" w:rsidR="00BA604E" w:rsidRPr="00BA604E" w:rsidRDefault="00BA604E" w:rsidP="00BA604E">
            <w:pPr>
              <w:rPr>
                <w:rFonts w:cs="Arial"/>
              </w:rPr>
            </w:pPr>
          </w:p>
          <w:p w14:paraId="5D3625A0" w14:textId="6EF3958C" w:rsidR="00BA604E" w:rsidRDefault="00BA604E" w:rsidP="00BA604E">
            <w:pPr>
              <w:pStyle w:val="ListParagraph"/>
              <w:numPr>
                <w:ilvl w:val="0"/>
                <w:numId w:val="40"/>
              </w:numPr>
            </w:pPr>
            <w:r>
              <w:t>generates an aircraft position every second;</w:t>
            </w:r>
          </w:p>
          <w:p w14:paraId="448891F4" w14:textId="60E157BF" w:rsidR="00BA604E" w:rsidRPr="00BA604E" w:rsidRDefault="00BA604E" w:rsidP="00BA604E">
            <w:pPr>
              <w:pStyle w:val="ListParagraph"/>
              <w:numPr>
                <w:ilvl w:val="0"/>
                <w:numId w:val="40"/>
              </w:numPr>
            </w:pPr>
            <w:r w:rsidRPr="00BA604E">
              <w:rPr>
                <w:rFonts w:cs="Arial"/>
              </w:rPr>
              <w:t>stops generating</w:t>
            </w:r>
            <w:r>
              <w:rPr>
                <w:rFonts w:cs="Arial"/>
              </w:rPr>
              <w:t xml:space="preserve"> an</w:t>
            </w:r>
            <w:r w:rsidRPr="00BA604E">
              <w:rPr>
                <w:rFonts w:cs="Arial"/>
              </w:rPr>
              <w:t xml:space="preserve"> aircraft position once the aircraft ha</w:t>
            </w:r>
            <w:r w:rsidR="0060725C">
              <w:rPr>
                <w:rFonts w:cs="Arial"/>
              </w:rPr>
              <w:t>s</w:t>
            </w:r>
            <w:r w:rsidRPr="00BA604E">
              <w:rPr>
                <w:rFonts w:cs="Arial"/>
              </w:rPr>
              <w:t xml:space="preserve"> completed its predefined flight path</w:t>
            </w:r>
            <w:r>
              <w:rPr>
                <w:rFonts w:cs="Arial"/>
              </w:rPr>
              <w:t>;</w:t>
            </w:r>
          </w:p>
          <w:p w14:paraId="01A22597" w14:textId="27488549" w:rsidR="00BA604E" w:rsidRPr="00BA604E" w:rsidRDefault="00BA604E" w:rsidP="00BA604E">
            <w:pPr>
              <w:pStyle w:val="ListParagraph"/>
              <w:numPr>
                <w:ilvl w:val="0"/>
                <w:numId w:val="40"/>
              </w:numPr>
            </w:pPr>
            <w:r w:rsidRPr="00BA604E">
              <w:rPr>
                <w:rFonts w:cs="Arial"/>
              </w:rPr>
              <w:t>stop</w:t>
            </w:r>
            <w:r>
              <w:rPr>
                <w:rFonts w:cs="Arial"/>
              </w:rPr>
              <w:t>s</w:t>
            </w:r>
            <w:r w:rsidRPr="00BA604E">
              <w:rPr>
                <w:rFonts w:cs="Arial"/>
              </w:rPr>
              <w:t xml:space="preserve"> generating</w:t>
            </w:r>
            <w:r w:rsidR="00F9454B">
              <w:rPr>
                <w:rFonts w:cs="Arial"/>
              </w:rPr>
              <w:t xml:space="preserve"> an</w:t>
            </w:r>
            <w:r w:rsidRPr="00BA604E">
              <w:rPr>
                <w:rFonts w:cs="Arial"/>
              </w:rPr>
              <w:t xml:space="preserve"> aircraft position once a Missile</w:t>
            </w:r>
            <w:r w:rsidR="00F9454B">
              <w:rPr>
                <w:rFonts w:cs="Arial"/>
              </w:rPr>
              <w:t xml:space="preserve"> </w:t>
            </w:r>
            <w:r w:rsidRPr="00BA604E">
              <w:rPr>
                <w:rFonts w:cs="Arial"/>
              </w:rPr>
              <w:t>Status of 1 (</w:t>
            </w:r>
            <w:r w:rsidRPr="00F9454B">
              <w:rPr>
                <w:rFonts w:cs="Arial"/>
              </w:rPr>
              <w:t>hit)</w:t>
            </w:r>
            <w:r w:rsidRPr="00BA604E">
              <w:rPr>
                <w:rFonts w:cs="Arial"/>
              </w:rPr>
              <w:t xml:space="preserve"> is received</w:t>
            </w:r>
            <w:r>
              <w:rPr>
                <w:rFonts w:cs="Arial"/>
              </w:rPr>
              <w:t>; and</w:t>
            </w:r>
          </w:p>
          <w:p w14:paraId="787A1EE6" w14:textId="4D832C2B" w:rsidR="00BA604E" w:rsidRPr="00551880" w:rsidRDefault="00BA604E" w:rsidP="00BA604E">
            <w:pPr>
              <w:pStyle w:val="ListParagraph"/>
              <w:numPr>
                <w:ilvl w:val="0"/>
                <w:numId w:val="40"/>
              </w:numPr>
            </w:pPr>
            <w:r>
              <w:rPr>
                <w:rFonts w:cs="Arial"/>
              </w:rPr>
              <w:t xml:space="preserve">continues </w:t>
            </w:r>
            <w:r w:rsidRPr="00BA604E">
              <w:rPr>
                <w:rFonts w:cs="Arial"/>
              </w:rPr>
              <w:t>generating aircraft position once a Missile</w:t>
            </w:r>
            <w:r w:rsidR="00F9454B">
              <w:rPr>
                <w:rFonts w:cs="Arial"/>
              </w:rPr>
              <w:t xml:space="preserve"> </w:t>
            </w:r>
            <w:r w:rsidRPr="00BA604E">
              <w:rPr>
                <w:rFonts w:cs="Arial"/>
              </w:rPr>
              <w:t xml:space="preserve">Status of </w:t>
            </w:r>
            <w:r w:rsidRPr="00F9454B">
              <w:rPr>
                <w:rFonts w:cs="Arial"/>
              </w:rPr>
              <w:t>0 (miss)</w:t>
            </w:r>
            <w:r w:rsidRPr="00BA604E">
              <w:rPr>
                <w:rFonts w:cs="Arial"/>
              </w:rPr>
              <w:t xml:space="preserve"> is received.</w:t>
            </w:r>
          </w:p>
          <w:p w14:paraId="29303AE5" w14:textId="06C61757" w:rsidR="00551880" w:rsidRPr="00BA604E" w:rsidRDefault="00551880" w:rsidP="00551880">
            <w:pPr>
              <w:pStyle w:val="ListParagraph"/>
              <w:ind w:left="360"/>
            </w:pPr>
          </w:p>
        </w:tc>
      </w:tr>
    </w:tbl>
    <w:p w14:paraId="00278E84" w14:textId="77777777" w:rsidR="00BE72AF" w:rsidRDefault="00BE72AF" w:rsidP="00267FBA">
      <w:pPr>
        <w:sectPr w:rsidR="00BE72AF" w:rsidSect="00C247AF">
          <w:headerReference w:type="default" r:id="rId15"/>
          <w:footerReference w:type="default" r:id="rId16"/>
          <w:pgSz w:w="12240" w:h="15840"/>
          <w:pgMar w:top="1440" w:right="1440" w:bottom="1440" w:left="1440" w:header="567" w:footer="709" w:gutter="0"/>
          <w:cols w:space="708"/>
          <w:docGrid w:linePitch="360"/>
        </w:sectPr>
      </w:pPr>
    </w:p>
    <w:p w14:paraId="36A48F54" w14:textId="4C055DB8" w:rsidR="00CF252D" w:rsidRPr="0085012A" w:rsidRDefault="000560CA" w:rsidP="00CF252D">
      <w:pPr>
        <w:pStyle w:val="Heading3"/>
      </w:pPr>
      <w:bookmarkStart w:id="11" w:name="_Toc54336830"/>
      <w:r>
        <w:lastRenderedPageBreak/>
        <w:t>Radar</w:t>
      </w:r>
      <w:r w:rsidRPr="0085012A">
        <w:t xml:space="preserve"> = &lt;X, Y, S, </w:t>
      </w:r>
      <w:proofErr w:type="spellStart"/>
      <w:r w:rsidRPr="0085012A">
        <w:t>δ</w:t>
      </w:r>
      <w:r w:rsidRPr="0085012A">
        <w:rPr>
          <w:vertAlign w:val="subscript"/>
        </w:rPr>
        <w:t>ext</w:t>
      </w:r>
      <w:proofErr w:type="spellEnd"/>
      <w:r w:rsidRPr="0085012A">
        <w:t xml:space="preserve">, </w:t>
      </w:r>
      <w:proofErr w:type="spellStart"/>
      <w:r w:rsidRPr="0085012A">
        <w:t>δ</w:t>
      </w:r>
      <w:r w:rsidRPr="0085012A">
        <w:rPr>
          <w:vertAlign w:val="subscript"/>
        </w:rPr>
        <w:t>int</w:t>
      </w:r>
      <w:proofErr w:type="spellEnd"/>
      <w:r w:rsidRPr="0085012A">
        <w:t>, λ, t</w:t>
      </w:r>
      <w:r w:rsidRPr="0085012A">
        <w:rPr>
          <w:vertAlign w:val="subscript"/>
        </w:rPr>
        <w:t>a</w:t>
      </w:r>
      <w:r w:rsidRPr="0085012A">
        <w:t>&gt;</w:t>
      </w:r>
      <w:bookmarkEnd w:id="11"/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898"/>
        <w:gridCol w:w="4452"/>
      </w:tblGrid>
      <w:tr w:rsidR="00CF252D" w:rsidRPr="0085012A" w14:paraId="1F33316A" w14:textId="77777777" w:rsidTr="000D64EC">
        <w:tc>
          <w:tcPr>
            <w:tcW w:w="4898" w:type="dxa"/>
            <w:shd w:val="clear" w:color="auto" w:fill="FFF2CC" w:themeFill="accent4" w:themeFillTint="33"/>
          </w:tcPr>
          <w:p w14:paraId="3852ACE8" w14:textId="77777777" w:rsidR="00CF252D" w:rsidRPr="0085012A" w:rsidRDefault="00CF252D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State Variables</w:t>
            </w:r>
          </w:p>
        </w:tc>
        <w:tc>
          <w:tcPr>
            <w:tcW w:w="4452" w:type="dxa"/>
            <w:shd w:val="clear" w:color="auto" w:fill="FFF2CC" w:themeFill="accent4" w:themeFillTint="33"/>
          </w:tcPr>
          <w:p w14:paraId="56C002AB" w14:textId="77777777" w:rsidR="00CF252D" w:rsidRPr="0085012A" w:rsidRDefault="00CF252D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Formal Specification</w:t>
            </w:r>
          </w:p>
        </w:tc>
      </w:tr>
      <w:tr w:rsidR="00CF252D" w:rsidRPr="0085012A" w14:paraId="0158C6FC" w14:textId="77777777" w:rsidTr="000D64EC">
        <w:tc>
          <w:tcPr>
            <w:tcW w:w="4898" w:type="dxa"/>
          </w:tcPr>
          <w:p w14:paraId="09FB7A71" w14:textId="6C52A877" w:rsidR="00CF252D" w:rsidRDefault="00CF252D" w:rsidP="00E9348C">
            <w:pPr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Pr="0085012A">
              <w:rPr>
                <w:rFonts w:cs="Arial"/>
              </w:rPr>
              <w:t>igma =</w:t>
            </w:r>
            <w:r w:rsidR="003868A8">
              <w:rPr>
                <w:rFonts w:cs="Arial"/>
              </w:rPr>
              <w:t xml:space="preserve"> ∞</w:t>
            </w:r>
          </w:p>
          <w:p w14:paraId="0F94E6BE" w14:textId="7FD5FB80" w:rsidR="00CF252D" w:rsidRDefault="00CF252D" w:rsidP="00E9348C">
            <w:pPr>
              <w:rPr>
                <w:rFonts w:cs="Arial"/>
              </w:rPr>
            </w:pPr>
            <w:r>
              <w:rPr>
                <w:rFonts w:cs="Arial"/>
              </w:rPr>
              <w:t>P</w:t>
            </w:r>
            <w:r w:rsidRPr="0085012A">
              <w:rPr>
                <w:rFonts w:cs="Arial"/>
              </w:rPr>
              <w:t xml:space="preserve">hase = </w:t>
            </w:r>
            <w:r w:rsidR="003868A8">
              <w:rPr>
                <w:rFonts w:cs="Arial"/>
              </w:rPr>
              <w:t>Searching</w:t>
            </w:r>
          </w:p>
          <w:p w14:paraId="16FB9843" w14:textId="5B9F7D0E" w:rsidR="000B4A57" w:rsidRDefault="000B4A57" w:rsidP="003F0D38">
            <w:pPr>
              <w:rPr>
                <w:rFonts w:cs="Arial"/>
              </w:rPr>
            </w:pPr>
            <w:r>
              <w:rPr>
                <w:rFonts w:cs="Arial"/>
              </w:rPr>
              <w:t>Aircraft Position</w:t>
            </w:r>
          </w:p>
          <w:p w14:paraId="3A4C6F16" w14:textId="3E7B3060" w:rsidR="003F0D38" w:rsidRDefault="003F0D38" w:rsidP="003F0D38">
            <w:pPr>
              <w:rPr>
                <w:rFonts w:cs="Arial"/>
              </w:rPr>
            </w:pPr>
            <w:r>
              <w:rPr>
                <w:rFonts w:cs="Arial"/>
              </w:rPr>
              <w:t>Detected Position</w:t>
            </w:r>
          </w:p>
          <w:p w14:paraId="1DA43B63" w14:textId="242E0E8C" w:rsidR="00CF252D" w:rsidRDefault="003868A8" w:rsidP="00E9348C">
            <w:pPr>
              <w:rPr>
                <w:rFonts w:cs="Arial"/>
              </w:rPr>
            </w:pPr>
            <w:r>
              <w:rPr>
                <w:rFonts w:cs="Arial"/>
              </w:rPr>
              <w:t>Radar Position</w:t>
            </w:r>
            <w:r w:rsidR="00CF252D">
              <w:rPr>
                <w:rFonts w:cs="Arial"/>
              </w:rPr>
              <w:t xml:space="preserve"> = </w:t>
            </w:r>
            <w:r w:rsidR="003F0D38">
              <w:rPr>
                <w:rFonts w:cs="Arial"/>
              </w:rPr>
              <w:t>[</w:t>
            </w:r>
            <w:r w:rsidR="00FE1985">
              <w:rPr>
                <w:rFonts w:cs="Arial"/>
              </w:rPr>
              <w:t>0</w:t>
            </w:r>
            <w:r w:rsidR="003F0D38">
              <w:rPr>
                <w:rFonts w:cs="Arial"/>
              </w:rPr>
              <w:t>,</w:t>
            </w:r>
            <w:r w:rsidR="004035F4">
              <w:rPr>
                <w:rFonts w:cs="Arial"/>
              </w:rPr>
              <w:t>0</w:t>
            </w:r>
            <w:r w:rsidR="003F0D38">
              <w:rPr>
                <w:rFonts w:cs="Arial"/>
              </w:rPr>
              <w:t>] (in meters)</w:t>
            </w:r>
          </w:p>
          <w:p w14:paraId="723925F3" w14:textId="77777777" w:rsidR="000B4A57" w:rsidRDefault="000B4A57" w:rsidP="00E9348C">
            <w:pPr>
              <w:rPr>
                <w:rFonts w:cs="Arial"/>
              </w:rPr>
            </w:pPr>
            <w:r>
              <w:rPr>
                <w:rFonts w:cs="Arial"/>
              </w:rPr>
              <w:t>Radar Range = 20000 m</w:t>
            </w:r>
          </w:p>
          <w:p w14:paraId="1F176334" w14:textId="48887743" w:rsidR="000B4A57" w:rsidRPr="0085012A" w:rsidRDefault="000B4A57" w:rsidP="00E9348C">
            <w:pPr>
              <w:rPr>
                <w:rFonts w:cs="Arial"/>
              </w:rPr>
            </w:pPr>
            <w:r>
              <w:rPr>
                <w:rFonts w:cs="Arial"/>
              </w:rPr>
              <w:t>Distance Radar Aircraft</w:t>
            </w:r>
          </w:p>
        </w:tc>
        <w:tc>
          <w:tcPr>
            <w:tcW w:w="4452" w:type="dxa"/>
          </w:tcPr>
          <w:p w14:paraId="40E3CE36" w14:textId="7041A588" w:rsidR="003868A8" w:rsidRPr="0085012A" w:rsidRDefault="00CF252D" w:rsidP="003868A8">
            <w:pPr>
              <w:rPr>
                <w:rFonts w:cs="Arial"/>
              </w:rPr>
            </w:pPr>
            <w:r w:rsidRPr="0085012A">
              <w:rPr>
                <w:rFonts w:cs="Arial"/>
              </w:rPr>
              <w:t xml:space="preserve">X = </w:t>
            </w:r>
            <w:r w:rsidR="003868A8" w:rsidRPr="0085012A">
              <w:rPr>
                <w:rFonts w:cs="Arial"/>
              </w:rPr>
              <w:t>{</w:t>
            </w:r>
            <w:r w:rsidR="003868A8">
              <w:rPr>
                <w:rFonts w:cs="Arial"/>
              </w:rPr>
              <w:t>Aircraft Position</w:t>
            </w:r>
            <w:r w:rsidR="003868A8" w:rsidRPr="0085012A">
              <w:rPr>
                <w:rFonts w:cs="Arial"/>
              </w:rPr>
              <w:t>}</w:t>
            </w:r>
          </w:p>
          <w:p w14:paraId="07D9A945" w14:textId="71B0D735" w:rsidR="00CF252D" w:rsidRPr="0085012A" w:rsidRDefault="00CF252D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>Y = {</w:t>
            </w:r>
            <w:r w:rsidR="003868A8">
              <w:rPr>
                <w:rFonts w:cs="Arial"/>
              </w:rPr>
              <w:t>Detected Positio</w:t>
            </w:r>
            <w:r w:rsidR="000D64EC">
              <w:rPr>
                <w:rFonts w:cs="Arial"/>
              </w:rPr>
              <w:t>n</w:t>
            </w:r>
            <w:r w:rsidRPr="0085012A">
              <w:rPr>
                <w:rFonts w:cs="Arial"/>
              </w:rPr>
              <w:t>}</w:t>
            </w:r>
          </w:p>
          <w:p w14:paraId="443F72FD" w14:textId="47D8E436" w:rsidR="00CF252D" w:rsidRPr="0085012A" w:rsidRDefault="00CF252D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>S</w:t>
            </w:r>
            <w:r w:rsidR="00715ED4">
              <w:rPr>
                <w:rFonts w:cs="Arial"/>
              </w:rPr>
              <w:t xml:space="preserve"> </w:t>
            </w:r>
            <w:r w:rsidRPr="0085012A">
              <w:rPr>
                <w:rFonts w:cs="Arial"/>
              </w:rPr>
              <w:t>=</w:t>
            </w:r>
            <w:r w:rsidR="00715ED4">
              <w:rPr>
                <w:rFonts w:cs="Arial"/>
              </w:rPr>
              <w:t xml:space="preserve"> </w:t>
            </w:r>
            <w:r w:rsidRPr="0085012A">
              <w:rPr>
                <w:rFonts w:cs="Arial"/>
              </w:rPr>
              <w:t>{</w:t>
            </w:r>
            <w:r>
              <w:rPr>
                <w:rFonts w:cs="Arial"/>
              </w:rPr>
              <w:t>Sigma, Phase,</w:t>
            </w:r>
            <w:r w:rsidR="000B4A57">
              <w:rPr>
                <w:rFonts w:cs="Arial"/>
              </w:rPr>
              <w:t xml:space="preserve"> Aircraft Position,</w:t>
            </w:r>
            <w:r w:rsidR="003F0D38">
              <w:rPr>
                <w:rFonts w:cs="Arial"/>
              </w:rPr>
              <w:t xml:space="preserve"> </w:t>
            </w:r>
            <w:r w:rsidR="003868A8">
              <w:rPr>
                <w:rFonts w:cs="Arial"/>
              </w:rPr>
              <w:t>Detected Position</w:t>
            </w:r>
            <w:r w:rsidR="000B4A57">
              <w:rPr>
                <w:rFonts w:cs="Arial"/>
              </w:rPr>
              <w:t>, Radar Position, Radar Range</w:t>
            </w:r>
            <w:r w:rsidR="00715ED4">
              <w:rPr>
                <w:rFonts w:cs="Arial"/>
              </w:rPr>
              <w:t>, Distance Radar Aircraft</w:t>
            </w:r>
            <w:r>
              <w:rPr>
                <w:rFonts w:cs="Arial"/>
              </w:rPr>
              <w:t>}</w:t>
            </w:r>
          </w:p>
          <w:p w14:paraId="512B3338" w14:textId="77777777" w:rsidR="00CF252D" w:rsidRPr="0085012A" w:rsidRDefault="00CF252D" w:rsidP="00E9348C">
            <w:pPr>
              <w:rPr>
                <w:rFonts w:cs="Arial"/>
              </w:rPr>
            </w:pPr>
          </w:p>
        </w:tc>
      </w:tr>
      <w:tr w:rsidR="00CF252D" w:rsidRPr="0085012A" w14:paraId="4DC5FF27" w14:textId="77777777" w:rsidTr="000D64EC">
        <w:tc>
          <w:tcPr>
            <w:tcW w:w="9350" w:type="dxa"/>
            <w:gridSpan w:val="2"/>
            <w:shd w:val="clear" w:color="auto" w:fill="FFF2CC" w:themeFill="accent4" w:themeFillTint="33"/>
          </w:tcPr>
          <w:p w14:paraId="45D66AA4" w14:textId="77777777" w:rsidR="00CF252D" w:rsidRPr="0085012A" w:rsidRDefault="00CF252D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Functions</w:t>
            </w:r>
          </w:p>
        </w:tc>
      </w:tr>
      <w:tr w:rsidR="00CF252D" w:rsidRPr="0085012A" w14:paraId="2FF4E5A9" w14:textId="77777777" w:rsidTr="000D64EC">
        <w:tc>
          <w:tcPr>
            <w:tcW w:w="9350" w:type="dxa"/>
            <w:gridSpan w:val="2"/>
          </w:tcPr>
          <w:p w14:paraId="374F3024" w14:textId="64D3515B" w:rsidR="00CF252D" w:rsidRDefault="00CF252D" w:rsidP="00E9348C">
            <w:pPr>
              <w:rPr>
                <w:rFonts w:cs="Arial"/>
              </w:rPr>
            </w:pPr>
            <w:proofErr w:type="spellStart"/>
            <w:r w:rsidRPr="003F0D38">
              <w:rPr>
                <w:rFonts w:cs="Arial"/>
                <w:b/>
                <w:bCs/>
              </w:rPr>
              <w:t>δ</w:t>
            </w:r>
            <w:r w:rsidRPr="003F0D38">
              <w:rPr>
                <w:rFonts w:cs="Arial"/>
                <w:b/>
                <w:bCs/>
                <w:vertAlign w:val="subscript"/>
              </w:rPr>
              <w:t>ext</w:t>
            </w:r>
            <w:proofErr w:type="spellEnd"/>
            <w:r w:rsidRPr="003F0D38">
              <w:rPr>
                <w:rFonts w:cs="Arial"/>
                <w:b/>
                <w:bCs/>
              </w:rPr>
              <w:t xml:space="preserve"> (s,</w:t>
            </w:r>
            <w:r w:rsidR="003F0D38" w:rsidRPr="003F0D38">
              <w:rPr>
                <w:rFonts w:cs="Arial"/>
                <w:b/>
                <w:bCs/>
              </w:rPr>
              <w:t xml:space="preserve"> </w:t>
            </w:r>
            <w:r w:rsidRPr="003F0D38">
              <w:rPr>
                <w:rFonts w:cs="Arial"/>
                <w:b/>
                <w:bCs/>
              </w:rPr>
              <w:t>e,</w:t>
            </w:r>
            <w:r w:rsidR="003F0D38" w:rsidRPr="003F0D38">
              <w:rPr>
                <w:rFonts w:cs="Arial"/>
                <w:b/>
                <w:bCs/>
              </w:rPr>
              <w:t xml:space="preserve"> </w:t>
            </w:r>
            <w:r w:rsidRPr="003F0D38">
              <w:rPr>
                <w:rFonts w:cs="Arial"/>
                <w:b/>
                <w:bCs/>
              </w:rPr>
              <w:t>x</w:t>
            </w:r>
            <w:r w:rsidR="003F0D38" w:rsidRPr="003F0D38">
              <w:rPr>
                <w:rFonts w:cs="Arial"/>
                <w:b/>
                <w:bCs/>
              </w:rPr>
              <w:t xml:space="preserve"> = Aircraft Position</w:t>
            </w:r>
            <w:r w:rsidRPr="003F0D38">
              <w:rPr>
                <w:rFonts w:cs="Arial"/>
                <w:b/>
                <w:bCs/>
              </w:rPr>
              <w:t>)</w:t>
            </w:r>
            <w:r>
              <w:rPr>
                <w:rFonts w:cs="Arial"/>
              </w:rPr>
              <w:t xml:space="preserve"> {</w:t>
            </w:r>
          </w:p>
          <w:p w14:paraId="73F6948A" w14:textId="6B70B222" w:rsidR="00CF252D" w:rsidRDefault="00CF252D" w:rsidP="00E9348C">
            <w:pPr>
              <w:rPr>
                <w:rFonts w:cs="Arial"/>
              </w:rPr>
            </w:pPr>
          </w:p>
          <w:p w14:paraId="5D6EBAC3" w14:textId="24A259BF" w:rsidR="003868A8" w:rsidRDefault="003868A8" w:rsidP="003868A8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Calculate Distance Radar Aircraft</w:t>
            </w:r>
            <w:r w:rsidR="000D64EC">
              <w:rPr>
                <w:rFonts w:cs="Arial"/>
              </w:rPr>
              <w:t>;</w:t>
            </w:r>
          </w:p>
          <w:p w14:paraId="5D722D7B" w14:textId="1CE4604A" w:rsidR="003868A8" w:rsidRDefault="003868A8" w:rsidP="003868A8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 xml:space="preserve">if </w:t>
            </w:r>
            <w:r w:rsidR="000B4A57">
              <w:rPr>
                <w:rFonts w:cs="Arial"/>
              </w:rPr>
              <w:t>(</w:t>
            </w:r>
            <w:r>
              <w:rPr>
                <w:rFonts w:cs="Arial"/>
              </w:rPr>
              <w:t>Distance Radar Aircraft ≤ 20 km</w:t>
            </w:r>
            <w:r w:rsidR="000B4A57">
              <w:rPr>
                <w:rFonts w:cs="Arial"/>
              </w:rPr>
              <w:t>)</w:t>
            </w:r>
            <w:r w:rsidR="000D64EC">
              <w:rPr>
                <w:rFonts w:cs="Arial"/>
              </w:rPr>
              <w:t xml:space="preserve"> {</w:t>
            </w:r>
          </w:p>
          <w:p w14:paraId="1C4121D7" w14:textId="0359BF78" w:rsidR="003868A8" w:rsidRDefault="003868A8" w:rsidP="003868A8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Phase = Detected</w:t>
            </w:r>
            <w:r w:rsidR="000D64EC">
              <w:rPr>
                <w:rFonts w:cs="Arial"/>
              </w:rPr>
              <w:t>;</w:t>
            </w:r>
          </w:p>
          <w:p w14:paraId="41ACB35C" w14:textId="25131239" w:rsidR="003868A8" w:rsidRDefault="003868A8" w:rsidP="003868A8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Detected Position = Aircraft Position</w:t>
            </w:r>
            <w:r w:rsidR="000D64EC">
              <w:rPr>
                <w:rFonts w:cs="Arial"/>
              </w:rPr>
              <w:t>;</w:t>
            </w:r>
          </w:p>
          <w:p w14:paraId="6172B694" w14:textId="65ADD44C" w:rsidR="003868A8" w:rsidRDefault="003868A8" w:rsidP="003868A8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 xml:space="preserve">Sigma = </w:t>
            </w:r>
            <w:r w:rsidR="000B4A57">
              <w:rPr>
                <w:rFonts w:cs="Arial"/>
              </w:rPr>
              <w:t>1</w:t>
            </w:r>
            <w:r>
              <w:rPr>
                <w:rFonts w:cs="Arial"/>
              </w:rPr>
              <w:t xml:space="preserve"> seconds</w:t>
            </w:r>
            <w:r w:rsidR="000D64EC">
              <w:rPr>
                <w:rFonts w:cs="Arial"/>
              </w:rPr>
              <w:t>;</w:t>
            </w:r>
          </w:p>
          <w:p w14:paraId="44BF58F1" w14:textId="115028BD" w:rsidR="003868A8" w:rsidRDefault="000D64EC" w:rsidP="003868A8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 xml:space="preserve">} </w:t>
            </w:r>
            <w:r w:rsidR="003868A8">
              <w:rPr>
                <w:rFonts w:cs="Arial"/>
              </w:rPr>
              <w:t>else</w:t>
            </w:r>
            <w:r>
              <w:rPr>
                <w:rFonts w:cs="Arial"/>
              </w:rPr>
              <w:t xml:space="preserve"> {</w:t>
            </w:r>
          </w:p>
          <w:p w14:paraId="0CD72F10" w14:textId="50BA87A1" w:rsidR="003868A8" w:rsidRDefault="003868A8" w:rsidP="003868A8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Phase = Searching</w:t>
            </w:r>
            <w:r w:rsidR="000D64EC">
              <w:rPr>
                <w:rFonts w:cs="Arial"/>
              </w:rPr>
              <w:t>;</w:t>
            </w:r>
          </w:p>
          <w:p w14:paraId="6B2BF8C4" w14:textId="1EF20854" w:rsidR="003868A8" w:rsidRDefault="003868A8" w:rsidP="003868A8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Sigma = ∞</w:t>
            </w:r>
            <w:r w:rsidR="000D64EC">
              <w:rPr>
                <w:rFonts w:cs="Arial"/>
              </w:rPr>
              <w:t>;</w:t>
            </w:r>
          </w:p>
          <w:p w14:paraId="2C4C3249" w14:textId="0231EF6B" w:rsidR="000D64EC" w:rsidRDefault="000D64EC" w:rsidP="000D64EC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3E693937" w14:textId="4B37873E" w:rsidR="00CF252D" w:rsidRPr="0085012A" w:rsidRDefault="00CF252D" w:rsidP="00E9348C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65C4D6DC" w14:textId="77777777" w:rsidR="00CF252D" w:rsidRPr="0085012A" w:rsidRDefault="00CF252D" w:rsidP="00E9348C">
            <w:pPr>
              <w:rPr>
                <w:rFonts w:cs="Arial"/>
              </w:rPr>
            </w:pPr>
          </w:p>
          <w:p w14:paraId="4B7394A2" w14:textId="52FAD7B3" w:rsidR="00CF252D" w:rsidRPr="003F0D38" w:rsidRDefault="00CF252D" w:rsidP="00E9348C">
            <w:pPr>
              <w:rPr>
                <w:rFonts w:cs="Arial"/>
                <w:b/>
                <w:bCs/>
              </w:rPr>
            </w:pPr>
            <w:proofErr w:type="spellStart"/>
            <w:r w:rsidRPr="003F0D38">
              <w:rPr>
                <w:rFonts w:cs="Arial"/>
                <w:b/>
                <w:bCs/>
              </w:rPr>
              <w:t>δ</w:t>
            </w:r>
            <w:r w:rsidRPr="003F0D38">
              <w:rPr>
                <w:rFonts w:cs="Arial"/>
                <w:b/>
                <w:bCs/>
                <w:vertAlign w:val="subscript"/>
              </w:rPr>
              <w:t>int</w:t>
            </w:r>
            <w:proofErr w:type="spellEnd"/>
            <w:r w:rsidRPr="003F0D38">
              <w:rPr>
                <w:rFonts w:cs="Arial"/>
                <w:b/>
                <w:bCs/>
              </w:rPr>
              <w:t xml:space="preserve"> (s)</w:t>
            </w:r>
            <w:r w:rsidR="003F0D38">
              <w:rPr>
                <w:rFonts w:cs="Arial"/>
                <w:b/>
                <w:bCs/>
              </w:rPr>
              <w:t xml:space="preserve"> </w:t>
            </w:r>
            <w:r w:rsidR="003F0D38" w:rsidRPr="00715ED4">
              <w:rPr>
                <w:rFonts w:cs="Arial"/>
              </w:rPr>
              <w:t>{</w:t>
            </w:r>
          </w:p>
          <w:p w14:paraId="2C19D51B" w14:textId="77777777" w:rsidR="00CF252D" w:rsidRDefault="00CF252D" w:rsidP="00E9348C">
            <w:pPr>
              <w:rPr>
                <w:rFonts w:cs="Arial"/>
              </w:rPr>
            </w:pPr>
          </w:p>
          <w:p w14:paraId="761146DF" w14:textId="17CC3959" w:rsidR="00CF252D" w:rsidRPr="00890DCB" w:rsidRDefault="003868A8" w:rsidP="00E9348C">
            <w:pPr>
              <w:ind w:left="720"/>
              <w:rPr>
                <w:rFonts w:cs="Arial"/>
              </w:rPr>
            </w:pPr>
            <w:r w:rsidRPr="00890DCB">
              <w:rPr>
                <w:rFonts w:cs="Arial"/>
              </w:rPr>
              <w:t>case Phase</w:t>
            </w:r>
          </w:p>
          <w:p w14:paraId="44D56E7A" w14:textId="4C5F48A4" w:rsidR="003868A8" w:rsidRDefault="003868A8" w:rsidP="003868A8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Detected:</w:t>
            </w:r>
          </w:p>
          <w:p w14:paraId="7E728C59" w14:textId="6DB35BD4" w:rsidR="003868A8" w:rsidRDefault="003868A8" w:rsidP="003868A8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Phase = Searching</w:t>
            </w:r>
            <w:r w:rsidR="003F0D38">
              <w:rPr>
                <w:rFonts w:cs="Arial"/>
              </w:rPr>
              <w:t>;</w:t>
            </w:r>
          </w:p>
          <w:p w14:paraId="66E7CB92" w14:textId="416AD029" w:rsidR="000B4A57" w:rsidRDefault="003868A8" w:rsidP="000B4A57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Sigma = ∞</w:t>
            </w:r>
            <w:r w:rsidR="003F0D38">
              <w:rPr>
                <w:rFonts w:cs="Arial"/>
              </w:rPr>
              <w:t>;</w:t>
            </w:r>
          </w:p>
          <w:p w14:paraId="0E3BE7B8" w14:textId="5142425A" w:rsidR="003F0D38" w:rsidRDefault="00715ED4" w:rsidP="00E9348C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69B148C9" w14:textId="77777777" w:rsidR="00715ED4" w:rsidRPr="0085012A" w:rsidRDefault="00715ED4" w:rsidP="00E9348C">
            <w:pPr>
              <w:rPr>
                <w:rFonts w:cs="Arial"/>
              </w:rPr>
            </w:pPr>
          </w:p>
          <w:p w14:paraId="306F1D53" w14:textId="359D46D6" w:rsidR="00CF252D" w:rsidRPr="003F0D38" w:rsidRDefault="00CF252D" w:rsidP="00E9348C">
            <w:pPr>
              <w:rPr>
                <w:rFonts w:cs="Arial"/>
                <w:b/>
                <w:bCs/>
              </w:rPr>
            </w:pPr>
            <w:r w:rsidRPr="003F0D38">
              <w:rPr>
                <w:rFonts w:cs="Arial"/>
                <w:b/>
                <w:bCs/>
              </w:rPr>
              <w:t>λ(s)</w:t>
            </w:r>
            <w:r w:rsidR="003F0D38">
              <w:rPr>
                <w:rFonts w:cs="Arial"/>
                <w:b/>
                <w:bCs/>
              </w:rPr>
              <w:t xml:space="preserve"> </w:t>
            </w:r>
            <w:r w:rsidR="003F0D38" w:rsidRPr="00715ED4">
              <w:rPr>
                <w:rFonts w:cs="Arial"/>
              </w:rPr>
              <w:t>{</w:t>
            </w:r>
          </w:p>
          <w:p w14:paraId="31C4B638" w14:textId="5C68B5AB" w:rsidR="00CF252D" w:rsidRDefault="005D1158" w:rsidP="005D1158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 xml:space="preserve">if </w:t>
            </w:r>
            <w:r w:rsidR="00FE1985">
              <w:rPr>
                <w:rFonts w:cs="Arial"/>
              </w:rPr>
              <w:t>(</w:t>
            </w:r>
            <w:r>
              <w:rPr>
                <w:rFonts w:cs="Arial"/>
              </w:rPr>
              <w:t>Phase =</w:t>
            </w:r>
            <w:r w:rsidR="00FE1985">
              <w:rPr>
                <w:rFonts w:cs="Arial"/>
              </w:rPr>
              <w:t>=</w:t>
            </w:r>
            <w:r>
              <w:rPr>
                <w:rFonts w:cs="Arial"/>
              </w:rPr>
              <w:t xml:space="preserve"> Detected</w:t>
            </w:r>
            <w:r w:rsidR="00FE1985">
              <w:rPr>
                <w:rFonts w:cs="Arial"/>
              </w:rPr>
              <w:t>)</w:t>
            </w:r>
            <w:r w:rsidR="003F0D38">
              <w:rPr>
                <w:rFonts w:cs="Arial"/>
              </w:rPr>
              <w:t xml:space="preserve"> {</w:t>
            </w:r>
          </w:p>
          <w:p w14:paraId="628F5D9B" w14:textId="63CFFA46" w:rsidR="00CF252D" w:rsidRDefault="005D1158" w:rsidP="005D1158">
            <w:pPr>
              <w:ind w:left="1440"/>
              <w:rPr>
                <w:rFonts w:cs="Arial"/>
                <w:i/>
                <w:iCs/>
              </w:rPr>
            </w:pPr>
            <w:r>
              <w:rPr>
                <w:rFonts w:cs="Arial"/>
              </w:rPr>
              <w:t xml:space="preserve">Send Detected Position to </w:t>
            </w:r>
            <w:r w:rsidR="00CF252D">
              <w:rPr>
                <w:rFonts w:cs="Arial"/>
              </w:rPr>
              <w:t xml:space="preserve">the port </w:t>
            </w:r>
            <w:r w:rsidR="00CF252D" w:rsidRPr="00CF252D">
              <w:rPr>
                <w:rFonts w:cs="Arial"/>
                <w:i/>
                <w:iCs/>
              </w:rPr>
              <w:t>out</w:t>
            </w:r>
            <w:r w:rsidR="00F2456E">
              <w:rPr>
                <w:rFonts w:cs="Arial"/>
                <w:i/>
                <w:iCs/>
              </w:rPr>
              <w:t>;</w:t>
            </w:r>
          </w:p>
          <w:p w14:paraId="25CA80B2" w14:textId="64B7E622" w:rsidR="003F0D38" w:rsidRPr="003F0D38" w:rsidRDefault="003F0D38" w:rsidP="003F0D38">
            <w:pPr>
              <w:ind w:left="720"/>
              <w:rPr>
                <w:rFonts w:cs="Arial"/>
              </w:rPr>
            </w:pPr>
            <w:r w:rsidRPr="003F0D38">
              <w:rPr>
                <w:rFonts w:cs="Arial"/>
              </w:rPr>
              <w:t>}</w:t>
            </w:r>
          </w:p>
          <w:p w14:paraId="5A52A79C" w14:textId="73D8EB83" w:rsidR="005D1158" w:rsidRPr="0085012A" w:rsidRDefault="00F2456E" w:rsidP="00F2456E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</w:tc>
      </w:tr>
      <w:tr w:rsidR="006070F4" w:rsidRPr="0085012A" w14:paraId="28C1EC8E" w14:textId="77777777" w:rsidTr="000D64EC">
        <w:tc>
          <w:tcPr>
            <w:tcW w:w="9350" w:type="dxa"/>
            <w:gridSpan w:val="2"/>
            <w:shd w:val="clear" w:color="auto" w:fill="FFF2CC" w:themeFill="accent4" w:themeFillTint="33"/>
          </w:tcPr>
          <w:p w14:paraId="65EF4F4B" w14:textId="51233154" w:rsidR="006070F4" w:rsidRPr="006070F4" w:rsidRDefault="006070F4" w:rsidP="00E9348C">
            <w:pPr>
              <w:rPr>
                <w:rFonts w:cs="Arial"/>
                <w:b/>
                <w:bCs/>
              </w:rPr>
            </w:pPr>
            <w:r w:rsidRPr="006070F4">
              <w:rPr>
                <w:rFonts w:cs="Arial"/>
                <w:b/>
                <w:bCs/>
              </w:rPr>
              <w:t>Experimentation Strategy</w:t>
            </w:r>
          </w:p>
        </w:tc>
      </w:tr>
      <w:tr w:rsidR="006070F4" w:rsidRPr="0085012A" w14:paraId="76D4AFE5" w14:textId="77777777" w:rsidTr="000D64EC">
        <w:tc>
          <w:tcPr>
            <w:tcW w:w="9350" w:type="dxa"/>
            <w:gridSpan w:val="2"/>
          </w:tcPr>
          <w:p w14:paraId="0C478A8D" w14:textId="1A4184D7" w:rsidR="00BA604E" w:rsidRDefault="00BA604E" w:rsidP="00BA604E">
            <w:pPr>
              <w:rPr>
                <w:rFonts w:cs="Arial"/>
              </w:rPr>
            </w:pPr>
            <w:r>
              <w:rPr>
                <w:rFonts w:cs="Arial"/>
              </w:rPr>
              <w:t>To ensure the correctness of the radar atomic</w:t>
            </w:r>
            <w:r w:rsidR="00704EE5">
              <w:rPr>
                <w:rFonts w:cs="Arial"/>
              </w:rPr>
              <w:t xml:space="preserve"> model</w:t>
            </w:r>
            <w:r>
              <w:rPr>
                <w:rFonts w:cs="Arial"/>
              </w:rPr>
              <w:t xml:space="preserve">, the test cases </w:t>
            </w:r>
            <w:r w:rsidR="0060725C">
              <w:rPr>
                <w:rFonts w:cs="Arial"/>
              </w:rPr>
              <w:t>verify</w:t>
            </w:r>
            <w:r>
              <w:rPr>
                <w:rFonts w:cs="Arial"/>
              </w:rPr>
              <w:t xml:space="preserve"> that the </w:t>
            </w:r>
            <w:r w:rsidR="00704EE5">
              <w:rPr>
                <w:rFonts w:cs="Arial"/>
              </w:rPr>
              <w:t>model</w:t>
            </w:r>
            <w:r>
              <w:rPr>
                <w:rFonts w:cs="Arial"/>
              </w:rPr>
              <w:t>:</w:t>
            </w:r>
          </w:p>
          <w:p w14:paraId="6B9B9410" w14:textId="77777777" w:rsidR="00704EE5" w:rsidRDefault="00704EE5" w:rsidP="00BA604E">
            <w:pPr>
              <w:rPr>
                <w:rFonts w:cs="Arial"/>
              </w:rPr>
            </w:pPr>
          </w:p>
          <w:p w14:paraId="693E9CA9" w14:textId="77777777" w:rsidR="006070F4" w:rsidRPr="00BA604E" w:rsidRDefault="00BA604E" w:rsidP="00BA604E">
            <w:pPr>
              <w:pStyle w:val="ListParagraph"/>
              <w:numPr>
                <w:ilvl w:val="0"/>
                <w:numId w:val="41"/>
              </w:numPr>
              <w:rPr>
                <w:rFonts w:cs="Arial"/>
              </w:rPr>
            </w:pPr>
            <w:r>
              <w:t>generates an aircraft position (</w:t>
            </w:r>
            <w:r w:rsidRPr="00BA604E">
              <w:rPr>
                <w:i/>
                <w:iCs/>
              </w:rPr>
              <w:t>detected position</w:t>
            </w:r>
            <w:r>
              <w:t>) once an aircraft position is received and is within 20 km from the radar.</w:t>
            </w:r>
          </w:p>
          <w:p w14:paraId="21D155C8" w14:textId="10E2D629" w:rsidR="00BA604E" w:rsidRPr="00BA604E" w:rsidRDefault="00BA604E" w:rsidP="00BA604E">
            <w:pPr>
              <w:rPr>
                <w:rFonts w:cs="Arial"/>
              </w:rPr>
            </w:pPr>
          </w:p>
        </w:tc>
      </w:tr>
    </w:tbl>
    <w:p w14:paraId="222BDA07" w14:textId="77777777" w:rsidR="00BE72AF" w:rsidRDefault="00BE72AF" w:rsidP="005D1158">
      <w:pPr>
        <w:pStyle w:val="Heading3"/>
        <w:sectPr w:rsidR="00BE72AF" w:rsidSect="00C247AF">
          <w:headerReference w:type="default" r:id="rId17"/>
          <w:footerReference w:type="default" r:id="rId18"/>
          <w:pgSz w:w="12240" w:h="15840"/>
          <w:pgMar w:top="1440" w:right="1440" w:bottom="1440" w:left="1440" w:header="567" w:footer="709" w:gutter="0"/>
          <w:cols w:space="708"/>
          <w:docGrid w:linePitch="360"/>
        </w:sectPr>
      </w:pPr>
    </w:p>
    <w:p w14:paraId="4C61E4B8" w14:textId="18F79B26" w:rsidR="005D1158" w:rsidRPr="0085012A" w:rsidRDefault="000560CA" w:rsidP="005D1158">
      <w:pPr>
        <w:pStyle w:val="Heading3"/>
      </w:pPr>
      <w:bookmarkStart w:id="12" w:name="_Toc54336831"/>
      <w:r>
        <w:lastRenderedPageBreak/>
        <w:t>Gunner</w:t>
      </w:r>
      <w:r w:rsidRPr="0085012A">
        <w:t xml:space="preserve"> = &lt;X, Y, S, </w:t>
      </w:r>
      <w:proofErr w:type="spellStart"/>
      <w:r w:rsidRPr="0085012A">
        <w:t>δ</w:t>
      </w:r>
      <w:r w:rsidRPr="0085012A">
        <w:rPr>
          <w:vertAlign w:val="subscript"/>
        </w:rPr>
        <w:t>ext</w:t>
      </w:r>
      <w:proofErr w:type="spellEnd"/>
      <w:r w:rsidRPr="0085012A">
        <w:t xml:space="preserve">, </w:t>
      </w:r>
      <w:proofErr w:type="spellStart"/>
      <w:r w:rsidRPr="0085012A">
        <w:t>δ</w:t>
      </w:r>
      <w:r w:rsidRPr="0085012A">
        <w:rPr>
          <w:vertAlign w:val="subscript"/>
        </w:rPr>
        <w:t>int</w:t>
      </w:r>
      <w:proofErr w:type="spellEnd"/>
      <w:r w:rsidRPr="0085012A">
        <w:t>, λ, t</w:t>
      </w:r>
      <w:r w:rsidRPr="0085012A">
        <w:rPr>
          <w:vertAlign w:val="subscript"/>
        </w:rPr>
        <w:t>a</w:t>
      </w:r>
      <w:r w:rsidRPr="0085012A">
        <w:t>&gt;</w:t>
      </w:r>
      <w:bookmarkEnd w:id="12"/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898"/>
        <w:gridCol w:w="4452"/>
      </w:tblGrid>
      <w:tr w:rsidR="005D1158" w:rsidRPr="0085012A" w14:paraId="5396F250" w14:textId="77777777" w:rsidTr="000D64EC">
        <w:tc>
          <w:tcPr>
            <w:tcW w:w="4898" w:type="dxa"/>
            <w:shd w:val="clear" w:color="auto" w:fill="FFF2CC" w:themeFill="accent4" w:themeFillTint="33"/>
          </w:tcPr>
          <w:p w14:paraId="547D874E" w14:textId="77777777" w:rsidR="005D1158" w:rsidRPr="0085012A" w:rsidRDefault="005D1158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State Variables</w:t>
            </w:r>
          </w:p>
        </w:tc>
        <w:tc>
          <w:tcPr>
            <w:tcW w:w="4452" w:type="dxa"/>
            <w:shd w:val="clear" w:color="auto" w:fill="FFF2CC" w:themeFill="accent4" w:themeFillTint="33"/>
          </w:tcPr>
          <w:p w14:paraId="6EBC946C" w14:textId="77777777" w:rsidR="005D1158" w:rsidRPr="0085012A" w:rsidRDefault="005D1158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Formal Specification</w:t>
            </w:r>
          </w:p>
        </w:tc>
      </w:tr>
      <w:tr w:rsidR="005D1158" w:rsidRPr="0085012A" w14:paraId="5C4F4B21" w14:textId="77777777" w:rsidTr="000D64EC">
        <w:tc>
          <w:tcPr>
            <w:tcW w:w="4898" w:type="dxa"/>
          </w:tcPr>
          <w:p w14:paraId="60DAC34C" w14:textId="77777777" w:rsidR="005D1158" w:rsidRDefault="005D1158" w:rsidP="00E9348C">
            <w:pPr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Pr="0085012A">
              <w:rPr>
                <w:rFonts w:cs="Arial"/>
              </w:rPr>
              <w:t>igma =</w:t>
            </w:r>
            <w:r>
              <w:rPr>
                <w:rFonts w:cs="Arial"/>
              </w:rPr>
              <w:t xml:space="preserve"> ∞</w:t>
            </w:r>
          </w:p>
          <w:p w14:paraId="43832B74" w14:textId="5219AABC" w:rsidR="005D1158" w:rsidRDefault="005D1158" w:rsidP="00E9348C">
            <w:pPr>
              <w:rPr>
                <w:rFonts w:cs="Arial"/>
              </w:rPr>
            </w:pPr>
            <w:r>
              <w:rPr>
                <w:rFonts w:cs="Arial"/>
              </w:rPr>
              <w:t>P</w:t>
            </w:r>
            <w:r w:rsidRPr="0085012A">
              <w:rPr>
                <w:rFonts w:cs="Arial"/>
              </w:rPr>
              <w:t>hase =</w:t>
            </w:r>
            <w:r>
              <w:rPr>
                <w:rFonts w:cs="Arial"/>
              </w:rPr>
              <w:t xml:space="preserve"> Waiting</w:t>
            </w:r>
          </w:p>
          <w:p w14:paraId="3DB7CA89" w14:textId="7859C9EA" w:rsidR="00715ED4" w:rsidRDefault="00715ED4" w:rsidP="00E9348C">
            <w:pPr>
              <w:rPr>
                <w:rFonts w:cs="Arial"/>
              </w:rPr>
            </w:pPr>
            <w:r>
              <w:rPr>
                <w:rFonts w:cs="Arial"/>
              </w:rPr>
              <w:t>Detected Position</w:t>
            </w:r>
          </w:p>
          <w:p w14:paraId="27A41503" w14:textId="48DC9545" w:rsidR="00715ED4" w:rsidRDefault="00715ED4" w:rsidP="00E9348C">
            <w:pPr>
              <w:rPr>
                <w:rFonts w:cs="Arial"/>
              </w:rPr>
            </w:pPr>
            <w:r>
              <w:rPr>
                <w:rFonts w:cs="Arial"/>
              </w:rPr>
              <w:t>Gunner Range</w:t>
            </w:r>
          </w:p>
          <w:p w14:paraId="3CA1E46F" w14:textId="41C01171" w:rsidR="00715ED4" w:rsidRDefault="00715ED4" w:rsidP="00E9348C">
            <w:pPr>
              <w:rPr>
                <w:rFonts w:cs="Arial"/>
              </w:rPr>
            </w:pPr>
            <w:r>
              <w:rPr>
                <w:rFonts w:cs="Arial"/>
              </w:rPr>
              <w:t>Missile Reload Time = 40 seconds</w:t>
            </w:r>
          </w:p>
          <w:p w14:paraId="0069F9DD" w14:textId="1CC0784E" w:rsidR="00FE1985" w:rsidRDefault="00FE1985" w:rsidP="00E9348C">
            <w:pPr>
              <w:rPr>
                <w:rFonts w:cs="Arial"/>
              </w:rPr>
            </w:pPr>
            <w:r>
              <w:rPr>
                <w:rFonts w:cs="Arial"/>
              </w:rPr>
              <w:t>Reload Time</w:t>
            </w:r>
          </w:p>
          <w:p w14:paraId="0663C3E9" w14:textId="5F2C5C12" w:rsidR="00715ED4" w:rsidRDefault="00715ED4" w:rsidP="00E9348C">
            <w:pPr>
              <w:rPr>
                <w:rFonts w:cs="Arial"/>
              </w:rPr>
            </w:pPr>
            <w:r>
              <w:rPr>
                <w:rFonts w:cs="Arial"/>
              </w:rPr>
              <w:t>Missile Status</w:t>
            </w:r>
          </w:p>
          <w:p w14:paraId="0A10359E" w14:textId="77777777" w:rsidR="00F2456E" w:rsidRDefault="00F2456E" w:rsidP="00F2456E">
            <w:pPr>
              <w:rPr>
                <w:rFonts w:cs="Arial"/>
              </w:rPr>
            </w:pPr>
            <w:r>
              <w:rPr>
                <w:rFonts w:cs="Arial"/>
              </w:rPr>
              <w:t>Distance Gunner Aircraft</w:t>
            </w:r>
          </w:p>
          <w:p w14:paraId="45FBA5FF" w14:textId="2A2AACC6" w:rsidR="00F2456E" w:rsidRPr="0057481B" w:rsidRDefault="00F2456E" w:rsidP="00F2456E">
            <w:pPr>
              <w:rPr>
                <w:rFonts w:cs="Arial"/>
              </w:rPr>
            </w:pPr>
            <w:r>
              <w:rPr>
                <w:rFonts w:cs="Arial"/>
              </w:rPr>
              <w:t xml:space="preserve">Number Missiles = </w:t>
            </w:r>
            <w:r w:rsidR="005B7A7D">
              <w:rPr>
                <w:rFonts w:cs="Arial"/>
              </w:rPr>
              <w:t>4</w:t>
            </w:r>
          </w:p>
          <w:p w14:paraId="0C8693C0" w14:textId="51057A21" w:rsidR="005D1158" w:rsidRPr="0085012A" w:rsidRDefault="005D1158" w:rsidP="00F2456E">
            <w:pPr>
              <w:rPr>
                <w:rFonts w:cs="Arial"/>
              </w:rPr>
            </w:pPr>
            <w:r>
              <w:rPr>
                <w:rFonts w:cs="Arial"/>
              </w:rPr>
              <w:t xml:space="preserve">Gunner Position = </w:t>
            </w:r>
            <w:r w:rsidR="00F2456E">
              <w:rPr>
                <w:rFonts w:cs="Arial"/>
              </w:rPr>
              <w:t>[</w:t>
            </w:r>
            <w:r w:rsidR="00FE1985">
              <w:rPr>
                <w:rFonts w:cs="Arial"/>
              </w:rPr>
              <w:t>-10000</w:t>
            </w:r>
            <w:r>
              <w:rPr>
                <w:rFonts w:cs="Arial"/>
              </w:rPr>
              <w:t>,</w:t>
            </w:r>
            <w:r w:rsidR="005600CD">
              <w:rPr>
                <w:rFonts w:cs="Arial"/>
              </w:rPr>
              <w:t>0</w:t>
            </w:r>
            <w:r w:rsidR="00F2456E">
              <w:rPr>
                <w:rFonts w:cs="Arial"/>
              </w:rPr>
              <w:t>] in meters</w:t>
            </w:r>
          </w:p>
        </w:tc>
        <w:tc>
          <w:tcPr>
            <w:tcW w:w="4452" w:type="dxa"/>
          </w:tcPr>
          <w:p w14:paraId="21DEE6F9" w14:textId="2FB9E834" w:rsidR="005D1158" w:rsidRPr="0085012A" w:rsidRDefault="005D1158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>X = {</w:t>
            </w:r>
            <w:r>
              <w:rPr>
                <w:rFonts w:cs="Arial"/>
              </w:rPr>
              <w:t>Detected Position</w:t>
            </w:r>
            <w:r w:rsidR="00F2456E">
              <w:rPr>
                <w:rFonts w:cs="Arial"/>
              </w:rPr>
              <w:t>, Missile Status</w:t>
            </w:r>
            <w:r w:rsidRPr="0085012A">
              <w:rPr>
                <w:rFonts w:cs="Arial"/>
              </w:rPr>
              <w:t>}</w:t>
            </w:r>
          </w:p>
          <w:p w14:paraId="7F4F9719" w14:textId="6C254B65" w:rsidR="005D1158" w:rsidRPr="0085012A" w:rsidRDefault="005D1158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>Y = {</w:t>
            </w:r>
            <w:r w:rsidR="00875DF8">
              <w:rPr>
                <w:rFonts w:cs="Arial"/>
              </w:rPr>
              <w:t>Distance Gunner Aircraft</w:t>
            </w:r>
            <w:r w:rsidRPr="0085012A">
              <w:rPr>
                <w:rFonts w:cs="Arial"/>
              </w:rPr>
              <w:t>}</w:t>
            </w:r>
          </w:p>
          <w:p w14:paraId="2B64A693" w14:textId="1F7BBAA3" w:rsidR="005D1158" w:rsidRPr="0085012A" w:rsidRDefault="005D1158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>S = {{</w:t>
            </w:r>
            <w:r>
              <w:rPr>
                <w:rFonts w:cs="Arial"/>
              </w:rPr>
              <w:t>Sigma, Phase,</w:t>
            </w:r>
            <w:r w:rsidR="00715ED4">
              <w:rPr>
                <w:rFonts w:cs="Arial"/>
              </w:rPr>
              <w:t xml:space="preserve"> Detected Position, Gunner Range, Missile Reload Time,</w:t>
            </w:r>
            <w:r w:rsidR="00C54077">
              <w:rPr>
                <w:rFonts w:cs="Arial"/>
              </w:rPr>
              <w:t xml:space="preserve"> Reload Time</w:t>
            </w:r>
            <w:r w:rsidR="00715ED4">
              <w:rPr>
                <w:rFonts w:cs="Arial"/>
              </w:rPr>
              <w:t xml:space="preserve"> Missile Status, </w:t>
            </w:r>
            <w:r>
              <w:rPr>
                <w:rFonts w:cs="Arial"/>
              </w:rPr>
              <w:t>Distance Gunner Aircraft, Number Missiles</w:t>
            </w:r>
            <w:r w:rsidR="00715ED4">
              <w:rPr>
                <w:rFonts w:cs="Arial"/>
              </w:rPr>
              <w:t>, Gunner Position</w:t>
            </w:r>
            <w:r>
              <w:rPr>
                <w:rFonts w:cs="Arial"/>
              </w:rPr>
              <w:t>}</w:t>
            </w:r>
            <w:r w:rsidRPr="0085012A">
              <w:rPr>
                <w:rFonts w:cs="Arial"/>
              </w:rPr>
              <w:t>}</w:t>
            </w:r>
          </w:p>
          <w:p w14:paraId="4F571F0E" w14:textId="77777777" w:rsidR="005D1158" w:rsidRPr="0085012A" w:rsidRDefault="005D1158" w:rsidP="00E9348C">
            <w:pPr>
              <w:rPr>
                <w:rFonts w:cs="Arial"/>
              </w:rPr>
            </w:pPr>
          </w:p>
        </w:tc>
      </w:tr>
      <w:tr w:rsidR="005D1158" w:rsidRPr="0085012A" w14:paraId="0F7FEC04" w14:textId="77777777" w:rsidTr="000D64EC">
        <w:tc>
          <w:tcPr>
            <w:tcW w:w="9350" w:type="dxa"/>
            <w:gridSpan w:val="2"/>
            <w:shd w:val="clear" w:color="auto" w:fill="FFF2CC" w:themeFill="accent4" w:themeFillTint="33"/>
          </w:tcPr>
          <w:p w14:paraId="6902122B" w14:textId="77777777" w:rsidR="005D1158" w:rsidRPr="0085012A" w:rsidRDefault="005D1158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Functions</w:t>
            </w:r>
          </w:p>
        </w:tc>
      </w:tr>
      <w:tr w:rsidR="005D1158" w:rsidRPr="0085012A" w14:paraId="23AB6867" w14:textId="77777777" w:rsidTr="000D64EC">
        <w:tc>
          <w:tcPr>
            <w:tcW w:w="9350" w:type="dxa"/>
            <w:gridSpan w:val="2"/>
          </w:tcPr>
          <w:p w14:paraId="1B9FC59D" w14:textId="14FA2829" w:rsidR="005D1158" w:rsidRDefault="005D1158" w:rsidP="00E9348C">
            <w:pPr>
              <w:rPr>
                <w:rFonts w:cs="Arial"/>
              </w:rPr>
            </w:pPr>
            <w:proofErr w:type="spellStart"/>
            <w:r w:rsidRPr="00A40F6D">
              <w:rPr>
                <w:rFonts w:cs="Arial"/>
                <w:b/>
                <w:bCs/>
              </w:rPr>
              <w:t>δ</w:t>
            </w:r>
            <w:r w:rsidRPr="00A40F6D">
              <w:rPr>
                <w:rFonts w:cs="Arial"/>
                <w:b/>
                <w:bCs/>
                <w:vertAlign w:val="subscript"/>
              </w:rPr>
              <w:t>ext</w:t>
            </w:r>
            <w:proofErr w:type="spellEnd"/>
            <w:r w:rsidRPr="00A40F6D">
              <w:rPr>
                <w:rFonts w:cs="Arial"/>
                <w:b/>
                <w:bCs/>
              </w:rPr>
              <w:t xml:space="preserve"> (s,</w:t>
            </w:r>
            <w:r w:rsidR="002F3BDF" w:rsidRPr="00A40F6D">
              <w:rPr>
                <w:rFonts w:cs="Arial"/>
                <w:b/>
                <w:bCs/>
              </w:rPr>
              <w:t xml:space="preserve"> </w:t>
            </w:r>
            <w:r w:rsidRPr="00A40F6D">
              <w:rPr>
                <w:rFonts w:cs="Arial"/>
                <w:b/>
                <w:bCs/>
              </w:rPr>
              <w:t>e,</w:t>
            </w:r>
            <w:r w:rsidR="002F3BDF" w:rsidRPr="00A40F6D">
              <w:rPr>
                <w:rFonts w:cs="Arial"/>
                <w:b/>
                <w:bCs/>
              </w:rPr>
              <w:t xml:space="preserve"> </w:t>
            </w:r>
            <w:r w:rsidRPr="00A40F6D">
              <w:rPr>
                <w:rFonts w:cs="Arial"/>
                <w:b/>
                <w:bCs/>
              </w:rPr>
              <w:t>x</w:t>
            </w:r>
            <w:r w:rsidR="002F3BDF" w:rsidRPr="00A40F6D">
              <w:rPr>
                <w:rFonts w:cs="Arial"/>
                <w:b/>
                <w:bCs/>
              </w:rPr>
              <w:t xml:space="preserve"> = </w:t>
            </w:r>
            <w:r w:rsidR="00890DCB">
              <w:rPr>
                <w:rFonts w:cs="Arial"/>
                <w:b/>
                <w:bCs/>
              </w:rPr>
              <w:t>{</w:t>
            </w:r>
            <w:r w:rsidR="002F3BDF" w:rsidRPr="00A40F6D">
              <w:rPr>
                <w:rFonts w:cs="Arial"/>
                <w:b/>
                <w:bCs/>
              </w:rPr>
              <w:t>Detected Position</w:t>
            </w:r>
            <w:r w:rsidR="00890DCB">
              <w:rPr>
                <w:rFonts w:cs="Arial"/>
                <w:b/>
                <w:bCs/>
              </w:rPr>
              <w:t>,</w:t>
            </w:r>
            <w:r w:rsidR="002F3BDF" w:rsidRPr="00A40F6D">
              <w:rPr>
                <w:rFonts w:cs="Arial"/>
                <w:b/>
                <w:bCs/>
              </w:rPr>
              <w:t xml:space="preserve"> Missile Status</w:t>
            </w:r>
            <w:r w:rsidR="00890DCB">
              <w:rPr>
                <w:rFonts w:cs="Arial"/>
                <w:b/>
                <w:bCs/>
              </w:rPr>
              <w:t>}</w:t>
            </w:r>
            <w:r w:rsidRPr="00A40F6D">
              <w:rPr>
                <w:rFonts w:cs="Arial"/>
                <w:b/>
                <w:bCs/>
              </w:rPr>
              <w:t>)</w:t>
            </w:r>
            <w:r>
              <w:rPr>
                <w:rFonts w:cs="Arial"/>
              </w:rPr>
              <w:t xml:space="preserve"> {</w:t>
            </w:r>
          </w:p>
          <w:p w14:paraId="5B6CE3F0" w14:textId="77777777" w:rsidR="005D1158" w:rsidRDefault="005D1158" w:rsidP="00E9348C">
            <w:pPr>
              <w:rPr>
                <w:rFonts w:cs="Arial"/>
              </w:rPr>
            </w:pPr>
          </w:p>
          <w:p w14:paraId="2A2A4F4E" w14:textId="4A5F8036" w:rsidR="002F3BDF" w:rsidRDefault="0052291B" w:rsidP="005D1158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i</w:t>
            </w:r>
            <w:r w:rsidR="005D1158">
              <w:rPr>
                <w:rFonts w:cs="Arial"/>
              </w:rPr>
              <w:t>f x = Missile Status</w:t>
            </w:r>
            <w:r w:rsidR="002F3BDF">
              <w:rPr>
                <w:rFonts w:cs="Arial"/>
              </w:rPr>
              <w:t xml:space="preserve"> {</w:t>
            </w:r>
          </w:p>
          <w:p w14:paraId="4CC683AA" w14:textId="6A09184D" w:rsidR="00FE1985" w:rsidRDefault="00FE1985" w:rsidP="00FE1985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if (Phase == Loading) {</w:t>
            </w:r>
          </w:p>
          <w:p w14:paraId="79F61F68" w14:textId="51341DF6" w:rsidR="00FE1985" w:rsidRDefault="00FE1985" w:rsidP="00FE1985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Sigma = Reload Time</w:t>
            </w:r>
            <w:r w:rsidR="00C54077">
              <w:rPr>
                <w:rFonts w:cs="Arial"/>
              </w:rPr>
              <w:t>;</w:t>
            </w:r>
          </w:p>
          <w:p w14:paraId="576E5975" w14:textId="23C4863D" w:rsidR="00C54077" w:rsidRDefault="00C54077" w:rsidP="00FE1985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Reload Time = Sigma;</w:t>
            </w:r>
          </w:p>
          <w:p w14:paraId="455E9166" w14:textId="4232E4D9" w:rsidR="00C54077" w:rsidRDefault="00C54077" w:rsidP="00C54077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35822629" w14:textId="77777777" w:rsidR="005B7A7D" w:rsidRDefault="005B7A7D" w:rsidP="00C54077">
            <w:pPr>
              <w:ind w:left="1440"/>
              <w:rPr>
                <w:rFonts w:cs="Arial"/>
              </w:rPr>
            </w:pPr>
          </w:p>
          <w:p w14:paraId="1E826938" w14:textId="0CAA672E" w:rsidR="00C54077" w:rsidRDefault="00C54077" w:rsidP="00C54077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 xml:space="preserve">if </w:t>
            </w:r>
            <w:r w:rsidR="008E6AE4">
              <w:rPr>
                <w:rFonts w:cs="Arial"/>
              </w:rPr>
              <w:t>(</w:t>
            </w:r>
            <w:r>
              <w:rPr>
                <w:rFonts w:cs="Arial"/>
              </w:rPr>
              <w:t>(Phase == Waiting)</w:t>
            </w:r>
            <w:r w:rsidR="00C65008">
              <w:rPr>
                <w:rFonts w:cs="Arial"/>
              </w:rPr>
              <w:t xml:space="preserve"> &amp;&amp; (Distance Gunner Aircraft </w:t>
            </w:r>
            <w:r w:rsidR="008E6AE4">
              <w:rPr>
                <w:rFonts w:cs="Arial"/>
              </w:rPr>
              <w:t>≤ 6 km))</w:t>
            </w:r>
            <w:r>
              <w:rPr>
                <w:rFonts w:cs="Arial"/>
              </w:rPr>
              <w:t xml:space="preserve"> {</w:t>
            </w:r>
          </w:p>
          <w:p w14:paraId="5F74117F" w14:textId="6DDFC7F1" w:rsidR="00C54077" w:rsidRDefault="00C54077" w:rsidP="00C54077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if (Missile Status == 1) {</w:t>
            </w:r>
          </w:p>
          <w:p w14:paraId="2B8D4616" w14:textId="6AD4457F" w:rsidR="00C54077" w:rsidRDefault="00C54077" w:rsidP="00C54077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Phase = Hit;</w:t>
            </w:r>
          </w:p>
          <w:p w14:paraId="6C7B18E3" w14:textId="065D618F" w:rsidR="00C54077" w:rsidRDefault="00C54077" w:rsidP="00C54077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Sigma = ∞;</w:t>
            </w:r>
          </w:p>
          <w:p w14:paraId="47744C5E" w14:textId="075DA6A1" w:rsidR="00C54077" w:rsidRDefault="00C54077" w:rsidP="00C54077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} else if (Missile Status == 0) {</w:t>
            </w:r>
          </w:p>
          <w:p w14:paraId="2ECE2F14" w14:textId="6913A1EA" w:rsidR="00C54077" w:rsidRDefault="00C54077" w:rsidP="00C54077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Number Missiles -= 1;</w:t>
            </w:r>
          </w:p>
          <w:p w14:paraId="556C7D55" w14:textId="68C41234" w:rsidR="00C54077" w:rsidRDefault="00C54077" w:rsidP="00C54077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if (Number Missiles &gt; 0) {</w:t>
            </w:r>
          </w:p>
          <w:p w14:paraId="0F34A682" w14:textId="7531C02C" w:rsidR="00C54077" w:rsidRDefault="00C54077" w:rsidP="00C54077">
            <w:pPr>
              <w:ind w:left="3600"/>
              <w:rPr>
                <w:rFonts w:cs="Arial"/>
              </w:rPr>
            </w:pPr>
            <w:r>
              <w:rPr>
                <w:rFonts w:cs="Arial"/>
              </w:rPr>
              <w:t>Phase = Loading;</w:t>
            </w:r>
          </w:p>
          <w:p w14:paraId="10A6490E" w14:textId="5CFEB7C1" w:rsidR="00C54077" w:rsidRDefault="00C54077" w:rsidP="00C54077">
            <w:pPr>
              <w:ind w:left="3600"/>
              <w:rPr>
                <w:rFonts w:cs="Arial"/>
              </w:rPr>
            </w:pPr>
            <w:r>
              <w:rPr>
                <w:rFonts w:cs="Arial"/>
              </w:rPr>
              <w:t>Sigma = Missile Reload Time</w:t>
            </w:r>
            <w:r w:rsidR="005B7A7D">
              <w:rPr>
                <w:rFonts w:cs="Arial"/>
              </w:rPr>
              <w:t>;</w:t>
            </w:r>
          </w:p>
          <w:p w14:paraId="2CED30B1" w14:textId="674E33E6" w:rsidR="00C54077" w:rsidRDefault="00C54077" w:rsidP="00C54077">
            <w:pPr>
              <w:ind w:left="3600"/>
              <w:rPr>
                <w:rFonts w:cs="Arial"/>
              </w:rPr>
            </w:pPr>
            <w:r>
              <w:rPr>
                <w:rFonts w:cs="Arial"/>
              </w:rPr>
              <w:t>Reload Time = Sigma;</w:t>
            </w:r>
          </w:p>
          <w:p w14:paraId="3E29E296" w14:textId="08C02336" w:rsidR="00C54077" w:rsidRDefault="00C54077" w:rsidP="00C54077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} else {</w:t>
            </w:r>
          </w:p>
          <w:p w14:paraId="4E13895C" w14:textId="46DB0F16" w:rsidR="00C54077" w:rsidRDefault="00C54077" w:rsidP="00C54077">
            <w:pPr>
              <w:ind w:left="3600"/>
              <w:rPr>
                <w:rFonts w:cs="Arial"/>
              </w:rPr>
            </w:pPr>
            <w:r>
              <w:rPr>
                <w:rFonts w:cs="Arial"/>
              </w:rPr>
              <w:t>Phase = Waiting;</w:t>
            </w:r>
          </w:p>
          <w:p w14:paraId="50A249BB" w14:textId="7CF37C4C" w:rsidR="00C54077" w:rsidRDefault="00C54077" w:rsidP="00C54077">
            <w:pPr>
              <w:ind w:left="3600"/>
              <w:rPr>
                <w:rFonts w:cs="Arial"/>
              </w:rPr>
            </w:pPr>
            <w:r>
              <w:rPr>
                <w:rFonts w:cs="Arial"/>
              </w:rPr>
              <w:t>Sigma = ∞;</w:t>
            </w:r>
          </w:p>
          <w:p w14:paraId="23F468FF" w14:textId="50754323" w:rsidR="00C54077" w:rsidRDefault="00C54077" w:rsidP="00C54077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3D9D685C" w14:textId="185743DD" w:rsidR="00C54077" w:rsidRDefault="00C54077" w:rsidP="00C54077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66D345E8" w14:textId="40336C73" w:rsidR="00C54077" w:rsidRDefault="00C54077" w:rsidP="00C54077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0FD43E4A" w14:textId="5BB59023" w:rsidR="00C54077" w:rsidRDefault="00C54077" w:rsidP="00C54077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5F676F5F" w14:textId="77777777" w:rsidR="00C54077" w:rsidRDefault="00C54077" w:rsidP="00C54077">
            <w:pPr>
              <w:ind w:left="720"/>
              <w:rPr>
                <w:rFonts w:cs="Arial"/>
              </w:rPr>
            </w:pPr>
          </w:p>
          <w:p w14:paraId="7166732F" w14:textId="77777777" w:rsidR="00FE1985" w:rsidRDefault="00FE1985" w:rsidP="00FE1985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if x = Detected Position {</w:t>
            </w:r>
          </w:p>
          <w:p w14:paraId="22BE5B35" w14:textId="4341C0DB" w:rsidR="00C54077" w:rsidRDefault="00C54077" w:rsidP="00FE1985">
            <w:pPr>
              <w:ind w:left="1440"/>
              <w:rPr>
                <w:rFonts w:cs="Arial"/>
              </w:rPr>
            </w:pPr>
          </w:p>
          <w:p w14:paraId="4C9070CB" w14:textId="265C3B35" w:rsidR="00C54077" w:rsidRDefault="00C54077" w:rsidP="00FE1985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if (Phase == Loading) {</w:t>
            </w:r>
          </w:p>
          <w:p w14:paraId="3B582244" w14:textId="42784D29" w:rsidR="00C54077" w:rsidRDefault="00C54077" w:rsidP="00C54077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Sigma = Reload Time – e;</w:t>
            </w:r>
          </w:p>
          <w:p w14:paraId="1C34E348" w14:textId="059F031D" w:rsidR="00C54077" w:rsidRDefault="00C54077" w:rsidP="00C54077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Reload Time = Sigma;</w:t>
            </w:r>
          </w:p>
          <w:p w14:paraId="4047276F" w14:textId="6A6FBBFE" w:rsidR="00C54077" w:rsidRDefault="00C54077" w:rsidP="00C54077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5B8BDE35" w14:textId="1FD8766A" w:rsidR="00C54077" w:rsidRDefault="00C54077" w:rsidP="00C54077">
            <w:pPr>
              <w:ind w:left="1440"/>
              <w:rPr>
                <w:rFonts w:cs="Arial"/>
              </w:rPr>
            </w:pPr>
          </w:p>
          <w:p w14:paraId="4E438E35" w14:textId="756338CA" w:rsidR="00C54077" w:rsidRDefault="00C54077" w:rsidP="00C54077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if (Phase == Waiting) {</w:t>
            </w:r>
          </w:p>
          <w:p w14:paraId="7A868C0C" w14:textId="5FCFFB32" w:rsidR="00C54077" w:rsidRDefault="00C54077" w:rsidP="00C54077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Calculate Distance Gunner Aircraft;</w:t>
            </w:r>
          </w:p>
          <w:p w14:paraId="6513970F" w14:textId="77777777" w:rsidR="00FE1985" w:rsidRDefault="00FE1985" w:rsidP="00C54077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if (Distance Gunner Aircraft ≤ 6 km) &amp;&amp; (Number Missiles &gt; 0) {</w:t>
            </w:r>
          </w:p>
          <w:p w14:paraId="3B96F484" w14:textId="77777777" w:rsidR="00FE1985" w:rsidRDefault="00FE1985" w:rsidP="00C54077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Phase = Launching;</w:t>
            </w:r>
          </w:p>
          <w:p w14:paraId="292F432C" w14:textId="64FF390F" w:rsidR="00FE1985" w:rsidRDefault="00FE1985" w:rsidP="00C54077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lastRenderedPageBreak/>
              <w:t xml:space="preserve">Sigma = </w:t>
            </w:r>
            <w:r w:rsidR="00C54077">
              <w:rPr>
                <w:rFonts w:cs="Arial"/>
              </w:rPr>
              <w:t>0;</w:t>
            </w:r>
          </w:p>
          <w:p w14:paraId="1530B2F3" w14:textId="77777777" w:rsidR="00FE1985" w:rsidRDefault="00FE1985" w:rsidP="00C54077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} else {</w:t>
            </w:r>
          </w:p>
          <w:p w14:paraId="084DBE17" w14:textId="77777777" w:rsidR="00FE1985" w:rsidRDefault="00FE1985" w:rsidP="00C54077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Phase = Waiting;</w:t>
            </w:r>
          </w:p>
          <w:p w14:paraId="29823978" w14:textId="77777777" w:rsidR="00FE1985" w:rsidRDefault="00FE1985" w:rsidP="00C54077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Sigma = ∞;</w:t>
            </w:r>
          </w:p>
          <w:p w14:paraId="03E38484" w14:textId="2E3CE119" w:rsidR="00FE1985" w:rsidRDefault="00FE1985" w:rsidP="00C54077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70943E17" w14:textId="7957B5F0" w:rsidR="00C54077" w:rsidRDefault="00C54077" w:rsidP="00C54077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34EBA8BC" w14:textId="4FB4F81B" w:rsidR="00C54077" w:rsidRDefault="00C54077" w:rsidP="00C54077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1F3BEEFC" w14:textId="6D935119" w:rsidR="005D1158" w:rsidRPr="0085012A" w:rsidRDefault="005D1158" w:rsidP="00E9348C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594BF8DC" w14:textId="77777777" w:rsidR="005D1158" w:rsidRPr="0085012A" w:rsidRDefault="005D1158" w:rsidP="00E9348C">
            <w:pPr>
              <w:rPr>
                <w:rFonts w:cs="Arial"/>
              </w:rPr>
            </w:pPr>
          </w:p>
          <w:p w14:paraId="5296FC6B" w14:textId="0B8B8700" w:rsidR="005D1158" w:rsidRPr="00A40F6D" w:rsidRDefault="005D1158" w:rsidP="00E9348C">
            <w:pPr>
              <w:rPr>
                <w:rFonts w:cs="Arial"/>
                <w:b/>
                <w:bCs/>
              </w:rPr>
            </w:pPr>
            <w:proofErr w:type="spellStart"/>
            <w:r w:rsidRPr="00A40F6D">
              <w:rPr>
                <w:rFonts w:cs="Arial"/>
                <w:b/>
                <w:bCs/>
              </w:rPr>
              <w:t>δ</w:t>
            </w:r>
            <w:r w:rsidRPr="00A40F6D">
              <w:rPr>
                <w:rFonts w:cs="Arial"/>
                <w:b/>
                <w:bCs/>
                <w:vertAlign w:val="subscript"/>
              </w:rPr>
              <w:t>int</w:t>
            </w:r>
            <w:proofErr w:type="spellEnd"/>
            <w:r w:rsidRPr="00A40F6D">
              <w:rPr>
                <w:rFonts w:cs="Arial"/>
                <w:b/>
                <w:bCs/>
              </w:rPr>
              <w:t xml:space="preserve"> (s)</w:t>
            </w:r>
            <w:r w:rsidR="00A40F6D">
              <w:rPr>
                <w:rFonts w:cs="Arial"/>
                <w:b/>
                <w:bCs/>
              </w:rPr>
              <w:t xml:space="preserve"> </w:t>
            </w:r>
            <w:r w:rsidR="00A40F6D" w:rsidRPr="00A40F6D">
              <w:rPr>
                <w:rFonts w:cs="Arial"/>
              </w:rPr>
              <w:t>{</w:t>
            </w:r>
          </w:p>
          <w:p w14:paraId="055E6F50" w14:textId="77777777" w:rsidR="005D1158" w:rsidRDefault="005D1158" w:rsidP="00E9348C">
            <w:pPr>
              <w:rPr>
                <w:rFonts w:cs="Arial"/>
              </w:rPr>
            </w:pPr>
          </w:p>
          <w:p w14:paraId="12E10CC2" w14:textId="77777777" w:rsidR="005D1158" w:rsidRPr="00890DCB" w:rsidRDefault="005D1158" w:rsidP="00E9348C">
            <w:pPr>
              <w:ind w:left="720"/>
              <w:rPr>
                <w:rFonts w:cs="Arial"/>
              </w:rPr>
            </w:pPr>
            <w:r w:rsidRPr="00890DCB">
              <w:rPr>
                <w:rFonts w:cs="Arial"/>
              </w:rPr>
              <w:t>case Phase</w:t>
            </w:r>
          </w:p>
          <w:p w14:paraId="5EB326E5" w14:textId="5584EDF8" w:rsidR="005D1158" w:rsidRDefault="00E9348C" w:rsidP="00E9348C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Launching:</w:t>
            </w:r>
          </w:p>
          <w:p w14:paraId="19E816C8" w14:textId="24B75C64" w:rsidR="005D1158" w:rsidRDefault="005D1158" w:rsidP="00E9348C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 xml:space="preserve">Phase = </w:t>
            </w:r>
            <w:r w:rsidR="00E9348C">
              <w:rPr>
                <w:rFonts w:cs="Arial"/>
              </w:rPr>
              <w:t>Waiting</w:t>
            </w:r>
            <w:r w:rsidR="00A40F6D">
              <w:rPr>
                <w:rFonts w:cs="Arial"/>
              </w:rPr>
              <w:t>;</w:t>
            </w:r>
          </w:p>
          <w:p w14:paraId="77BEA63C" w14:textId="488C418E" w:rsidR="005D1158" w:rsidRDefault="005D1158" w:rsidP="00E9348C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Sigma = ∞</w:t>
            </w:r>
            <w:r w:rsidR="00A40F6D">
              <w:rPr>
                <w:rFonts w:cs="Arial"/>
              </w:rPr>
              <w:t>;</w:t>
            </w:r>
          </w:p>
          <w:p w14:paraId="0993611E" w14:textId="233D6127" w:rsidR="00FE1985" w:rsidRDefault="00FE1985" w:rsidP="00FE1985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Loading:</w:t>
            </w:r>
          </w:p>
          <w:p w14:paraId="76016B2D" w14:textId="77777777" w:rsidR="00FE1985" w:rsidRDefault="00FE1985" w:rsidP="00FE1985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Phase = Waiting;</w:t>
            </w:r>
          </w:p>
          <w:p w14:paraId="47BBC578" w14:textId="6567B585" w:rsidR="00FE1985" w:rsidRDefault="00FE1985" w:rsidP="00FE1985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Sigma = ∞;</w:t>
            </w:r>
          </w:p>
          <w:p w14:paraId="5133B967" w14:textId="1C836BA2" w:rsidR="005D1158" w:rsidRDefault="00A40F6D" w:rsidP="00E9348C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78C4F281" w14:textId="77777777" w:rsidR="00A40F6D" w:rsidRPr="0085012A" w:rsidRDefault="00A40F6D" w:rsidP="00E9348C">
            <w:pPr>
              <w:rPr>
                <w:rFonts w:cs="Arial"/>
              </w:rPr>
            </w:pPr>
          </w:p>
          <w:p w14:paraId="485C9376" w14:textId="065FA777" w:rsidR="005D1158" w:rsidRPr="00A40F6D" w:rsidRDefault="005D1158" w:rsidP="00E9348C">
            <w:pPr>
              <w:rPr>
                <w:rFonts w:cs="Arial"/>
                <w:b/>
                <w:bCs/>
              </w:rPr>
            </w:pPr>
            <w:r w:rsidRPr="00A40F6D">
              <w:rPr>
                <w:rFonts w:cs="Arial"/>
                <w:b/>
                <w:bCs/>
              </w:rPr>
              <w:t>λ(s)</w:t>
            </w:r>
            <w:r w:rsidR="00A40F6D">
              <w:rPr>
                <w:rFonts w:cs="Arial"/>
                <w:b/>
                <w:bCs/>
              </w:rPr>
              <w:t xml:space="preserve"> </w:t>
            </w:r>
            <w:r w:rsidR="00A40F6D" w:rsidRPr="00A40F6D">
              <w:rPr>
                <w:rFonts w:cs="Arial"/>
              </w:rPr>
              <w:t>{</w:t>
            </w:r>
          </w:p>
          <w:p w14:paraId="2291F70D" w14:textId="69D8125A" w:rsidR="005D1158" w:rsidRDefault="005D1158" w:rsidP="00E9348C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 xml:space="preserve">if Phase = </w:t>
            </w:r>
            <w:r w:rsidR="00E9348C">
              <w:rPr>
                <w:rFonts w:cs="Arial"/>
              </w:rPr>
              <w:t>Launching</w:t>
            </w:r>
            <w:r w:rsidR="00A40F6D">
              <w:rPr>
                <w:rFonts w:cs="Arial"/>
              </w:rPr>
              <w:t xml:space="preserve"> {</w:t>
            </w:r>
          </w:p>
          <w:p w14:paraId="54BF77C0" w14:textId="6FCFD066" w:rsidR="005D1158" w:rsidRDefault="005D1158" w:rsidP="00E9348C">
            <w:pPr>
              <w:ind w:left="1440"/>
              <w:rPr>
                <w:rFonts w:cs="Arial"/>
                <w:i/>
                <w:iCs/>
              </w:rPr>
            </w:pPr>
            <w:r>
              <w:rPr>
                <w:rFonts w:cs="Arial"/>
              </w:rPr>
              <w:t xml:space="preserve">Send </w:t>
            </w:r>
            <w:r w:rsidR="003F1343">
              <w:rPr>
                <w:rFonts w:cs="Arial"/>
              </w:rPr>
              <w:t>Distance Gunner Aircraft</w:t>
            </w:r>
            <w:r>
              <w:rPr>
                <w:rFonts w:cs="Arial"/>
              </w:rPr>
              <w:t xml:space="preserve"> to the port </w:t>
            </w:r>
            <w:r w:rsidRPr="00CF252D">
              <w:rPr>
                <w:rFonts w:cs="Arial"/>
                <w:i/>
                <w:iCs/>
              </w:rPr>
              <w:t>out</w:t>
            </w:r>
            <w:r w:rsidR="00A40F6D" w:rsidRPr="00A40F6D">
              <w:rPr>
                <w:rFonts w:cs="Arial"/>
              </w:rPr>
              <w:t>;</w:t>
            </w:r>
          </w:p>
          <w:p w14:paraId="5061EC45" w14:textId="2144FB83" w:rsidR="005D1158" w:rsidRPr="00A40F6D" w:rsidRDefault="00A40F6D" w:rsidP="00A40F6D">
            <w:pPr>
              <w:ind w:left="720"/>
              <w:rPr>
                <w:rFonts w:cs="Arial"/>
              </w:rPr>
            </w:pPr>
            <w:r w:rsidRPr="00A40F6D">
              <w:rPr>
                <w:rFonts w:cs="Arial"/>
              </w:rPr>
              <w:t>}</w:t>
            </w:r>
          </w:p>
          <w:p w14:paraId="639D46A1" w14:textId="1EA83AAD" w:rsidR="005D1158" w:rsidRPr="0085012A" w:rsidRDefault="00A40F6D" w:rsidP="00A40F6D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</w:tc>
      </w:tr>
      <w:tr w:rsidR="006070F4" w:rsidRPr="0085012A" w14:paraId="1DBA8C54" w14:textId="77777777" w:rsidTr="000D64EC">
        <w:tc>
          <w:tcPr>
            <w:tcW w:w="9350" w:type="dxa"/>
            <w:gridSpan w:val="2"/>
            <w:shd w:val="clear" w:color="auto" w:fill="FFF2CC" w:themeFill="accent4" w:themeFillTint="33"/>
          </w:tcPr>
          <w:p w14:paraId="1E577F47" w14:textId="0D4EA3F6" w:rsidR="006070F4" w:rsidRPr="0085012A" w:rsidRDefault="006070F4" w:rsidP="00E9348C">
            <w:pPr>
              <w:rPr>
                <w:rFonts w:cs="Arial"/>
              </w:rPr>
            </w:pPr>
            <w:r w:rsidRPr="006070F4">
              <w:rPr>
                <w:rFonts w:cs="Arial"/>
                <w:b/>
                <w:bCs/>
              </w:rPr>
              <w:lastRenderedPageBreak/>
              <w:t>Experimentation Strategy</w:t>
            </w:r>
          </w:p>
        </w:tc>
      </w:tr>
      <w:tr w:rsidR="006070F4" w:rsidRPr="0085012A" w14:paraId="380E07D1" w14:textId="77777777" w:rsidTr="000D64EC">
        <w:tc>
          <w:tcPr>
            <w:tcW w:w="9350" w:type="dxa"/>
            <w:gridSpan w:val="2"/>
          </w:tcPr>
          <w:p w14:paraId="6589C77F" w14:textId="545ACAEB" w:rsidR="00BA604E" w:rsidRDefault="00BA604E" w:rsidP="00BA604E">
            <w:pPr>
              <w:rPr>
                <w:rFonts w:cs="Arial"/>
              </w:rPr>
            </w:pPr>
            <w:r>
              <w:rPr>
                <w:rFonts w:cs="Arial"/>
              </w:rPr>
              <w:t xml:space="preserve">To ensure the correctness of the gunner atomic model, the test cases </w:t>
            </w:r>
            <w:r w:rsidR="0060725C">
              <w:rPr>
                <w:rFonts w:cs="Arial"/>
              </w:rPr>
              <w:t>verify</w:t>
            </w:r>
            <w:r>
              <w:rPr>
                <w:rFonts w:cs="Arial"/>
              </w:rPr>
              <w:t xml:space="preserve"> that </w:t>
            </w:r>
            <w:r w:rsidR="00704EE5">
              <w:rPr>
                <w:rFonts w:cs="Arial"/>
              </w:rPr>
              <w:t xml:space="preserve">the </w:t>
            </w:r>
            <w:r>
              <w:rPr>
                <w:rFonts w:cs="Arial"/>
              </w:rPr>
              <w:t>model:</w:t>
            </w:r>
          </w:p>
          <w:p w14:paraId="11B0FFBB" w14:textId="765A8518" w:rsidR="00BA604E" w:rsidRDefault="00BA604E" w:rsidP="00BA604E">
            <w:pPr>
              <w:rPr>
                <w:rFonts w:cs="Arial"/>
              </w:rPr>
            </w:pPr>
          </w:p>
          <w:p w14:paraId="68EDA4EB" w14:textId="120B5439" w:rsidR="00704EE5" w:rsidRDefault="00352D10" w:rsidP="00704EE5">
            <w:pPr>
              <w:pStyle w:val="ListParagraph"/>
              <w:numPr>
                <w:ilvl w:val="0"/>
                <w:numId w:val="42"/>
              </w:numPr>
              <w:rPr>
                <w:rFonts w:cs="Arial"/>
              </w:rPr>
            </w:pPr>
            <w:r>
              <w:rPr>
                <w:rFonts w:cs="Arial"/>
              </w:rPr>
              <w:t xml:space="preserve">only </w:t>
            </w:r>
            <w:r w:rsidR="00704EE5">
              <w:rPr>
                <w:rFonts w:cs="Arial"/>
              </w:rPr>
              <w:t xml:space="preserve">generates </w:t>
            </w:r>
            <w:r w:rsidR="005B7A7D">
              <w:rPr>
                <w:rFonts w:cs="Arial"/>
              </w:rPr>
              <w:t>a</w:t>
            </w:r>
            <w:r w:rsidR="00704EE5">
              <w:rPr>
                <w:rFonts w:cs="Arial"/>
              </w:rPr>
              <w:t xml:space="preserve"> distance </w:t>
            </w:r>
            <w:r w:rsidR="005B7A7D">
              <w:rPr>
                <w:rFonts w:cs="Arial"/>
              </w:rPr>
              <w:t xml:space="preserve">(i.e., the distance </w:t>
            </w:r>
            <w:r w:rsidR="00704EE5">
              <w:rPr>
                <w:rFonts w:cs="Arial"/>
              </w:rPr>
              <w:t>betw</w:t>
            </w:r>
            <w:r w:rsidR="00704EE5" w:rsidRPr="00704EE5">
              <w:rPr>
                <w:rFonts w:cs="Arial"/>
              </w:rPr>
              <w:t>een the gunner and the aircraft</w:t>
            </w:r>
            <w:r w:rsidR="005B7A7D">
              <w:rPr>
                <w:rFonts w:cs="Arial"/>
              </w:rPr>
              <w:t>)</w:t>
            </w:r>
            <w:r w:rsidR="00704EE5" w:rsidRPr="00704EE5">
              <w:rPr>
                <w:rFonts w:cs="Arial"/>
              </w:rPr>
              <w:t xml:space="preserve"> once the aircraft is within 6 km</w:t>
            </w:r>
            <w:r w:rsidR="00704EE5">
              <w:rPr>
                <w:rFonts w:cs="Arial"/>
              </w:rPr>
              <w:t>;</w:t>
            </w:r>
          </w:p>
          <w:p w14:paraId="767B8BB1" w14:textId="7D8AEDD9" w:rsidR="00704EE5" w:rsidRPr="00704EE5" w:rsidRDefault="00704EE5" w:rsidP="00704EE5">
            <w:pPr>
              <w:pStyle w:val="ListParagraph"/>
              <w:numPr>
                <w:ilvl w:val="0"/>
                <w:numId w:val="42"/>
              </w:numPr>
              <w:rPr>
                <w:rFonts w:cs="Arial"/>
              </w:rPr>
            </w:pPr>
            <w:r>
              <w:t>does not generate any output when the model receives a missile status outside of 6 km;</w:t>
            </w:r>
          </w:p>
          <w:p w14:paraId="3B710A40" w14:textId="00A9916E" w:rsidR="00704EE5" w:rsidRPr="00704EE5" w:rsidRDefault="00704EE5" w:rsidP="00704EE5">
            <w:pPr>
              <w:pStyle w:val="ListParagraph"/>
              <w:numPr>
                <w:ilvl w:val="0"/>
                <w:numId w:val="42"/>
              </w:numPr>
              <w:rPr>
                <w:rFonts w:cs="Arial"/>
              </w:rPr>
            </w:pPr>
            <w:r>
              <w:t xml:space="preserve">does not </w:t>
            </w:r>
            <w:r w:rsidR="00352D10">
              <w:t>re</w:t>
            </w:r>
            <w:r>
              <w:t>launch</w:t>
            </w:r>
            <w:r w:rsidR="00352D10">
              <w:t xml:space="preserve"> another missile</w:t>
            </w:r>
            <w:r>
              <w:t xml:space="preserve"> for 40 seconds (i.e., missile reload time) once a missile has missed the aircraft;</w:t>
            </w:r>
          </w:p>
          <w:p w14:paraId="14C3BD4A" w14:textId="544A52DA" w:rsidR="00704EE5" w:rsidRDefault="00704EE5" w:rsidP="00704EE5">
            <w:pPr>
              <w:pStyle w:val="ListParagraph"/>
              <w:numPr>
                <w:ilvl w:val="0"/>
                <w:numId w:val="42"/>
              </w:numPr>
            </w:pPr>
            <w:r>
              <w:t>disregards missile status received during loading; and</w:t>
            </w:r>
          </w:p>
          <w:p w14:paraId="0E874555" w14:textId="1DB4CDE5" w:rsidR="00704EE5" w:rsidRPr="00704EE5" w:rsidRDefault="00704EE5" w:rsidP="00704EE5">
            <w:pPr>
              <w:pStyle w:val="ListParagraph"/>
              <w:numPr>
                <w:ilvl w:val="0"/>
                <w:numId w:val="42"/>
              </w:numPr>
            </w:pPr>
            <w:r>
              <w:t>does not generate outputs once the gunner has launched a total of 4 missiles.</w:t>
            </w:r>
          </w:p>
          <w:p w14:paraId="3C482DB3" w14:textId="2F394A89" w:rsidR="006070F4" w:rsidRPr="0085012A" w:rsidRDefault="006070F4" w:rsidP="00E9348C">
            <w:pPr>
              <w:rPr>
                <w:rFonts w:cs="Arial"/>
              </w:rPr>
            </w:pPr>
          </w:p>
        </w:tc>
      </w:tr>
    </w:tbl>
    <w:p w14:paraId="6722D40F" w14:textId="77777777" w:rsidR="00BE72AF" w:rsidRDefault="00BE72AF" w:rsidP="00267FBA">
      <w:pPr>
        <w:sectPr w:rsidR="00BE72AF" w:rsidSect="00C247AF">
          <w:headerReference w:type="default" r:id="rId19"/>
          <w:footerReference w:type="default" r:id="rId20"/>
          <w:pgSz w:w="12240" w:h="15840"/>
          <w:pgMar w:top="1440" w:right="1440" w:bottom="1440" w:left="1440" w:header="567" w:footer="709" w:gutter="0"/>
          <w:cols w:space="708"/>
          <w:docGrid w:linePitch="360"/>
        </w:sectPr>
      </w:pPr>
    </w:p>
    <w:p w14:paraId="12512F47" w14:textId="7321292F" w:rsidR="00E9348C" w:rsidRPr="0085012A" w:rsidRDefault="000560CA" w:rsidP="00E9348C">
      <w:pPr>
        <w:pStyle w:val="Heading3"/>
      </w:pPr>
      <w:bookmarkStart w:id="13" w:name="_Toc54336832"/>
      <w:r>
        <w:lastRenderedPageBreak/>
        <w:t>Missile</w:t>
      </w:r>
      <w:r w:rsidRPr="0085012A">
        <w:t xml:space="preserve"> = &lt;X, Y, S, </w:t>
      </w:r>
      <w:proofErr w:type="spellStart"/>
      <w:r w:rsidRPr="0085012A">
        <w:t>δ</w:t>
      </w:r>
      <w:r w:rsidRPr="0085012A">
        <w:rPr>
          <w:vertAlign w:val="subscript"/>
        </w:rPr>
        <w:t>ext</w:t>
      </w:r>
      <w:proofErr w:type="spellEnd"/>
      <w:r w:rsidRPr="0085012A">
        <w:t xml:space="preserve">, </w:t>
      </w:r>
      <w:proofErr w:type="spellStart"/>
      <w:r w:rsidRPr="0085012A">
        <w:t>δ</w:t>
      </w:r>
      <w:r w:rsidRPr="0085012A">
        <w:rPr>
          <w:vertAlign w:val="subscript"/>
        </w:rPr>
        <w:t>int</w:t>
      </w:r>
      <w:proofErr w:type="spellEnd"/>
      <w:r w:rsidRPr="0085012A">
        <w:t>, λ, t</w:t>
      </w:r>
      <w:r w:rsidRPr="0085012A">
        <w:rPr>
          <w:vertAlign w:val="subscript"/>
        </w:rPr>
        <w:t>a</w:t>
      </w:r>
      <w:r w:rsidRPr="0085012A">
        <w:t>&gt;</w:t>
      </w:r>
      <w:bookmarkEnd w:id="13"/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898"/>
        <w:gridCol w:w="4452"/>
      </w:tblGrid>
      <w:tr w:rsidR="00E9348C" w:rsidRPr="0085012A" w14:paraId="43A3A330" w14:textId="77777777" w:rsidTr="000D64EC">
        <w:tc>
          <w:tcPr>
            <w:tcW w:w="4898" w:type="dxa"/>
            <w:shd w:val="clear" w:color="auto" w:fill="FFF2CC" w:themeFill="accent4" w:themeFillTint="33"/>
          </w:tcPr>
          <w:p w14:paraId="494C531B" w14:textId="77777777" w:rsidR="00E9348C" w:rsidRPr="0085012A" w:rsidRDefault="00E9348C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State Variables</w:t>
            </w:r>
          </w:p>
        </w:tc>
        <w:tc>
          <w:tcPr>
            <w:tcW w:w="4452" w:type="dxa"/>
            <w:shd w:val="clear" w:color="auto" w:fill="FFF2CC" w:themeFill="accent4" w:themeFillTint="33"/>
          </w:tcPr>
          <w:p w14:paraId="101D005D" w14:textId="77777777" w:rsidR="00E9348C" w:rsidRPr="0085012A" w:rsidRDefault="00E9348C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Formal Specification</w:t>
            </w:r>
          </w:p>
        </w:tc>
      </w:tr>
      <w:tr w:rsidR="00E9348C" w:rsidRPr="0085012A" w14:paraId="203F48D6" w14:textId="77777777" w:rsidTr="000D64EC">
        <w:tc>
          <w:tcPr>
            <w:tcW w:w="4898" w:type="dxa"/>
          </w:tcPr>
          <w:p w14:paraId="77B83323" w14:textId="77777777" w:rsidR="00E9348C" w:rsidRDefault="00E9348C" w:rsidP="00E9348C">
            <w:pPr>
              <w:rPr>
                <w:rFonts w:cs="Arial"/>
              </w:rPr>
            </w:pPr>
            <w:r>
              <w:rPr>
                <w:rFonts w:cs="Arial"/>
              </w:rPr>
              <w:t>S</w:t>
            </w:r>
            <w:r w:rsidRPr="0085012A">
              <w:rPr>
                <w:rFonts w:cs="Arial"/>
              </w:rPr>
              <w:t>igma =</w:t>
            </w:r>
            <w:r>
              <w:rPr>
                <w:rFonts w:cs="Arial"/>
              </w:rPr>
              <w:t xml:space="preserve"> ∞</w:t>
            </w:r>
          </w:p>
          <w:p w14:paraId="708EC996" w14:textId="77777777" w:rsidR="00E9348C" w:rsidRDefault="00E9348C" w:rsidP="00E9348C">
            <w:pPr>
              <w:rPr>
                <w:rFonts w:cs="Arial"/>
              </w:rPr>
            </w:pPr>
            <w:r>
              <w:rPr>
                <w:rFonts w:cs="Arial"/>
              </w:rPr>
              <w:t>P</w:t>
            </w:r>
            <w:r w:rsidRPr="0085012A">
              <w:rPr>
                <w:rFonts w:cs="Arial"/>
              </w:rPr>
              <w:t>hase =</w:t>
            </w:r>
            <w:r>
              <w:rPr>
                <w:rFonts w:cs="Arial"/>
              </w:rPr>
              <w:t xml:space="preserve"> Waiting</w:t>
            </w:r>
          </w:p>
          <w:p w14:paraId="7ADBB61A" w14:textId="5ECA86E3" w:rsidR="00E9348C" w:rsidRDefault="00E9348C" w:rsidP="00E9348C">
            <w:pPr>
              <w:rPr>
                <w:rFonts w:cs="Arial"/>
              </w:rPr>
            </w:pPr>
            <w:r>
              <w:rPr>
                <w:rFonts w:cs="Arial"/>
              </w:rPr>
              <w:t xml:space="preserve">Distance </w:t>
            </w:r>
            <w:r w:rsidR="00C54077">
              <w:rPr>
                <w:rFonts w:cs="Arial"/>
              </w:rPr>
              <w:t>Missile Aircraft</w:t>
            </w:r>
          </w:p>
          <w:p w14:paraId="77B41EAD" w14:textId="77777777" w:rsidR="00890DCB" w:rsidRDefault="00890DCB" w:rsidP="00C54077">
            <w:pPr>
              <w:rPr>
                <w:rFonts w:cs="Arial"/>
              </w:rPr>
            </w:pPr>
            <w:r>
              <w:rPr>
                <w:rFonts w:cs="Arial"/>
              </w:rPr>
              <w:t>Missile Status</w:t>
            </w:r>
          </w:p>
          <w:p w14:paraId="7A80A1EB" w14:textId="23DC9873" w:rsidR="00AB5525" w:rsidRPr="00C54077" w:rsidRDefault="00AB5525" w:rsidP="00C54077">
            <w:pPr>
              <w:rPr>
                <w:rFonts w:cs="Arial"/>
              </w:rPr>
            </w:pPr>
            <w:r>
              <w:rPr>
                <w:rFonts w:cs="Arial"/>
              </w:rPr>
              <w:t>Missile Flying Time</w:t>
            </w:r>
          </w:p>
        </w:tc>
        <w:tc>
          <w:tcPr>
            <w:tcW w:w="4452" w:type="dxa"/>
          </w:tcPr>
          <w:p w14:paraId="33D0BEEA" w14:textId="04277D45" w:rsidR="00E9348C" w:rsidRPr="0085012A" w:rsidRDefault="00E9348C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>X = {</w:t>
            </w:r>
            <w:r w:rsidR="003F1343">
              <w:rPr>
                <w:rFonts w:cs="Arial"/>
              </w:rPr>
              <w:t>Distance Gunner Aircraft</w:t>
            </w:r>
            <w:r w:rsidRPr="0085012A">
              <w:rPr>
                <w:rFonts w:cs="Arial"/>
              </w:rPr>
              <w:t>}</w:t>
            </w:r>
          </w:p>
          <w:p w14:paraId="6A38EB4D" w14:textId="133B7AED" w:rsidR="00E9348C" w:rsidRPr="0085012A" w:rsidRDefault="00E9348C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>Y = {</w:t>
            </w:r>
            <w:r>
              <w:rPr>
                <w:rFonts w:cs="Arial"/>
              </w:rPr>
              <w:t>Missile Statu</w:t>
            </w:r>
            <w:r w:rsidRPr="003F42A8">
              <w:rPr>
                <w:rFonts w:cs="Arial"/>
              </w:rPr>
              <w:t>s</w:t>
            </w:r>
            <w:r>
              <w:rPr>
                <w:rFonts w:ascii="Cambria Math" w:hAnsi="Cambria Math" w:cs="Cambria Math"/>
              </w:rPr>
              <w:t>}</w:t>
            </w:r>
          </w:p>
          <w:p w14:paraId="24A7D013" w14:textId="406FD569" w:rsidR="00E9348C" w:rsidRPr="0085012A" w:rsidRDefault="00E9348C" w:rsidP="00E9348C">
            <w:pPr>
              <w:rPr>
                <w:rFonts w:cs="Arial"/>
              </w:rPr>
            </w:pPr>
            <w:r w:rsidRPr="0085012A">
              <w:rPr>
                <w:rFonts w:cs="Arial"/>
              </w:rPr>
              <w:t>S = {{</w:t>
            </w:r>
            <w:r>
              <w:rPr>
                <w:rFonts w:cs="Arial"/>
              </w:rPr>
              <w:t>Sigma, Phase,</w:t>
            </w:r>
            <w:r w:rsidR="00890DCB">
              <w:rPr>
                <w:rFonts w:cs="Arial"/>
              </w:rPr>
              <w:t xml:space="preserve"> </w:t>
            </w:r>
            <w:r>
              <w:rPr>
                <w:rFonts w:cs="Arial"/>
              </w:rPr>
              <w:t>Distance</w:t>
            </w:r>
            <w:r w:rsidR="007F228F">
              <w:rPr>
                <w:rFonts w:cs="Arial"/>
              </w:rPr>
              <w:t xml:space="preserve"> Missile Aircraft</w:t>
            </w:r>
            <w:r w:rsidR="00890DCB">
              <w:rPr>
                <w:rFonts w:cs="Arial"/>
              </w:rPr>
              <w:t>, Missile Status</w:t>
            </w:r>
            <w:r>
              <w:rPr>
                <w:rFonts w:cs="Arial"/>
              </w:rPr>
              <w:t>}</w:t>
            </w:r>
            <w:r w:rsidRPr="0085012A">
              <w:rPr>
                <w:rFonts w:cs="Arial"/>
              </w:rPr>
              <w:t>}</w:t>
            </w:r>
          </w:p>
          <w:p w14:paraId="54E64058" w14:textId="77777777" w:rsidR="00E9348C" w:rsidRPr="0085012A" w:rsidRDefault="00E9348C" w:rsidP="00E9348C">
            <w:pPr>
              <w:rPr>
                <w:rFonts w:cs="Arial"/>
              </w:rPr>
            </w:pPr>
          </w:p>
        </w:tc>
      </w:tr>
      <w:tr w:rsidR="00E9348C" w:rsidRPr="0085012A" w14:paraId="63E0F2D2" w14:textId="77777777" w:rsidTr="000D64EC">
        <w:tc>
          <w:tcPr>
            <w:tcW w:w="9350" w:type="dxa"/>
            <w:gridSpan w:val="2"/>
            <w:shd w:val="clear" w:color="auto" w:fill="FFF2CC" w:themeFill="accent4" w:themeFillTint="33"/>
          </w:tcPr>
          <w:p w14:paraId="36D9FD8E" w14:textId="77777777" w:rsidR="00E9348C" w:rsidRPr="0085012A" w:rsidRDefault="00E9348C" w:rsidP="00E9348C">
            <w:pPr>
              <w:rPr>
                <w:rFonts w:cs="Arial"/>
                <w:b/>
                <w:bCs/>
              </w:rPr>
            </w:pPr>
            <w:r w:rsidRPr="0085012A">
              <w:rPr>
                <w:rFonts w:cs="Arial"/>
                <w:b/>
                <w:bCs/>
              </w:rPr>
              <w:t>Functions</w:t>
            </w:r>
          </w:p>
        </w:tc>
      </w:tr>
      <w:tr w:rsidR="00E9348C" w:rsidRPr="0085012A" w14:paraId="2C63214A" w14:textId="77777777" w:rsidTr="000D64EC">
        <w:tc>
          <w:tcPr>
            <w:tcW w:w="9350" w:type="dxa"/>
            <w:gridSpan w:val="2"/>
          </w:tcPr>
          <w:p w14:paraId="1DE6E9E6" w14:textId="0A117270" w:rsidR="00E9348C" w:rsidRDefault="00E9348C" w:rsidP="00E9348C">
            <w:pPr>
              <w:rPr>
                <w:rFonts w:cs="Arial"/>
              </w:rPr>
            </w:pPr>
            <w:proofErr w:type="spellStart"/>
            <w:r w:rsidRPr="00890DCB">
              <w:rPr>
                <w:rFonts w:cs="Arial"/>
                <w:b/>
                <w:bCs/>
              </w:rPr>
              <w:t>δ</w:t>
            </w:r>
            <w:r w:rsidRPr="00890DCB">
              <w:rPr>
                <w:rFonts w:cs="Arial"/>
                <w:b/>
                <w:bCs/>
                <w:vertAlign w:val="subscript"/>
              </w:rPr>
              <w:t>ext</w:t>
            </w:r>
            <w:proofErr w:type="spellEnd"/>
            <w:r w:rsidRPr="00890DCB">
              <w:rPr>
                <w:rFonts w:cs="Arial"/>
                <w:b/>
                <w:bCs/>
              </w:rPr>
              <w:t xml:space="preserve"> (s</w:t>
            </w:r>
            <w:r w:rsidR="007F228F">
              <w:rPr>
                <w:rFonts w:cs="Arial"/>
                <w:b/>
                <w:bCs/>
              </w:rPr>
              <w:t>,</w:t>
            </w:r>
            <w:r w:rsidR="00890DCB" w:rsidRPr="00890DCB">
              <w:rPr>
                <w:rFonts w:cs="Arial"/>
                <w:b/>
                <w:bCs/>
              </w:rPr>
              <w:t xml:space="preserve"> </w:t>
            </w:r>
            <w:r w:rsidRPr="00890DCB">
              <w:rPr>
                <w:rFonts w:cs="Arial"/>
                <w:b/>
                <w:bCs/>
              </w:rPr>
              <w:t>e,</w:t>
            </w:r>
            <w:r w:rsidR="00890DCB" w:rsidRPr="00890DCB">
              <w:rPr>
                <w:rFonts w:cs="Arial"/>
                <w:b/>
                <w:bCs/>
              </w:rPr>
              <w:t xml:space="preserve"> </w:t>
            </w:r>
            <w:r w:rsidRPr="00890DCB">
              <w:rPr>
                <w:rFonts w:cs="Arial"/>
                <w:b/>
                <w:bCs/>
              </w:rPr>
              <w:t>x</w:t>
            </w:r>
            <w:r w:rsidR="00890DCB" w:rsidRPr="00890DCB">
              <w:rPr>
                <w:rFonts w:cs="Arial"/>
                <w:b/>
                <w:bCs/>
              </w:rPr>
              <w:t xml:space="preserve"> = </w:t>
            </w:r>
            <w:r w:rsidR="003F1343">
              <w:rPr>
                <w:rFonts w:cs="Arial"/>
                <w:b/>
                <w:bCs/>
              </w:rPr>
              <w:t>Distance Gunner Aircraft</w:t>
            </w:r>
            <w:r w:rsidRPr="00890DCB">
              <w:rPr>
                <w:rFonts w:cs="Arial"/>
                <w:b/>
                <w:bCs/>
              </w:rPr>
              <w:t xml:space="preserve">) </w:t>
            </w:r>
            <w:r>
              <w:rPr>
                <w:rFonts w:cs="Arial"/>
              </w:rPr>
              <w:t>{</w:t>
            </w:r>
          </w:p>
          <w:p w14:paraId="3EA7E7DC" w14:textId="77777777" w:rsidR="00E9348C" w:rsidRDefault="00E9348C" w:rsidP="00E9348C">
            <w:pPr>
              <w:rPr>
                <w:rFonts w:cs="Arial"/>
              </w:rPr>
            </w:pPr>
          </w:p>
          <w:p w14:paraId="2DD3D67F" w14:textId="4F2FAAE9" w:rsidR="007F228F" w:rsidRDefault="007F228F" w:rsidP="00E9348C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if (Phase == Waiting) {</w:t>
            </w:r>
          </w:p>
          <w:p w14:paraId="4A76AB74" w14:textId="480117E1" w:rsidR="00E9348C" w:rsidRDefault="00E9348C" w:rsidP="007F228F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if (Distance</w:t>
            </w:r>
            <w:r w:rsidR="007F228F">
              <w:rPr>
                <w:rFonts w:cs="Arial"/>
              </w:rPr>
              <w:t xml:space="preserve"> Missile </w:t>
            </w:r>
            <w:r>
              <w:rPr>
                <w:rFonts w:cs="Arial"/>
              </w:rPr>
              <w:t>Aircraft ≤ 6 km)</w:t>
            </w:r>
            <w:r w:rsidR="00890DCB">
              <w:rPr>
                <w:rFonts w:cs="Arial"/>
              </w:rPr>
              <w:t xml:space="preserve"> {</w:t>
            </w:r>
          </w:p>
          <w:p w14:paraId="5726C960" w14:textId="47DD2850" w:rsidR="00E9348C" w:rsidRDefault="00E9348C" w:rsidP="007F228F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Phase</w:t>
            </w:r>
            <w:r w:rsidR="00890DCB">
              <w:rPr>
                <w:rFonts w:cs="Arial"/>
              </w:rPr>
              <w:t xml:space="preserve"> =</w:t>
            </w:r>
            <w:r>
              <w:rPr>
                <w:rFonts w:cs="Arial"/>
              </w:rPr>
              <w:t xml:space="preserve"> Launched</w:t>
            </w:r>
            <w:r w:rsidR="00890DCB">
              <w:rPr>
                <w:rFonts w:cs="Arial"/>
              </w:rPr>
              <w:t>;</w:t>
            </w:r>
          </w:p>
          <w:p w14:paraId="021C0D44" w14:textId="5F31B017" w:rsidR="000560CA" w:rsidRDefault="00E9348C" w:rsidP="007F228F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 xml:space="preserve">if (Distance </w:t>
            </w:r>
            <w:r w:rsidR="003F1343">
              <w:rPr>
                <w:rFonts w:cs="Arial"/>
              </w:rPr>
              <w:t>Gunner</w:t>
            </w:r>
            <w:r>
              <w:rPr>
                <w:rFonts w:cs="Arial"/>
              </w:rPr>
              <w:t xml:space="preserve"> Aircraft ≤ 6 km)</w:t>
            </w:r>
            <w:r w:rsidR="000560CA">
              <w:rPr>
                <w:rFonts w:cs="Arial"/>
              </w:rPr>
              <w:t xml:space="preserve"> &amp;&amp; (Distance </w:t>
            </w:r>
            <w:r w:rsidR="003F1343">
              <w:rPr>
                <w:rFonts w:cs="Arial"/>
              </w:rPr>
              <w:t>Gunner</w:t>
            </w:r>
            <w:r w:rsidR="000560CA">
              <w:rPr>
                <w:rFonts w:cs="Arial"/>
              </w:rPr>
              <w:t xml:space="preserve"> Aircraft ≥ 4 km)</w:t>
            </w:r>
            <w:r w:rsidR="00890DCB">
              <w:rPr>
                <w:rFonts w:cs="Arial"/>
              </w:rPr>
              <w:t xml:space="preserve"> {</w:t>
            </w:r>
          </w:p>
          <w:p w14:paraId="65A20BDC" w14:textId="77777777" w:rsidR="005B7A7D" w:rsidRDefault="000560CA" w:rsidP="007F228F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Missile Status = (</w:t>
            </w:r>
            <w:proofErr w:type="gramStart"/>
            <w:r>
              <w:rPr>
                <w:rFonts w:cs="Arial"/>
              </w:rPr>
              <w:t>rand(</w:t>
            </w:r>
            <w:proofErr w:type="gramEnd"/>
            <w:r>
              <w:rPr>
                <w:rFonts w:cs="Arial"/>
              </w:rPr>
              <w:t xml:space="preserve">) % 100) &lt; </w:t>
            </w:r>
            <w:r w:rsidR="007F228F">
              <w:rPr>
                <w:rFonts w:cs="Arial"/>
              </w:rPr>
              <w:t>30</w:t>
            </w:r>
            <w:r w:rsidR="00890DCB">
              <w:rPr>
                <w:rFonts w:cs="Arial"/>
              </w:rPr>
              <w:t>;</w:t>
            </w:r>
            <w:r w:rsidR="005B7A7D">
              <w:rPr>
                <w:rFonts w:cs="Arial"/>
              </w:rPr>
              <w:t xml:space="preserve"> </w:t>
            </w:r>
          </w:p>
          <w:p w14:paraId="29D1E98F" w14:textId="0B463AD8" w:rsidR="000560CA" w:rsidRDefault="005B7A7D" w:rsidP="007F228F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// Set to 30 for the tests. This value can be changed by the user.</w:t>
            </w:r>
          </w:p>
          <w:p w14:paraId="44988610" w14:textId="606A7477" w:rsidR="006C7D00" w:rsidRDefault="00AB5525" w:rsidP="007F228F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Missile Flying Time</w:t>
            </w:r>
            <w:r w:rsidR="006C7D00">
              <w:rPr>
                <w:rFonts w:cs="Arial"/>
              </w:rPr>
              <w:t xml:space="preserve"> = </w:t>
            </w:r>
            <w:r w:rsidR="005B7A7D">
              <w:rPr>
                <w:rFonts w:cs="Arial"/>
              </w:rPr>
              <w:t>7</w:t>
            </w:r>
            <w:r w:rsidR="006C7D00">
              <w:rPr>
                <w:rFonts w:cs="Arial"/>
              </w:rPr>
              <w:t xml:space="preserve"> seconds;</w:t>
            </w:r>
          </w:p>
          <w:p w14:paraId="095D3D37" w14:textId="706CD5CD" w:rsidR="00AB5525" w:rsidRDefault="00AB5525" w:rsidP="007F228F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Sigma = Missile Flying Time;</w:t>
            </w:r>
          </w:p>
          <w:p w14:paraId="532B5892" w14:textId="01FC33B3" w:rsidR="000560CA" w:rsidRDefault="00890DCB" w:rsidP="007F228F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 xml:space="preserve">} </w:t>
            </w:r>
            <w:r w:rsidR="000560CA">
              <w:rPr>
                <w:rFonts w:cs="Arial"/>
              </w:rPr>
              <w:t xml:space="preserve">else if (Distance </w:t>
            </w:r>
            <w:r w:rsidR="003F1343">
              <w:rPr>
                <w:rFonts w:cs="Arial"/>
              </w:rPr>
              <w:t>Gunner</w:t>
            </w:r>
            <w:r w:rsidR="000560CA">
              <w:rPr>
                <w:rFonts w:cs="Arial"/>
              </w:rPr>
              <w:t xml:space="preserve"> Aircraft &lt; 4 km) &amp;&amp; (Distance </w:t>
            </w:r>
            <w:r w:rsidR="003F1343">
              <w:rPr>
                <w:rFonts w:cs="Arial"/>
              </w:rPr>
              <w:t>Gunner</w:t>
            </w:r>
            <w:r w:rsidR="000560CA">
              <w:rPr>
                <w:rFonts w:cs="Arial"/>
              </w:rPr>
              <w:t xml:space="preserve"> Aircraft ≥ 1 km)</w:t>
            </w:r>
            <w:r w:rsidR="007D563F">
              <w:rPr>
                <w:rFonts w:cs="Arial"/>
              </w:rPr>
              <w:t xml:space="preserve"> </w:t>
            </w:r>
            <w:r>
              <w:rPr>
                <w:rFonts w:cs="Arial"/>
              </w:rPr>
              <w:t>{</w:t>
            </w:r>
          </w:p>
          <w:p w14:paraId="40F1BFB2" w14:textId="7CEDE9D6" w:rsidR="000560CA" w:rsidRDefault="000560CA" w:rsidP="007F228F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Missile Status = (</w:t>
            </w:r>
            <w:proofErr w:type="gramStart"/>
            <w:r>
              <w:rPr>
                <w:rFonts w:cs="Arial"/>
              </w:rPr>
              <w:t>rand(</w:t>
            </w:r>
            <w:proofErr w:type="gramEnd"/>
            <w:r>
              <w:rPr>
                <w:rFonts w:cs="Arial"/>
              </w:rPr>
              <w:t xml:space="preserve">) % 100) &lt; </w:t>
            </w:r>
            <w:r w:rsidR="005B7A7D">
              <w:rPr>
                <w:rFonts w:cs="Arial"/>
              </w:rPr>
              <w:t>30</w:t>
            </w:r>
            <w:r w:rsidR="00890DCB">
              <w:rPr>
                <w:rFonts w:cs="Arial"/>
              </w:rPr>
              <w:t>;</w:t>
            </w:r>
          </w:p>
          <w:p w14:paraId="3B2F92F5" w14:textId="77777777" w:rsidR="005B7A7D" w:rsidRDefault="005B7A7D" w:rsidP="005B7A7D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// Set to 30 for the tests. This value can be changed by the user.</w:t>
            </w:r>
          </w:p>
          <w:p w14:paraId="06F945EA" w14:textId="5F47B315" w:rsidR="006C7D00" w:rsidRDefault="00AB5525" w:rsidP="007F228F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 xml:space="preserve">Missile Flying Time </w:t>
            </w:r>
            <w:proofErr w:type="gramStart"/>
            <w:r>
              <w:rPr>
                <w:rFonts w:cs="Arial"/>
              </w:rPr>
              <w:t xml:space="preserve">= </w:t>
            </w:r>
            <w:r w:rsidR="006C7D00">
              <w:rPr>
                <w:rFonts w:cs="Arial"/>
              </w:rPr>
              <w:t xml:space="preserve"> </w:t>
            </w:r>
            <w:r w:rsidR="005B7A7D">
              <w:rPr>
                <w:rFonts w:cs="Arial"/>
              </w:rPr>
              <w:t>5</w:t>
            </w:r>
            <w:proofErr w:type="gramEnd"/>
            <w:r w:rsidR="006C7D00">
              <w:rPr>
                <w:rFonts w:cs="Arial"/>
              </w:rPr>
              <w:t xml:space="preserve"> seconds;</w:t>
            </w:r>
          </w:p>
          <w:p w14:paraId="0C3E3A2B" w14:textId="048428F8" w:rsidR="00AB5525" w:rsidRDefault="00AB5525" w:rsidP="007F228F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Sigma = Missile Flying Time;</w:t>
            </w:r>
          </w:p>
          <w:p w14:paraId="1086D625" w14:textId="1C735B3E" w:rsidR="000560CA" w:rsidRDefault="00890DCB" w:rsidP="007F228F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 xml:space="preserve">} </w:t>
            </w:r>
            <w:r w:rsidR="000560CA">
              <w:rPr>
                <w:rFonts w:cs="Arial"/>
              </w:rPr>
              <w:t>else</w:t>
            </w:r>
            <w:r>
              <w:rPr>
                <w:rFonts w:cs="Arial"/>
              </w:rPr>
              <w:t xml:space="preserve"> {</w:t>
            </w:r>
          </w:p>
          <w:p w14:paraId="39E5CA0E" w14:textId="5635C12C" w:rsidR="000560CA" w:rsidRDefault="000560CA" w:rsidP="007F228F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Missile Status = (</w:t>
            </w:r>
            <w:proofErr w:type="gramStart"/>
            <w:r>
              <w:rPr>
                <w:rFonts w:cs="Arial"/>
              </w:rPr>
              <w:t>rand(</w:t>
            </w:r>
            <w:proofErr w:type="gramEnd"/>
            <w:r>
              <w:rPr>
                <w:rFonts w:cs="Arial"/>
              </w:rPr>
              <w:t xml:space="preserve">) % 100) &lt; </w:t>
            </w:r>
            <w:r w:rsidR="005B7A7D">
              <w:rPr>
                <w:rFonts w:cs="Arial"/>
              </w:rPr>
              <w:t>30</w:t>
            </w:r>
            <w:r w:rsidR="00890DCB">
              <w:rPr>
                <w:rFonts w:cs="Arial"/>
              </w:rPr>
              <w:t>;</w:t>
            </w:r>
          </w:p>
          <w:p w14:paraId="35BC2368" w14:textId="77777777" w:rsidR="005B7A7D" w:rsidRDefault="005B7A7D" w:rsidP="005B7A7D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// Set to 30 for the tests. This value can be changed by the user.</w:t>
            </w:r>
          </w:p>
          <w:p w14:paraId="576245D3" w14:textId="1D5762F4" w:rsidR="00AB5525" w:rsidRDefault="00AB5525" w:rsidP="007F228F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 xml:space="preserve">Missile Flying Time = </w:t>
            </w:r>
            <w:r w:rsidR="005B7A7D">
              <w:rPr>
                <w:rFonts w:cs="Arial"/>
              </w:rPr>
              <w:t>5</w:t>
            </w:r>
            <w:r>
              <w:rPr>
                <w:rFonts w:cs="Arial"/>
              </w:rPr>
              <w:t xml:space="preserve"> seconds;</w:t>
            </w:r>
          </w:p>
          <w:p w14:paraId="065E3A25" w14:textId="594105D7" w:rsidR="00AB5525" w:rsidRDefault="00AB5525" w:rsidP="007F228F">
            <w:pPr>
              <w:ind w:left="2880"/>
              <w:rPr>
                <w:rFonts w:cs="Arial"/>
              </w:rPr>
            </w:pPr>
            <w:r>
              <w:rPr>
                <w:rFonts w:cs="Arial"/>
              </w:rPr>
              <w:t>Sigma = Missile Flying Time;</w:t>
            </w:r>
          </w:p>
          <w:p w14:paraId="00155E59" w14:textId="43580F00" w:rsidR="006C7D00" w:rsidRDefault="006C7D00" w:rsidP="006C7D00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24445CF4" w14:textId="77777777" w:rsidR="007D563F" w:rsidRDefault="007D563F" w:rsidP="006C7D00">
            <w:pPr>
              <w:ind w:left="1440"/>
              <w:rPr>
                <w:rFonts w:cs="Arial"/>
              </w:rPr>
            </w:pPr>
          </w:p>
          <w:p w14:paraId="1E588D9F" w14:textId="2147F112" w:rsidR="000560CA" w:rsidRDefault="00890DCB" w:rsidP="000560CA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 xml:space="preserve">} </w:t>
            </w:r>
            <w:r w:rsidR="000560CA">
              <w:rPr>
                <w:rFonts w:cs="Arial"/>
              </w:rPr>
              <w:t>else</w:t>
            </w:r>
            <w:r>
              <w:rPr>
                <w:rFonts w:cs="Arial"/>
              </w:rPr>
              <w:t xml:space="preserve"> {</w:t>
            </w:r>
          </w:p>
          <w:p w14:paraId="3D54838E" w14:textId="46B9CC0C" w:rsidR="000560CA" w:rsidRDefault="000560CA" w:rsidP="000560CA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Phase = Waiting</w:t>
            </w:r>
            <w:r w:rsidR="00890DCB">
              <w:rPr>
                <w:rFonts w:cs="Arial"/>
              </w:rPr>
              <w:t>;</w:t>
            </w:r>
          </w:p>
          <w:p w14:paraId="6E47AF6E" w14:textId="60D5BFE0" w:rsidR="000560CA" w:rsidRDefault="000560CA" w:rsidP="000560CA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Sigma = ∞</w:t>
            </w:r>
            <w:r w:rsidR="00890DCB">
              <w:rPr>
                <w:rFonts w:cs="Arial"/>
              </w:rPr>
              <w:t>;</w:t>
            </w:r>
          </w:p>
          <w:p w14:paraId="39C6432A" w14:textId="63722F50" w:rsidR="00E9348C" w:rsidRDefault="00890DCB" w:rsidP="00890DCB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2E8E0B79" w14:textId="77777777" w:rsidR="00D032AE" w:rsidRPr="0085012A" w:rsidRDefault="00D032AE" w:rsidP="00890DCB">
            <w:pPr>
              <w:ind w:left="720"/>
              <w:rPr>
                <w:rFonts w:cs="Arial"/>
              </w:rPr>
            </w:pPr>
          </w:p>
          <w:p w14:paraId="060B6BEB" w14:textId="01B4B799" w:rsidR="00E9348C" w:rsidRPr="00890DCB" w:rsidRDefault="00E9348C" w:rsidP="00E9348C">
            <w:pPr>
              <w:rPr>
                <w:rFonts w:cs="Arial"/>
                <w:b/>
                <w:bCs/>
              </w:rPr>
            </w:pPr>
            <w:proofErr w:type="spellStart"/>
            <w:r w:rsidRPr="00890DCB">
              <w:rPr>
                <w:rFonts w:cs="Arial"/>
                <w:b/>
                <w:bCs/>
              </w:rPr>
              <w:t>δ</w:t>
            </w:r>
            <w:r w:rsidRPr="00890DCB">
              <w:rPr>
                <w:rFonts w:cs="Arial"/>
                <w:b/>
                <w:bCs/>
                <w:vertAlign w:val="subscript"/>
              </w:rPr>
              <w:t>int</w:t>
            </w:r>
            <w:proofErr w:type="spellEnd"/>
            <w:r w:rsidRPr="00890DCB">
              <w:rPr>
                <w:rFonts w:cs="Arial"/>
                <w:b/>
                <w:bCs/>
              </w:rPr>
              <w:t xml:space="preserve"> (s)</w:t>
            </w:r>
            <w:r w:rsidR="00890DCB">
              <w:rPr>
                <w:rFonts w:cs="Arial"/>
                <w:b/>
                <w:bCs/>
              </w:rPr>
              <w:t xml:space="preserve"> </w:t>
            </w:r>
            <w:r w:rsidR="00890DCB" w:rsidRPr="00890DCB">
              <w:rPr>
                <w:rFonts w:cs="Arial"/>
              </w:rPr>
              <w:t>{</w:t>
            </w:r>
          </w:p>
          <w:p w14:paraId="7F37B8AF" w14:textId="77777777" w:rsidR="00E9348C" w:rsidRDefault="00E9348C" w:rsidP="00E9348C">
            <w:pPr>
              <w:rPr>
                <w:rFonts w:cs="Arial"/>
              </w:rPr>
            </w:pPr>
          </w:p>
          <w:p w14:paraId="17B5191F" w14:textId="77777777" w:rsidR="00E9348C" w:rsidRDefault="00E9348C" w:rsidP="00E9348C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case Phase</w:t>
            </w:r>
          </w:p>
          <w:p w14:paraId="1991845E" w14:textId="1EA77FB4" w:rsidR="00E9348C" w:rsidRDefault="00E9348C" w:rsidP="00E9348C">
            <w:pPr>
              <w:ind w:left="1440"/>
              <w:rPr>
                <w:rFonts w:cs="Arial"/>
              </w:rPr>
            </w:pPr>
            <w:r>
              <w:rPr>
                <w:rFonts w:cs="Arial"/>
              </w:rPr>
              <w:t>Launch</w:t>
            </w:r>
            <w:r w:rsidR="000560CA">
              <w:rPr>
                <w:rFonts w:cs="Arial"/>
              </w:rPr>
              <w:t>ed</w:t>
            </w:r>
            <w:r>
              <w:rPr>
                <w:rFonts w:cs="Arial"/>
              </w:rPr>
              <w:t>:</w:t>
            </w:r>
          </w:p>
          <w:p w14:paraId="7E8FD646" w14:textId="0ACE69AC" w:rsidR="00E9348C" w:rsidRDefault="00E9348C" w:rsidP="00E9348C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Phase = Waiting</w:t>
            </w:r>
            <w:r w:rsidR="00890DCB">
              <w:rPr>
                <w:rFonts w:cs="Arial"/>
              </w:rPr>
              <w:t>;</w:t>
            </w:r>
          </w:p>
          <w:p w14:paraId="6F1C2A3F" w14:textId="2BB89F41" w:rsidR="00E9348C" w:rsidRDefault="00E9348C" w:rsidP="00E9348C">
            <w:pPr>
              <w:ind w:left="2160"/>
              <w:rPr>
                <w:rFonts w:cs="Arial"/>
              </w:rPr>
            </w:pPr>
            <w:r>
              <w:rPr>
                <w:rFonts w:cs="Arial"/>
              </w:rPr>
              <w:t>Sigma = ∞</w:t>
            </w:r>
            <w:r w:rsidR="00890DCB">
              <w:rPr>
                <w:rFonts w:cs="Arial"/>
              </w:rPr>
              <w:t>;</w:t>
            </w:r>
          </w:p>
          <w:p w14:paraId="268DA59B" w14:textId="6CEC9105" w:rsidR="00E9348C" w:rsidRDefault="00890DCB" w:rsidP="00E9348C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4A845890" w14:textId="77777777" w:rsidR="00D032AE" w:rsidRPr="0085012A" w:rsidRDefault="00D032AE" w:rsidP="00E9348C">
            <w:pPr>
              <w:rPr>
                <w:rFonts w:cs="Arial"/>
              </w:rPr>
            </w:pPr>
          </w:p>
          <w:p w14:paraId="2316E262" w14:textId="72F4AA63" w:rsidR="00E9348C" w:rsidRPr="00D032AE" w:rsidRDefault="00E9348C" w:rsidP="00E9348C">
            <w:pPr>
              <w:rPr>
                <w:rFonts w:cs="Arial"/>
                <w:b/>
                <w:bCs/>
              </w:rPr>
            </w:pPr>
            <w:r w:rsidRPr="00D032AE">
              <w:rPr>
                <w:rFonts w:cs="Arial"/>
                <w:b/>
                <w:bCs/>
              </w:rPr>
              <w:t>λ(s)</w:t>
            </w:r>
            <w:r w:rsidR="00D032AE">
              <w:rPr>
                <w:rFonts w:cs="Arial"/>
                <w:b/>
                <w:bCs/>
              </w:rPr>
              <w:t xml:space="preserve"> </w:t>
            </w:r>
            <w:r w:rsidR="00D032AE" w:rsidRPr="00D032AE">
              <w:rPr>
                <w:rFonts w:cs="Arial"/>
              </w:rPr>
              <w:t>{</w:t>
            </w:r>
          </w:p>
          <w:p w14:paraId="3FF7907C" w14:textId="50A1C3C8" w:rsidR="00E9348C" w:rsidRDefault="00E9348C" w:rsidP="00E9348C">
            <w:pPr>
              <w:ind w:left="720"/>
              <w:rPr>
                <w:rFonts w:cs="Arial"/>
              </w:rPr>
            </w:pPr>
            <w:r>
              <w:rPr>
                <w:rFonts w:cs="Arial"/>
              </w:rPr>
              <w:t>if Phase = Launch</w:t>
            </w:r>
            <w:r w:rsidR="000560CA">
              <w:rPr>
                <w:rFonts w:cs="Arial"/>
              </w:rPr>
              <w:t>ed</w:t>
            </w:r>
            <w:r w:rsidR="00D032AE">
              <w:rPr>
                <w:rFonts w:cs="Arial"/>
              </w:rPr>
              <w:t xml:space="preserve"> {</w:t>
            </w:r>
          </w:p>
          <w:p w14:paraId="176EB872" w14:textId="7D3488D4" w:rsidR="00E9348C" w:rsidRDefault="00E9348C" w:rsidP="00E9348C">
            <w:pPr>
              <w:ind w:left="1440"/>
              <w:rPr>
                <w:rFonts w:cs="Arial"/>
                <w:i/>
                <w:iCs/>
              </w:rPr>
            </w:pPr>
            <w:r>
              <w:rPr>
                <w:rFonts w:cs="Arial"/>
              </w:rPr>
              <w:t xml:space="preserve">Send </w:t>
            </w:r>
            <w:r w:rsidR="000560CA">
              <w:rPr>
                <w:rFonts w:cs="Arial"/>
              </w:rPr>
              <w:t>Missile Status</w:t>
            </w:r>
            <w:r>
              <w:rPr>
                <w:rFonts w:cs="Arial"/>
              </w:rPr>
              <w:t xml:space="preserve"> to the port </w:t>
            </w:r>
            <w:r w:rsidRPr="00CF252D">
              <w:rPr>
                <w:rFonts w:cs="Arial"/>
                <w:i/>
                <w:iCs/>
              </w:rPr>
              <w:t>out</w:t>
            </w:r>
            <w:r w:rsidR="00D032AE" w:rsidRPr="00D032AE">
              <w:rPr>
                <w:rFonts w:cs="Arial"/>
              </w:rPr>
              <w:t>;</w:t>
            </w:r>
          </w:p>
          <w:p w14:paraId="11B01253" w14:textId="2ABBAEFA" w:rsidR="00D032AE" w:rsidRPr="00D032AE" w:rsidRDefault="00D032AE" w:rsidP="00D032AE">
            <w:pPr>
              <w:ind w:left="720"/>
              <w:rPr>
                <w:rFonts w:cs="Arial"/>
              </w:rPr>
            </w:pPr>
            <w:r w:rsidRPr="00D032AE">
              <w:rPr>
                <w:rFonts w:cs="Arial"/>
              </w:rPr>
              <w:t>}</w:t>
            </w:r>
          </w:p>
          <w:p w14:paraId="2DEE5C99" w14:textId="6B7A7940" w:rsidR="0060725C" w:rsidRPr="0085012A" w:rsidRDefault="00D032AE" w:rsidP="00161584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</w:tc>
      </w:tr>
      <w:tr w:rsidR="006070F4" w:rsidRPr="0085012A" w14:paraId="6CB96C0F" w14:textId="77777777" w:rsidTr="000D64EC">
        <w:tc>
          <w:tcPr>
            <w:tcW w:w="9350" w:type="dxa"/>
            <w:gridSpan w:val="2"/>
            <w:shd w:val="clear" w:color="auto" w:fill="FFF2CC" w:themeFill="accent4" w:themeFillTint="33"/>
          </w:tcPr>
          <w:p w14:paraId="51C42482" w14:textId="045EA956" w:rsidR="006070F4" w:rsidRPr="0085012A" w:rsidRDefault="006070F4" w:rsidP="006070F4">
            <w:pPr>
              <w:rPr>
                <w:rFonts w:cs="Arial"/>
              </w:rPr>
            </w:pPr>
            <w:r w:rsidRPr="00D62547">
              <w:rPr>
                <w:rFonts w:cs="Arial"/>
                <w:b/>
                <w:bCs/>
              </w:rPr>
              <w:lastRenderedPageBreak/>
              <w:t>Experimentation Strategy</w:t>
            </w:r>
          </w:p>
        </w:tc>
      </w:tr>
      <w:tr w:rsidR="006070F4" w:rsidRPr="0085012A" w14:paraId="3435E87E" w14:textId="77777777" w:rsidTr="000D64EC">
        <w:tc>
          <w:tcPr>
            <w:tcW w:w="9350" w:type="dxa"/>
            <w:gridSpan w:val="2"/>
          </w:tcPr>
          <w:p w14:paraId="0E6E4501" w14:textId="17503B83" w:rsidR="00352D10" w:rsidRDefault="00352D10" w:rsidP="00352D10">
            <w:pPr>
              <w:rPr>
                <w:rFonts w:cs="Arial"/>
              </w:rPr>
            </w:pPr>
            <w:r>
              <w:rPr>
                <w:rFonts w:cs="Arial"/>
              </w:rPr>
              <w:t xml:space="preserve">To ensure the correctness of the missile atomic model, the test cases </w:t>
            </w:r>
            <w:r w:rsidR="0060725C">
              <w:rPr>
                <w:rFonts w:cs="Arial"/>
              </w:rPr>
              <w:t>verify</w:t>
            </w:r>
            <w:r>
              <w:rPr>
                <w:rFonts w:cs="Arial"/>
              </w:rPr>
              <w:t xml:space="preserve"> that the model:</w:t>
            </w:r>
          </w:p>
          <w:p w14:paraId="2A65DE22" w14:textId="77777777" w:rsidR="000C728D" w:rsidRPr="000C728D" w:rsidRDefault="000C728D" w:rsidP="000C728D">
            <w:pPr>
              <w:pStyle w:val="ListParagraph"/>
              <w:ind w:left="360"/>
              <w:rPr>
                <w:rFonts w:cs="Arial"/>
                <w:b/>
                <w:bCs/>
              </w:rPr>
            </w:pPr>
          </w:p>
          <w:p w14:paraId="7C4E73AA" w14:textId="13B7C3F8" w:rsidR="00352D10" w:rsidRPr="00352D10" w:rsidRDefault="00352D10" w:rsidP="00352D10">
            <w:pPr>
              <w:pStyle w:val="ListParagraph"/>
              <w:numPr>
                <w:ilvl w:val="0"/>
                <w:numId w:val="43"/>
              </w:numPr>
              <w:rPr>
                <w:rFonts w:cs="Arial"/>
                <w:b/>
                <w:bCs/>
              </w:rPr>
            </w:pPr>
            <w:r>
              <w:t>generates a missile status (i.e., hit or miss)</w:t>
            </w:r>
            <w:r w:rsidR="006F4920">
              <w:t xml:space="preserve"> only</w:t>
            </w:r>
            <w:r>
              <w:t xml:space="preserve"> when</w:t>
            </w:r>
            <w:r w:rsidR="006F4920">
              <w:t xml:space="preserve"> the model </w:t>
            </w:r>
            <w:r>
              <w:t>receives a distance between the gunner and the aircraft</w:t>
            </w:r>
            <w:r w:rsidR="00551880">
              <w:t>; and</w:t>
            </w:r>
          </w:p>
          <w:p w14:paraId="34C1B83F" w14:textId="77777777" w:rsidR="006070F4" w:rsidRPr="00551880" w:rsidRDefault="00352D10" w:rsidP="00352D10">
            <w:pPr>
              <w:pStyle w:val="ListParagraph"/>
              <w:numPr>
                <w:ilvl w:val="0"/>
                <w:numId w:val="43"/>
              </w:numPr>
              <w:rPr>
                <w:rFonts w:cs="Arial"/>
                <w:b/>
                <w:bCs/>
              </w:rPr>
            </w:pPr>
            <w:r>
              <w:t xml:space="preserve">generates a missile status </w:t>
            </w:r>
            <w:r w:rsidR="00AB5525">
              <w:t>after the missile flying time</w:t>
            </w:r>
            <w:r w:rsidR="006F4920">
              <w:t xml:space="preserve"> delay</w:t>
            </w:r>
            <w:r w:rsidR="00551880">
              <w:t>.</w:t>
            </w:r>
          </w:p>
          <w:p w14:paraId="30833285" w14:textId="07752965" w:rsidR="00551880" w:rsidRPr="00352D10" w:rsidRDefault="00551880" w:rsidP="00551880">
            <w:pPr>
              <w:pStyle w:val="ListParagraph"/>
              <w:ind w:left="360"/>
              <w:rPr>
                <w:rFonts w:cs="Arial"/>
                <w:b/>
                <w:bCs/>
              </w:rPr>
            </w:pPr>
          </w:p>
        </w:tc>
      </w:tr>
    </w:tbl>
    <w:p w14:paraId="6C16A52E" w14:textId="77777777" w:rsidR="005D1158" w:rsidRPr="0085012A" w:rsidRDefault="005D1158" w:rsidP="00267FBA"/>
    <w:p w14:paraId="17570F09" w14:textId="4663388B" w:rsidR="00267FBA" w:rsidRDefault="00267FBA" w:rsidP="005E6E0F">
      <w:pPr>
        <w:pStyle w:val="Heading2"/>
      </w:pPr>
      <w:bookmarkStart w:id="14" w:name="_Toc54336833"/>
      <w:r w:rsidRPr="0085012A">
        <w:t>COUPLED MODELS</w:t>
      </w:r>
      <w:bookmarkEnd w:id="14"/>
    </w:p>
    <w:p w14:paraId="677CF4F3" w14:textId="47877A50" w:rsidR="000560CA" w:rsidRDefault="000560CA" w:rsidP="000560CA">
      <w:pPr>
        <w:pStyle w:val="Heading3"/>
      </w:pPr>
      <w:bookmarkStart w:id="15" w:name="_Toc54336834"/>
      <w:r>
        <w:t>Air Defen</w:t>
      </w:r>
      <w:r w:rsidR="00F9454B">
        <w:t>c</w:t>
      </w:r>
      <w:r>
        <w:t>e System</w:t>
      </w:r>
      <w:r w:rsidR="003C381E">
        <w:t xml:space="preserve"> (ADS)</w:t>
      </w:r>
      <w:r>
        <w:t xml:space="preserve"> = </w:t>
      </w:r>
      <w:r w:rsidRPr="000560CA">
        <w:t xml:space="preserve">&lt; X, Y, </w:t>
      </w:r>
      <w:r w:rsidR="0077707B">
        <w:t>M</w:t>
      </w:r>
      <w:r w:rsidRPr="000560CA">
        <w:t>,</w:t>
      </w:r>
      <w:r w:rsidR="0077707B">
        <w:t xml:space="preserve"> EIC, EOC, IC</w:t>
      </w:r>
      <w:r w:rsidRPr="000560CA">
        <w:t>,</w:t>
      </w:r>
      <w:r w:rsidR="0077707B">
        <w:t xml:space="preserve"> SELECT</w:t>
      </w:r>
      <w:r w:rsidRPr="000560CA">
        <w:t xml:space="preserve"> &gt;</w:t>
      </w:r>
      <w:bookmarkEnd w:id="15"/>
    </w:p>
    <w:tbl>
      <w:tblPr>
        <w:tblStyle w:val="TableGridLight"/>
        <w:tblW w:w="0" w:type="auto"/>
        <w:tblLook w:val="0680" w:firstRow="0" w:lastRow="0" w:firstColumn="1" w:lastColumn="0" w:noHBand="1" w:noVBand="1"/>
      </w:tblPr>
      <w:tblGrid>
        <w:gridCol w:w="1133"/>
        <w:gridCol w:w="8217"/>
      </w:tblGrid>
      <w:tr w:rsidR="0077707B" w14:paraId="5A8320BF" w14:textId="77777777" w:rsidTr="00BE72AF">
        <w:tc>
          <w:tcPr>
            <w:tcW w:w="1133" w:type="dxa"/>
          </w:tcPr>
          <w:p w14:paraId="21082158" w14:textId="5BCFC650" w:rsidR="0077707B" w:rsidRDefault="0077707B" w:rsidP="008134E9">
            <w:pPr>
              <w:jc w:val="right"/>
            </w:pPr>
            <w:r>
              <w:t>X:</w:t>
            </w:r>
          </w:p>
        </w:tc>
        <w:tc>
          <w:tcPr>
            <w:tcW w:w="8217" w:type="dxa"/>
          </w:tcPr>
          <w:p w14:paraId="4FF3E41E" w14:textId="1FE88261" w:rsidR="0077707B" w:rsidRDefault="0077707B" w:rsidP="008134E9">
            <w:r>
              <w:t>{</w:t>
            </w:r>
            <w:r>
              <w:rPr>
                <w:rFonts w:cs="Arial"/>
              </w:rPr>
              <w:t>Aircraft Position}</w:t>
            </w:r>
          </w:p>
        </w:tc>
      </w:tr>
      <w:tr w:rsidR="0077707B" w14:paraId="560824D4" w14:textId="77777777" w:rsidTr="00BE72AF">
        <w:tc>
          <w:tcPr>
            <w:tcW w:w="1133" w:type="dxa"/>
          </w:tcPr>
          <w:p w14:paraId="738C3505" w14:textId="0D9319DA" w:rsidR="0077707B" w:rsidRDefault="0077707B" w:rsidP="008134E9">
            <w:pPr>
              <w:jc w:val="right"/>
            </w:pPr>
            <w:r>
              <w:t xml:space="preserve">Y: </w:t>
            </w:r>
          </w:p>
        </w:tc>
        <w:tc>
          <w:tcPr>
            <w:tcW w:w="8217" w:type="dxa"/>
          </w:tcPr>
          <w:p w14:paraId="41C5A2ED" w14:textId="2EE78542" w:rsidR="0077707B" w:rsidRDefault="0077707B" w:rsidP="0077707B">
            <w:r w:rsidRPr="0085012A">
              <w:rPr>
                <w:rFonts w:cs="Arial"/>
              </w:rPr>
              <w:t>{</w:t>
            </w:r>
            <w:r>
              <w:rPr>
                <w:rFonts w:cs="Arial"/>
              </w:rPr>
              <w:t>Missile Statu</w:t>
            </w:r>
            <w:r w:rsidRPr="003F42A8">
              <w:rPr>
                <w:rFonts w:cs="Arial"/>
              </w:rPr>
              <w:t>s</w:t>
            </w:r>
            <w:r>
              <w:rPr>
                <w:rFonts w:ascii="Cambria Math" w:hAnsi="Cambria Math" w:cs="Cambria Math"/>
              </w:rPr>
              <w:t>}</w:t>
            </w:r>
          </w:p>
        </w:tc>
      </w:tr>
      <w:tr w:rsidR="0077707B" w14:paraId="634F590D" w14:textId="77777777" w:rsidTr="00BE72AF">
        <w:tc>
          <w:tcPr>
            <w:tcW w:w="1133" w:type="dxa"/>
          </w:tcPr>
          <w:p w14:paraId="1179C4D7" w14:textId="569C8B42" w:rsidR="0077707B" w:rsidRDefault="0077707B" w:rsidP="008134E9">
            <w:pPr>
              <w:jc w:val="right"/>
            </w:pPr>
            <w:r>
              <w:t>M:</w:t>
            </w:r>
          </w:p>
        </w:tc>
        <w:tc>
          <w:tcPr>
            <w:tcW w:w="8217" w:type="dxa"/>
          </w:tcPr>
          <w:p w14:paraId="77F3AF55" w14:textId="77777777" w:rsidR="0077707B" w:rsidRDefault="0077707B" w:rsidP="008134E9">
            <w:pPr>
              <w:rPr>
                <w:rFonts w:cs="Arial"/>
              </w:rPr>
            </w:pPr>
            <w:r>
              <w:rPr>
                <w:rFonts w:cs="Arial"/>
              </w:rPr>
              <w:t xml:space="preserve">{Radar, </w:t>
            </w:r>
          </w:p>
          <w:p w14:paraId="6C32F07B" w14:textId="77777777" w:rsidR="0077707B" w:rsidRDefault="0077707B" w:rsidP="008134E9">
            <w:pPr>
              <w:rPr>
                <w:rFonts w:cs="Arial"/>
              </w:rPr>
            </w:pPr>
            <w:r>
              <w:rPr>
                <w:rFonts w:cs="Arial"/>
              </w:rPr>
              <w:t xml:space="preserve">Gunner, </w:t>
            </w:r>
          </w:p>
          <w:p w14:paraId="0755028C" w14:textId="5A9A4AC3" w:rsidR="0077707B" w:rsidRDefault="0077707B" w:rsidP="008134E9">
            <w:r>
              <w:rPr>
                <w:rFonts w:cs="Arial"/>
              </w:rPr>
              <w:t>Missile}</w:t>
            </w:r>
          </w:p>
        </w:tc>
      </w:tr>
      <w:tr w:rsidR="0077707B" w14:paraId="12981C4A" w14:textId="77777777" w:rsidTr="00BE72AF">
        <w:tc>
          <w:tcPr>
            <w:tcW w:w="1133" w:type="dxa"/>
          </w:tcPr>
          <w:p w14:paraId="76182E4A" w14:textId="1A48810F" w:rsidR="0077707B" w:rsidRDefault="0077707B" w:rsidP="008134E9">
            <w:pPr>
              <w:jc w:val="right"/>
            </w:pPr>
            <w:r>
              <w:t>EIC:</w:t>
            </w:r>
          </w:p>
        </w:tc>
        <w:tc>
          <w:tcPr>
            <w:tcW w:w="8217" w:type="dxa"/>
          </w:tcPr>
          <w:p w14:paraId="4E46F0FE" w14:textId="117418EF" w:rsidR="0077707B" w:rsidRPr="00E0268A" w:rsidRDefault="0077707B" w:rsidP="008134E9">
            <w:pPr>
              <w:rPr>
                <w:rFonts w:cs="Arial"/>
              </w:rPr>
            </w:pPr>
            <w:r>
              <w:rPr>
                <w:rFonts w:cs="Arial"/>
              </w:rPr>
              <w:t>{</w:t>
            </w:r>
            <w:proofErr w:type="spellStart"/>
            <w:r w:rsidR="003C381E">
              <w:rPr>
                <w:rFonts w:cs="Arial"/>
              </w:rPr>
              <w:t>ADS.inAircraftPosition</w:t>
            </w:r>
            <w:proofErr w:type="spellEnd"/>
            <w:r w:rsidR="003C381E">
              <w:rPr>
                <w:rFonts w:cs="Arial"/>
              </w:rPr>
              <w:t xml:space="preserve">, </w:t>
            </w:r>
            <w:proofErr w:type="spellStart"/>
            <w:r w:rsidR="00E57A90">
              <w:rPr>
                <w:rFonts w:cs="Arial"/>
              </w:rPr>
              <w:t>Radar.</w:t>
            </w:r>
            <w:r w:rsidR="003C381E">
              <w:rPr>
                <w:rFonts w:cs="Arial"/>
              </w:rPr>
              <w:t>in</w:t>
            </w:r>
            <w:r w:rsidR="00E57A90">
              <w:rPr>
                <w:rFonts w:cs="Arial"/>
              </w:rPr>
              <w:t>AircraftPosition</w:t>
            </w:r>
            <w:proofErr w:type="spellEnd"/>
            <w:r w:rsidR="003C381E">
              <w:rPr>
                <w:rFonts w:cs="Arial"/>
              </w:rPr>
              <w:t>}</w:t>
            </w:r>
          </w:p>
        </w:tc>
      </w:tr>
      <w:tr w:rsidR="0077707B" w14:paraId="49187C32" w14:textId="77777777" w:rsidTr="00BE72AF">
        <w:tc>
          <w:tcPr>
            <w:tcW w:w="1133" w:type="dxa"/>
          </w:tcPr>
          <w:p w14:paraId="7081F874" w14:textId="1FA4BFB0" w:rsidR="0077707B" w:rsidRDefault="0077707B" w:rsidP="008134E9">
            <w:pPr>
              <w:jc w:val="right"/>
            </w:pPr>
            <w:r>
              <w:t>EOC:</w:t>
            </w:r>
          </w:p>
        </w:tc>
        <w:tc>
          <w:tcPr>
            <w:tcW w:w="8217" w:type="dxa"/>
          </w:tcPr>
          <w:p w14:paraId="45257579" w14:textId="1305AEBE" w:rsidR="0077707B" w:rsidRDefault="00E57A90" w:rsidP="008134E9">
            <w:r>
              <w:rPr>
                <w:rFonts w:cs="Arial"/>
              </w:rPr>
              <w:t>{</w:t>
            </w:r>
            <w:proofErr w:type="spellStart"/>
            <w:r>
              <w:rPr>
                <w:rFonts w:cs="Arial"/>
              </w:rPr>
              <w:t>Missile.</w:t>
            </w:r>
            <w:r w:rsidR="003C381E">
              <w:rPr>
                <w:rFonts w:cs="Arial"/>
              </w:rPr>
              <w:t>out</w:t>
            </w:r>
            <w:r>
              <w:rPr>
                <w:rFonts w:cs="Arial"/>
              </w:rPr>
              <w:t>MissileStatus</w:t>
            </w:r>
            <w:proofErr w:type="spellEnd"/>
            <w:r w:rsidR="003C381E">
              <w:rPr>
                <w:rFonts w:cs="Arial"/>
              </w:rPr>
              <w:t xml:space="preserve">, </w:t>
            </w:r>
            <w:proofErr w:type="spellStart"/>
            <w:r w:rsidR="003C381E">
              <w:rPr>
                <w:rFonts w:cs="Arial"/>
              </w:rPr>
              <w:t>ADS.outMissileStatus</w:t>
            </w:r>
            <w:proofErr w:type="spellEnd"/>
            <w:r w:rsidR="0077707B">
              <w:rPr>
                <w:rFonts w:cs="Arial"/>
              </w:rPr>
              <w:t>}</w:t>
            </w:r>
          </w:p>
        </w:tc>
      </w:tr>
      <w:tr w:rsidR="0077707B" w14:paraId="36E889F7" w14:textId="77777777" w:rsidTr="00BE72AF">
        <w:tc>
          <w:tcPr>
            <w:tcW w:w="1133" w:type="dxa"/>
          </w:tcPr>
          <w:p w14:paraId="4B6170D1" w14:textId="29B59C27" w:rsidR="0077707B" w:rsidRDefault="0077707B" w:rsidP="008134E9">
            <w:pPr>
              <w:jc w:val="right"/>
            </w:pPr>
            <w:r>
              <w:t>IC:</w:t>
            </w:r>
          </w:p>
        </w:tc>
        <w:tc>
          <w:tcPr>
            <w:tcW w:w="8217" w:type="dxa"/>
          </w:tcPr>
          <w:p w14:paraId="7EB84B8E" w14:textId="6CD6FF70" w:rsidR="00E57A90" w:rsidRDefault="0077707B" w:rsidP="008134E9">
            <w:pPr>
              <w:rPr>
                <w:rFonts w:cs="Arial"/>
              </w:rPr>
            </w:pPr>
            <w:r>
              <w:rPr>
                <w:rFonts w:cs="Arial"/>
              </w:rPr>
              <w:t>{(</w:t>
            </w:r>
            <w:proofErr w:type="spellStart"/>
            <w:proofErr w:type="gramStart"/>
            <w:r w:rsidR="00E57A90">
              <w:rPr>
                <w:rFonts w:cs="Arial"/>
              </w:rPr>
              <w:t>Radar.</w:t>
            </w:r>
            <w:r w:rsidR="003C381E">
              <w:rPr>
                <w:rFonts w:cs="Arial"/>
              </w:rPr>
              <w:t>out</w:t>
            </w:r>
            <w:r w:rsidR="00E57A90">
              <w:rPr>
                <w:rFonts w:cs="Arial"/>
              </w:rPr>
              <w:t>DetectedPosition,Gunner.</w:t>
            </w:r>
            <w:r w:rsidR="003C381E">
              <w:rPr>
                <w:rFonts w:cs="Arial"/>
              </w:rPr>
              <w:t>in</w:t>
            </w:r>
            <w:r w:rsidR="00E57A90">
              <w:rPr>
                <w:rFonts w:cs="Arial"/>
              </w:rPr>
              <w:t>DetectedPosition</w:t>
            </w:r>
            <w:proofErr w:type="spellEnd"/>
            <w:proofErr w:type="gramEnd"/>
            <w:r w:rsidR="00E57A90">
              <w:rPr>
                <w:rFonts w:cs="Arial"/>
              </w:rPr>
              <w:t>),</w:t>
            </w:r>
          </w:p>
          <w:p w14:paraId="7B869E42" w14:textId="50E7B0DA" w:rsidR="00E57A90" w:rsidRDefault="00E57A90" w:rsidP="008134E9">
            <w:pPr>
              <w:rPr>
                <w:rFonts w:cs="Arial"/>
              </w:rPr>
            </w:pPr>
            <w:r>
              <w:rPr>
                <w:rFonts w:cs="Arial"/>
              </w:rPr>
              <w:t>(</w:t>
            </w:r>
            <w:proofErr w:type="gramStart"/>
            <w:r>
              <w:rPr>
                <w:rFonts w:cs="Arial"/>
              </w:rPr>
              <w:t>Gunner.</w:t>
            </w:r>
            <w:r w:rsidR="003C381E">
              <w:rPr>
                <w:rFonts w:cs="Arial"/>
              </w:rPr>
              <w:t>out</w:t>
            </w:r>
            <w:r w:rsidR="003F1343">
              <w:rPr>
                <w:rFonts w:cs="Arial"/>
              </w:rPr>
              <w:t>DistanceGunnerAircraft</w:t>
            </w:r>
            <w:r>
              <w:rPr>
                <w:rFonts w:cs="Arial"/>
              </w:rPr>
              <w:t>,Missile.</w:t>
            </w:r>
            <w:r w:rsidR="003C381E">
              <w:rPr>
                <w:rFonts w:cs="Arial"/>
              </w:rPr>
              <w:t>in</w:t>
            </w:r>
            <w:r w:rsidR="003F1343">
              <w:rPr>
                <w:rFonts w:cs="Arial"/>
              </w:rPr>
              <w:t>DistanceGunnerAircraft</w:t>
            </w:r>
            <w:proofErr w:type="gramEnd"/>
            <w:r>
              <w:rPr>
                <w:rFonts w:cs="Arial"/>
              </w:rPr>
              <w:t xml:space="preserve">), </w:t>
            </w:r>
          </w:p>
          <w:p w14:paraId="7431D5EB" w14:textId="1BAFC015" w:rsidR="0077707B" w:rsidRDefault="00E57A90" w:rsidP="008134E9">
            <w:r>
              <w:rPr>
                <w:rFonts w:cs="Arial"/>
              </w:rPr>
              <w:t>(</w:t>
            </w:r>
            <w:proofErr w:type="spellStart"/>
            <w:r>
              <w:rPr>
                <w:rFonts w:cs="Arial"/>
              </w:rPr>
              <w:t>Missile.</w:t>
            </w:r>
            <w:r w:rsidR="003C381E">
              <w:rPr>
                <w:rFonts w:cs="Arial"/>
              </w:rPr>
              <w:t>out</w:t>
            </w:r>
            <w:r>
              <w:rPr>
                <w:rFonts w:cs="Arial"/>
              </w:rPr>
              <w:t>MissileStatus</w:t>
            </w:r>
            <w:proofErr w:type="spellEnd"/>
            <w:r>
              <w:rPr>
                <w:rFonts w:cs="Arial"/>
              </w:rPr>
              <w:t xml:space="preserve">, </w:t>
            </w:r>
            <w:proofErr w:type="spellStart"/>
            <w:r>
              <w:rPr>
                <w:rFonts w:cs="Arial"/>
              </w:rPr>
              <w:t>Gunner.</w:t>
            </w:r>
            <w:r w:rsidR="003C381E">
              <w:rPr>
                <w:rFonts w:cs="Arial"/>
              </w:rPr>
              <w:t>in</w:t>
            </w:r>
            <w:r>
              <w:rPr>
                <w:rFonts w:cs="Arial"/>
              </w:rPr>
              <w:t>MissileStatus</w:t>
            </w:r>
            <w:proofErr w:type="spellEnd"/>
            <w:r>
              <w:rPr>
                <w:rFonts w:cs="Arial"/>
              </w:rPr>
              <w:t>)</w:t>
            </w:r>
          </w:p>
        </w:tc>
      </w:tr>
      <w:tr w:rsidR="0077707B" w14:paraId="20F7F6C2" w14:textId="77777777" w:rsidTr="00BE72AF">
        <w:tc>
          <w:tcPr>
            <w:tcW w:w="1133" w:type="dxa"/>
          </w:tcPr>
          <w:p w14:paraId="12018A4C" w14:textId="137EEF4B" w:rsidR="0077707B" w:rsidRDefault="0077707B" w:rsidP="008134E9">
            <w:pPr>
              <w:jc w:val="right"/>
            </w:pPr>
            <w:r>
              <w:t>SELECT:</w:t>
            </w:r>
          </w:p>
        </w:tc>
        <w:tc>
          <w:tcPr>
            <w:tcW w:w="8217" w:type="dxa"/>
          </w:tcPr>
          <w:p w14:paraId="0AAE6EF4" w14:textId="6B477755" w:rsidR="0077707B" w:rsidRPr="00875DF8" w:rsidRDefault="0077707B" w:rsidP="008134E9">
            <w:pPr>
              <w:rPr>
                <w:rFonts w:cs="Arial"/>
              </w:rPr>
            </w:pPr>
            <w:r w:rsidRPr="00875DF8">
              <w:rPr>
                <w:rFonts w:cs="Arial"/>
              </w:rPr>
              <w:t>{</w:t>
            </w:r>
            <w:r w:rsidR="006070F4" w:rsidRPr="00875DF8">
              <w:rPr>
                <w:rFonts w:cs="Arial"/>
              </w:rPr>
              <w:t>Radar, Gunner, Missile</w:t>
            </w:r>
            <w:r w:rsidRPr="00875DF8">
              <w:rPr>
                <w:rFonts w:cs="Arial"/>
              </w:rPr>
              <w:t>}</w:t>
            </w:r>
            <w:r w:rsidR="00F723CD" w:rsidRPr="00875DF8">
              <w:rPr>
                <w:rFonts w:cs="Arial"/>
              </w:rPr>
              <w:t xml:space="preserve"> = Missile</w:t>
            </w:r>
          </w:p>
          <w:p w14:paraId="41F2F6EF" w14:textId="574F1D35" w:rsidR="00F723CD" w:rsidRPr="00E0268A" w:rsidRDefault="00F723CD" w:rsidP="00F723CD">
            <w:pPr>
              <w:rPr>
                <w:rFonts w:cs="Arial"/>
              </w:rPr>
            </w:pPr>
            <w:r w:rsidRPr="00875DF8">
              <w:rPr>
                <w:rFonts w:cs="Arial"/>
              </w:rPr>
              <w:t>{Radar, Gunner} = Gunner</w:t>
            </w:r>
          </w:p>
        </w:tc>
      </w:tr>
      <w:tr w:rsidR="006070F4" w14:paraId="0C71333B" w14:textId="77777777" w:rsidTr="00BE72AF">
        <w:tc>
          <w:tcPr>
            <w:tcW w:w="9350" w:type="dxa"/>
            <w:gridSpan w:val="2"/>
            <w:shd w:val="clear" w:color="auto" w:fill="FFF2CC" w:themeFill="accent4" w:themeFillTint="33"/>
          </w:tcPr>
          <w:p w14:paraId="072AB512" w14:textId="596C2909" w:rsidR="006070F4" w:rsidRDefault="006070F4" w:rsidP="008134E9">
            <w:pPr>
              <w:rPr>
                <w:rFonts w:cs="Arial"/>
              </w:rPr>
            </w:pPr>
            <w:r w:rsidRPr="006070F4">
              <w:rPr>
                <w:rFonts w:cs="Arial"/>
                <w:b/>
                <w:bCs/>
              </w:rPr>
              <w:t>Experimentation Strategy</w:t>
            </w:r>
          </w:p>
        </w:tc>
      </w:tr>
      <w:tr w:rsidR="006070F4" w14:paraId="6F4F89F3" w14:textId="77777777" w:rsidTr="00BE72AF">
        <w:tc>
          <w:tcPr>
            <w:tcW w:w="9350" w:type="dxa"/>
            <w:gridSpan w:val="2"/>
          </w:tcPr>
          <w:p w14:paraId="00CA6BDA" w14:textId="5BC36574" w:rsidR="00551880" w:rsidRDefault="00551880" w:rsidP="00551880">
            <w:pPr>
              <w:rPr>
                <w:rFonts w:cs="Arial"/>
              </w:rPr>
            </w:pPr>
            <w:r>
              <w:rPr>
                <w:rFonts w:cs="Arial"/>
              </w:rPr>
              <w:t xml:space="preserve">To ensure the correctness of the ADS coupled model, the test cases </w:t>
            </w:r>
            <w:r w:rsidR="0060725C">
              <w:rPr>
                <w:rFonts w:cs="Arial"/>
              </w:rPr>
              <w:t>verify</w:t>
            </w:r>
            <w:r>
              <w:rPr>
                <w:rFonts w:cs="Arial"/>
              </w:rPr>
              <w:t xml:space="preserve"> that the model:</w:t>
            </w:r>
          </w:p>
          <w:p w14:paraId="2C976789" w14:textId="476BB24F" w:rsidR="00551880" w:rsidRDefault="00551880" w:rsidP="00551880">
            <w:pPr>
              <w:rPr>
                <w:rFonts w:cs="Arial"/>
              </w:rPr>
            </w:pPr>
          </w:p>
          <w:p w14:paraId="655C2D45" w14:textId="4272F376" w:rsidR="006070F4" w:rsidRDefault="00551880" w:rsidP="00551880">
            <w:pPr>
              <w:pStyle w:val="ListParagraph"/>
              <w:numPr>
                <w:ilvl w:val="0"/>
                <w:numId w:val="44"/>
              </w:numPr>
              <w:rPr>
                <w:rFonts w:cs="Arial"/>
              </w:rPr>
            </w:pPr>
            <w:r w:rsidRPr="00551880">
              <w:rPr>
                <w:rFonts w:cs="Arial"/>
              </w:rPr>
              <w:t>generates proper missile status</w:t>
            </w:r>
            <w:r w:rsidR="00161584">
              <w:rPr>
                <w:rFonts w:cs="Arial"/>
              </w:rPr>
              <w:t>es.</w:t>
            </w:r>
          </w:p>
          <w:p w14:paraId="6BF3494A" w14:textId="71766060" w:rsidR="00551880" w:rsidRDefault="00551880" w:rsidP="00551880">
            <w:pPr>
              <w:pStyle w:val="ListParagraph"/>
              <w:ind w:left="360"/>
              <w:rPr>
                <w:rFonts w:cs="Arial"/>
              </w:rPr>
            </w:pPr>
          </w:p>
        </w:tc>
      </w:tr>
    </w:tbl>
    <w:p w14:paraId="3FEF11FE" w14:textId="4E7CBECC" w:rsidR="000560CA" w:rsidRDefault="000560CA" w:rsidP="000560CA"/>
    <w:p w14:paraId="0319891E" w14:textId="51BE1FF6" w:rsidR="008F2CDD" w:rsidRDefault="008F2CDD" w:rsidP="008F2CDD">
      <w:pPr>
        <w:pStyle w:val="Heading3"/>
      </w:pPr>
      <w:bookmarkStart w:id="16" w:name="_Toc54336835"/>
      <w:r>
        <w:t xml:space="preserve">Radar-Augmented MANPADS Engagement = </w:t>
      </w:r>
      <w:r w:rsidRPr="000560CA">
        <w:t xml:space="preserve">&lt; X, Y, </w:t>
      </w:r>
      <w:r>
        <w:t>M</w:t>
      </w:r>
      <w:r w:rsidRPr="000560CA">
        <w:t>,</w:t>
      </w:r>
      <w:r>
        <w:t xml:space="preserve"> EIC, EOC, IC</w:t>
      </w:r>
      <w:r w:rsidRPr="000560CA">
        <w:t>,</w:t>
      </w:r>
      <w:r>
        <w:t xml:space="preserve"> SELECT</w:t>
      </w:r>
      <w:r w:rsidRPr="000560CA">
        <w:t xml:space="preserve"> &gt;</w:t>
      </w:r>
      <w:bookmarkEnd w:id="16"/>
    </w:p>
    <w:tbl>
      <w:tblPr>
        <w:tblStyle w:val="TableGridLight"/>
        <w:tblW w:w="0" w:type="auto"/>
        <w:tblLook w:val="0680" w:firstRow="0" w:lastRow="0" w:firstColumn="1" w:lastColumn="0" w:noHBand="1" w:noVBand="1"/>
      </w:tblPr>
      <w:tblGrid>
        <w:gridCol w:w="1133"/>
        <w:gridCol w:w="8217"/>
      </w:tblGrid>
      <w:tr w:rsidR="006070F4" w14:paraId="54B6798B" w14:textId="77777777" w:rsidTr="00BE72AF">
        <w:tc>
          <w:tcPr>
            <w:tcW w:w="1133" w:type="dxa"/>
          </w:tcPr>
          <w:p w14:paraId="05AE0431" w14:textId="77777777" w:rsidR="008F2CDD" w:rsidRDefault="008F2CDD" w:rsidP="008134E9">
            <w:pPr>
              <w:jc w:val="right"/>
            </w:pPr>
            <w:r>
              <w:t>X:</w:t>
            </w:r>
          </w:p>
        </w:tc>
        <w:tc>
          <w:tcPr>
            <w:tcW w:w="8217" w:type="dxa"/>
          </w:tcPr>
          <w:p w14:paraId="7FE3796E" w14:textId="6464F628" w:rsidR="008F2CDD" w:rsidRDefault="008F2CDD" w:rsidP="008134E9">
            <w:r w:rsidRPr="0085012A">
              <w:rPr>
                <w:rFonts w:cs="Arial"/>
              </w:rPr>
              <w:t>{</w:t>
            </w:r>
            <w:r>
              <w:rPr>
                <w:rFonts w:ascii="Cambria Math" w:hAnsi="Cambria Math" w:cs="Cambria Math"/>
              </w:rPr>
              <w:t>}</w:t>
            </w:r>
          </w:p>
        </w:tc>
      </w:tr>
      <w:tr w:rsidR="006070F4" w14:paraId="29A9D070" w14:textId="77777777" w:rsidTr="00BE72AF">
        <w:tc>
          <w:tcPr>
            <w:tcW w:w="1133" w:type="dxa"/>
          </w:tcPr>
          <w:p w14:paraId="7761BF81" w14:textId="77777777" w:rsidR="008F2CDD" w:rsidRDefault="008F2CDD" w:rsidP="008134E9">
            <w:pPr>
              <w:jc w:val="right"/>
            </w:pPr>
            <w:r>
              <w:t xml:space="preserve">Y: </w:t>
            </w:r>
          </w:p>
        </w:tc>
        <w:tc>
          <w:tcPr>
            <w:tcW w:w="8217" w:type="dxa"/>
          </w:tcPr>
          <w:p w14:paraId="7BFCBB49" w14:textId="47053A65" w:rsidR="008F2CDD" w:rsidRDefault="008F2CDD" w:rsidP="008134E9">
            <w:r w:rsidRPr="0085012A">
              <w:rPr>
                <w:rFonts w:cs="Arial"/>
              </w:rPr>
              <w:t>{</w:t>
            </w:r>
            <w:r>
              <w:rPr>
                <w:rFonts w:cs="Arial"/>
              </w:rPr>
              <w:t>Missile Statu</w:t>
            </w:r>
            <w:r w:rsidRPr="003F42A8">
              <w:rPr>
                <w:rFonts w:cs="Arial"/>
              </w:rPr>
              <w:t>s</w:t>
            </w:r>
            <w:r>
              <w:rPr>
                <w:rFonts w:ascii="Cambria Math" w:hAnsi="Cambria Math" w:cs="Cambria Math"/>
              </w:rPr>
              <w:t>}</w:t>
            </w:r>
          </w:p>
        </w:tc>
      </w:tr>
      <w:tr w:rsidR="006070F4" w14:paraId="6A5A4982" w14:textId="77777777" w:rsidTr="00BE72AF">
        <w:tc>
          <w:tcPr>
            <w:tcW w:w="1133" w:type="dxa"/>
          </w:tcPr>
          <w:p w14:paraId="72AE2855" w14:textId="77777777" w:rsidR="008F2CDD" w:rsidRDefault="008F2CDD" w:rsidP="008134E9">
            <w:pPr>
              <w:jc w:val="right"/>
            </w:pPr>
            <w:r>
              <w:t>M:</w:t>
            </w:r>
          </w:p>
        </w:tc>
        <w:tc>
          <w:tcPr>
            <w:tcW w:w="8217" w:type="dxa"/>
          </w:tcPr>
          <w:p w14:paraId="5836DE18" w14:textId="77777777" w:rsidR="008F2CDD" w:rsidRDefault="008F2CDD" w:rsidP="008134E9">
            <w:pPr>
              <w:rPr>
                <w:rFonts w:cs="Arial"/>
              </w:rPr>
            </w:pPr>
            <w:r>
              <w:rPr>
                <w:rFonts w:cs="Arial"/>
              </w:rPr>
              <w:t>{Aircraft,</w:t>
            </w:r>
          </w:p>
          <w:p w14:paraId="63CDD466" w14:textId="598C1F04" w:rsidR="008F2CDD" w:rsidRPr="008F2CDD" w:rsidRDefault="008F2CDD" w:rsidP="008134E9">
            <w:pPr>
              <w:rPr>
                <w:rFonts w:cs="Arial"/>
              </w:rPr>
            </w:pPr>
            <w:r>
              <w:rPr>
                <w:rFonts w:cs="Arial"/>
              </w:rPr>
              <w:t>Air Defen</w:t>
            </w:r>
            <w:r w:rsidR="00F9454B">
              <w:rPr>
                <w:rFonts w:cs="Arial"/>
              </w:rPr>
              <w:t>c</w:t>
            </w:r>
            <w:r>
              <w:rPr>
                <w:rFonts w:cs="Arial"/>
              </w:rPr>
              <w:t>e System}</w:t>
            </w:r>
          </w:p>
        </w:tc>
      </w:tr>
      <w:tr w:rsidR="006070F4" w14:paraId="76F8DF21" w14:textId="77777777" w:rsidTr="00BE72AF">
        <w:tc>
          <w:tcPr>
            <w:tcW w:w="1133" w:type="dxa"/>
          </w:tcPr>
          <w:p w14:paraId="24C2F51E" w14:textId="77777777" w:rsidR="008F2CDD" w:rsidRDefault="008F2CDD" w:rsidP="008134E9">
            <w:pPr>
              <w:jc w:val="right"/>
            </w:pPr>
            <w:r>
              <w:t>EIC:</w:t>
            </w:r>
          </w:p>
        </w:tc>
        <w:tc>
          <w:tcPr>
            <w:tcW w:w="8217" w:type="dxa"/>
          </w:tcPr>
          <w:p w14:paraId="16CAA3C1" w14:textId="5154758D" w:rsidR="008F2CDD" w:rsidRPr="00E0268A" w:rsidRDefault="008F2CDD" w:rsidP="008134E9">
            <w:pPr>
              <w:rPr>
                <w:rFonts w:cs="Arial"/>
              </w:rPr>
            </w:pPr>
            <w:r>
              <w:rPr>
                <w:rFonts w:cs="Arial"/>
              </w:rPr>
              <w:t>{</w:t>
            </w:r>
            <w:r w:rsidR="003E71AE">
              <w:rPr>
                <w:rFonts w:cs="Arial"/>
              </w:rPr>
              <w:t>}</w:t>
            </w:r>
            <w:r>
              <w:rPr>
                <w:rFonts w:cs="Arial"/>
              </w:rPr>
              <w:t>,</w:t>
            </w:r>
          </w:p>
        </w:tc>
      </w:tr>
      <w:tr w:rsidR="006070F4" w14:paraId="7B201BA9" w14:textId="77777777" w:rsidTr="00BE72AF">
        <w:tc>
          <w:tcPr>
            <w:tcW w:w="1133" w:type="dxa"/>
          </w:tcPr>
          <w:p w14:paraId="4494E1C9" w14:textId="77777777" w:rsidR="008F2CDD" w:rsidRDefault="008F2CDD" w:rsidP="008134E9">
            <w:pPr>
              <w:jc w:val="right"/>
            </w:pPr>
            <w:r>
              <w:t>EOC:</w:t>
            </w:r>
          </w:p>
        </w:tc>
        <w:tc>
          <w:tcPr>
            <w:tcW w:w="8217" w:type="dxa"/>
          </w:tcPr>
          <w:p w14:paraId="1EA6ABF8" w14:textId="3918E5B3" w:rsidR="008F2CDD" w:rsidRDefault="008F2CDD" w:rsidP="008134E9">
            <w:r>
              <w:rPr>
                <w:rFonts w:cs="Arial"/>
              </w:rPr>
              <w:t>{</w:t>
            </w:r>
            <w:proofErr w:type="spellStart"/>
            <w:r w:rsidR="003C381E">
              <w:rPr>
                <w:rFonts w:cs="Arial"/>
              </w:rPr>
              <w:t>ADS.outMissileStatus</w:t>
            </w:r>
            <w:proofErr w:type="spellEnd"/>
            <w:r w:rsidR="003C381E">
              <w:rPr>
                <w:rFonts w:cs="Arial"/>
              </w:rPr>
              <w:t xml:space="preserve">, </w:t>
            </w:r>
            <w:proofErr w:type="spellStart"/>
            <w:r w:rsidR="003C381E">
              <w:rPr>
                <w:rFonts w:cs="Arial"/>
              </w:rPr>
              <w:t>radarMANPADSengag</w:t>
            </w:r>
            <w:r w:rsidR="002B7FFC">
              <w:rPr>
                <w:rFonts w:cs="Arial"/>
              </w:rPr>
              <w:t>e</w:t>
            </w:r>
            <w:r w:rsidR="003C381E">
              <w:rPr>
                <w:rFonts w:cs="Arial"/>
              </w:rPr>
              <w:t>ment</w:t>
            </w:r>
            <w:r w:rsidR="000E4D12">
              <w:rPr>
                <w:rFonts w:cs="Arial"/>
              </w:rPr>
              <w:t>.</w:t>
            </w:r>
            <w:r w:rsidR="003C381E">
              <w:rPr>
                <w:rFonts w:cs="Arial"/>
              </w:rPr>
              <w:t>out</w:t>
            </w:r>
            <w:r w:rsidR="003E71AE">
              <w:rPr>
                <w:rFonts w:cs="Arial"/>
              </w:rPr>
              <w:t>MissileStatus</w:t>
            </w:r>
            <w:proofErr w:type="spellEnd"/>
            <w:r>
              <w:rPr>
                <w:rFonts w:cs="Arial"/>
              </w:rPr>
              <w:t>}</w:t>
            </w:r>
          </w:p>
        </w:tc>
      </w:tr>
      <w:tr w:rsidR="006070F4" w14:paraId="75C2C68B" w14:textId="77777777" w:rsidTr="00BE72AF">
        <w:tc>
          <w:tcPr>
            <w:tcW w:w="1133" w:type="dxa"/>
          </w:tcPr>
          <w:p w14:paraId="19D2290B" w14:textId="77777777" w:rsidR="008F2CDD" w:rsidRDefault="008F2CDD" w:rsidP="008134E9">
            <w:pPr>
              <w:jc w:val="right"/>
            </w:pPr>
            <w:r>
              <w:t>IC:</w:t>
            </w:r>
          </w:p>
        </w:tc>
        <w:tc>
          <w:tcPr>
            <w:tcW w:w="8217" w:type="dxa"/>
          </w:tcPr>
          <w:p w14:paraId="61C4780C" w14:textId="618D6A35" w:rsidR="008F2CDD" w:rsidRDefault="008F2CDD" w:rsidP="006070F4">
            <w:pPr>
              <w:rPr>
                <w:rFonts w:cs="Arial"/>
              </w:rPr>
            </w:pPr>
            <w:r>
              <w:rPr>
                <w:rFonts w:cs="Arial"/>
              </w:rPr>
              <w:t>{(</w:t>
            </w:r>
            <w:proofErr w:type="spellStart"/>
            <w:r w:rsidR="006070F4">
              <w:rPr>
                <w:rFonts w:cs="Arial"/>
              </w:rPr>
              <w:t>Aircraft.</w:t>
            </w:r>
            <w:r w:rsidR="000E4D12">
              <w:rPr>
                <w:rFonts w:cs="Arial"/>
              </w:rPr>
              <w:t>out</w:t>
            </w:r>
            <w:r w:rsidR="006070F4">
              <w:rPr>
                <w:rFonts w:cs="Arial"/>
              </w:rPr>
              <w:t>Aircraft</w:t>
            </w:r>
            <w:r w:rsidR="000E4D12">
              <w:rPr>
                <w:rFonts w:cs="Arial"/>
              </w:rPr>
              <w:t>Position</w:t>
            </w:r>
            <w:proofErr w:type="spellEnd"/>
            <w:r w:rsidR="006070F4">
              <w:rPr>
                <w:rFonts w:cs="Arial"/>
              </w:rPr>
              <w:t>,</w:t>
            </w:r>
            <w:r w:rsidR="000E4D12">
              <w:rPr>
                <w:rFonts w:cs="Arial"/>
              </w:rPr>
              <w:t xml:space="preserve"> </w:t>
            </w:r>
            <w:proofErr w:type="spellStart"/>
            <w:r w:rsidR="000E4D12">
              <w:rPr>
                <w:rFonts w:cs="Arial"/>
              </w:rPr>
              <w:t>ADS.inAircraftPosition</w:t>
            </w:r>
            <w:proofErr w:type="spellEnd"/>
            <w:r>
              <w:rPr>
                <w:rFonts w:cs="Arial"/>
              </w:rPr>
              <w:t>),</w:t>
            </w:r>
          </w:p>
          <w:p w14:paraId="3C53CBEB" w14:textId="14CAC58A" w:rsidR="003E71AE" w:rsidRPr="006070F4" w:rsidRDefault="003E71AE" w:rsidP="006070F4">
            <w:pPr>
              <w:rPr>
                <w:rFonts w:cs="Arial"/>
              </w:rPr>
            </w:pPr>
            <w:r>
              <w:rPr>
                <w:rFonts w:cs="Arial"/>
              </w:rPr>
              <w:t>(</w:t>
            </w:r>
            <w:proofErr w:type="spellStart"/>
            <w:r w:rsidR="000E4D12">
              <w:rPr>
                <w:rFonts w:cs="Arial"/>
              </w:rPr>
              <w:t>ADS</w:t>
            </w:r>
            <w:r>
              <w:rPr>
                <w:rFonts w:cs="Arial"/>
              </w:rPr>
              <w:t>.</w:t>
            </w:r>
            <w:r w:rsidR="000E4D12">
              <w:rPr>
                <w:rFonts w:cs="Arial"/>
              </w:rPr>
              <w:t>out</w:t>
            </w:r>
            <w:r>
              <w:rPr>
                <w:rFonts w:cs="Arial"/>
              </w:rPr>
              <w:t>MissileStatus</w:t>
            </w:r>
            <w:proofErr w:type="spellEnd"/>
            <w:r>
              <w:rPr>
                <w:rFonts w:cs="Arial"/>
              </w:rPr>
              <w:t xml:space="preserve">, </w:t>
            </w:r>
            <w:proofErr w:type="spellStart"/>
            <w:r>
              <w:rPr>
                <w:rFonts w:cs="Arial"/>
              </w:rPr>
              <w:t>Aircraft.</w:t>
            </w:r>
            <w:r w:rsidR="000E4D12">
              <w:rPr>
                <w:rFonts w:cs="Arial"/>
              </w:rPr>
              <w:t>in</w:t>
            </w:r>
            <w:r>
              <w:rPr>
                <w:rFonts w:cs="Arial"/>
              </w:rPr>
              <w:t>MissileStatus</w:t>
            </w:r>
            <w:proofErr w:type="spellEnd"/>
            <w:r>
              <w:rPr>
                <w:rFonts w:cs="Arial"/>
              </w:rPr>
              <w:t>)}</w:t>
            </w:r>
          </w:p>
        </w:tc>
      </w:tr>
      <w:tr w:rsidR="006070F4" w14:paraId="6F1FE812" w14:textId="77777777" w:rsidTr="00BE72AF">
        <w:tc>
          <w:tcPr>
            <w:tcW w:w="1133" w:type="dxa"/>
          </w:tcPr>
          <w:p w14:paraId="4C47A9F9" w14:textId="77777777" w:rsidR="008F2CDD" w:rsidRDefault="008F2CDD" w:rsidP="008134E9">
            <w:pPr>
              <w:jc w:val="right"/>
            </w:pPr>
            <w:r>
              <w:t>SELECT:</w:t>
            </w:r>
          </w:p>
        </w:tc>
        <w:tc>
          <w:tcPr>
            <w:tcW w:w="8217" w:type="dxa"/>
          </w:tcPr>
          <w:p w14:paraId="50B5F25E" w14:textId="3B8E34D8" w:rsidR="008F2CDD" w:rsidRPr="00E0268A" w:rsidRDefault="008F2CDD" w:rsidP="008134E9">
            <w:pPr>
              <w:rPr>
                <w:rFonts w:cs="Arial"/>
              </w:rPr>
            </w:pPr>
            <w:r w:rsidRPr="00875DF8">
              <w:rPr>
                <w:rFonts w:cs="Arial"/>
              </w:rPr>
              <w:t>{</w:t>
            </w:r>
            <w:r w:rsidR="006070F4" w:rsidRPr="00875DF8">
              <w:rPr>
                <w:rFonts w:cs="Arial"/>
              </w:rPr>
              <w:t>Aircraft, Air</w:t>
            </w:r>
            <w:r w:rsidR="002B7FFC">
              <w:rPr>
                <w:rFonts w:cs="Arial"/>
              </w:rPr>
              <w:t xml:space="preserve"> </w:t>
            </w:r>
            <w:r w:rsidR="006070F4" w:rsidRPr="00875DF8">
              <w:rPr>
                <w:rFonts w:cs="Arial"/>
              </w:rPr>
              <w:t>Defen</w:t>
            </w:r>
            <w:r w:rsidR="00F9454B">
              <w:rPr>
                <w:rFonts w:cs="Arial"/>
              </w:rPr>
              <w:t>c</w:t>
            </w:r>
            <w:r w:rsidR="006070F4" w:rsidRPr="00875DF8">
              <w:rPr>
                <w:rFonts w:cs="Arial"/>
              </w:rPr>
              <w:t>e</w:t>
            </w:r>
            <w:r w:rsidR="002B7FFC">
              <w:rPr>
                <w:rFonts w:cs="Arial"/>
              </w:rPr>
              <w:t xml:space="preserve"> </w:t>
            </w:r>
            <w:r w:rsidR="006070F4" w:rsidRPr="00875DF8">
              <w:rPr>
                <w:rFonts w:cs="Arial"/>
              </w:rPr>
              <w:t>System</w:t>
            </w:r>
            <w:r w:rsidRPr="00875DF8">
              <w:rPr>
                <w:rFonts w:cs="Arial"/>
              </w:rPr>
              <w:t>} =</w:t>
            </w:r>
            <w:r w:rsidR="006070F4" w:rsidRPr="00875DF8">
              <w:rPr>
                <w:rFonts w:cs="Arial"/>
              </w:rPr>
              <w:t xml:space="preserve"> </w:t>
            </w:r>
            <w:r w:rsidR="00F723CD" w:rsidRPr="00875DF8">
              <w:rPr>
                <w:rFonts w:cs="Arial"/>
              </w:rPr>
              <w:t>Air</w:t>
            </w:r>
            <w:r w:rsidR="002B7FFC">
              <w:rPr>
                <w:rFonts w:cs="Arial"/>
              </w:rPr>
              <w:t xml:space="preserve"> </w:t>
            </w:r>
            <w:r w:rsidR="00F723CD" w:rsidRPr="00875DF8">
              <w:rPr>
                <w:rFonts w:cs="Arial"/>
              </w:rPr>
              <w:t>Defen</w:t>
            </w:r>
            <w:r w:rsidR="00F9454B">
              <w:rPr>
                <w:rFonts w:cs="Arial"/>
              </w:rPr>
              <w:t>c</w:t>
            </w:r>
            <w:r w:rsidR="00F723CD" w:rsidRPr="00875DF8">
              <w:rPr>
                <w:rFonts w:cs="Arial"/>
              </w:rPr>
              <w:t>e</w:t>
            </w:r>
            <w:r w:rsidR="002B7FFC">
              <w:rPr>
                <w:rFonts w:cs="Arial"/>
              </w:rPr>
              <w:t xml:space="preserve"> </w:t>
            </w:r>
            <w:r w:rsidR="00F723CD" w:rsidRPr="00875DF8">
              <w:rPr>
                <w:rFonts w:cs="Arial"/>
              </w:rPr>
              <w:t>System</w:t>
            </w:r>
          </w:p>
        </w:tc>
      </w:tr>
      <w:tr w:rsidR="006070F4" w14:paraId="2A34A085" w14:textId="77777777" w:rsidTr="00BE72AF">
        <w:tc>
          <w:tcPr>
            <w:tcW w:w="9350" w:type="dxa"/>
            <w:gridSpan w:val="2"/>
            <w:shd w:val="clear" w:color="auto" w:fill="FFF2CC" w:themeFill="accent4" w:themeFillTint="33"/>
          </w:tcPr>
          <w:p w14:paraId="75C1E329" w14:textId="489BBEBC" w:rsidR="006070F4" w:rsidRPr="006070F4" w:rsidRDefault="006070F4" w:rsidP="008134E9">
            <w:pPr>
              <w:rPr>
                <w:rFonts w:cs="Arial"/>
                <w:b/>
                <w:bCs/>
              </w:rPr>
            </w:pPr>
            <w:r w:rsidRPr="006070F4">
              <w:rPr>
                <w:rFonts w:cs="Arial"/>
                <w:b/>
                <w:bCs/>
              </w:rPr>
              <w:t>Experimentation Strategy</w:t>
            </w:r>
          </w:p>
        </w:tc>
      </w:tr>
      <w:tr w:rsidR="006070F4" w14:paraId="6F0F2DE5" w14:textId="77777777" w:rsidTr="00BE72AF">
        <w:tc>
          <w:tcPr>
            <w:tcW w:w="9350" w:type="dxa"/>
            <w:gridSpan w:val="2"/>
          </w:tcPr>
          <w:p w14:paraId="5157E7D3" w14:textId="32FC166D" w:rsidR="006070F4" w:rsidRDefault="00551880" w:rsidP="008134E9">
            <w:pPr>
              <w:rPr>
                <w:rFonts w:cs="Arial"/>
              </w:rPr>
            </w:pPr>
            <w:r>
              <w:rPr>
                <w:rFonts w:cs="Arial"/>
              </w:rPr>
              <w:t>Run different mission</w:t>
            </w:r>
            <w:r w:rsidR="002B7FFC">
              <w:rPr>
                <w:rFonts w:cs="Arial"/>
              </w:rPr>
              <w:t xml:space="preserve"> scenarios</w:t>
            </w:r>
            <w:r w:rsidR="00825B12">
              <w:rPr>
                <w:rFonts w:cs="Arial"/>
              </w:rPr>
              <w:t xml:space="preserve"> (e.g., changing the flight path</w:t>
            </w:r>
            <w:r w:rsidR="002B7FFC">
              <w:rPr>
                <w:rFonts w:cs="Arial"/>
              </w:rPr>
              <w:t>, number of missiles, etc.</w:t>
            </w:r>
            <w:r w:rsidR="00825B12">
              <w:rPr>
                <w:rFonts w:cs="Arial"/>
              </w:rPr>
              <w:t>) to ensure that the model adheres to the expected behaviours.</w:t>
            </w:r>
          </w:p>
          <w:p w14:paraId="690E924B" w14:textId="66CC9408" w:rsidR="006070F4" w:rsidRDefault="006070F4" w:rsidP="008134E9">
            <w:pPr>
              <w:rPr>
                <w:rFonts w:cs="Arial"/>
              </w:rPr>
            </w:pPr>
          </w:p>
        </w:tc>
      </w:tr>
    </w:tbl>
    <w:p w14:paraId="3616F845" w14:textId="01C3831B" w:rsidR="00200CB1" w:rsidRDefault="00200CB1" w:rsidP="008F2CDD">
      <w:r>
        <w:br w:type="page"/>
      </w:r>
    </w:p>
    <w:p w14:paraId="2FE89AFA" w14:textId="6E003B70" w:rsidR="00134D52" w:rsidRDefault="0089234E" w:rsidP="00134D52">
      <w:pPr>
        <w:pStyle w:val="Heading1"/>
      </w:pPr>
      <w:bookmarkStart w:id="17" w:name="_Toc54336836"/>
      <w:r>
        <w:lastRenderedPageBreak/>
        <w:t xml:space="preserve">PART </w:t>
      </w:r>
      <w:r w:rsidR="00134D52">
        <w:t xml:space="preserve">3 – </w:t>
      </w:r>
      <w:r w:rsidR="00EE3EBF">
        <w:t>MODEL EXPERIMENTS</w:t>
      </w:r>
      <w:bookmarkEnd w:id="17"/>
    </w:p>
    <w:p w14:paraId="32695604" w14:textId="5900B7E1" w:rsidR="00134D52" w:rsidRDefault="00134D52" w:rsidP="00427F81">
      <w:r>
        <w:t>Each atomic and coupled model ha</w:t>
      </w:r>
      <w:r w:rsidR="0060725C">
        <w:t>s</w:t>
      </w:r>
      <w:r>
        <w:t xml:space="preserve"> been tested individually using a simple mission scenario depicted in </w:t>
      </w:r>
      <w:r>
        <w:fldChar w:fldCharType="begin"/>
      </w:r>
      <w:r>
        <w:instrText xml:space="preserve"> REF _Ref54166788 \h </w:instrText>
      </w:r>
      <w:r>
        <w:fldChar w:fldCharType="separate"/>
      </w:r>
      <w:r>
        <w:t xml:space="preserve">Figure </w:t>
      </w:r>
      <w:r>
        <w:rPr>
          <w:noProof/>
        </w:rPr>
        <w:t>3</w:t>
      </w:r>
      <w:r>
        <w:fldChar w:fldCharType="end"/>
      </w:r>
      <w:r>
        <w:t>.</w:t>
      </w:r>
      <w:r w:rsidR="00650BDF">
        <w:t xml:space="preserve"> </w:t>
      </w:r>
      <w:r>
        <w:t xml:space="preserve">The aircraft flies a predefined straight </w:t>
      </w:r>
      <w:r w:rsidR="009B0677">
        <w:t xml:space="preserve">flight </w:t>
      </w:r>
      <w:r>
        <w:t xml:space="preserve">path </w:t>
      </w:r>
      <w:r w:rsidR="00427F81">
        <w:t>from initial position [</w:t>
      </w:r>
      <w:r w:rsidR="009B0677">
        <w:noBreakHyphen/>
      </w:r>
      <w:r w:rsidR="00427F81">
        <w:t>30</w:t>
      </w:r>
      <w:r w:rsidR="009B0677">
        <w:t> </w:t>
      </w:r>
      <w:r w:rsidR="00427F81">
        <w:t>000,</w:t>
      </w:r>
      <w:r w:rsidR="009B0677">
        <w:t> </w:t>
      </w:r>
      <w:r w:rsidR="00427F81">
        <w:t>0] m to final position [30 000, 0] at a constant speed of 60 m/s. The aircraft does not conduct any evasive manoeuvre once targeted by a missile. A radar is positioned at [0,</w:t>
      </w:r>
      <w:r w:rsidR="00650BDF">
        <w:t xml:space="preserve"> </w:t>
      </w:r>
      <w:r w:rsidR="00427F81">
        <w:t>0] and it relays position details to a gunner located at 10 km from the radar. The gunner position is at [</w:t>
      </w:r>
      <w:r w:rsidR="009B0677">
        <w:noBreakHyphen/>
      </w:r>
      <w:r w:rsidR="00427F81">
        <w:t>10</w:t>
      </w:r>
      <w:r w:rsidR="009B0677">
        <w:t> </w:t>
      </w:r>
      <w:r w:rsidR="00427F81">
        <w:t>000, 0]. Radar</w:t>
      </w:r>
      <w:r w:rsidR="00650BDF">
        <w:t xml:space="preserve"> detection</w:t>
      </w:r>
      <w:r w:rsidR="00427F81">
        <w:t xml:space="preserve"> range and missile</w:t>
      </w:r>
      <w:r w:rsidR="00650BDF">
        <w:t xml:space="preserve"> kinematic</w:t>
      </w:r>
      <w:r w:rsidR="00427F81">
        <w:t xml:space="preserve"> range </w:t>
      </w:r>
      <w:r w:rsidR="00200CB1">
        <w:t>are</w:t>
      </w:r>
      <w:r w:rsidR="00427F81">
        <w:t xml:space="preserve"> </w:t>
      </w:r>
      <w:r w:rsidR="00273D62">
        <w:t xml:space="preserve">set to </w:t>
      </w:r>
      <w:r w:rsidR="00427F81">
        <w:t>20 and 6 km, respectively. The gunner has 4 missiles available.</w:t>
      </w:r>
      <w:r w:rsidR="00822BB4">
        <w:t xml:space="preserve"> </w:t>
      </w:r>
      <w:r w:rsidR="0060725C">
        <w:t>The p</w:t>
      </w:r>
      <w:r w:rsidR="00822BB4">
        <w:t xml:space="preserve">robability of </w:t>
      </w:r>
      <w:r w:rsidR="0060725C">
        <w:t xml:space="preserve">a </w:t>
      </w:r>
      <w:r w:rsidR="00822BB4">
        <w:t xml:space="preserve">successful hit at any </w:t>
      </w:r>
      <w:r w:rsidR="00822BB4" w:rsidRPr="00A23AC7">
        <w:t>missile launch ranges has been set to 30%.</w:t>
      </w:r>
      <w:r w:rsidR="00650BDF">
        <w:t xml:space="preserve"> </w:t>
      </w:r>
      <w:r w:rsidR="00650BDF">
        <w:t xml:space="preserve">The scenario parameters are </w:t>
      </w:r>
      <w:r w:rsidR="00650BDF">
        <w:t>summarized</w:t>
      </w:r>
      <w:r w:rsidR="00650BDF">
        <w:t xml:space="preserve"> in </w:t>
      </w:r>
      <w:r w:rsidR="00650BDF">
        <w:fldChar w:fldCharType="begin"/>
      </w:r>
      <w:r w:rsidR="00650BDF">
        <w:instrText xml:space="preserve"> REF _Ref54334660 \h </w:instrText>
      </w:r>
      <w:r w:rsidR="00650BDF">
        <w:fldChar w:fldCharType="separate"/>
      </w:r>
      <w:r w:rsidR="00650BDF">
        <w:t xml:space="preserve">Table </w:t>
      </w:r>
      <w:r w:rsidR="00650BDF">
        <w:rPr>
          <w:noProof/>
        </w:rPr>
        <w:t>1</w:t>
      </w:r>
      <w:r w:rsidR="00650BDF">
        <w:fldChar w:fldCharType="end"/>
      </w:r>
      <w:r w:rsidR="00650BDF">
        <w:t>.</w:t>
      </w:r>
    </w:p>
    <w:p w14:paraId="1EA4DDE6" w14:textId="377EE54F" w:rsidR="00427F81" w:rsidRDefault="00427F81" w:rsidP="00427F81">
      <w:r>
        <w:t>Individual tests are performed at the atomic level</w:t>
      </w:r>
      <w:r w:rsidR="0060725C">
        <w:t>,</w:t>
      </w:r>
      <w:r>
        <w:t xml:space="preserve"> first starting with the aircraft atomic model up to the missile atomic model</w:t>
      </w:r>
      <w:r w:rsidR="0060725C">
        <w:t xml:space="preserve"> and then</w:t>
      </w:r>
      <w:r>
        <w:t>, the coupled tests are performed.</w:t>
      </w:r>
    </w:p>
    <w:p w14:paraId="157F20D9" w14:textId="77777777" w:rsidR="00134D52" w:rsidRDefault="00134D52" w:rsidP="00134D52">
      <w:pPr>
        <w:keepNext/>
        <w:jc w:val="center"/>
      </w:pPr>
      <w:r>
        <w:rPr>
          <w:noProof/>
        </w:rPr>
        <w:drawing>
          <wp:inline distT="0" distB="0" distL="0" distR="0" wp14:anchorId="3E6369B1" wp14:editId="45C59CAC">
            <wp:extent cx="3738613" cy="3596640"/>
            <wp:effectExtent l="38100" t="38100" r="90805" b="990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48675" cy="360632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43D9F0" w14:textId="75AF79A6" w:rsidR="00200CB1" w:rsidRDefault="00134D52" w:rsidP="00200CB1">
      <w:pPr>
        <w:pStyle w:val="Caption"/>
      </w:pPr>
      <w:bookmarkStart w:id="18" w:name="_Ref54166788"/>
      <w:r>
        <w:t xml:space="preserve">Figure </w:t>
      </w:r>
      <w:fldSimple w:instr=" SEQ Figure \* ARABIC ">
        <w:r w:rsidR="00DB02C8">
          <w:rPr>
            <w:noProof/>
          </w:rPr>
          <w:t>3</w:t>
        </w:r>
      </w:fldSimple>
      <w:bookmarkEnd w:id="18"/>
      <w:r>
        <w:t>: Mission scenario setup for individual tests</w:t>
      </w:r>
    </w:p>
    <w:p w14:paraId="428641C0" w14:textId="77777777" w:rsidR="00FA31FC" w:rsidRDefault="00FA31FC" w:rsidP="00200CB1">
      <w:pPr>
        <w:pStyle w:val="Caption"/>
      </w:pPr>
      <w:bookmarkStart w:id="19" w:name="_Ref54294232"/>
    </w:p>
    <w:p w14:paraId="7F4DBE02" w14:textId="77777777" w:rsidR="00FA31FC" w:rsidRDefault="00FA31FC" w:rsidP="00200CB1">
      <w:pPr>
        <w:pStyle w:val="Caption"/>
      </w:pPr>
    </w:p>
    <w:p w14:paraId="0113A371" w14:textId="77777777" w:rsidR="00FA31FC" w:rsidRDefault="00FA31FC" w:rsidP="00200CB1">
      <w:pPr>
        <w:pStyle w:val="Caption"/>
      </w:pPr>
    </w:p>
    <w:p w14:paraId="4C856651" w14:textId="77777777" w:rsidR="00FA31FC" w:rsidRDefault="00FA31FC" w:rsidP="00200CB1">
      <w:pPr>
        <w:pStyle w:val="Caption"/>
      </w:pPr>
    </w:p>
    <w:p w14:paraId="51F81611" w14:textId="77777777" w:rsidR="00FA31FC" w:rsidRDefault="00FA31FC" w:rsidP="00200CB1">
      <w:pPr>
        <w:pStyle w:val="Caption"/>
      </w:pPr>
    </w:p>
    <w:p w14:paraId="7AEF9738" w14:textId="34B2FF47" w:rsidR="00200CB1" w:rsidRDefault="00200CB1" w:rsidP="00200CB1">
      <w:pPr>
        <w:pStyle w:val="Caption"/>
      </w:pPr>
      <w:bookmarkStart w:id="20" w:name="_Ref54334660"/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bookmarkEnd w:id="19"/>
      <w:bookmarkEnd w:id="20"/>
      <w:r>
        <w:t>: Scenario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6"/>
        <w:gridCol w:w="4273"/>
        <w:gridCol w:w="1901"/>
      </w:tblGrid>
      <w:tr w:rsidR="00200CB1" w14:paraId="64ADA423" w14:textId="77777777" w:rsidTr="00E15F3F">
        <w:tc>
          <w:tcPr>
            <w:tcW w:w="3176" w:type="dxa"/>
            <w:shd w:val="clear" w:color="auto" w:fill="BFBFBF" w:themeFill="background1" w:themeFillShade="BF"/>
          </w:tcPr>
          <w:p w14:paraId="54892A7E" w14:textId="77777777" w:rsidR="00200CB1" w:rsidRPr="004B55D1" w:rsidRDefault="00200CB1" w:rsidP="00E15F3F">
            <w:pPr>
              <w:rPr>
                <w:b/>
                <w:bCs/>
              </w:rPr>
            </w:pPr>
            <w:r w:rsidRPr="004B55D1">
              <w:rPr>
                <w:b/>
                <w:bCs/>
              </w:rPr>
              <w:t>Parameter</w:t>
            </w:r>
          </w:p>
        </w:tc>
        <w:tc>
          <w:tcPr>
            <w:tcW w:w="4273" w:type="dxa"/>
            <w:shd w:val="clear" w:color="auto" w:fill="BFBFBF" w:themeFill="background1" w:themeFillShade="BF"/>
          </w:tcPr>
          <w:p w14:paraId="2D2FF406" w14:textId="77777777" w:rsidR="00200CB1" w:rsidRPr="004B55D1" w:rsidRDefault="00200CB1" w:rsidP="00E15F3F">
            <w:pPr>
              <w:rPr>
                <w:b/>
                <w:bCs/>
              </w:rPr>
            </w:pPr>
            <w:r w:rsidRPr="004B55D1">
              <w:rPr>
                <w:b/>
                <w:bCs/>
              </w:rPr>
              <w:t>Description</w:t>
            </w:r>
          </w:p>
        </w:tc>
        <w:tc>
          <w:tcPr>
            <w:tcW w:w="1901" w:type="dxa"/>
            <w:shd w:val="clear" w:color="auto" w:fill="BFBFBF" w:themeFill="background1" w:themeFillShade="BF"/>
          </w:tcPr>
          <w:p w14:paraId="23B15243" w14:textId="77777777" w:rsidR="00200CB1" w:rsidRPr="004B55D1" w:rsidRDefault="00200CB1" w:rsidP="00E15F3F">
            <w:pPr>
              <w:rPr>
                <w:b/>
                <w:bCs/>
              </w:rPr>
            </w:pPr>
            <w:r w:rsidRPr="004B55D1">
              <w:rPr>
                <w:b/>
                <w:bCs/>
              </w:rPr>
              <w:t>Default Value</w:t>
            </w:r>
          </w:p>
        </w:tc>
      </w:tr>
      <w:tr w:rsidR="00200CB1" w14:paraId="3D40D7A5" w14:textId="77777777" w:rsidTr="00E15F3F">
        <w:tc>
          <w:tcPr>
            <w:tcW w:w="9350" w:type="dxa"/>
            <w:gridSpan w:val="3"/>
            <w:shd w:val="clear" w:color="auto" w:fill="D9D9D9" w:themeFill="background1" w:themeFillShade="D9"/>
          </w:tcPr>
          <w:p w14:paraId="747EBDB6" w14:textId="77777777" w:rsidR="00200CB1" w:rsidRPr="00B218CD" w:rsidRDefault="00200CB1" w:rsidP="00E15F3F">
            <w:pPr>
              <w:rPr>
                <w:b/>
                <w:bCs/>
              </w:rPr>
            </w:pPr>
            <w:r w:rsidRPr="00B218CD">
              <w:rPr>
                <w:b/>
                <w:bCs/>
              </w:rPr>
              <w:t>Aircraft atomic model</w:t>
            </w:r>
          </w:p>
        </w:tc>
      </w:tr>
      <w:tr w:rsidR="00200CB1" w14:paraId="5AA9E5FC" w14:textId="77777777" w:rsidTr="00E15F3F">
        <w:tc>
          <w:tcPr>
            <w:tcW w:w="3176" w:type="dxa"/>
          </w:tcPr>
          <w:p w14:paraId="7B9D9766" w14:textId="77777777" w:rsidR="00200CB1" w:rsidRDefault="00200CB1" w:rsidP="00E15F3F">
            <w:proofErr w:type="spellStart"/>
            <w:r w:rsidRPr="00B218CD">
              <w:t>selectedAircraftInitialPositionX</w:t>
            </w:r>
            <w:proofErr w:type="spellEnd"/>
          </w:p>
        </w:tc>
        <w:tc>
          <w:tcPr>
            <w:tcW w:w="4273" w:type="dxa"/>
          </w:tcPr>
          <w:p w14:paraId="67C628AD" w14:textId="77777777" w:rsidR="00200CB1" w:rsidRDefault="00200CB1" w:rsidP="00E15F3F">
            <w:r>
              <w:t>Aircraft initial position in x in meters</w:t>
            </w:r>
          </w:p>
        </w:tc>
        <w:tc>
          <w:tcPr>
            <w:tcW w:w="1901" w:type="dxa"/>
          </w:tcPr>
          <w:p w14:paraId="3813622B" w14:textId="77777777" w:rsidR="00200CB1" w:rsidRDefault="00200CB1" w:rsidP="00E15F3F">
            <w:r>
              <w:t>-30 000 m</w:t>
            </w:r>
          </w:p>
        </w:tc>
      </w:tr>
      <w:tr w:rsidR="00200CB1" w14:paraId="288101B2" w14:textId="77777777" w:rsidTr="00E15F3F">
        <w:tc>
          <w:tcPr>
            <w:tcW w:w="3176" w:type="dxa"/>
          </w:tcPr>
          <w:p w14:paraId="42E8D0A2" w14:textId="77777777" w:rsidR="00200CB1" w:rsidRDefault="00200CB1" w:rsidP="00E15F3F">
            <w:proofErr w:type="spellStart"/>
            <w:r w:rsidRPr="00B218CD">
              <w:t>selectedAircraftInitialPositionY</w:t>
            </w:r>
            <w:proofErr w:type="spellEnd"/>
          </w:p>
        </w:tc>
        <w:tc>
          <w:tcPr>
            <w:tcW w:w="4273" w:type="dxa"/>
          </w:tcPr>
          <w:p w14:paraId="7898B9C1" w14:textId="77777777" w:rsidR="00200CB1" w:rsidRDefault="00200CB1" w:rsidP="00E15F3F">
            <w:r>
              <w:t>Aircraft initial position in y in meters</w:t>
            </w:r>
          </w:p>
        </w:tc>
        <w:tc>
          <w:tcPr>
            <w:tcW w:w="1901" w:type="dxa"/>
          </w:tcPr>
          <w:p w14:paraId="161B1854" w14:textId="77777777" w:rsidR="00200CB1" w:rsidRDefault="00200CB1" w:rsidP="00E15F3F">
            <w:r>
              <w:t>0</w:t>
            </w:r>
          </w:p>
        </w:tc>
      </w:tr>
      <w:tr w:rsidR="00200CB1" w14:paraId="0DB3A377" w14:textId="77777777" w:rsidTr="00E15F3F">
        <w:tc>
          <w:tcPr>
            <w:tcW w:w="3176" w:type="dxa"/>
          </w:tcPr>
          <w:p w14:paraId="782ABF76" w14:textId="77777777" w:rsidR="00200CB1" w:rsidRDefault="00200CB1" w:rsidP="00E15F3F">
            <w:proofErr w:type="spellStart"/>
            <w:r w:rsidRPr="00B218CD">
              <w:t>selectedAircraftFinalPositionX</w:t>
            </w:r>
            <w:proofErr w:type="spellEnd"/>
          </w:p>
        </w:tc>
        <w:tc>
          <w:tcPr>
            <w:tcW w:w="4273" w:type="dxa"/>
          </w:tcPr>
          <w:p w14:paraId="1AFFFBBE" w14:textId="77777777" w:rsidR="00200CB1" w:rsidRDefault="00200CB1" w:rsidP="00E15F3F">
            <w:r>
              <w:t>Aircraft final position in x in meters</w:t>
            </w:r>
          </w:p>
        </w:tc>
        <w:tc>
          <w:tcPr>
            <w:tcW w:w="1901" w:type="dxa"/>
          </w:tcPr>
          <w:p w14:paraId="696974D3" w14:textId="77777777" w:rsidR="00200CB1" w:rsidRDefault="00200CB1" w:rsidP="00E15F3F">
            <w:r>
              <w:t>30 000 m</w:t>
            </w:r>
          </w:p>
        </w:tc>
      </w:tr>
      <w:tr w:rsidR="00200CB1" w14:paraId="1B1C00F6" w14:textId="77777777" w:rsidTr="00E15F3F">
        <w:tc>
          <w:tcPr>
            <w:tcW w:w="3176" w:type="dxa"/>
          </w:tcPr>
          <w:p w14:paraId="3F92B36B" w14:textId="77777777" w:rsidR="00200CB1" w:rsidRDefault="00200CB1" w:rsidP="00E15F3F">
            <w:proofErr w:type="spellStart"/>
            <w:r w:rsidRPr="00B218CD">
              <w:t>selectedAircraftFinalPositionY</w:t>
            </w:r>
            <w:proofErr w:type="spellEnd"/>
          </w:p>
        </w:tc>
        <w:tc>
          <w:tcPr>
            <w:tcW w:w="4273" w:type="dxa"/>
          </w:tcPr>
          <w:p w14:paraId="79F9E9A2" w14:textId="77777777" w:rsidR="00200CB1" w:rsidRDefault="00200CB1" w:rsidP="00E15F3F">
            <w:r>
              <w:t>Aircraft final position in y in meters</w:t>
            </w:r>
          </w:p>
        </w:tc>
        <w:tc>
          <w:tcPr>
            <w:tcW w:w="1901" w:type="dxa"/>
          </w:tcPr>
          <w:p w14:paraId="0384DCEC" w14:textId="77777777" w:rsidR="00200CB1" w:rsidRDefault="00200CB1" w:rsidP="00E15F3F">
            <w:r>
              <w:t>0</w:t>
            </w:r>
          </w:p>
        </w:tc>
      </w:tr>
      <w:tr w:rsidR="00200CB1" w14:paraId="2238D23C" w14:textId="77777777" w:rsidTr="00E15F3F">
        <w:tc>
          <w:tcPr>
            <w:tcW w:w="3176" w:type="dxa"/>
          </w:tcPr>
          <w:p w14:paraId="1C5D8BD3" w14:textId="77777777" w:rsidR="00200CB1" w:rsidRDefault="00200CB1" w:rsidP="00E15F3F">
            <w:proofErr w:type="spellStart"/>
            <w:r w:rsidRPr="00B218CD">
              <w:t>selectedAircraftSpeed</w:t>
            </w:r>
            <w:proofErr w:type="spellEnd"/>
          </w:p>
        </w:tc>
        <w:tc>
          <w:tcPr>
            <w:tcW w:w="4273" w:type="dxa"/>
          </w:tcPr>
          <w:p w14:paraId="4BC9E8CE" w14:textId="77777777" w:rsidR="00200CB1" w:rsidRDefault="00200CB1" w:rsidP="00E15F3F">
            <w:r>
              <w:t>Aircraft speed in meters per second</w:t>
            </w:r>
          </w:p>
        </w:tc>
        <w:tc>
          <w:tcPr>
            <w:tcW w:w="1901" w:type="dxa"/>
          </w:tcPr>
          <w:p w14:paraId="1BF507CC" w14:textId="77777777" w:rsidR="00200CB1" w:rsidRDefault="00200CB1" w:rsidP="00E15F3F">
            <w:r>
              <w:t>60 m/s</w:t>
            </w:r>
          </w:p>
        </w:tc>
      </w:tr>
      <w:tr w:rsidR="00200CB1" w14:paraId="2E662A3E" w14:textId="77777777" w:rsidTr="00E15F3F">
        <w:tc>
          <w:tcPr>
            <w:tcW w:w="9350" w:type="dxa"/>
            <w:gridSpan w:val="3"/>
            <w:shd w:val="clear" w:color="auto" w:fill="D9D9D9" w:themeFill="background1" w:themeFillShade="D9"/>
          </w:tcPr>
          <w:p w14:paraId="78E61951" w14:textId="77777777" w:rsidR="00200CB1" w:rsidRPr="00B218CD" w:rsidRDefault="00200CB1" w:rsidP="00E15F3F">
            <w:pPr>
              <w:rPr>
                <w:b/>
                <w:bCs/>
              </w:rPr>
            </w:pPr>
            <w:r w:rsidRPr="00B218CD">
              <w:rPr>
                <w:b/>
                <w:bCs/>
              </w:rPr>
              <w:t>Radar atomic model</w:t>
            </w:r>
          </w:p>
        </w:tc>
      </w:tr>
      <w:tr w:rsidR="00200CB1" w14:paraId="29DC1A92" w14:textId="77777777" w:rsidTr="00E15F3F">
        <w:tc>
          <w:tcPr>
            <w:tcW w:w="3176" w:type="dxa"/>
          </w:tcPr>
          <w:p w14:paraId="206F6311" w14:textId="77777777" w:rsidR="00200CB1" w:rsidRDefault="00200CB1" w:rsidP="00E15F3F">
            <w:proofErr w:type="spellStart"/>
            <w:r w:rsidRPr="00B218CD">
              <w:t>radarPositionX</w:t>
            </w:r>
            <w:proofErr w:type="spellEnd"/>
          </w:p>
        </w:tc>
        <w:tc>
          <w:tcPr>
            <w:tcW w:w="4273" w:type="dxa"/>
          </w:tcPr>
          <w:p w14:paraId="6C385525" w14:textId="77777777" w:rsidR="00200CB1" w:rsidRDefault="00200CB1" w:rsidP="00E15F3F">
            <w:r>
              <w:t>Radar position x in meters</w:t>
            </w:r>
          </w:p>
        </w:tc>
        <w:tc>
          <w:tcPr>
            <w:tcW w:w="1901" w:type="dxa"/>
          </w:tcPr>
          <w:p w14:paraId="482761B4" w14:textId="77777777" w:rsidR="00200CB1" w:rsidRDefault="00200CB1" w:rsidP="00E15F3F">
            <w:r>
              <w:t>0 m</w:t>
            </w:r>
          </w:p>
        </w:tc>
      </w:tr>
      <w:tr w:rsidR="00200CB1" w14:paraId="171C44A9" w14:textId="77777777" w:rsidTr="00E15F3F">
        <w:tc>
          <w:tcPr>
            <w:tcW w:w="3176" w:type="dxa"/>
          </w:tcPr>
          <w:p w14:paraId="7BF42741" w14:textId="77777777" w:rsidR="00200CB1" w:rsidRDefault="00200CB1" w:rsidP="00E15F3F">
            <w:proofErr w:type="spellStart"/>
            <w:r w:rsidRPr="00B218CD">
              <w:t>radarPositionY</w:t>
            </w:r>
            <w:proofErr w:type="spellEnd"/>
          </w:p>
        </w:tc>
        <w:tc>
          <w:tcPr>
            <w:tcW w:w="4273" w:type="dxa"/>
          </w:tcPr>
          <w:p w14:paraId="6092EF1C" w14:textId="77777777" w:rsidR="00200CB1" w:rsidRDefault="00200CB1" w:rsidP="00E15F3F">
            <w:r>
              <w:t>Radar position y in meters</w:t>
            </w:r>
          </w:p>
        </w:tc>
        <w:tc>
          <w:tcPr>
            <w:tcW w:w="1901" w:type="dxa"/>
          </w:tcPr>
          <w:p w14:paraId="7FEBE0CE" w14:textId="77777777" w:rsidR="00200CB1" w:rsidRDefault="00200CB1" w:rsidP="00E15F3F">
            <w:r>
              <w:t>0 m</w:t>
            </w:r>
          </w:p>
        </w:tc>
      </w:tr>
      <w:tr w:rsidR="00200CB1" w14:paraId="29B884F2" w14:textId="77777777" w:rsidTr="00E15F3F">
        <w:tc>
          <w:tcPr>
            <w:tcW w:w="3176" w:type="dxa"/>
          </w:tcPr>
          <w:p w14:paraId="3282CAC2" w14:textId="77777777" w:rsidR="00200CB1" w:rsidRDefault="00200CB1" w:rsidP="00E15F3F">
            <w:proofErr w:type="spellStart"/>
            <w:r>
              <w:t>radarRange</w:t>
            </w:r>
            <w:proofErr w:type="spellEnd"/>
          </w:p>
        </w:tc>
        <w:tc>
          <w:tcPr>
            <w:tcW w:w="4273" w:type="dxa"/>
          </w:tcPr>
          <w:p w14:paraId="5EA93344" w14:textId="51DF1335" w:rsidR="00200CB1" w:rsidRDefault="00650BDF" w:rsidP="00E15F3F">
            <w:r>
              <w:t>Radar d</w:t>
            </w:r>
            <w:r w:rsidR="00200CB1">
              <w:t>etection range in meters</w:t>
            </w:r>
          </w:p>
        </w:tc>
        <w:tc>
          <w:tcPr>
            <w:tcW w:w="1901" w:type="dxa"/>
          </w:tcPr>
          <w:p w14:paraId="1C2099C9" w14:textId="77777777" w:rsidR="00200CB1" w:rsidRDefault="00200CB1" w:rsidP="00E15F3F">
            <w:r>
              <w:t>20 000 m</w:t>
            </w:r>
          </w:p>
        </w:tc>
      </w:tr>
      <w:tr w:rsidR="00200CB1" w14:paraId="38E0219F" w14:textId="77777777" w:rsidTr="00E15F3F">
        <w:tc>
          <w:tcPr>
            <w:tcW w:w="9350" w:type="dxa"/>
            <w:gridSpan w:val="3"/>
            <w:shd w:val="clear" w:color="auto" w:fill="D9D9D9" w:themeFill="background1" w:themeFillShade="D9"/>
          </w:tcPr>
          <w:p w14:paraId="26D0F1FC" w14:textId="77777777" w:rsidR="00200CB1" w:rsidRPr="00B218CD" w:rsidRDefault="00200CB1" w:rsidP="00E15F3F">
            <w:pPr>
              <w:rPr>
                <w:b/>
                <w:bCs/>
              </w:rPr>
            </w:pPr>
            <w:r w:rsidRPr="00B218CD">
              <w:rPr>
                <w:b/>
                <w:bCs/>
              </w:rPr>
              <w:t>Gunner atomic model</w:t>
            </w:r>
          </w:p>
        </w:tc>
      </w:tr>
      <w:tr w:rsidR="00200CB1" w14:paraId="7EC25059" w14:textId="77777777" w:rsidTr="00E15F3F">
        <w:tc>
          <w:tcPr>
            <w:tcW w:w="3176" w:type="dxa"/>
          </w:tcPr>
          <w:p w14:paraId="097698C5" w14:textId="77777777" w:rsidR="00200CB1" w:rsidRDefault="00200CB1" w:rsidP="00E15F3F">
            <w:proofErr w:type="spellStart"/>
            <w:r w:rsidRPr="00B22A7A">
              <w:t>gunnerPositionX</w:t>
            </w:r>
            <w:proofErr w:type="spellEnd"/>
          </w:p>
        </w:tc>
        <w:tc>
          <w:tcPr>
            <w:tcW w:w="4273" w:type="dxa"/>
          </w:tcPr>
          <w:p w14:paraId="25CF8666" w14:textId="77777777" w:rsidR="00200CB1" w:rsidRDefault="00200CB1" w:rsidP="00E15F3F">
            <w:r>
              <w:t>Gunner position x in meters</w:t>
            </w:r>
          </w:p>
        </w:tc>
        <w:tc>
          <w:tcPr>
            <w:tcW w:w="1901" w:type="dxa"/>
          </w:tcPr>
          <w:p w14:paraId="2563BFD0" w14:textId="77777777" w:rsidR="00200CB1" w:rsidRDefault="00200CB1" w:rsidP="00E15F3F">
            <w:r>
              <w:t>-10 000 m</w:t>
            </w:r>
          </w:p>
        </w:tc>
      </w:tr>
      <w:tr w:rsidR="00200CB1" w14:paraId="5C08381A" w14:textId="77777777" w:rsidTr="00E15F3F">
        <w:tc>
          <w:tcPr>
            <w:tcW w:w="3176" w:type="dxa"/>
          </w:tcPr>
          <w:p w14:paraId="7F91529A" w14:textId="77777777" w:rsidR="00200CB1" w:rsidRDefault="00200CB1" w:rsidP="00E15F3F">
            <w:proofErr w:type="spellStart"/>
            <w:r w:rsidRPr="00B22A7A">
              <w:t>gunnerPositionY</w:t>
            </w:r>
            <w:proofErr w:type="spellEnd"/>
          </w:p>
        </w:tc>
        <w:tc>
          <w:tcPr>
            <w:tcW w:w="4273" w:type="dxa"/>
          </w:tcPr>
          <w:p w14:paraId="051AC9EC" w14:textId="77777777" w:rsidR="00200CB1" w:rsidRDefault="00200CB1" w:rsidP="00E15F3F">
            <w:r>
              <w:t>Gunner position x in meters</w:t>
            </w:r>
          </w:p>
        </w:tc>
        <w:tc>
          <w:tcPr>
            <w:tcW w:w="1901" w:type="dxa"/>
          </w:tcPr>
          <w:p w14:paraId="6FC10C78" w14:textId="77777777" w:rsidR="00200CB1" w:rsidRDefault="00200CB1" w:rsidP="00E15F3F">
            <w:r>
              <w:t>0</w:t>
            </w:r>
          </w:p>
        </w:tc>
      </w:tr>
      <w:tr w:rsidR="00200CB1" w14:paraId="2A333329" w14:textId="77777777" w:rsidTr="00E15F3F">
        <w:tc>
          <w:tcPr>
            <w:tcW w:w="3176" w:type="dxa"/>
          </w:tcPr>
          <w:p w14:paraId="425D157C" w14:textId="77777777" w:rsidR="00200CB1" w:rsidRDefault="00200CB1" w:rsidP="00E15F3F">
            <w:proofErr w:type="spellStart"/>
            <w:r w:rsidRPr="00B22A7A">
              <w:t>missileNumber</w:t>
            </w:r>
            <w:proofErr w:type="spellEnd"/>
          </w:p>
        </w:tc>
        <w:tc>
          <w:tcPr>
            <w:tcW w:w="4273" w:type="dxa"/>
          </w:tcPr>
          <w:p w14:paraId="080E204D" w14:textId="77777777" w:rsidR="00200CB1" w:rsidRDefault="00200CB1" w:rsidP="00E15F3F">
            <w:r>
              <w:t>Number of missiles available for the gunner</w:t>
            </w:r>
          </w:p>
        </w:tc>
        <w:tc>
          <w:tcPr>
            <w:tcW w:w="1901" w:type="dxa"/>
          </w:tcPr>
          <w:p w14:paraId="20F9CCD1" w14:textId="77777777" w:rsidR="00200CB1" w:rsidRDefault="00200CB1" w:rsidP="00E15F3F">
            <w:r>
              <w:t>4</w:t>
            </w:r>
          </w:p>
        </w:tc>
      </w:tr>
      <w:tr w:rsidR="00200CB1" w14:paraId="3DABD9D5" w14:textId="77777777" w:rsidTr="00E15F3F">
        <w:tc>
          <w:tcPr>
            <w:tcW w:w="9350" w:type="dxa"/>
            <w:gridSpan w:val="3"/>
            <w:shd w:val="clear" w:color="auto" w:fill="D9D9D9" w:themeFill="background1" w:themeFillShade="D9"/>
          </w:tcPr>
          <w:p w14:paraId="093E7F71" w14:textId="77777777" w:rsidR="00200CB1" w:rsidRPr="00B22A7A" w:rsidRDefault="00200CB1" w:rsidP="00E15F3F">
            <w:pPr>
              <w:rPr>
                <w:b/>
                <w:bCs/>
              </w:rPr>
            </w:pPr>
            <w:r w:rsidRPr="00B22A7A">
              <w:rPr>
                <w:b/>
                <w:bCs/>
              </w:rPr>
              <w:t>Missile atomic model</w:t>
            </w:r>
          </w:p>
        </w:tc>
      </w:tr>
      <w:tr w:rsidR="00200CB1" w14:paraId="36ADDFE9" w14:textId="77777777" w:rsidTr="00E15F3F">
        <w:tc>
          <w:tcPr>
            <w:tcW w:w="3176" w:type="dxa"/>
          </w:tcPr>
          <w:p w14:paraId="04D09AAC" w14:textId="77777777" w:rsidR="00200CB1" w:rsidRDefault="00200CB1" w:rsidP="00E15F3F">
            <w:r>
              <w:t>poh_4_6</w:t>
            </w:r>
          </w:p>
        </w:tc>
        <w:tc>
          <w:tcPr>
            <w:tcW w:w="4273" w:type="dxa"/>
          </w:tcPr>
          <w:p w14:paraId="51CA673D" w14:textId="3C014DAE" w:rsidR="00200CB1" w:rsidRDefault="00200CB1" w:rsidP="00E15F3F">
            <w:r>
              <w:t xml:space="preserve">Probability of hit </w:t>
            </w:r>
            <w:r w:rsidR="00650BDF">
              <w:t>for missile launch</w:t>
            </w:r>
            <w:r>
              <w:t xml:space="preserve"> range between 4 and 6 km</w:t>
            </w:r>
          </w:p>
        </w:tc>
        <w:tc>
          <w:tcPr>
            <w:tcW w:w="1901" w:type="dxa"/>
          </w:tcPr>
          <w:p w14:paraId="5CE7762F" w14:textId="77777777" w:rsidR="00200CB1" w:rsidRPr="00C51D95" w:rsidRDefault="00200CB1" w:rsidP="00E15F3F">
            <w:r w:rsidRPr="00C51D95">
              <w:t>30</w:t>
            </w:r>
          </w:p>
        </w:tc>
      </w:tr>
      <w:tr w:rsidR="00200CB1" w14:paraId="75022989" w14:textId="77777777" w:rsidTr="00E15F3F">
        <w:tc>
          <w:tcPr>
            <w:tcW w:w="3176" w:type="dxa"/>
          </w:tcPr>
          <w:p w14:paraId="4773CAA1" w14:textId="77777777" w:rsidR="00200CB1" w:rsidRDefault="00200CB1" w:rsidP="00E15F3F">
            <w:r>
              <w:t>poh_1_4</w:t>
            </w:r>
          </w:p>
        </w:tc>
        <w:tc>
          <w:tcPr>
            <w:tcW w:w="4273" w:type="dxa"/>
          </w:tcPr>
          <w:p w14:paraId="40316C4A" w14:textId="6DDB265C" w:rsidR="00200CB1" w:rsidRDefault="00200CB1" w:rsidP="00E15F3F">
            <w:r>
              <w:t xml:space="preserve">Probability of hit </w:t>
            </w:r>
            <w:r w:rsidR="00650BDF">
              <w:t>for missile launch</w:t>
            </w:r>
            <w:r>
              <w:t xml:space="preserve"> range between 1 and 4 km</w:t>
            </w:r>
          </w:p>
        </w:tc>
        <w:tc>
          <w:tcPr>
            <w:tcW w:w="1901" w:type="dxa"/>
          </w:tcPr>
          <w:p w14:paraId="431418A4" w14:textId="5DB06FD2" w:rsidR="00200CB1" w:rsidRPr="00C51D95" w:rsidRDefault="00C51D95" w:rsidP="00E15F3F">
            <w:r w:rsidRPr="00C51D95">
              <w:t>30</w:t>
            </w:r>
          </w:p>
        </w:tc>
      </w:tr>
      <w:tr w:rsidR="00200CB1" w14:paraId="49DA772F" w14:textId="77777777" w:rsidTr="00E15F3F">
        <w:tc>
          <w:tcPr>
            <w:tcW w:w="3176" w:type="dxa"/>
          </w:tcPr>
          <w:p w14:paraId="6F00646D" w14:textId="77777777" w:rsidR="00200CB1" w:rsidRDefault="00200CB1" w:rsidP="00E15F3F">
            <w:r>
              <w:t>poh_0_1</w:t>
            </w:r>
          </w:p>
        </w:tc>
        <w:tc>
          <w:tcPr>
            <w:tcW w:w="4273" w:type="dxa"/>
          </w:tcPr>
          <w:p w14:paraId="7D19ACF2" w14:textId="1D205D37" w:rsidR="00200CB1" w:rsidRDefault="00200CB1" w:rsidP="00E15F3F">
            <w:r>
              <w:t xml:space="preserve">Probability of hit </w:t>
            </w:r>
            <w:r w:rsidR="00650BDF">
              <w:t xml:space="preserve">for </w:t>
            </w:r>
            <w:r>
              <w:t>missile</w:t>
            </w:r>
            <w:r w:rsidR="00650BDF">
              <w:t xml:space="preserve"> launch </w:t>
            </w:r>
            <w:r>
              <w:t>range less than 1 km</w:t>
            </w:r>
          </w:p>
        </w:tc>
        <w:tc>
          <w:tcPr>
            <w:tcW w:w="1901" w:type="dxa"/>
          </w:tcPr>
          <w:p w14:paraId="5D0CA9C9" w14:textId="646C169C" w:rsidR="00200CB1" w:rsidRPr="00C51D95" w:rsidRDefault="00C51D95" w:rsidP="00E15F3F">
            <w:r w:rsidRPr="00C51D95">
              <w:t>30</w:t>
            </w:r>
          </w:p>
        </w:tc>
      </w:tr>
    </w:tbl>
    <w:p w14:paraId="65A62813" w14:textId="77777777" w:rsidR="00200CB1" w:rsidRPr="00200CB1" w:rsidRDefault="00200CB1" w:rsidP="00200CB1"/>
    <w:p w14:paraId="6E317F18" w14:textId="33E5F290" w:rsidR="00134D52" w:rsidRDefault="00427F81" w:rsidP="005E6E0F">
      <w:pPr>
        <w:pStyle w:val="Heading2"/>
        <w:numPr>
          <w:ilvl w:val="0"/>
          <w:numId w:val="38"/>
        </w:numPr>
      </w:pPr>
      <w:bookmarkStart w:id="21" w:name="_Toc54336837"/>
      <w:r>
        <w:t>ATOMIC</w:t>
      </w:r>
      <w:r w:rsidR="000A2EC7">
        <w:t xml:space="preserve"> MODEL</w:t>
      </w:r>
      <w:r>
        <w:t xml:space="preserve"> EXPERIMENTS</w:t>
      </w:r>
      <w:bookmarkEnd w:id="21"/>
    </w:p>
    <w:p w14:paraId="4AD7D939" w14:textId="03291D76" w:rsidR="00427F81" w:rsidRDefault="00427F81" w:rsidP="00427F81">
      <w:pPr>
        <w:pStyle w:val="Heading3"/>
      </w:pPr>
      <w:bookmarkStart w:id="22" w:name="_Toc54336838"/>
      <w:r>
        <w:t>Aircraft</w:t>
      </w:r>
      <w:r w:rsidR="006F1EEC">
        <w:t xml:space="preserve"> Testing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488D" w14:paraId="605AA99E" w14:textId="77777777" w:rsidTr="00B75F4E">
        <w:tc>
          <w:tcPr>
            <w:tcW w:w="9350" w:type="dxa"/>
            <w:shd w:val="clear" w:color="auto" w:fill="BCE3E6"/>
          </w:tcPr>
          <w:p w14:paraId="03A4B259" w14:textId="3EB3BA0B" w:rsidR="0020488D" w:rsidRPr="0020488D" w:rsidRDefault="0020488D" w:rsidP="00427F81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Test Case #1</w:t>
            </w:r>
          </w:p>
        </w:tc>
      </w:tr>
      <w:tr w:rsidR="0020488D" w14:paraId="2E8165C5" w14:textId="77777777" w:rsidTr="0020488D">
        <w:tc>
          <w:tcPr>
            <w:tcW w:w="9350" w:type="dxa"/>
          </w:tcPr>
          <w:p w14:paraId="30405173" w14:textId="305FD837" w:rsidR="0020488D" w:rsidRPr="0020488D" w:rsidRDefault="0020488D" w:rsidP="00427F8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xecutable: </w:t>
            </w:r>
            <w:r>
              <w:t>AIRCRAFT_TEST.exe</w:t>
            </w:r>
          </w:p>
        </w:tc>
      </w:tr>
      <w:tr w:rsidR="0020488D" w14:paraId="10D44C46" w14:textId="77777777" w:rsidTr="00B75F4E">
        <w:tc>
          <w:tcPr>
            <w:tcW w:w="9350" w:type="dxa"/>
            <w:shd w:val="clear" w:color="auto" w:fill="BCE3E6"/>
          </w:tcPr>
          <w:p w14:paraId="1129EF76" w14:textId="4E8DC7C5" w:rsidR="0020488D" w:rsidRPr="0020488D" w:rsidRDefault="0020488D" w:rsidP="00427F81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Description</w:t>
            </w:r>
          </w:p>
        </w:tc>
      </w:tr>
      <w:tr w:rsidR="0020488D" w14:paraId="0CA6F984" w14:textId="77777777" w:rsidTr="0020488D">
        <w:tc>
          <w:tcPr>
            <w:tcW w:w="9350" w:type="dxa"/>
          </w:tcPr>
          <w:p w14:paraId="56E0AD15" w14:textId="77777777" w:rsidR="0020488D" w:rsidRDefault="0020488D" w:rsidP="0020488D">
            <w:pPr>
              <w:pStyle w:val="ListParagraph"/>
              <w:numPr>
                <w:ilvl w:val="0"/>
                <w:numId w:val="23"/>
              </w:numPr>
            </w:pPr>
            <w:r>
              <w:t>The aircraft atomic model must generate an aircraft position every second.</w:t>
            </w:r>
          </w:p>
          <w:p w14:paraId="4BBA2609" w14:textId="77777777" w:rsidR="0020488D" w:rsidRPr="004D2715" w:rsidRDefault="0020488D" w:rsidP="0020488D">
            <w:pPr>
              <w:pStyle w:val="ListParagraph"/>
              <w:numPr>
                <w:ilvl w:val="0"/>
                <w:numId w:val="23"/>
              </w:numPr>
            </w:pPr>
            <w:r w:rsidRPr="0020488D">
              <w:rPr>
                <w:rFonts w:cs="Arial"/>
              </w:rPr>
              <w:t xml:space="preserve">The aircraft atomic model stops generating aircraft position once </w:t>
            </w:r>
            <w:r>
              <w:rPr>
                <w:rFonts w:cs="Arial"/>
              </w:rPr>
              <w:t>the aircraft ha</w:t>
            </w:r>
            <w:r w:rsidR="0060725C">
              <w:rPr>
                <w:rFonts w:cs="Arial"/>
              </w:rPr>
              <w:t>s</w:t>
            </w:r>
            <w:r>
              <w:rPr>
                <w:rFonts w:cs="Arial"/>
              </w:rPr>
              <w:t xml:space="preserve"> completed its predefined flight path</w:t>
            </w:r>
            <w:r w:rsidRPr="0020488D">
              <w:rPr>
                <w:rFonts w:cs="Arial"/>
              </w:rPr>
              <w:t>.</w:t>
            </w:r>
          </w:p>
          <w:p w14:paraId="3B7EDB11" w14:textId="28E09B7F" w:rsidR="004D2715" w:rsidRDefault="004D2715" w:rsidP="004D2715"/>
        </w:tc>
      </w:tr>
      <w:tr w:rsidR="0020488D" w14:paraId="424BB274" w14:textId="77777777" w:rsidTr="00B75F4E">
        <w:tc>
          <w:tcPr>
            <w:tcW w:w="9350" w:type="dxa"/>
            <w:shd w:val="clear" w:color="auto" w:fill="BCE3E6"/>
          </w:tcPr>
          <w:p w14:paraId="7CBEE45D" w14:textId="0201A9D1" w:rsidR="0020488D" w:rsidRPr="0020488D" w:rsidRDefault="009847CD" w:rsidP="00427F81">
            <w:pPr>
              <w:rPr>
                <w:b/>
                <w:bCs/>
              </w:rPr>
            </w:pPr>
            <w:r>
              <w:rPr>
                <w:b/>
                <w:bCs/>
              </w:rPr>
              <w:t>Test Inputs</w:t>
            </w:r>
          </w:p>
        </w:tc>
      </w:tr>
      <w:tr w:rsidR="0020488D" w14:paraId="316C4CFA" w14:textId="77777777" w:rsidTr="0020488D">
        <w:tc>
          <w:tcPr>
            <w:tcW w:w="9350" w:type="dxa"/>
          </w:tcPr>
          <w:p w14:paraId="6A30FFE0" w14:textId="5EAA3090" w:rsidR="0020488D" w:rsidRDefault="00273D62" w:rsidP="00822BB4">
            <w:pPr>
              <w:pStyle w:val="ListParagraph"/>
              <w:numPr>
                <w:ilvl w:val="0"/>
                <w:numId w:val="24"/>
              </w:numPr>
            </w:pPr>
            <w:r>
              <w:t xml:space="preserve">The parameters of the atomic model </w:t>
            </w:r>
            <w:r w:rsidR="0078423C">
              <w:t xml:space="preserve">are set to the values shown in </w:t>
            </w:r>
            <w:r w:rsidR="0078423C">
              <w:fldChar w:fldCharType="begin"/>
            </w:r>
            <w:r w:rsidR="0078423C">
              <w:instrText xml:space="preserve"> REF _Ref54294232 \h </w:instrText>
            </w:r>
            <w:r w:rsidR="0078423C">
              <w:fldChar w:fldCharType="separate"/>
            </w:r>
            <w:r w:rsidR="0078423C">
              <w:t xml:space="preserve">Table </w:t>
            </w:r>
            <w:r w:rsidR="0078423C">
              <w:rPr>
                <w:noProof/>
              </w:rPr>
              <w:t>1</w:t>
            </w:r>
            <w:r w:rsidR="0078423C">
              <w:fldChar w:fldCharType="end"/>
            </w:r>
            <w:r w:rsidR="0078423C">
              <w:t>.</w:t>
            </w:r>
          </w:p>
          <w:p w14:paraId="60032148" w14:textId="77777777" w:rsidR="001123D0" w:rsidRDefault="001123D0" w:rsidP="001123D0">
            <w:pPr>
              <w:pStyle w:val="ListParagraph"/>
              <w:numPr>
                <w:ilvl w:val="0"/>
                <w:numId w:val="24"/>
              </w:numPr>
            </w:pPr>
            <w:r>
              <w:t>Simulation time is set to 20 minutes.</w:t>
            </w:r>
          </w:p>
          <w:p w14:paraId="7081B957" w14:textId="658AA871" w:rsidR="00822BB4" w:rsidRDefault="009E45F4" w:rsidP="009E45F4">
            <w:pPr>
              <w:pStyle w:val="ListParagraph"/>
              <w:numPr>
                <w:ilvl w:val="0"/>
                <w:numId w:val="24"/>
              </w:numPr>
            </w:pPr>
            <w:r w:rsidRPr="00273D62">
              <w:t>No input</w:t>
            </w:r>
            <w:r w:rsidR="0078423C">
              <w:t xml:space="preserve"> data file</w:t>
            </w:r>
            <w:r w:rsidRPr="00273D62">
              <w:t xml:space="preserve"> </w:t>
            </w:r>
            <w:r w:rsidR="0060725C">
              <w:t xml:space="preserve">is </w:t>
            </w:r>
            <w:r w:rsidRPr="00273D62">
              <w:t>required</w:t>
            </w:r>
            <w:r w:rsidR="004D2715">
              <w:t xml:space="preserve"> for this test case</w:t>
            </w:r>
            <w:r>
              <w:t xml:space="preserve"> as this model auto generates an aircraft position every second.</w:t>
            </w:r>
          </w:p>
          <w:p w14:paraId="2BA92308" w14:textId="77777777" w:rsidR="006314C0" w:rsidRDefault="006314C0" w:rsidP="006314C0">
            <w:pPr>
              <w:pStyle w:val="ListParagraph"/>
              <w:numPr>
                <w:ilvl w:val="0"/>
                <w:numId w:val="24"/>
              </w:numPr>
            </w:pPr>
            <w:r w:rsidRPr="00374B33">
              <w:rPr>
                <w:b/>
                <w:bCs/>
              </w:rPr>
              <w:t>Input data file:</w:t>
            </w:r>
            <w:r>
              <w:rPr>
                <w:b/>
                <w:bCs/>
              </w:rPr>
              <w:t xml:space="preserve"> </w:t>
            </w:r>
            <w:r>
              <w:t>\</w:t>
            </w:r>
            <w:proofErr w:type="spellStart"/>
            <w:r>
              <w:t>input_data</w:t>
            </w:r>
            <w:proofErr w:type="spellEnd"/>
            <w:r>
              <w:t>\aircraft_</w:t>
            </w:r>
            <w:r w:rsidRPr="00BE7B4F">
              <w:t>input_test.txt</w:t>
            </w:r>
            <w:r>
              <w:t xml:space="preserve"> (empty</w:t>
            </w:r>
            <w:r w:rsidR="004D2715">
              <w:t xml:space="preserve"> file</w:t>
            </w:r>
            <w:r>
              <w:t>)</w:t>
            </w:r>
          </w:p>
          <w:p w14:paraId="6D09F0EB" w14:textId="50DC39FB" w:rsidR="004D2715" w:rsidRDefault="004D2715" w:rsidP="004D2715"/>
        </w:tc>
      </w:tr>
      <w:tr w:rsidR="0020488D" w14:paraId="58747AFF" w14:textId="77777777" w:rsidTr="00B75F4E">
        <w:tc>
          <w:tcPr>
            <w:tcW w:w="9350" w:type="dxa"/>
            <w:shd w:val="clear" w:color="auto" w:fill="BCE3E6"/>
          </w:tcPr>
          <w:p w14:paraId="481493BC" w14:textId="79D9AD45" w:rsidR="0020488D" w:rsidRPr="0020488D" w:rsidRDefault="009847CD" w:rsidP="00427F8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</w:t>
            </w:r>
            <w:proofErr w:type="spellStart"/>
            <w:r>
              <w:rPr>
                <w:b/>
                <w:bCs/>
              </w:rPr>
              <w:t>Ouputs</w:t>
            </w:r>
            <w:proofErr w:type="spellEnd"/>
          </w:p>
        </w:tc>
      </w:tr>
      <w:tr w:rsidR="009E45F4" w14:paraId="32FB67AB" w14:textId="77777777" w:rsidTr="0020488D">
        <w:tc>
          <w:tcPr>
            <w:tcW w:w="9350" w:type="dxa"/>
          </w:tcPr>
          <w:p w14:paraId="4CB65A02" w14:textId="77777777" w:rsidR="008E1E1D" w:rsidRDefault="008E1E1D" w:rsidP="008E1E1D">
            <w:pPr>
              <w:rPr>
                <w:b/>
                <w:bCs/>
              </w:rPr>
            </w:pPr>
            <w:r w:rsidRPr="000C2843">
              <w:rPr>
                <w:b/>
                <w:bCs/>
              </w:rPr>
              <w:t xml:space="preserve">Output data files: </w:t>
            </w:r>
          </w:p>
          <w:p w14:paraId="0AA7E0E3" w14:textId="7B1C3AFB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aircraft_test_output_messages_test_case1.txt</w:t>
            </w:r>
          </w:p>
          <w:p w14:paraId="077CAC1B" w14:textId="056126DA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aircraft_test_output_state_test_case1.txt</w:t>
            </w:r>
          </w:p>
          <w:p w14:paraId="4FC94B88" w14:textId="2D33844B" w:rsidR="009E45F4" w:rsidRDefault="009E45F4" w:rsidP="009E45F4">
            <w:r>
              <w:t>Beginning of simulation results</w:t>
            </w:r>
            <w:r w:rsidR="00CB194F">
              <w:t xml:space="preserve"> log</w:t>
            </w:r>
            <w:r>
              <w:t>:</w:t>
            </w:r>
          </w:p>
          <w:p w14:paraId="4E6B11B4" w14:textId="46C8CDC0" w:rsidR="009E45F4" w:rsidRDefault="009E45F4" w:rsidP="009E45F4">
            <w:r>
              <w:rPr>
                <w:noProof/>
              </w:rPr>
              <w:lastRenderedPageBreak/>
              <w:drawing>
                <wp:inline distT="0" distB="0" distL="0" distR="0" wp14:anchorId="2AA6F53C" wp14:editId="140999FA">
                  <wp:extent cx="5683208" cy="1282700"/>
                  <wp:effectExtent l="38100" t="38100" r="89535" b="8890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b="46191"/>
                          <a:stretch/>
                        </pic:blipFill>
                        <pic:spPr bwMode="auto">
                          <a:xfrm>
                            <a:off x="0" y="0"/>
                            <a:ext cx="5690913" cy="12844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C93180E" w14:textId="032DDE1D" w:rsidR="009E45F4" w:rsidRDefault="009E45F4" w:rsidP="009E45F4">
            <w:r>
              <w:t>End of simulation results</w:t>
            </w:r>
            <w:r w:rsidR="00CB194F">
              <w:t xml:space="preserve"> log</w:t>
            </w:r>
            <w:r>
              <w:t>:</w:t>
            </w:r>
          </w:p>
          <w:p w14:paraId="6D0D9520" w14:textId="77777777" w:rsidR="009E45F4" w:rsidRDefault="009E45F4" w:rsidP="009E45F4">
            <w:r>
              <w:rPr>
                <w:noProof/>
              </w:rPr>
              <w:drawing>
                <wp:inline distT="0" distB="0" distL="0" distR="0" wp14:anchorId="37C55B9E" wp14:editId="295882E8">
                  <wp:extent cx="4008120" cy="958780"/>
                  <wp:effectExtent l="38100" t="38100" r="87630" b="895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4932" cy="979546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F3A19C5" w14:textId="5881224C" w:rsidR="004D2715" w:rsidRDefault="004D2715" w:rsidP="009E45F4"/>
        </w:tc>
      </w:tr>
      <w:tr w:rsidR="009E45F4" w14:paraId="69127F3C" w14:textId="77777777" w:rsidTr="00B75F4E">
        <w:tc>
          <w:tcPr>
            <w:tcW w:w="9350" w:type="dxa"/>
            <w:shd w:val="clear" w:color="auto" w:fill="BCE3E6"/>
          </w:tcPr>
          <w:p w14:paraId="2909691E" w14:textId="4DB21BDA" w:rsidR="009E45F4" w:rsidRPr="009E45F4" w:rsidRDefault="009E45F4" w:rsidP="009E45F4">
            <w:pPr>
              <w:rPr>
                <w:b/>
                <w:bCs/>
              </w:rPr>
            </w:pPr>
            <w:r w:rsidRPr="009E45F4">
              <w:rPr>
                <w:b/>
                <w:bCs/>
              </w:rPr>
              <w:t>Discussion</w:t>
            </w:r>
          </w:p>
        </w:tc>
      </w:tr>
      <w:tr w:rsidR="009E45F4" w14:paraId="563FEF44" w14:textId="77777777" w:rsidTr="0020488D">
        <w:tc>
          <w:tcPr>
            <w:tcW w:w="9350" w:type="dxa"/>
          </w:tcPr>
          <w:p w14:paraId="61968AA1" w14:textId="77777777" w:rsidR="009E45F4" w:rsidRDefault="009E45F4" w:rsidP="009E45F4">
            <w:r>
              <w:t>The simulation results demonstrate that an aircraft position is outputted every second and that the model no longer generates a position once the aircraft has reached the end of it predefined path (i.e., [30 000, 0]</w:t>
            </w:r>
            <w:r w:rsidR="0078423C">
              <w:t>).</w:t>
            </w:r>
            <w:r w:rsidR="006510BF">
              <w:t xml:space="preserve"> The simulation stops at time 00:16:39.</w:t>
            </w:r>
          </w:p>
          <w:p w14:paraId="60130F54" w14:textId="3D1ECC75" w:rsidR="004D2715" w:rsidRDefault="004D2715" w:rsidP="009E45F4"/>
        </w:tc>
      </w:tr>
    </w:tbl>
    <w:p w14:paraId="08163847" w14:textId="45A7C248" w:rsidR="0020488D" w:rsidRDefault="0020488D" w:rsidP="00427F8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22BB4" w14:paraId="611CE62F" w14:textId="77777777" w:rsidTr="00B75F4E">
        <w:tc>
          <w:tcPr>
            <w:tcW w:w="9350" w:type="dxa"/>
            <w:shd w:val="clear" w:color="auto" w:fill="BCE3E6"/>
          </w:tcPr>
          <w:p w14:paraId="02D93041" w14:textId="577FA8B1" w:rsidR="00822BB4" w:rsidRPr="0020488D" w:rsidRDefault="00822BB4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Test Case #</w:t>
            </w:r>
            <w:r>
              <w:rPr>
                <w:b/>
                <w:bCs/>
              </w:rPr>
              <w:t>2</w:t>
            </w:r>
          </w:p>
        </w:tc>
      </w:tr>
      <w:tr w:rsidR="00822BB4" w14:paraId="158C7A81" w14:textId="77777777" w:rsidTr="003C261E">
        <w:tc>
          <w:tcPr>
            <w:tcW w:w="9350" w:type="dxa"/>
          </w:tcPr>
          <w:p w14:paraId="2CB7783D" w14:textId="77777777" w:rsidR="00822BB4" w:rsidRPr="0020488D" w:rsidRDefault="00822BB4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xecutable: </w:t>
            </w:r>
            <w:r>
              <w:t>AIRCRAFT_TEST.exe</w:t>
            </w:r>
          </w:p>
        </w:tc>
      </w:tr>
      <w:tr w:rsidR="00822BB4" w14:paraId="5F028500" w14:textId="77777777" w:rsidTr="00B75F4E">
        <w:tc>
          <w:tcPr>
            <w:tcW w:w="9350" w:type="dxa"/>
            <w:shd w:val="clear" w:color="auto" w:fill="BCE3E6"/>
          </w:tcPr>
          <w:p w14:paraId="49445F22" w14:textId="77777777" w:rsidR="00822BB4" w:rsidRPr="0020488D" w:rsidRDefault="00822BB4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Description</w:t>
            </w:r>
          </w:p>
        </w:tc>
      </w:tr>
      <w:tr w:rsidR="00822BB4" w14:paraId="654994A0" w14:textId="77777777" w:rsidTr="003C261E">
        <w:tc>
          <w:tcPr>
            <w:tcW w:w="9350" w:type="dxa"/>
          </w:tcPr>
          <w:p w14:paraId="07E00448" w14:textId="319EB66D" w:rsidR="00822BB4" w:rsidRPr="0020488D" w:rsidRDefault="00822BB4" w:rsidP="003C261E">
            <w:pPr>
              <w:pStyle w:val="ListParagraph"/>
              <w:numPr>
                <w:ilvl w:val="0"/>
                <w:numId w:val="23"/>
              </w:numPr>
            </w:pPr>
            <w:r w:rsidRPr="0020488D">
              <w:rPr>
                <w:rFonts w:cs="Arial"/>
              </w:rPr>
              <w:t xml:space="preserve">The aircraft atomic model </w:t>
            </w:r>
            <w:r w:rsidR="009E45F4">
              <w:rPr>
                <w:rFonts w:cs="Arial"/>
              </w:rPr>
              <w:t xml:space="preserve">must </w:t>
            </w:r>
            <w:r w:rsidRPr="0020488D">
              <w:rPr>
                <w:rFonts w:cs="Arial"/>
              </w:rPr>
              <w:t>stop generating aircraft position once a Missile</w:t>
            </w:r>
            <w:r w:rsidR="009E36C4">
              <w:rPr>
                <w:rFonts w:cs="Arial"/>
              </w:rPr>
              <w:t xml:space="preserve"> </w:t>
            </w:r>
            <w:r w:rsidRPr="0020488D">
              <w:rPr>
                <w:rFonts w:cs="Arial"/>
              </w:rPr>
              <w:t xml:space="preserve">Status of 1 </w:t>
            </w:r>
            <w:r w:rsidRPr="009E36C4">
              <w:rPr>
                <w:rFonts w:cs="Arial"/>
              </w:rPr>
              <w:t>(hit) is</w:t>
            </w:r>
            <w:r w:rsidRPr="0020488D">
              <w:rPr>
                <w:rFonts w:cs="Arial"/>
              </w:rPr>
              <w:t xml:space="preserve"> received.</w:t>
            </w:r>
          </w:p>
          <w:p w14:paraId="31088E0A" w14:textId="30C93ED4" w:rsidR="00822BB4" w:rsidRPr="004D2715" w:rsidRDefault="00822BB4" w:rsidP="009E45F4">
            <w:pPr>
              <w:pStyle w:val="ListParagraph"/>
              <w:numPr>
                <w:ilvl w:val="0"/>
                <w:numId w:val="23"/>
              </w:numPr>
            </w:pPr>
            <w:r w:rsidRPr="0020488D">
              <w:rPr>
                <w:rFonts w:cs="Arial"/>
              </w:rPr>
              <w:t xml:space="preserve">The aircraft atomic model </w:t>
            </w:r>
            <w:r w:rsidR="009E45F4">
              <w:rPr>
                <w:rFonts w:cs="Arial"/>
              </w:rPr>
              <w:t xml:space="preserve">must </w:t>
            </w:r>
            <w:r w:rsidRPr="0020488D">
              <w:rPr>
                <w:rFonts w:cs="Arial"/>
              </w:rPr>
              <w:t>continue generating aircraft position once a Missile</w:t>
            </w:r>
            <w:r w:rsidR="009E36C4">
              <w:rPr>
                <w:rFonts w:cs="Arial"/>
              </w:rPr>
              <w:t xml:space="preserve"> </w:t>
            </w:r>
            <w:r w:rsidRPr="0020488D">
              <w:rPr>
                <w:rFonts w:cs="Arial"/>
              </w:rPr>
              <w:t xml:space="preserve">Status of </w:t>
            </w:r>
            <w:r w:rsidRPr="009E36C4">
              <w:rPr>
                <w:rFonts w:cs="Arial"/>
              </w:rPr>
              <w:t>0 (miss) is received</w:t>
            </w:r>
            <w:r w:rsidRPr="0020488D">
              <w:rPr>
                <w:rFonts w:cs="Arial"/>
              </w:rPr>
              <w:t>.</w:t>
            </w:r>
          </w:p>
          <w:p w14:paraId="7BAE358E" w14:textId="6751326E" w:rsidR="004D2715" w:rsidRDefault="004D2715" w:rsidP="004D2715"/>
        </w:tc>
      </w:tr>
      <w:tr w:rsidR="00822BB4" w14:paraId="36BC5012" w14:textId="77777777" w:rsidTr="00B75F4E">
        <w:tc>
          <w:tcPr>
            <w:tcW w:w="9350" w:type="dxa"/>
            <w:shd w:val="clear" w:color="auto" w:fill="BCE3E6"/>
          </w:tcPr>
          <w:p w14:paraId="52D7AAB2" w14:textId="669D2695" w:rsidR="00822BB4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>Test Inputs</w:t>
            </w:r>
          </w:p>
        </w:tc>
      </w:tr>
      <w:tr w:rsidR="00822BB4" w14:paraId="17521F1A" w14:textId="77777777" w:rsidTr="003C261E">
        <w:tc>
          <w:tcPr>
            <w:tcW w:w="9350" w:type="dxa"/>
          </w:tcPr>
          <w:p w14:paraId="08C89703" w14:textId="77777777" w:rsidR="0078423C" w:rsidRDefault="0078423C" w:rsidP="00374B33">
            <w:pPr>
              <w:pStyle w:val="ListParagraph"/>
              <w:numPr>
                <w:ilvl w:val="0"/>
                <w:numId w:val="24"/>
              </w:numPr>
            </w:pPr>
            <w:r>
              <w:t xml:space="preserve">The parameters of the atomic model are set to the values shown in </w:t>
            </w:r>
            <w:r>
              <w:fldChar w:fldCharType="begin"/>
            </w:r>
            <w:r>
              <w:instrText xml:space="preserve"> REF _Ref54294232 \h </w:instrText>
            </w:r>
            <w:r>
              <w:fldChar w:fldCharType="separate"/>
            </w:r>
            <w:r>
              <w:t xml:space="preserve">Table </w:t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</w:p>
          <w:p w14:paraId="085E7C6D" w14:textId="70D3CF67" w:rsidR="009E45F4" w:rsidRDefault="009E45F4" w:rsidP="00374B33">
            <w:pPr>
              <w:pStyle w:val="ListParagraph"/>
              <w:numPr>
                <w:ilvl w:val="0"/>
                <w:numId w:val="24"/>
              </w:numPr>
            </w:pPr>
            <w:r>
              <w:t xml:space="preserve">Simulation time </w:t>
            </w:r>
            <w:r w:rsidR="00273D62">
              <w:t>is set</w:t>
            </w:r>
            <w:r>
              <w:t xml:space="preserve"> to 20 </w:t>
            </w:r>
            <w:r w:rsidR="00273D62">
              <w:t>minutes.</w:t>
            </w:r>
          </w:p>
          <w:p w14:paraId="7FB8F177" w14:textId="2771CCB7" w:rsidR="00374B33" w:rsidRPr="00374B33" w:rsidRDefault="009E45F4" w:rsidP="00374B33">
            <w:pPr>
              <w:pStyle w:val="ListParagraph"/>
              <w:numPr>
                <w:ilvl w:val="0"/>
                <w:numId w:val="24"/>
              </w:numPr>
            </w:pPr>
            <w:r w:rsidRPr="00374B33">
              <w:rPr>
                <w:b/>
                <w:bCs/>
              </w:rPr>
              <w:t>Input data</w:t>
            </w:r>
            <w:r w:rsidR="00374B33" w:rsidRPr="00374B33">
              <w:rPr>
                <w:b/>
                <w:bCs/>
              </w:rPr>
              <w:t xml:space="preserve"> file:</w:t>
            </w:r>
            <w:r w:rsidR="00374B33">
              <w:rPr>
                <w:b/>
                <w:bCs/>
              </w:rPr>
              <w:t xml:space="preserve"> </w:t>
            </w:r>
            <w:r w:rsidR="00374B33">
              <w:t>\input_data\</w:t>
            </w:r>
            <w:r w:rsidR="00374B33" w:rsidRPr="00374B33">
              <w:t>aircraft_input_test_t2.txt</w:t>
            </w:r>
          </w:p>
          <w:p w14:paraId="1BEE12C0" w14:textId="6224AC1B" w:rsidR="00E046C3" w:rsidRDefault="00E046C3" w:rsidP="009E45F4">
            <w:r>
              <w:rPr>
                <w:noProof/>
              </w:rPr>
              <w:drawing>
                <wp:inline distT="0" distB="0" distL="0" distR="0" wp14:anchorId="61969678" wp14:editId="236B020C">
                  <wp:extent cx="582322" cy="246568"/>
                  <wp:effectExtent l="38100" t="38100" r="65405" b="9652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770" cy="253532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2BB4" w14:paraId="7A32C6BD" w14:textId="77777777" w:rsidTr="00B75F4E">
        <w:tc>
          <w:tcPr>
            <w:tcW w:w="9350" w:type="dxa"/>
            <w:shd w:val="clear" w:color="auto" w:fill="BCE3E6"/>
          </w:tcPr>
          <w:p w14:paraId="447FE9A2" w14:textId="5C9F1E81" w:rsidR="00822BB4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</w:t>
            </w:r>
            <w:proofErr w:type="spellStart"/>
            <w:r>
              <w:rPr>
                <w:b/>
                <w:bCs/>
              </w:rPr>
              <w:t>Ouputs</w:t>
            </w:r>
            <w:proofErr w:type="spellEnd"/>
          </w:p>
        </w:tc>
      </w:tr>
      <w:tr w:rsidR="00822BB4" w14:paraId="3F8E3C51" w14:textId="77777777" w:rsidTr="003C261E">
        <w:tc>
          <w:tcPr>
            <w:tcW w:w="9350" w:type="dxa"/>
          </w:tcPr>
          <w:p w14:paraId="23D68449" w14:textId="77777777" w:rsidR="008E1E1D" w:rsidRDefault="008E1E1D" w:rsidP="008E1E1D">
            <w:pPr>
              <w:rPr>
                <w:b/>
                <w:bCs/>
              </w:rPr>
            </w:pPr>
            <w:r w:rsidRPr="000C2843">
              <w:rPr>
                <w:b/>
                <w:bCs/>
              </w:rPr>
              <w:t xml:space="preserve">Output data files: </w:t>
            </w:r>
          </w:p>
          <w:p w14:paraId="779DB045" w14:textId="32C8AD18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aircraft_test_output_messages_test_case</w:t>
            </w:r>
            <w:r>
              <w:t>2</w:t>
            </w:r>
            <w:r w:rsidRPr="008E1E1D">
              <w:t>.txt</w:t>
            </w:r>
          </w:p>
          <w:p w14:paraId="77803967" w14:textId="7A7EA80F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aircraft_test_output_state_test_case</w:t>
            </w:r>
            <w:r>
              <w:t>2</w:t>
            </w:r>
            <w:r w:rsidRPr="008E1E1D">
              <w:t>.txt</w:t>
            </w:r>
          </w:p>
          <w:p w14:paraId="6B652F5A" w14:textId="77777777" w:rsidR="008E1E1D" w:rsidRDefault="008E1E1D" w:rsidP="003C261E"/>
          <w:p w14:paraId="32C35E13" w14:textId="49D78063" w:rsidR="0078423C" w:rsidRDefault="0078423C" w:rsidP="003C261E">
            <w:r>
              <w:t>[…]</w:t>
            </w:r>
          </w:p>
          <w:p w14:paraId="03697955" w14:textId="366DF100" w:rsidR="009E45F4" w:rsidRDefault="00E046C3" w:rsidP="003C261E">
            <w:r>
              <w:rPr>
                <w:noProof/>
              </w:rPr>
              <w:lastRenderedPageBreak/>
              <w:drawing>
                <wp:inline distT="0" distB="0" distL="0" distR="0" wp14:anchorId="6B0C4217" wp14:editId="11DD5E8D">
                  <wp:extent cx="5760000" cy="1184400"/>
                  <wp:effectExtent l="38100" t="38100" r="88900" b="9207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11844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1A307C6" w14:textId="31CD1D00" w:rsidR="0078423C" w:rsidRDefault="0078423C" w:rsidP="003C261E">
            <w:r>
              <w:t>[…]</w:t>
            </w:r>
          </w:p>
          <w:p w14:paraId="08FF272A" w14:textId="2BDF31C7" w:rsidR="00E046C3" w:rsidRDefault="00E046C3" w:rsidP="003C261E">
            <w:r>
              <w:rPr>
                <w:noProof/>
              </w:rPr>
              <w:drawing>
                <wp:inline distT="0" distB="0" distL="0" distR="0" wp14:anchorId="5A29CF44" wp14:editId="408D3067">
                  <wp:extent cx="5753100" cy="641077"/>
                  <wp:effectExtent l="38100" t="38100" r="95250" b="10223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0391" cy="645232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2BB4" w14:paraId="54BDB25E" w14:textId="77777777" w:rsidTr="00B75F4E">
        <w:tc>
          <w:tcPr>
            <w:tcW w:w="9350" w:type="dxa"/>
            <w:shd w:val="clear" w:color="auto" w:fill="BCE3E6"/>
          </w:tcPr>
          <w:p w14:paraId="4EACC2E5" w14:textId="21D8AFB7" w:rsidR="00822BB4" w:rsidRPr="00B75F4E" w:rsidRDefault="009E45F4" w:rsidP="003C261E">
            <w:pPr>
              <w:rPr>
                <w:b/>
                <w:bCs/>
              </w:rPr>
            </w:pPr>
            <w:r w:rsidRPr="00B75F4E">
              <w:rPr>
                <w:b/>
                <w:bCs/>
              </w:rPr>
              <w:t>Discussion</w:t>
            </w:r>
          </w:p>
        </w:tc>
      </w:tr>
      <w:tr w:rsidR="009E45F4" w14:paraId="7FA21C66" w14:textId="77777777" w:rsidTr="003C261E">
        <w:tc>
          <w:tcPr>
            <w:tcW w:w="9350" w:type="dxa"/>
          </w:tcPr>
          <w:p w14:paraId="7035439C" w14:textId="6011EEEC" w:rsidR="00B75F4E" w:rsidRDefault="009E45F4" w:rsidP="0076590C">
            <w:pPr>
              <w:pStyle w:val="ListParagraph"/>
              <w:numPr>
                <w:ilvl w:val="0"/>
                <w:numId w:val="26"/>
              </w:numPr>
            </w:pPr>
            <w:r>
              <w:t xml:space="preserve">The simulation results show that </w:t>
            </w:r>
            <w:r w:rsidR="00B75F4E">
              <w:t xml:space="preserve">once the model </w:t>
            </w:r>
            <w:r w:rsidR="006510BF">
              <w:t>has r</w:t>
            </w:r>
            <w:r w:rsidR="00B75F4E">
              <w:t>eceived a missile status of 0 (miss)</w:t>
            </w:r>
            <w:r w:rsidR="006510BF">
              <w:t xml:space="preserve"> at time 00:06:00, </w:t>
            </w:r>
            <w:r w:rsidR="00B75F4E">
              <w:t>the atomic model continues to generate aircraft position.</w:t>
            </w:r>
            <w:r w:rsidR="006510BF">
              <w:t xml:space="preserve"> The results also</w:t>
            </w:r>
            <w:r w:rsidR="00B75F4E">
              <w:t xml:space="preserve"> show that once the aircraft has been hit, meaning that it has received a missile status of 1</w:t>
            </w:r>
            <w:r w:rsidR="006510BF">
              <w:t xml:space="preserve"> as shown at time 00:07.00</w:t>
            </w:r>
            <w:r w:rsidR="00B75F4E">
              <w:t>, the atomic model stops generating an aircraft position.</w:t>
            </w:r>
            <w:r w:rsidR="006510BF">
              <w:t xml:space="preserve"> The simulation ends.</w:t>
            </w:r>
          </w:p>
          <w:p w14:paraId="0D25D67C" w14:textId="7865B09C" w:rsidR="004D2715" w:rsidRDefault="004D2715" w:rsidP="004D2715"/>
        </w:tc>
      </w:tr>
    </w:tbl>
    <w:p w14:paraId="73FD87F3" w14:textId="7CD7C228" w:rsidR="0020488D" w:rsidRDefault="0020488D" w:rsidP="00427F81"/>
    <w:p w14:paraId="50AF52AE" w14:textId="673DDF43" w:rsidR="00B75F4E" w:rsidRDefault="00B75F4E" w:rsidP="00B75F4E">
      <w:pPr>
        <w:pStyle w:val="Heading3"/>
      </w:pPr>
      <w:bookmarkStart w:id="23" w:name="_Toc54336839"/>
      <w:r>
        <w:t>Radar</w:t>
      </w:r>
      <w:r w:rsidR="006F1EEC">
        <w:t xml:space="preserve"> Testing</w:t>
      </w:r>
      <w:bookmarkEnd w:id="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5F4E" w14:paraId="38BFE64E" w14:textId="77777777" w:rsidTr="003C261E">
        <w:tc>
          <w:tcPr>
            <w:tcW w:w="9350" w:type="dxa"/>
            <w:shd w:val="clear" w:color="auto" w:fill="BCE3E6"/>
          </w:tcPr>
          <w:p w14:paraId="7103C595" w14:textId="77777777" w:rsidR="00B75F4E" w:rsidRPr="0020488D" w:rsidRDefault="00B75F4E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Test Case #1</w:t>
            </w:r>
          </w:p>
        </w:tc>
      </w:tr>
      <w:tr w:rsidR="00B75F4E" w14:paraId="6DCDBE30" w14:textId="77777777" w:rsidTr="003C261E">
        <w:tc>
          <w:tcPr>
            <w:tcW w:w="9350" w:type="dxa"/>
          </w:tcPr>
          <w:p w14:paraId="34F31DDF" w14:textId="1CF47362" w:rsidR="00B75F4E" w:rsidRPr="0020488D" w:rsidRDefault="00B75F4E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xecutable: </w:t>
            </w:r>
            <w:r>
              <w:t>RADAR_TEST.exe</w:t>
            </w:r>
          </w:p>
        </w:tc>
      </w:tr>
      <w:tr w:rsidR="00B75F4E" w14:paraId="4D8EABF7" w14:textId="77777777" w:rsidTr="003C261E">
        <w:tc>
          <w:tcPr>
            <w:tcW w:w="9350" w:type="dxa"/>
            <w:shd w:val="clear" w:color="auto" w:fill="BCE3E6"/>
          </w:tcPr>
          <w:p w14:paraId="090630E6" w14:textId="77777777" w:rsidR="00B75F4E" w:rsidRPr="0020488D" w:rsidRDefault="00B75F4E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Description</w:t>
            </w:r>
          </w:p>
        </w:tc>
      </w:tr>
      <w:tr w:rsidR="00B75F4E" w14:paraId="540B50A8" w14:textId="77777777" w:rsidTr="003C261E">
        <w:tc>
          <w:tcPr>
            <w:tcW w:w="9350" w:type="dxa"/>
          </w:tcPr>
          <w:p w14:paraId="19448D80" w14:textId="77777777" w:rsidR="00B75F4E" w:rsidRDefault="00B75F4E" w:rsidP="009847CD">
            <w:pPr>
              <w:pStyle w:val="ListParagraph"/>
              <w:numPr>
                <w:ilvl w:val="0"/>
                <w:numId w:val="26"/>
              </w:numPr>
            </w:pPr>
            <w:r>
              <w:t xml:space="preserve">The </w:t>
            </w:r>
            <w:r w:rsidR="007B533B">
              <w:t>radar</w:t>
            </w:r>
            <w:r>
              <w:t xml:space="preserve"> atomic model</w:t>
            </w:r>
            <w:r w:rsidR="007B533B">
              <w:t xml:space="preserve"> must only generate an aircraft position (</w:t>
            </w:r>
            <w:r w:rsidR="007B533B" w:rsidRPr="009847CD">
              <w:rPr>
                <w:i/>
                <w:iCs/>
              </w:rPr>
              <w:t>detected position</w:t>
            </w:r>
            <w:r w:rsidR="007B533B">
              <w:t>)</w:t>
            </w:r>
            <w:r>
              <w:t xml:space="preserve"> </w:t>
            </w:r>
            <w:r w:rsidR="007B533B">
              <w:t xml:space="preserve">once an aircraft position </w:t>
            </w:r>
            <w:r w:rsidR="00F340EC">
              <w:t xml:space="preserve">is </w:t>
            </w:r>
            <w:r w:rsidR="007B533B">
              <w:t>received and is within 20 km from the radar.</w:t>
            </w:r>
          </w:p>
          <w:p w14:paraId="3062A972" w14:textId="75354FD5" w:rsidR="004D2715" w:rsidRDefault="004D2715" w:rsidP="004D2715"/>
        </w:tc>
      </w:tr>
      <w:tr w:rsidR="00B75F4E" w14:paraId="2438D629" w14:textId="77777777" w:rsidTr="003C261E">
        <w:tc>
          <w:tcPr>
            <w:tcW w:w="9350" w:type="dxa"/>
            <w:shd w:val="clear" w:color="auto" w:fill="BCE3E6"/>
          </w:tcPr>
          <w:p w14:paraId="5122197E" w14:textId="22E6CA70" w:rsidR="00B75F4E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>Test Inputs</w:t>
            </w:r>
          </w:p>
        </w:tc>
      </w:tr>
      <w:tr w:rsidR="00B75F4E" w14:paraId="13440B2F" w14:textId="77777777" w:rsidTr="003C261E">
        <w:tc>
          <w:tcPr>
            <w:tcW w:w="9350" w:type="dxa"/>
          </w:tcPr>
          <w:p w14:paraId="3EFD1147" w14:textId="77777777" w:rsidR="0078423C" w:rsidRDefault="0078423C" w:rsidP="00273D62">
            <w:pPr>
              <w:pStyle w:val="ListParagraph"/>
              <w:numPr>
                <w:ilvl w:val="0"/>
                <w:numId w:val="24"/>
              </w:numPr>
            </w:pPr>
            <w:r>
              <w:t xml:space="preserve">The parameters of the atomic model are set to the values shown in </w:t>
            </w:r>
            <w:r>
              <w:fldChar w:fldCharType="begin"/>
            </w:r>
            <w:r>
              <w:instrText xml:space="preserve"> REF _Ref54294232 \h </w:instrText>
            </w:r>
            <w:r>
              <w:fldChar w:fldCharType="separate"/>
            </w:r>
            <w:r>
              <w:t xml:space="preserve">Table </w:t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</w:p>
          <w:p w14:paraId="4B247B5B" w14:textId="066A81AA" w:rsidR="00273D62" w:rsidRDefault="00273D62" w:rsidP="00273D62">
            <w:pPr>
              <w:pStyle w:val="ListParagraph"/>
              <w:numPr>
                <w:ilvl w:val="0"/>
                <w:numId w:val="24"/>
              </w:numPr>
            </w:pPr>
            <w:r>
              <w:t>Simulation time is set to 20 minutes.</w:t>
            </w:r>
          </w:p>
          <w:p w14:paraId="5B12F943" w14:textId="52E67749" w:rsidR="00374B33" w:rsidRPr="00374B33" w:rsidRDefault="00374B33" w:rsidP="00374B33">
            <w:pPr>
              <w:pStyle w:val="ListParagraph"/>
              <w:numPr>
                <w:ilvl w:val="0"/>
                <w:numId w:val="24"/>
              </w:numPr>
            </w:pPr>
            <w:r w:rsidRPr="00374B33">
              <w:rPr>
                <w:b/>
                <w:bCs/>
              </w:rPr>
              <w:t>Input data file:</w:t>
            </w:r>
            <w:r>
              <w:rPr>
                <w:b/>
                <w:bCs/>
              </w:rPr>
              <w:t xml:space="preserve"> </w:t>
            </w:r>
            <w:r>
              <w:t>\input_data\</w:t>
            </w:r>
            <w:r w:rsidRPr="00374B33">
              <w:t>radar_input_test.txt</w:t>
            </w:r>
          </w:p>
          <w:p w14:paraId="28588F63" w14:textId="337C0C94" w:rsidR="00723094" w:rsidRDefault="00723094" w:rsidP="00723094"/>
          <w:p w14:paraId="38FB6122" w14:textId="4F621CBE" w:rsidR="009E36C4" w:rsidRDefault="009E36C4" w:rsidP="00723094">
            <w:r>
              <w:t xml:space="preserve">Aircraft </w:t>
            </w:r>
            <w:r w:rsidR="00AF18A0">
              <w:t>p</w:t>
            </w:r>
            <w:r>
              <w:t>ositions:</w:t>
            </w:r>
          </w:p>
          <w:p w14:paraId="0DEE532F" w14:textId="206225E5" w:rsidR="003B03F7" w:rsidRDefault="003B03F7" w:rsidP="00723094">
            <w:r>
              <w:rPr>
                <w:noProof/>
              </w:rPr>
              <w:drawing>
                <wp:inline distT="0" distB="0" distL="0" distR="0" wp14:anchorId="0594AA40" wp14:editId="275B32A5">
                  <wp:extent cx="1342764" cy="1802130"/>
                  <wp:effectExtent l="38100" t="38100" r="86360" b="10287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074" cy="1814624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FBA25AC" w14:textId="2EB395DA" w:rsidR="00723094" w:rsidRDefault="00801491" w:rsidP="00723094">
            <w:r>
              <w:t>[…]</w:t>
            </w:r>
          </w:p>
        </w:tc>
      </w:tr>
      <w:tr w:rsidR="00B75F4E" w14:paraId="706F8301" w14:textId="77777777" w:rsidTr="003C261E">
        <w:tc>
          <w:tcPr>
            <w:tcW w:w="9350" w:type="dxa"/>
            <w:shd w:val="clear" w:color="auto" w:fill="BCE3E6"/>
          </w:tcPr>
          <w:p w14:paraId="346DB96E" w14:textId="5028B5EB" w:rsidR="00B75F4E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Test </w:t>
            </w:r>
            <w:proofErr w:type="spellStart"/>
            <w:r>
              <w:rPr>
                <w:b/>
                <w:bCs/>
              </w:rPr>
              <w:t>Ouputs</w:t>
            </w:r>
            <w:proofErr w:type="spellEnd"/>
          </w:p>
        </w:tc>
      </w:tr>
      <w:tr w:rsidR="00B75F4E" w14:paraId="29C121E1" w14:textId="77777777" w:rsidTr="003C261E">
        <w:tc>
          <w:tcPr>
            <w:tcW w:w="9350" w:type="dxa"/>
          </w:tcPr>
          <w:p w14:paraId="29B52300" w14:textId="77777777" w:rsidR="008E1E1D" w:rsidRDefault="008E1E1D" w:rsidP="008E1E1D">
            <w:pPr>
              <w:rPr>
                <w:b/>
                <w:bCs/>
              </w:rPr>
            </w:pPr>
            <w:r w:rsidRPr="000C2843">
              <w:rPr>
                <w:b/>
                <w:bCs/>
              </w:rPr>
              <w:t xml:space="preserve">Output data files: </w:t>
            </w:r>
          </w:p>
          <w:p w14:paraId="250C7B69" w14:textId="158C8146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radar_test_output_messages_test_case1.txt</w:t>
            </w:r>
          </w:p>
          <w:p w14:paraId="6AE73EC3" w14:textId="0FF46EEB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radar_test_output_state_test_case1.txt</w:t>
            </w:r>
          </w:p>
          <w:p w14:paraId="163FD403" w14:textId="77777777" w:rsidR="008E1E1D" w:rsidRDefault="008E1E1D" w:rsidP="003C261E"/>
          <w:p w14:paraId="15252153" w14:textId="53DB119F" w:rsidR="00801491" w:rsidRDefault="00801491" w:rsidP="003C261E">
            <w:r>
              <w:t>[…]</w:t>
            </w:r>
          </w:p>
          <w:p w14:paraId="4A664E08" w14:textId="2F9C2ADD" w:rsidR="00B75F4E" w:rsidRDefault="00801491" w:rsidP="003C261E">
            <w:r>
              <w:rPr>
                <w:noProof/>
              </w:rPr>
              <w:drawing>
                <wp:inline distT="0" distB="0" distL="0" distR="0" wp14:anchorId="59B7F665" wp14:editId="617BDB61">
                  <wp:extent cx="5758020" cy="1460500"/>
                  <wp:effectExtent l="38100" t="38100" r="90805" b="10160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/>
                          <a:srcRect b="17681"/>
                          <a:stretch/>
                        </pic:blipFill>
                        <pic:spPr bwMode="auto">
                          <a:xfrm>
                            <a:off x="0" y="0"/>
                            <a:ext cx="5760000" cy="1461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5A97025" w14:textId="77777777" w:rsidR="00B74F94" w:rsidRDefault="00801491" w:rsidP="00801491">
            <w:r>
              <w:t>[…]</w:t>
            </w:r>
          </w:p>
          <w:p w14:paraId="51CC6810" w14:textId="6AB111B2" w:rsidR="00801491" w:rsidRDefault="00B74F94" w:rsidP="00801491">
            <w:r>
              <w:rPr>
                <w:noProof/>
              </w:rPr>
              <w:drawing>
                <wp:inline distT="0" distB="0" distL="0" distR="0" wp14:anchorId="2600C3EA" wp14:editId="10A11824">
                  <wp:extent cx="5760000" cy="1206000"/>
                  <wp:effectExtent l="38100" t="38100" r="88900" b="895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12060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  <w:r w:rsidR="00801491">
              <w:br/>
            </w:r>
          </w:p>
        </w:tc>
      </w:tr>
      <w:tr w:rsidR="00B75F4E" w14:paraId="5DE79FBA" w14:textId="77777777" w:rsidTr="003C261E">
        <w:tc>
          <w:tcPr>
            <w:tcW w:w="9350" w:type="dxa"/>
            <w:shd w:val="clear" w:color="auto" w:fill="BCE3E6"/>
          </w:tcPr>
          <w:p w14:paraId="713D7613" w14:textId="77777777" w:rsidR="00B75F4E" w:rsidRPr="009E45F4" w:rsidRDefault="00B75F4E" w:rsidP="003C261E">
            <w:pPr>
              <w:rPr>
                <w:b/>
                <w:bCs/>
              </w:rPr>
            </w:pPr>
            <w:r w:rsidRPr="009E45F4">
              <w:rPr>
                <w:b/>
                <w:bCs/>
              </w:rPr>
              <w:t>Discussion</w:t>
            </w:r>
          </w:p>
        </w:tc>
      </w:tr>
      <w:tr w:rsidR="00B75F4E" w14:paraId="6149120E" w14:textId="77777777" w:rsidTr="003C261E">
        <w:tc>
          <w:tcPr>
            <w:tcW w:w="9350" w:type="dxa"/>
          </w:tcPr>
          <w:p w14:paraId="6F61970D" w14:textId="77777777" w:rsidR="00B75F4E" w:rsidRDefault="00B75F4E" w:rsidP="0076590C">
            <w:pPr>
              <w:pStyle w:val="ListParagraph"/>
              <w:numPr>
                <w:ilvl w:val="0"/>
                <w:numId w:val="27"/>
              </w:numPr>
            </w:pPr>
            <w:r w:rsidRPr="009847CD">
              <w:t xml:space="preserve">The simulation results </w:t>
            </w:r>
            <w:r w:rsidR="009847CD" w:rsidRPr="009847CD">
              <w:t xml:space="preserve">show </w:t>
            </w:r>
            <w:r w:rsidRPr="009847CD">
              <w:t xml:space="preserve">that </w:t>
            </w:r>
            <w:r w:rsidR="00801491" w:rsidRPr="009847CD">
              <w:t>the radar model only generates an</w:t>
            </w:r>
            <w:r w:rsidRPr="009847CD">
              <w:t xml:space="preserve"> aircraft position</w:t>
            </w:r>
            <w:r w:rsidR="00801491" w:rsidRPr="009847CD">
              <w:t xml:space="preserve"> once the aircraft is within the detection range of the radar</w:t>
            </w:r>
            <w:r w:rsidR="0060725C">
              <w:t>,</w:t>
            </w:r>
            <w:r w:rsidR="00801491" w:rsidRPr="009847CD">
              <w:t xml:space="preserve"> which is set to 20 km.</w:t>
            </w:r>
            <w:r w:rsidR="009847CD" w:rsidRPr="009847CD">
              <w:t xml:space="preserve"> In this test case, the radar model</w:t>
            </w:r>
            <w:r w:rsidRPr="009847CD">
              <w:t xml:space="preserve"> output</w:t>
            </w:r>
            <w:r w:rsidR="009847CD" w:rsidRPr="009847CD">
              <w:t xml:space="preserve">s a detected position </w:t>
            </w:r>
            <w:r w:rsidRPr="009847CD">
              <w:t>every second</w:t>
            </w:r>
            <w:r w:rsidR="009847CD" w:rsidRPr="009847CD">
              <w:t xml:space="preserve"> from 00:02:48 to 00:13:54.</w:t>
            </w:r>
          </w:p>
          <w:p w14:paraId="19E780E8" w14:textId="344C54E5" w:rsidR="004D2715" w:rsidRDefault="004D2715" w:rsidP="004D2715"/>
        </w:tc>
      </w:tr>
    </w:tbl>
    <w:p w14:paraId="4A954AFF" w14:textId="77777777" w:rsidR="009847CD" w:rsidRDefault="009847CD" w:rsidP="00B75F4E"/>
    <w:p w14:paraId="75DF92E0" w14:textId="533AE32B" w:rsidR="0076590C" w:rsidRDefault="0076590C" w:rsidP="0076590C">
      <w:pPr>
        <w:pStyle w:val="Heading3"/>
      </w:pPr>
      <w:bookmarkStart w:id="24" w:name="_Toc54336840"/>
      <w:r>
        <w:t>Gunner</w:t>
      </w:r>
      <w:r w:rsidR="006F1EEC">
        <w:t xml:space="preserve"> Testing</w:t>
      </w:r>
      <w:bookmarkEnd w:id="2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6590C" w14:paraId="6BFEA47F" w14:textId="77777777" w:rsidTr="003C261E">
        <w:tc>
          <w:tcPr>
            <w:tcW w:w="9350" w:type="dxa"/>
            <w:shd w:val="clear" w:color="auto" w:fill="BCE3E6"/>
          </w:tcPr>
          <w:p w14:paraId="1D128ED8" w14:textId="77777777" w:rsidR="0076590C" w:rsidRPr="0020488D" w:rsidRDefault="0076590C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Test Case #1</w:t>
            </w:r>
          </w:p>
        </w:tc>
      </w:tr>
      <w:tr w:rsidR="0076590C" w14:paraId="59AB0CE9" w14:textId="77777777" w:rsidTr="003C261E">
        <w:tc>
          <w:tcPr>
            <w:tcW w:w="9350" w:type="dxa"/>
          </w:tcPr>
          <w:p w14:paraId="22F98689" w14:textId="28648C33" w:rsidR="0076590C" w:rsidRPr="0020488D" w:rsidRDefault="0076590C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xecutable: </w:t>
            </w:r>
            <w:r>
              <w:t>GUNNER_TEST.exe</w:t>
            </w:r>
          </w:p>
        </w:tc>
      </w:tr>
      <w:tr w:rsidR="0076590C" w14:paraId="3727164C" w14:textId="77777777" w:rsidTr="003C261E">
        <w:tc>
          <w:tcPr>
            <w:tcW w:w="9350" w:type="dxa"/>
            <w:shd w:val="clear" w:color="auto" w:fill="BCE3E6"/>
          </w:tcPr>
          <w:p w14:paraId="121B2A01" w14:textId="77777777" w:rsidR="0076590C" w:rsidRPr="0020488D" w:rsidRDefault="0076590C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Description</w:t>
            </w:r>
          </w:p>
        </w:tc>
      </w:tr>
      <w:tr w:rsidR="0076590C" w14:paraId="1B2587C7" w14:textId="77777777" w:rsidTr="003C261E">
        <w:tc>
          <w:tcPr>
            <w:tcW w:w="9350" w:type="dxa"/>
          </w:tcPr>
          <w:p w14:paraId="2B2B5F7C" w14:textId="77777777" w:rsidR="0076590C" w:rsidRDefault="0076590C" w:rsidP="009847CD">
            <w:pPr>
              <w:pStyle w:val="ListParagraph"/>
              <w:numPr>
                <w:ilvl w:val="0"/>
                <w:numId w:val="45"/>
              </w:numPr>
              <w:rPr>
                <w:rFonts w:cs="Arial"/>
              </w:rPr>
            </w:pPr>
            <w:r>
              <w:rPr>
                <w:rFonts w:cs="Arial"/>
              </w:rPr>
              <w:t xml:space="preserve">Verify that the output (distance between the gunner and the aircraft) is generated </w:t>
            </w:r>
            <w:r w:rsidRPr="00A40F6D">
              <w:rPr>
                <w:rFonts w:cs="Arial"/>
              </w:rPr>
              <w:t>once</w:t>
            </w:r>
            <w:r>
              <w:rPr>
                <w:rFonts w:cs="Arial"/>
              </w:rPr>
              <w:t xml:space="preserve"> the aircraft is</w:t>
            </w:r>
            <w:r w:rsidRPr="00A40F6D">
              <w:rPr>
                <w:rFonts w:cs="Arial"/>
              </w:rPr>
              <w:t xml:space="preserve"> within 6 km</w:t>
            </w:r>
            <w:r>
              <w:rPr>
                <w:rFonts w:cs="Arial"/>
              </w:rPr>
              <w:t>.</w:t>
            </w:r>
          </w:p>
          <w:p w14:paraId="718F2258" w14:textId="6D0D1D56" w:rsidR="004D2715" w:rsidRPr="004D2715" w:rsidRDefault="004D2715" w:rsidP="004D2715">
            <w:pPr>
              <w:rPr>
                <w:rFonts w:cs="Arial"/>
              </w:rPr>
            </w:pPr>
          </w:p>
        </w:tc>
      </w:tr>
      <w:tr w:rsidR="0076590C" w14:paraId="075A28CB" w14:textId="77777777" w:rsidTr="003C261E">
        <w:tc>
          <w:tcPr>
            <w:tcW w:w="9350" w:type="dxa"/>
            <w:shd w:val="clear" w:color="auto" w:fill="BCE3E6"/>
          </w:tcPr>
          <w:p w14:paraId="09D68FE0" w14:textId="564B3A22" w:rsidR="0076590C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>Test Inputs</w:t>
            </w:r>
          </w:p>
        </w:tc>
      </w:tr>
      <w:tr w:rsidR="0076590C" w14:paraId="5CC16729" w14:textId="77777777" w:rsidTr="003C261E">
        <w:tc>
          <w:tcPr>
            <w:tcW w:w="9350" w:type="dxa"/>
          </w:tcPr>
          <w:p w14:paraId="3696C1D5" w14:textId="77777777" w:rsidR="0078423C" w:rsidRDefault="0078423C" w:rsidP="00273D62">
            <w:pPr>
              <w:pStyle w:val="ListParagraph"/>
              <w:numPr>
                <w:ilvl w:val="0"/>
                <w:numId w:val="24"/>
              </w:numPr>
            </w:pPr>
            <w:r>
              <w:t xml:space="preserve">The parameters of the atomic model are set to the values shown in </w:t>
            </w:r>
            <w:r>
              <w:fldChar w:fldCharType="begin"/>
            </w:r>
            <w:r>
              <w:instrText xml:space="preserve"> REF _Ref54294232 \h </w:instrText>
            </w:r>
            <w:r>
              <w:fldChar w:fldCharType="separate"/>
            </w:r>
            <w:r>
              <w:t xml:space="preserve">Table </w:t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</w:p>
          <w:p w14:paraId="519D212F" w14:textId="67AEC3B4" w:rsidR="00273D62" w:rsidRDefault="00273D62" w:rsidP="00273D62">
            <w:pPr>
              <w:pStyle w:val="ListParagraph"/>
              <w:numPr>
                <w:ilvl w:val="0"/>
                <w:numId w:val="24"/>
              </w:numPr>
            </w:pPr>
            <w:r>
              <w:t>Simulation time is set to 20 minutes.</w:t>
            </w:r>
          </w:p>
          <w:p w14:paraId="50F27416" w14:textId="77777777" w:rsidR="00374B33" w:rsidRPr="00374B33" w:rsidRDefault="00374B33" w:rsidP="00374B33">
            <w:pPr>
              <w:pStyle w:val="ListParagraph"/>
              <w:numPr>
                <w:ilvl w:val="0"/>
                <w:numId w:val="24"/>
              </w:numPr>
            </w:pPr>
            <w:r w:rsidRPr="00374B33">
              <w:rPr>
                <w:b/>
                <w:bCs/>
              </w:rPr>
              <w:t>Input data file</w:t>
            </w:r>
            <w:r>
              <w:rPr>
                <w:b/>
                <w:bCs/>
              </w:rPr>
              <w:t>s</w:t>
            </w:r>
            <w:r w:rsidRPr="00374B33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</w:p>
          <w:p w14:paraId="224409B2" w14:textId="19D58DA0" w:rsidR="00374B33" w:rsidRDefault="00BE7B4F" w:rsidP="00374B33">
            <w:pPr>
              <w:pStyle w:val="ListParagraph"/>
              <w:numPr>
                <w:ilvl w:val="1"/>
                <w:numId w:val="24"/>
              </w:numPr>
            </w:pPr>
            <w:r>
              <w:t>\input_data\</w:t>
            </w:r>
            <w:r w:rsidR="00374B33" w:rsidRPr="00374B33">
              <w:t>gunner_detected_position_input_test.txt</w:t>
            </w:r>
          </w:p>
          <w:p w14:paraId="19E06353" w14:textId="6F944E9E" w:rsidR="00374B33" w:rsidRPr="00374B33" w:rsidRDefault="00BE7B4F" w:rsidP="00374B33">
            <w:pPr>
              <w:pStyle w:val="ListParagraph"/>
              <w:numPr>
                <w:ilvl w:val="1"/>
                <w:numId w:val="24"/>
              </w:numPr>
            </w:pPr>
            <w:r>
              <w:t>\</w:t>
            </w:r>
            <w:proofErr w:type="spellStart"/>
            <w:r>
              <w:t>input_data</w:t>
            </w:r>
            <w:proofErr w:type="spellEnd"/>
            <w:r>
              <w:t>\</w:t>
            </w:r>
            <w:r w:rsidR="00374B33" w:rsidRPr="00374B33">
              <w:t>gunner_missile_status_input_test.txt</w:t>
            </w:r>
            <w:r w:rsidR="009E36C4">
              <w:t xml:space="preserve"> (empty file)</w:t>
            </w:r>
          </w:p>
          <w:p w14:paraId="116B8482" w14:textId="185EC8FE" w:rsidR="0076590C" w:rsidRDefault="00B57ACE" w:rsidP="00374B33">
            <w:pPr>
              <w:pStyle w:val="ListParagraph"/>
              <w:ind w:left="360"/>
            </w:pPr>
            <w:r>
              <w:t xml:space="preserve">This </w:t>
            </w:r>
            <w:r w:rsidR="009847CD">
              <w:t xml:space="preserve">gunner </w:t>
            </w:r>
            <w:r>
              <w:t xml:space="preserve">atomic model has two inputs: the detected aircraft position from the radar and the </w:t>
            </w:r>
            <w:r w:rsidR="0060725C">
              <w:t>missile atomic model’s missile status</w:t>
            </w:r>
            <w:r>
              <w:t xml:space="preserve">. </w:t>
            </w:r>
            <w:r w:rsidR="009847CD">
              <w:t>As</w:t>
            </w:r>
            <w:r w:rsidR="009E36C4">
              <w:t xml:space="preserve"> a reminder of the mission scenario,</w:t>
            </w:r>
            <w:r>
              <w:t xml:space="preserve"> the a</w:t>
            </w:r>
            <w:r w:rsidR="0076590C">
              <w:t xml:space="preserve">ircraft </w:t>
            </w:r>
            <w:r w:rsidR="0060725C">
              <w:t>moves</w:t>
            </w:r>
            <w:r w:rsidR="0076590C">
              <w:t xml:space="preserve"> along the x-axis towards the radar positioned at [0,0]. </w:t>
            </w:r>
            <w:r>
              <w:t xml:space="preserve">The gunner is located at </w:t>
            </w:r>
            <w:r>
              <w:lastRenderedPageBreak/>
              <w:t>[</w:t>
            </w:r>
            <w:r w:rsidR="009E36C4">
              <w:noBreakHyphen/>
            </w:r>
            <w:r>
              <w:t>10000, 0]</w:t>
            </w:r>
            <w:r w:rsidR="0060725C">
              <w:t>,</w:t>
            </w:r>
            <w:r>
              <w:t xml:space="preserve"> which is between the aircraft initial position [-30 000,0] and the radar position [0,0].</w:t>
            </w:r>
            <w:r w:rsidR="00D6449F">
              <w:t xml:space="preserve"> In this test case, no missile status inputs are provided</w:t>
            </w:r>
            <w:r w:rsidR="0060725C">
              <w:t>;</w:t>
            </w:r>
            <w:r w:rsidR="00FD09F0">
              <w:t xml:space="preserve"> only detected aircraft position</w:t>
            </w:r>
            <w:r w:rsidR="009847CD">
              <w:t>s are provided</w:t>
            </w:r>
            <w:r w:rsidR="00FD09F0">
              <w:t>.</w:t>
            </w:r>
          </w:p>
          <w:p w14:paraId="09558473" w14:textId="2798EF12" w:rsidR="00FD09F0" w:rsidRDefault="00FD09F0" w:rsidP="00FD09F0"/>
          <w:p w14:paraId="31186021" w14:textId="3869D949" w:rsidR="009E36C4" w:rsidRDefault="009E36C4" w:rsidP="00FD09F0">
            <w:r>
              <w:t xml:space="preserve">Detected </w:t>
            </w:r>
            <w:r w:rsidR="00AF18A0">
              <w:t>a</w:t>
            </w:r>
            <w:r>
              <w:t xml:space="preserve">ircraft </w:t>
            </w:r>
            <w:r w:rsidR="00AF18A0">
              <w:t>p</w:t>
            </w:r>
            <w:r>
              <w:t>ositions:</w:t>
            </w:r>
          </w:p>
          <w:p w14:paraId="24D3A85F" w14:textId="522ED78D" w:rsidR="009847CD" w:rsidRDefault="009847CD" w:rsidP="00FD09F0">
            <w:r>
              <w:rPr>
                <w:noProof/>
              </w:rPr>
              <w:drawing>
                <wp:inline distT="0" distB="0" distL="0" distR="0" wp14:anchorId="6A10190E" wp14:editId="6E086090">
                  <wp:extent cx="1169843" cy="1634067"/>
                  <wp:effectExtent l="38100" t="38100" r="87630" b="9969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9408" cy="1661396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9FABD7D" w14:textId="6B16206B" w:rsidR="0076590C" w:rsidRDefault="0076590C" w:rsidP="003C261E">
            <w:r>
              <w:t>[…]</w:t>
            </w:r>
          </w:p>
          <w:p w14:paraId="334442BF" w14:textId="77777777" w:rsidR="0076590C" w:rsidRDefault="0076590C" w:rsidP="003C261E">
            <w:r>
              <w:t xml:space="preserve"> </w:t>
            </w:r>
          </w:p>
        </w:tc>
      </w:tr>
      <w:tr w:rsidR="0076590C" w14:paraId="3BC73F04" w14:textId="77777777" w:rsidTr="003C261E">
        <w:tc>
          <w:tcPr>
            <w:tcW w:w="9350" w:type="dxa"/>
            <w:shd w:val="clear" w:color="auto" w:fill="BCE3E6"/>
          </w:tcPr>
          <w:p w14:paraId="029F7E91" w14:textId="2F55B036" w:rsidR="0076590C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</w:t>
            </w:r>
            <w:proofErr w:type="spellStart"/>
            <w:r>
              <w:rPr>
                <w:b/>
                <w:bCs/>
              </w:rPr>
              <w:t>Ouputs</w:t>
            </w:r>
            <w:proofErr w:type="spellEnd"/>
          </w:p>
        </w:tc>
      </w:tr>
      <w:tr w:rsidR="0076590C" w14:paraId="53DC8C7A" w14:textId="77777777" w:rsidTr="003C261E">
        <w:tc>
          <w:tcPr>
            <w:tcW w:w="9350" w:type="dxa"/>
          </w:tcPr>
          <w:p w14:paraId="5533C030" w14:textId="77777777" w:rsidR="008E1E1D" w:rsidRDefault="008E1E1D" w:rsidP="008E1E1D">
            <w:pPr>
              <w:rPr>
                <w:b/>
                <w:bCs/>
              </w:rPr>
            </w:pPr>
            <w:r w:rsidRPr="000C2843">
              <w:rPr>
                <w:b/>
                <w:bCs/>
              </w:rPr>
              <w:t xml:space="preserve">Output data files: </w:t>
            </w:r>
          </w:p>
          <w:p w14:paraId="3D60DF82" w14:textId="456ECDA0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gunner_test_output_messages_test_case1.txt</w:t>
            </w:r>
          </w:p>
          <w:p w14:paraId="486B518C" w14:textId="6689898D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gunner_test_output_state_test_case1.txt</w:t>
            </w:r>
          </w:p>
          <w:p w14:paraId="1A65F9FB" w14:textId="77777777" w:rsidR="008E1E1D" w:rsidRDefault="008E1E1D" w:rsidP="003C261E"/>
          <w:p w14:paraId="65C95B17" w14:textId="5AB2DA1A" w:rsidR="0076590C" w:rsidRDefault="0076590C" w:rsidP="003C261E">
            <w:r>
              <w:t>[…]</w:t>
            </w:r>
          </w:p>
          <w:p w14:paraId="78B85BA4" w14:textId="5D30F617" w:rsidR="0076590C" w:rsidRDefault="00FD09F0" w:rsidP="003C261E">
            <w:r>
              <w:rPr>
                <w:noProof/>
              </w:rPr>
              <w:drawing>
                <wp:inline distT="0" distB="0" distL="0" distR="0" wp14:anchorId="3A5DB283" wp14:editId="3C6AC60E">
                  <wp:extent cx="5760000" cy="2325600"/>
                  <wp:effectExtent l="38100" t="38100" r="88900" b="9398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23256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058C47B" w14:textId="77777777" w:rsidR="00FD09F0" w:rsidRDefault="0076590C" w:rsidP="003C261E">
            <w:r>
              <w:t>[…]</w:t>
            </w:r>
          </w:p>
          <w:p w14:paraId="2EDBFBF6" w14:textId="77777777" w:rsidR="0076590C" w:rsidRDefault="0076590C" w:rsidP="003C261E">
            <w:r>
              <w:lastRenderedPageBreak/>
              <w:br/>
            </w:r>
            <w:r w:rsidR="00FD09F0">
              <w:rPr>
                <w:noProof/>
              </w:rPr>
              <w:drawing>
                <wp:inline distT="0" distB="0" distL="0" distR="0" wp14:anchorId="7824F5E2" wp14:editId="6D476E51">
                  <wp:extent cx="5760000" cy="2350800"/>
                  <wp:effectExtent l="38100" t="38100" r="88900" b="8763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23508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0E60973" w14:textId="77777777" w:rsidR="00FD09F0" w:rsidRDefault="00FD09F0" w:rsidP="00FD09F0">
            <w:r>
              <w:t>[…]</w:t>
            </w:r>
          </w:p>
          <w:p w14:paraId="53A09E0F" w14:textId="3ADF9821" w:rsidR="00FD09F0" w:rsidRDefault="00FD09F0" w:rsidP="003C261E"/>
        </w:tc>
      </w:tr>
      <w:tr w:rsidR="0076590C" w14:paraId="328CECBC" w14:textId="77777777" w:rsidTr="003C261E">
        <w:tc>
          <w:tcPr>
            <w:tcW w:w="9350" w:type="dxa"/>
            <w:shd w:val="clear" w:color="auto" w:fill="BCE3E6"/>
          </w:tcPr>
          <w:p w14:paraId="4F05F4CB" w14:textId="77777777" w:rsidR="0076590C" w:rsidRPr="009E45F4" w:rsidRDefault="0076590C" w:rsidP="003C261E">
            <w:pPr>
              <w:rPr>
                <w:b/>
                <w:bCs/>
              </w:rPr>
            </w:pPr>
            <w:r w:rsidRPr="009E45F4">
              <w:rPr>
                <w:b/>
                <w:bCs/>
              </w:rPr>
              <w:t>Discussion</w:t>
            </w:r>
          </w:p>
        </w:tc>
      </w:tr>
      <w:tr w:rsidR="0076590C" w14:paraId="5B63110E" w14:textId="77777777" w:rsidTr="003C261E">
        <w:tc>
          <w:tcPr>
            <w:tcW w:w="9350" w:type="dxa"/>
          </w:tcPr>
          <w:p w14:paraId="35D74782" w14:textId="77777777" w:rsidR="009E36C4" w:rsidRDefault="00D34035" w:rsidP="00D34035">
            <w:pPr>
              <w:pStyle w:val="ListParagraph"/>
              <w:numPr>
                <w:ilvl w:val="0"/>
                <w:numId w:val="46"/>
              </w:numPr>
            </w:pPr>
            <w:r>
              <w:t xml:space="preserve">Considering the provided inputs, the gunner atomic model should only generate an output (i.e., </w:t>
            </w:r>
            <w:proofErr w:type="spellStart"/>
            <w:r>
              <w:t>outDistanceGunnerAircraft</w:t>
            </w:r>
            <w:proofErr w:type="spellEnd"/>
            <w:r>
              <w:t xml:space="preserve"> - distance between the gunner and the aircraft) when the aircraft is within [-16000, 0] and [-4000,0] along the x-axis. </w:t>
            </w:r>
          </w:p>
          <w:p w14:paraId="0288E586" w14:textId="7C1F0205" w:rsidR="0076590C" w:rsidRDefault="00D34035" w:rsidP="00D34035">
            <w:pPr>
              <w:pStyle w:val="ListParagraph"/>
              <w:numPr>
                <w:ilvl w:val="0"/>
                <w:numId w:val="46"/>
              </w:numPr>
            </w:pPr>
            <w:r>
              <w:t xml:space="preserve">The results provided above show that the gunner atomic model has the expected behaviour: the model </w:t>
            </w:r>
            <w:r w:rsidRPr="009847CD">
              <w:t xml:space="preserve">only generates </w:t>
            </w:r>
            <w:r>
              <w:t xml:space="preserve">an output </w:t>
            </w:r>
            <w:r w:rsidRPr="009847CD">
              <w:t xml:space="preserve">once the aircraft is within the </w:t>
            </w:r>
            <w:r>
              <w:t>missile</w:t>
            </w:r>
            <w:r w:rsidRPr="009847CD">
              <w:t xml:space="preserve"> </w:t>
            </w:r>
            <w:r w:rsidR="009E36C4">
              <w:t xml:space="preserve">kinematic </w:t>
            </w:r>
            <w:r>
              <w:t>r</w:t>
            </w:r>
            <w:r w:rsidRPr="009847CD">
              <w:t xml:space="preserve">ange set to </w:t>
            </w:r>
            <w:r>
              <w:t>6</w:t>
            </w:r>
            <w:r w:rsidRPr="009847CD">
              <w:t xml:space="preserve"> km. In this test case, the</w:t>
            </w:r>
            <w:r>
              <w:t xml:space="preserve"> gunner atomic model generates an output every</w:t>
            </w:r>
            <w:r w:rsidRPr="009847CD">
              <w:t xml:space="preserve"> second from </w:t>
            </w:r>
            <w:r>
              <w:t xml:space="preserve">time </w:t>
            </w:r>
            <w:r w:rsidRPr="009847CD">
              <w:t>00:0</w:t>
            </w:r>
            <w:r>
              <w:t>3</w:t>
            </w:r>
            <w:r w:rsidRPr="009847CD">
              <w:t>:</w:t>
            </w:r>
            <w:r>
              <w:t>55</w:t>
            </w:r>
            <w:r w:rsidRPr="009847CD">
              <w:t xml:space="preserve"> to 00:</w:t>
            </w:r>
            <w:r>
              <w:t>07</w:t>
            </w:r>
            <w:r w:rsidRPr="009847CD">
              <w:t>:</w:t>
            </w:r>
            <w:r>
              <w:t>14</w:t>
            </w:r>
            <w:r w:rsidRPr="009847CD">
              <w:t>.</w:t>
            </w:r>
          </w:p>
          <w:p w14:paraId="6362ABBB" w14:textId="3E2DEA78" w:rsidR="004D2715" w:rsidRDefault="004D2715" w:rsidP="004D2715"/>
        </w:tc>
      </w:tr>
    </w:tbl>
    <w:p w14:paraId="0292240D" w14:textId="77777777" w:rsidR="0076590C" w:rsidRDefault="0076590C" w:rsidP="0076590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72191" w14:paraId="2BA5A56C" w14:textId="77777777" w:rsidTr="003C261E">
        <w:tc>
          <w:tcPr>
            <w:tcW w:w="9350" w:type="dxa"/>
            <w:shd w:val="clear" w:color="auto" w:fill="BCE3E6"/>
          </w:tcPr>
          <w:p w14:paraId="4509FFC3" w14:textId="1A1A7497" w:rsidR="00372191" w:rsidRPr="0020488D" w:rsidRDefault="00372191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Test Case #</w:t>
            </w:r>
            <w:r>
              <w:rPr>
                <w:b/>
                <w:bCs/>
              </w:rPr>
              <w:t>2</w:t>
            </w:r>
          </w:p>
        </w:tc>
      </w:tr>
      <w:tr w:rsidR="00372191" w14:paraId="6B33E637" w14:textId="77777777" w:rsidTr="003C261E">
        <w:tc>
          <w:tcPr>
            <w:tcW w:w="9350" w:type="dxa"/>
          </w:tcPr>
          <w:p w14:paraId="0CC7E1F3" w14:textId="77777777" w:rsidR="00372191" w:rsidRPr="0020488D" w:rsidRDefault="00372191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xecutable: </w:t>
            </w:r>
            <w:r>
              <w:t>GUNNER_TEST.exe</w:t>
            </w:r>
          </w:p>
        </w:tc>
      </w:tr>
      <w:tr w:rsidR="00372191" w14:paraId="2D2014C2" w14:textId="77777777" w:rsidTr="003C261E">
        <w:tc>
          <w:tcPr>
            <w:tcW w:w="9350" w:type="dxa"/>
            <w:shd w:val="clear" w:color="auto" w:fill="BCE3E6"/>
          </w:tcPr>
          <w:p w14:paraId="4113BC00" w14:textId="77777777" w:rsidR="00372191" w:rsidRPr="0020488D" w:rsidRDefault="00372191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Description</w:t>
            </w:r>
          </w:p>
        </w:tc>
      </w:tr>
      <w:tr w:rsidR="00372191" w14:paraId="4DECE418" w14:textId="77777777" w:rsidTr="003C261E">
        <w:tc>
          <w:tcPr>
            <w:tcW w:w="9350" w:type="dxa"/>
          </w:tcPr>
          <w:p w14:paraId="79CE86EC" w14:textId="51A663C4" w:rsidR="00372191" w:rsidRDefault="00C559D6" w:rsidP="00D34035">
            <w:pPr>
              <w:pStyle w:val="ListParagraph"/>
              <w:numPr>
                <w:ilvl w:val="0"/>
                <w:numId w:val="47"/>
              </w:numPr>
            </w:pPr>
            <w:r>
              <w:t>Verify that</w:t>
            </w:r>
            <w:r w:rsidR="00093454">
              <w:t xml:space="preserve"> no output is generated when</w:t>
            </w:r>
            <w:r>
              <w:t xml:space="preserve"> the gunner receives a missile status outside of 6</w:t>
            </w:r>
            <w:r w:rsidR="00265083">
              <w:t> </w:t>
            </w:r>
            <w:r>
              <w:t>km</w:t>
            </w:r>
            <w:r w:rsidR="00265083">
              <w:t>.</w:t>
            </w:r>
          </w:p>
          <w:p w14:paraId="299B8292" w14:textId="461A4B7B" w:rsidR="00C559D6" w:rsidRDefault="00C559D6" w:rsidP="003760D8"/>
        </w:tc>
      </w:tr>
      <w:tr w:rsidR="00372191" w14:paraId="10ED4707" w14:textId="77777777" w:rsidTr="003C261E">
        <w:tc>
          <w:tcPr>
            <w:tcW w:w="9350" w:type="dxa"/>
            <w:shd w:val="clear" w:color="auto" w:fill="BCE3E6"/>
          </w:tcPr>
          <w:p w14:paraId="13F74A62" w14:textId="15193645" w:rsidR="00372191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>Test Inputs</w:t>
            </w:r>
          </w:p>
        </w:tc>
      </w:tr>
      <w:tr w:rsidR="00372191" w14:paraId="7DF68705" w14:textId="77777777" w:rsidTr="003C261E">
        <w:tc>
          <w:tcPr>
            <w:tcW w:w="9350" w:type="dxa"/>
          </w:tcPr>
          <w:p w14:paraId="3DA456A0" w14:textId="77777777" w:rsidR="0078423C" w:rsidRDefault="0078423C" w:rsidP="00273D62">
            <w:pPr>
              <w:pStyle w:val="ListParagraph"/>
              <w:numPr>
                <w:ilvl w:val="0"/>
                <w:numId w:val="24"/>
              </w:numPr>
            </w:pPr>
            <w:r>
              <w:t xml:space="preserve">The parameters of the atomic model are set to the values shown in </w:t>
            </w:r>
            <w:r>
              <w:fldChar w:fldCharType="begin"/>
            </w:r>
            <w:r>
              <w:instrText xml:space="preserve"> REF _Ref54294232 \h </w:instrText>
            </w:r>
            <w:r>
              <w:fldChar w:fldCharType="separate"/>
            </w:r>
            <w:r>
              <w:t xml:space="preserve">Table </w:t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</w:p>
          <w:p w14:paraId="140EF1BA" w14:textId="47770FC2" w:rsidR="00273D62" w:rsidRDefault="00273D62" w:rsidP="00273D62">
            <w:pPr>
              <w:pStyle w:val="ListParagraph"/>
              <w:numPr>
                <w:ilvl w:val="0"/>
                <w:numId w:val="24"/>
              </w:numPr>
            </w:pPr>
            <w:r>
              <w:t>Simulation time is set to 20 minutes.</w:t>
            </w:r>
          </w:p>
          <w:p w14:paraId="2B608039" w14:textId="77777777" w:rsidR="00374B33" w:rsidRPr="00374B33" w:rsidRDefault="00374B33" w:rsidP="00374B33">
            <w:pPr>
              <w:pStyle w:val="ListParagraph"/>
              <w:numPr>
                <w:ilvl w:val="0"/>
                <w:numId w:val="24"/>
              </w:numPr>
            </w:pPr>
            <w:r w:rsidRPr="00374B33">
              <w:rPr>
                <w:b/>
                <w:bCs/>
              </w:rPr>
              <w:t>Input data file</w:t>
            </w:r>
            <w:r>
              <w:rPr>
                <w:b/>
                <w:bCs/>
              </w:rPr>
              <w:t>s</w:t>
            </w:r>
            <w:r w:rsidRPr="00374B33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</w:p>
          <w:p w14:paraId="3023DD94" w14:textId="2DFF9DD6" w:rsidR="00374B33" w:rsidRDefault="00BE7B4F" w:rsidP="00374B33">
            <w:pPr>
              <w:pStyle w:val="ListParagraph"/>
              <w:numPr>
                <w:ilvl w:val="1"/>
                <w:numId w:val="24"/>
              </w:numPr>
            </w:pPr>
            <w:r>
              <w:t>\input_data\</w:t>
            </w:r>
            <w:r w:rsidR="00374B33" w:rsidRPr="00374B33">
              <w:t>gunner_detected_position_input_test.txt</w:t>
            </w:r>
          </w:p>
          <w:p w14:paraId="6AF84C8E" w14:textId="4256DFD4" w:rsidR="00374B33" w:rsidRPr="00374B33" w:rsidRDefault="00BE7B4F" w:rsidP="00374B33">
            <w:pPr>
              <w:pStyle w:val="ListParagraph"/>
              <w:numPr>
                <w:ilvl w:val="1"/>
                <w:numId w:val="24"/>
              </w:numPr>
            </w:pPr>
            <w:r>
              <w:t>\input_data\</w:t>
            </w:r>
            <w:r w:rsidR="00374B33" w:rsidRPr="00374B33">
              <w:t>gunner_missile_status_input_test</w:t>
            </w:r>
            <w:r w:rsidR="00374B33">
              <w:t>2</w:t>
            </w:r>
            <w:r w:rsidR="00374B33" w:rsidRPr="00374B33">
              <w:t>.txt</w:t>
            </w:r>
          </w:p>
          <w:p w14:paraId="3E035A57" w14:textId="0B71E4BB" w:rsidR="00372191" w:rsidRDefault="00372191" w:rsidP="00374B33">
            <w:pPr>
              <w:pStyle w:val="ListParagraph"/>
              <w:ind w:left="360"/>
            </w:pPr>
            <w:r>
              <w:t xml:space="preserve">In this test case, </w:t>
            </w:r>
            <w:r w:rsidR="00C559D6">
              <w:t>a m</w:t>
            </w:r>
            <w:r w:rsidR="00C65008">
              <w:t>i</w:t>
            </w:r>
            <w:r w:rsidR="00C559D6">
              <w:t>ssile status (either 0 or 1) is provided while the aircraft is not within 6 km of the gunner</w:t>
            </w:r>
            <w:r>
              <w:t>.</w:t>
            </w:r>
          </w:p>
          <w:p w14:paraId="7715A7E1" w14:textId="0F310B43" w:rsidR="00C559D6" w:rsidRDefault="00C559D6" w:rsidP="003C261E"/>
          <w:p w14:paraId="6789BA0B" w14:textId="29B31462" w:rsidR="00E66922" w:rsidRDefault="00E66922" w:rsidP="003C261E"/>
          <w:p w14:paraId="5621CC04" w14:textId="699C9C2D" w:rsidR="00E66922" w:rsidRDefault="00E66922" w:rsidP="003C261E"/>
          <w:p w14:paraId="38206BAD" w14:textId="4ECF92F4" w:rsidR="00E66922" w:rsidRDefault="00E66922" w:rsidP="003C261E"/>
          <w:p w14:paraId="0C4582F2" w14:textId="61BD2B65" w:rsidR="00E66922" w:rsidRDefault="00E66922" w:rsidP="003C261E"/>
          <w:p w14:paraId="3136A559" w14:textId="18721124" w:rsidR="00E66922" w:rsidRDefault="00E66922" w:rsidP="003C261E"/>
          <w:p w14:paraId="6B084254" w14:textId="77777777" w:rsidR="00E66922" w:rsidRDefault="00E66922" w:rsidP="003C261E"/>
          <w:p w14:paraId="101469D4" w14:textId="6BD45545" w:rsidR="00F803AA" w:rsidRDefault="00F803AA" w:rsidP="003C261E">
            <w:r>
              <w:lastRenderedPageBreak/>
              <w:t>Detected aircraft positions:</w:t>
            </w:r>
          </w:p>
          <w:p w14:paraId="1803ADDA" w14:textId="2F9AF42E" w:rsidR="00372191" w:rsidRDefault="00D34035" w:rsidP="003C261E">
            <w:r>
              <w:rPr>
                <w:noProof/>
              </w:rPr>
              <w:drawing>
                <wp:inline distT="0" distB="0" distL="0" distR="0" wp14:anchorId="66965E94" wp14:editId="31B733C0">
                  <wp:extent cx="1169843" cy="1634067"/>
                  <wp:effectExtent l="38100" t="38100" r="87630" b="9969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9408" cy="1661396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031454E" w14:textId="77777777" w:rsidR="00372191" w:rsidRDefault="00372191" w:rsidP="003C261E">
            <w:r>
              <w:t>[…]</w:t>
            </w:r>
          </w:p>
          <w:p w14:paraId="3CCED09C" w14:textId="77777777" w:rsidR="00372191" w:rsidRDefault="00372191" w:rsidP="003C261E">
            <w:r>
              <w:t xml:space="preserve"> </w:t>
            </w:r>
          </w:p>
          <w:p w14:paraId="75C875E8" w14:textId="513D61E4" w:rsidR="00F803AA" w:rsidRDefault="00F803AA" w:rsidP="003C261E">
            <w:r>
              <w:t>Missile status:</w:t>
            </w:r>
          </w:p>
          <w:p w14:paraId="3AE13AB3" w14:textId="257F6375" w:rsidR="00F803AA" w:rsidRDefault="00F803AA" w:rsidP="003C261E">
            <w:r>
              <w:rPr>
                <w:noProof/>
              </w:rPr>
              <w:drawing>
                <wp:inline distT="0" distB="0" distL="0" distR="0" wp14:anchorId="231747A9" wp14:editId="40408982">
                  <wp:extent cx="708660" cy="288481"/>
                  <wp:effectExtent l="38100" t="38100" r="91440" b="9271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5174" cy="295203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D3CBB9E" w14:textId="6525CA22" w:rsidR="00F803AA" w:rsidRDefault="00F803AA" w:rsidP="003C261E"/>
        </w:tc>
      </w:tr>
      <w:tr w:rsidR="00372191" w14:paraId="17C2136E" w14:textId="77777777" w:rsidTr="003C261E">
        <w:tc>
          <w:tcPr>
            <w:tcW w:w="9350" w:type="dxa"/>
            <w:shd w:val="clear" w:color="auto" w:fill="BCE3E6"/>
          </w:tcPr>
          <w:p w14:paraId="75A6B6DC" w14:textId="47363F86" w:rsidR="00372191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</w:t>
            </w:r>
            <w:proofErr w:type="spellStart"/>
            <w:r>
              <w:rPr>
                <w:b/>
                <w:bCs/>
              </w:rPr>
              <w:t>Ouputs</w:t>
            </w:r>
            <w:proofErr w:type="spellEnd"/>
          </w:p>
        </w:tc>
      </w:tr>
      <w:tr w:rsidR="00372191" w14:paraId="4E904CF4" w14:textId="77777777" w:rsidTr="003C261E">
        <w:tc>
          <w:tcPr>
            <w:tcW w:w="9350" w:type="dxa"/>
          </w:tcPr>
          <w:p w14:paraId="0E560E69" w14:textId="77777777" w:rsidR="008E1E1D" w:rsidRDefault="008E1E1D" w:rsidP="008E1E1D">
            <w:pPr>
              <w:rPr>
                <w:b/>
                <w:bCs/>
              </w:rPr>
            </w:pPr>
            <w:r w:rsidRPr="000C2843">
              <w:rPr>
                <w:b/>
                <w:bCs/>
              </w:rPr>
              <w:t xml:space="preserve">Output data files: </w:t>
            </w:r>
          </w:p>
          <w:p w14:paraId="16739967" w14:textId="0392C551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gunner_test_output_messages_test_case</w:t>
            </w:r>
            <w:r>
              <w:t>2</w:t>
            </w:r>
            <w:r w:rsidRPr="008E1E1D">
              <w:t>.txt</w:t>
            </w:r>
          </w:p>
          <w:p w14:paraId="6BD0D44A" w14:textId="453CD665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gunner_test_output_state_test_case</w:t>
            </w:r>
            <w:r>
              <w:t>2</w:t>
            </w:r>
            <w:r w:rsidRPr="008E1E1D">
              <w:t>.txt</w:t>
            </w:r>
          </w:p>
          <w:p w14:paraId="79FD87F7" w14:textId="77777777" w:rsidR="008E1E1D" w:rsidRDefault="008E1E1D" w:rsidP="003C261E"/>
          <w:p w14:paraId="0B702008" w14:textId="451CD1E2" w:rsidR="00372191" w:rsidRDefault="00372191" w:rsidP="003C261E">
            <w:r>
              <w:t>[…]</w:t>
            </w:r>
          </w:p>
          <w:p w14:paraId="1D3240C6" w14:textId="61A5B8AB" w:rsidR="00F803AA" w:rsidRDefault="00F803AA" w:rsidP="003C261E">
            <w:r>
              <w:rPr>
                <w:noProof/>
              </w:rPr>
              <w:drawing>
                <wp:inline distT="0" distB="0" distL="0" distR="0" wp14:anchorId="6286F431" wp14:editId="0953C208">
                  <wp:extent cx="5760000" cy="3373200"/>
                  <wp:effectExtent l="38100" t="38100" r="88900" b="9398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33732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6495F5D" w14:textId="52C65185" w:rsidR="00372191" w:rsidRDefault="00372191" w:rsidP="003C261E">
            <w:r>
              <w:t>[…]</w:t>
            </w:r>
          </w:p>
          <w:p w14:paraId="1FCB3625" w14:textId="77777777" w:rsidR="00372191" w:rsidRDefault="00372191" w:rsidP="003C261E"/>
          <w:p w14:paraId="701376A6" w14:textId="77777777" w:rsidR="00E66922" w:rsidRDefault="00E66922" w:rsidP="003C261E"/>
          <w:p w14:paraId="27DC6EB8" w14:textId="51E8EE86" w:rsidR="00E66922" w:rsidRDefault="00E66922" w:rsidP="003C261E"/>
        </w:tc>
      </w:tr>
      <w:tr w:rsidR="00372191" w14:paraId="3DDA46FC" w14:textId="77777777" w:rsidTr="003C261E">
        <w:tc>
          <w:tcPr>
            <w:tcW w:w="9350" w:type="dxa"/>
            <w:shd w:val="clear" w:color="auto" w:fill="BCE3E6"/>
          </w:tcPr>
          <w:p w14:paraId="10E50AC1" w14:textId="77777777" w:rsidR="00372191" w:rsidRPr="009E45F4" w:rsidRDefault="00372191" w:rsidP="003C261E">
            <w:pPr>
              <w:rPr>
                <w:b/>
                <w:bCs/>
              </w:rPr>
            </w:pPr>
            <w:r w:rsidRPr="009E45F4">
              <w:rPr>
                <w:b/>
                <w:bCs/>
              </w:rPr>
              <w:lastRenderedPageBreak/>
              <w:t>Discussion</w:t>
            </w:r>
          </w:p>
        </w:tc>
      </w:tr>
      <w:tr w:rsidR="00372191" w14:paraId="6F154F8F" w14:textId="77777777" w:rsidTr="003C261E">
        <w:tc>
          <w:tcPr>
            <w:tcW w:w="9350" w:type="dxa"/>
          </w:tcPr>
          <w:p w14:paraId="79E20636" w14:textId="47CDBB2D" w:rsidR="004D2715" w:rsidRDefault="00F803AA" w:rsidP="004D2715">
            <w:pPr>
              <w:pStyle w:val="ListParagraph"/>
              <w:numPr>
                <w:ilvl w:val="0"/>
                <w:numId w:val="27"/>
              </w:numPr>
            </w:pPr>
            <w:r>
              <w:t xml:space="preserve">The simulation results show that no outputs </w:t>
            </w:r>
            <w:r w:rsidR="00AF18A0">
              <w:t>are</w:t>
            </w:r>
            <w:r>
              <w:t xml:space="preserve"> generated</w:t>
            </w:r>
            <w:r w:rsidR="00DC31D4">
              <w:t xml:space="preserve"> for missile status received outside of the gunner range.</w:t>
            </w:r>
          </w:p>
        </w:tc>
      </w:tr>
      <w:tr w:rsidR="00C559D6" w14:paraId="3B3BF0AA" w14:textId="77777777" w:rsidTr="003C261E">
        <w:tc>
          <w:tcPr>
            <w:tcW w:w="9350" w:type="dxa"/>
            <w:shd w:val="clear" w:color="auto" w:fill="BCE3E6"/>
          </w:tcPr>
          <w:p w14:paraId="25CCC205" w14:textId="52B3D9F4" w:rsidR="00C559D6" w:rsidRPr="0020488D" w:rsidRDefault="00C559D6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Test Case #</w:t>
            </w:r>
            <w:r>
              <w:rPr>
                <w:b/>
                <w:bCs/>
              </w:rPr>
              <w:t>3</w:t>
            </w:r>
          </w:p>
        </w:tc>
      </w:tr>
      <w:tr w:rsidR="00C559D6" w14:paraId="7A67D8D6" w14:textId="77777777" w:rsidTr="003C261E">
        <w:tc>
          <w:tcPr>
            <w:tcW w:w="9350" w:type="dxa"/>
          </w:tcPr>
          <w:p w14:paraId="058C821A" w14:textId="77777777" w:rsidR="00C559D6" w:rsidRPr="0020488D" w:rsidRDefault="00C559D6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xecutable: </w:t>
            </w:r>
            <w:r>
              <w:t>GUNNER_TEST.exe</w:t>
            </w:r>
          </w:p>
        </w:tc>
      </w:tr>
      <w:tr w:rsidR="00C559D6" w14:paraId="19E0119C" w14:textId="77777777" w:rsidTr="003C261E">
        <w:tc>
          <w:tcPr>
            <w:tcW w:w="9350" w:type="dxa"/>
            <w:shd w:val="clear" w:color="auto" w:fill="BCE3E6"/>
          </w:tcPr>
          <w:p w14:paraId="7CF68F30" w14:textId="77777777" w:rsidR="00C559D6" w:rsidRPr="0020488D" w:rsidRDefault="00C559D6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Description</w:t>
            </w:r>
          </w:p>
        </w:tc>
      </w:tr>
      <w:tr w:rsidR="00C559D6" w14:paraId="338537AE" w14:textId="77777777" w:rsidTr="003C261E">
        <w:tc>
          <w:tcPr>
            <w:tcW w:w="9350" w:type="dxa"/>
          </w:tcPr>
          <w:p w14:paraId="7FE8E930" w14:textId="5141CF11" w:rsidR="00C559D6" w:rsidRDefault="00C559D6" w:rsidP="00F803AA">
            <w:pPr>
              <w:pStyle w:val="ListParagraph"/>
              <w:numPr>
                <w:ilvl w:val="0"/>
                <w:numId w:val="30"/>
              </w:numPr>
            </w:pPr>
            <w:r w:rsidRPr="00C559D6">
              <w:t>Verify that once a missile has missed the aircraft, no other missile is launch within 40 seconds (i.e., missile reload time).</w:t>
            </w:r>
            <w:r>
              <w:t xml:space="preserve"> </w:t>
            </w:r>
          </w:p>
          <w:p w14:paraId="64B1B004" w14:textId="44759934" w:rsidR="004B1283" w:rsidRDefault="004B1283" w:rsidP="00F803AA">
            <w:pPr>
              <w:pStyle w:val="ListParagraph"/>
              <w:numPr>
                <w:ilvl w:val="0"/>
                <w:numId w:val="30"/>
              </w:numPr>
            </w:pPr>
            <w:r>
              <w:t xml:space="preserve">Verify that </w:t>
            </w:r>
            <w:r w:rsidR="00DC31D4">
              <w:t xml:space="preserve">if </w:t>
            </w:r>
            <w:r>
              <w:t xml:space="preserve">a missile status is received during loading, </w:t>
            </w:r>
            <w:r w:rsidR="0060725C">
              <w:t>t</w:t>
            </w:r>
            <w:r>
              <w:t>he input is disregarded and does not have an impact on the simulation results.</w:t>
            </w:r>
          </w:p>
          <w:p w14:paraId="67029140" w14:textId="77777777" w:rsidR="00C559D6" w:rsidRDefault="00C559D6" w:rsidP="004B1283">
            <w:pPr>
              <w:pStyle w:val="ListParagraph"/>
              <w:numPr>
                <w:ilvl w:val="0"/>
                <w:numId w:val="30"/>
              </w:numPr>
            </w:pPr>
            <w:r>
              <w:t>Verify that once the gunner has launched a total of 4 missiles, the gunner no longer generates output</w:t>
            </w:r>
            <w:r w:rsidR="004B1283">
              <w:t>s.</w:t>
            </w:r>
          </w:p>
          <w:p w14:paraId="2968C61E" w14:textId="2E82B265" w:rsidR="004D2715" w:rsidRDefault="004D2715" w:rsidP="004D2715"/>
        </w:tc>
      </w:tr>
      <w:tr w:rsidR="00C559D6" w14:paraId="116C7C40" w14:textId="77777777" w:rsidTr="003C261E">
        <w:tc>
          <w:tcPr>
            <w:tcW w:w="9350" w:type="dxa"/>
            <w:shd w:val="clear" w:color="auto" w:fill="BCE3E6"/>
          </w:tcPr>
          <w:p w14:paraId="18B5CC54" w14:textId="58D049B2" w:rsidR="00C559D6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>Test Inputs</w:t>
            </w:r>
          </w:p>
        </w:tc>
      </w:tr>
      <w:tr w:rsidR="00C559D6" w14:paraId="5459D31F" w14:textId="77777777" w:rsidTr="003C261E">
        <w:tc>
          <w:tcPr>
            <w:tcW w:w="9350" w:type="dxa"/>
          </w:tcPr>
          <w:p w14:paraId="520908A9" w14:textId="77777777" w:rsidR="0078423C" w:rsidRDefault="0078423C" w:rsidP="00273D62">
            <w:pPr>
              <w:pStyle w:val="ListParagraph"/>
              <w:numPr>
                <w:ilvl w:val="0"/>
                <w:numId w:val="24"/>
              </w:numPr>
            </w:pPr>
            <w:r>
              <w:t xml:space="preserve">The parameters of the atomic model are set to the values shown in </w:t>
            </w:r>
            <w:r>
              <w:fldChar w:fldCharType="begin"/>
            </w:r>
            <w:r>
              <w:instrText xml:space="preserve"> REF _Ref54294232 \h </w:instrText>
            </w:r>
            <w:r>
              <w:fldChar w:fldCharType="separate"/>
            </w:r>
            <w:r>
              <w:t xml:space="preserve">Table </w:t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</w:p>
          <w:p w14:paraId="1C5C2465" w14:textId="50C93527" w:rsidR="00273D62" w:rsidRDefault="00273D62" w:rsidP="00273D62">
            <w:pPr>
              <w:pStyle w:val="ListParagraph"/>
              <w:numPr>
                <w:ilvl w:val="0"/>
                <w:numId w:val="24"/>
              </w:numPr>
            </w:pPr>
            <w:r>
              <w:t>Simulation time is set to 20 minutes.</w:t>
            </w:r>
          </w:p>
          <w:p w14:paraId="1F384BA1" w14:textId="77777777" w:rsidR="00374B33" w:rsidRPr="00374B33" w:rsidRDefault="00374B33" w:rsidP="00374B33">
            <w:pPr>
              <w:pStyle w:val="ListParagraph"/>
              <w:numPr>
                <w:ilvl w:val="0"/>
                <w:numId w:val="24"/>
              </w:numPr>
            </w:pPr>
            <w:r w:rsidRPr="00374B33">
              <w:rPr>
                <w:b/>
                <w:bCs/>
              </w:rPr>
              <w:t>Input data file</w:t>
            </w:r>
            <w:r>
              <w:rPr>
                <w:b/>
                <w:bCs/>
              </w:rPr>
              <w:t>s</w:t>
            </w:r>
            <w:r w:rsidRPr="00374B33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</w:p>
          <w:p w14:paraId="4DBA2EE9" w14:textId="338861ED" w:rsidR="00374B33" w:rsidRDefault="00BE7B4F" w:rsidP="00374B33">
            <w:pPr>
              <w:pStyle w:val="ListParagraph"/>
              <w:numPr>
                <w:ilvl w:val="1"/>
                <w:numId w:val="24"/>
              </w:numPr>
            </w:pPr>
            <w:r>
              <w:t>\input_data\</w:t>
            </w:r>
            <w:r w:rsidR="00374B33" w:rsidRPr="00374B33">
              <w:t>gunner_detected_position_input_test.txt</w:t>
            </w:r>
          </w:p>
          <w:p w14:paraId="7AA68F29" w14:textId="12219937" w:rsidR="00374B33" w:rsidRPr="00374B33" w:rsidRDefault="00BE7B4F" w:rsidP="00374B33">
            <w:pPr>
              <w:pStyle w:val="ListParagraph"/>
              <w:numPr>
                <w:ilvl w:val="1"/>
                <w:numId w:val="24"/>
              </w:numPr>
            </w:pPr>
            <w:r>
              <w:t>\input_data\</w:t>
            </w:r>
            <w:r w:rsidR="00374B33" w:rsidRPr="00374B33">
              <w:t>gunner_missile_status_input_test</w:t>
            </w:r>
            <w:r w:rsidR="00374B33">
              <w:t>3</w:t>
            </w:r>
            <w:r w:rsidR="00374B33" w:rsidRPr="00374B33">
              <w:t>.txt</w:t>
            </w:r>
          </w:p>
          <w:p w14:paraId="0C7DE42B" w14:textId="54A702E9" w:rsidR="00571F8C" w:rsidRDefault="00571F8C" w:rsidP="00571F8C">
            <w:pPr>
              <w:pStyle w:val="ListParagraph"/>
              <w:ind w:left="360"/>
              <w:rPr>
                <w:b/>
                <w:bCs/>
              </w:rPr>
            </w:pPr>
          </w:p>
          <w:p w14:paraId="4094C32C" w14:textId="77777777" w:rsidR="00571F8C" w:rsidRDefault="00571F8C" w:rsidP="00571F8C">
            <w:r>
              <w:t>Detected aircraft positions:</w:t>
            </w:r>
          </w:p>
          <w:p w14:paraId="68E4885D" w14:textId="129EE3A7" w:rsidR="00C559D6" w:rsidRDefault="00D34035" w:rsidP="003C261E">
            <w:r>
              <w:rPr>
                <w:noProof/>
              </w:rPr>
              <w:drawing>
                <wp:inline distT="0" distB="0" distL="0" distR="0" wp14:anchorId="74902F91" wp14:editId="5A7DCCD4">
                  <wp:extent cx="1169843" cy="1634067"/>
                  <wp:effectExtent l="38100" t="38100" r="87630" b="9969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9408" cy="1661396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56BD800" w14:textId="5A909543" w:rsidR="00571F8C" w:rsidRDefault="00C559D6" w:rsidP="003C261E">
            <w:r>
              <w:t>[…]</w:t>
            </w:r>
          </w:p>
          <w:p w14:paraId="77BB0540" w14:textId="77777777" w:rsidR="00DC31D4" w:rsidRDefault="00DC31D4" w:rsidP="003C261E"/>
          <w:p w14:paraId="0B97C04B" w14:textId="4171B0A8" w:rsidR="00571F8C" w:rsidRDefault="00571F8C" w:rsidP="003C261E">
            <w:r>
              <w:t>Missile status:</w:t>
            </w:r>
          </w:p>
          <w:p w14:paraId="4192F1B3" w14:textId="40F211B6" w:rsidR="00571F8C" w:rsidRDefault="00012454" w:rsidP="003C261E">
            <w:r>
              <w:rPr>
                <w:noProof/>
              </w:rPr>
              <w:drawing>
                <wp:inline distT="0" distB="0" distL="0" distR="0" wp14:anchorId="219E3EDF" wp14:editId="17DA1E4F">
                  <wp:extent cx="726016" cy="745816"/>
                  <wp:effectExtent l="38100" t="38100" r="93345" b="9271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7738" cy="757857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D7D8B66" w14:textId="77777777" w:rsidR="00C559D6" w:rsidRDefault="00C559D6" w:rsidP="003C261E">
            <w:r>
              <w:t xml:space="preserve"> </w:t>
            </w:r>
          </w:p>
        </w:tc>
      </w:tr>
      <w:tr w:rsidR="00C559D6" w14:paraId="024B7CD8" w14:textId="77777777" w:rsidTr="003C261E">
        <w:tc>
          <w:tcPr>
            <w:tcW w:w="9350" w:type="dxa"/>
            <w:shd w:val="clear" w:color="auto" w:fill="BCE3E6"/>
          </w:tcPr>
          <w:p w14:paraId="15052AE6" w14:textId="536B4B9F" w:rsidR="00C559D6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</w:t>
            </w:r>
            <w:proofErr w:type="spellStart"/>
            <w:r>
              <w:rPr>
                <w:b/>
                <w:bCs/>
              </w:rPr>
              <w:t>Ouputs</w:t>
            </w:r>
            <w:proofErr w:type="spellEnd"/>
          </w:p>
        </w:tc>
      </w:tr>
      <w:tr w:rsidR="00C559D6" w14:paraId="6D936431" w14:textId="77777777" w:rsidTr="003C261E">
        <w:tc>
          <w:tcPr>
            <w:tcW w:w="9350" w:type="dxa"/>
          </w:tcPr>
          <w:p w14:paraId="71467C98" w14:textId="77777777" w:rsidR="008E1E1D" w:rsidRDefault="008E1E1D" w:rsidP="008E1E1D">
            <w:pPr>
              <w:rPr>
                <w:b/>
                <w:bCs/>
              </w:rPr>
            </w:pPr>
            <w:r w:rsidRPr="000C2843">
              <w:rPr>
                <w:b/>
                <w:bCs/>
              </w:rPr>
              <w:t xml:space="preserve">Output data files: </w:t>
            </w:r>
          </w:p>
          <w:p w14:paraId="3826C1E3" w14:textId="00A4D728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gunner_test_output_messages_test_case</w:t>
            </w:r>
            <w:r>
              <w:t>3</w:t>
            </w:r>
            <w:r w:rsidRPr="008E1E1D">
              <w:t>.txt</w:t>
            </w:r>
          </w:p>
          <w:p w14:paraId="41E9063E" w14:textId="61F01805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gunner_test_output_state_test_case</w:t>
            </w:r>
            <w:r>
              <w:t>3</w:t>
            </w:r>
            <w:r w:rsidRPr="008E1E1D">
              <w:t>.txt</w:t>
            </w:r>
          </w:p>
          <w:p w14:paraId="52D655A0" w14:textId="35BBB4B1" w:rsidR="008E1E1D" w:rsidRDefault="008E1E1D" w:rsidP="008E1E1D">
            <w:pPr>
              <w:ind w:left="360"/>
            </w:pPr>
          </w:p>
          <w:p w14:paraId="7D0FC3D6" w14:textId="60D8EB44" w:rsidR="00E66922" w:rsidRDefault="00E66922" w:rsidP="008E1E1D">
            <w:pPr>
              <w:ind w:left="360"/>
            </w:pPr>
          </w:p>
          <w:p w14:paraId="7CC679B9" w14:textId="6538AF3B" w:rsidR="00E66922" w:rsidRDefault="00E66922" w:rsidP="008E1E1D">
            <w:pPr>
              <w:ind w:left="360"/>
            </w:pPr>
          </w:p>
          <w:p w14:paraId="45E9F1AA" w14:textId="77777777" w:rsidR="00E66922" w:rsidRDefault="00E66922" w:rsidP="00E66922"/>
          <w:p w14:paraId="2501224B" w14:textId="22EA32F5" w:rsidR="00C559D6" w:rsidRDefault="00C559D6" w:rsidP="003C261E">
            <w:r>
              <w:lastRenderedPageBreak/>
              <w:t>[…]</w:t>
            </w:r>
          </w:p>
          <w:p w14:paraId="378D5717" w14:textId="2316BBE6" w:rsidR="00C559D6" w:rsidRDefault="005A524C" w:rsidP="003C261E">
            <w:r>
              <w:rPr>
                <w:noProof/>
              </w:rPr>
              <w:drawing>
                <wp:inline distT="0" distB="0" distL="0" distR="0" wp14:anchorId="3A332F16" wp14:editId="6F3D7206">
                  <wp:extent cx="5760000" cy="4802400"/>
                  <wp:effectExtent l="38100" t="38100" r="88900" b="9398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48024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2DB13ED" w14:textId="4ACA243B" w:rsidR="00E15F3F" w:rsidRPr="00E15F3F" w:rsidRDefault="00E15F3F" w:rsidP="003C261E">
            <w:pPr>
              <w:rPr>
                <w:b/>
                <w:bCs/>
              </w:rPr>
            </w:pPr>
            <w:r w:rsidRPr="00E15F3F">
              <w:rPr>
                <w:b/>
                <w:bCs/>
              </w:rPr>
              <w:t>Output state at time 00:04:00:</w:t>
            </w:r>
          </w:p>
          <w:p w14:paraId="4452CE8B" w14:textId="6FD96A97" w:rsidR="00C559D6" w:rsidRDefault="00012454" w:rsidP="003C261E">
            <w:r>
              <w:rPr>
                <w:noProof/>
              </w:rPr>
              <w:drawing>
                <wp:inline distT="0" distB="0" distL="0" distR="0" wp14:anchorId="120F6F63" wp14:editId="434C49CF">
                  <wp:extent cx="5760000" cy="500400"/>
                  <wp:effectExtent l="38100" t="38100" r="88900" b="901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5004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FE88C3D" w14:textId="77777777" w:rsidR="00FA31FC" w:rsidRPr="00FA31FC" w:rsidRDefault="00FA31FC" w:rsidP="00FA31FC">
            <w:r w:rsidRPr="00FA31FC">
              <w:t>[…]</w:t>
            </w:r>
          </w:p>
          <w:p w14:paraId="6F6BE71A" w14:textId="421995DB" w:rsidR="00C559D6" w:rsidRDefault="005A524C" w:rsidP="003C261E">
            <w:r>
              <w:rPr>
                <w:noProof/>
              </w:rPr>
              <w:lastRenderedPageBreak/>
              <w:drawing>
                <wp:inline distT="0" distB="0" distL="0" distR="0" wp14:anchorId="586D0771" wp14:editId="12A7B2E6">
                  <wp:extent cx="5760000" cy="2466000"/>
                  <wp:effectExtent l="38100" t="38100" r="88900" b="8699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24660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31B7A09" w14:textId="77777777" w:rsidR="00FA31FC" w:rsidRPr="00FA31FC" w:rsidRDefault="00FA31FC" w:rsidP="00FA31FC">
            <w:r w:rsidRPr="00FA31FC">
              <w:t>[…]</w:t>
            </w:r>
          </w:p>
          <w:p w14:paraId="29C45701" w14:textId="60B86EFA" w:rsidR="005A524C" w:rsidRDefault="005A524C" w:rsidP="003C261E">
            <w:r>
              <w:rPr>
                <w:noProof/>
              </w:rPr>
              <w:drawing>
                <wp:inline distT="0" distB="0" distL="0" distR="0" wp14:anchorId="323F45B1" wp14:editId="10A7073B">
                  <wp:extent cx="5760000" cy="2289600"/>
                  <wp:effectExtent l="38100" t="38100" r="88900" b="92075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22896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8E4F024" w14:textId="6758BE20" w:rsidR="00E15F3F" w:rsidRPr="00E15F3F" w:rsidRDefault="00E15F3F" w:rsidP="00E15F3F">
            <w:pPr>
              <w:rPr>
                <w:b/>
                <w:bCs/>
              </w:rPr>
            </w:pPr>
            <w:r w:rsidRPr="00E15F3F">
              <w:rPr>
                <w:b/>
                <w:bCs/>
              </w:rPr>
              <w:t>Output state at time 00:04:</w:t>
            </w:r>
            <w:r>
              <w:rPr>
                <w:b/>
                <w:bCs/>
              </w:rPr>
              <w:t>50</w:t>
            </w:r>
            <w:r w:rsidRPr="00E15F3F">
              <w:rPr>
                <w:b/>
                <w:bCs/>
              </w:rPr>
              <w:t>:</w:t>
            </w:r>
          </w:p>
          <w:p w14:paraId="66A90FE6" w14:textId="2CB8C803" w:rsidR="005A524C" w:rsidRDefault="00012454" w:rsidP="003C261E">
            <w:r>
              <w:rPr>
                <w:noProof/>
              </w:rPr>
              <w:drawing>
                <wp:inline distT="0" distB="0" distL="0" distR="0" wp14:anchorId="671B23BC" wp14:editId="77B415B3">
                  <wp:extent cx="5760000" cy="486000"/>
                  <wp:effectExtent l="38100" t="38100" r="88900" b="10477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4860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88BA5D3" w14:textId="77777777" w:rsidR="00FA31FC" w:rsidRPr="00FA31FC" w:rsidRDefault="00FA31FC" w:rsidP="00FA31FC">
            <w:r w:rsidRPr="00FA31FC">
              <w:t>[…]</w:t>
            </w:r>
          </w:p>
          <w:p w14:paraId="3644B2B5" w14:textId="2854F22C" w:rsidR="00C559D6" w:rsidRDefault="005A524C" w:rsidP="003C261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92898DD" wp14:editId="7B24A427">
                  <wp:extent cx="5760000" cy="2314800"/>
                  <wp:effectExtent l="38100" t="38100" r="88900" b="10477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23148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24FE8BE" w14:textId="5E14108B" w:rsidR="00E15F3F" w:rsidRPr="00E15F3F" w:rsidRDefault="00E15F3F" w:rsidP="00E15F3F">
            <w:pPr>
              <w:rPr>
                <w:b/>
                <w:bCs/>
              </w:rPr>
            </w:pPr>
            <w:r w:rsidRPr="00E15F3F">
              <w:rPr>
                <w:b/>
                <w:bCs/>
              </w:rPr>
              <w:t>Output state at time 00:0</w:t>
            </w:r>
            <w:r>
              <w:rPr>
                <w:b/>
                <w:bCs/>
              </w:rPr>
              <w:t>5</w:t>
            </w:r>
            <w:r w:rsidRPr="00E15F3F">
              <w:rPr>
                <w:b/>
                <w:bCs/>
              </w:rPr>
              <w:t>:</w:t>
            </w:r>
            <w:r>
              <w:rPr>
                <w:b/>
                <w:bCs/>
              </w:rPr>
              <w:t>40</w:t>
            </w:r>
            <w:r w:rsidRPr="00E15F3F">
              <w:rPr>
                <w:b/>
                <w:bCs/>
              </w:rPr>
              <w:t>:</w:t>
            </w:r>
          </w:p>
          <w:p w14:paraId="3BC66A0C" w14:textId="10655E8E" w:rsidR="00E15F3F" w:rsidRDefault="00012454" w:rsidP="003C261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6B6914D" wp14:editId="6542D625">
                  <wp:extent cx="5760000" cy="482400"/>
                  <wp:effectExtent l="38100" t="38100" r="88900" b="8953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4824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B3002C4" w14:textId="77777777" w:rsidR="00FA31FC" w:rsidRPr="00FA31FC" w:rsidRDefault="00FA31FC" w:rsidP="00FA31FC">
            <w:r w:rsidRPr="00FA31FC">
              <w:t>[…]</w:t>
            </w:r>
          </w:p>
          <w:p w14:paraId="24E56B3C" w14:textId="2AA55D78" w:rsidR="005A524C" w:rsidRDefault="002B2D96" w:rsidP="003C261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FFA028" wp14:editId="4A6C384E">
                  <wp:extent cx="5760000" cy="2667600"/>
                  <wp:effectExtent l="38100" t="38100" r="88900" b="9525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26676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7387E29" w14:textId="6DBD4CDE" w:rsidR="00E15F3F" w:rsidRPr="00E15F3F" w:rsidRDefault="00E15F3F" w:rsidP="003C261E">
            <w:pPr>
              <w:rPr>
                <w:b/>
                <w:bCs/>
              </w:rPr>
            </w:pPr>
            <w:r w:rsidRPr="00E15F3F">
              <w:rPr>
                <w:b/>
                <w:bCs/>
              </w:rPr>
              <w:t>Output state at time 00:0</w:t>
            </w:r>
            <w:r>
              <w:rPr>
                <w:b/>
                <w:bCs/>
              </w:rPr>
              <w:t>6</w:t>
            </w:r>
            <w:r w:rsidRPr="00E15F3F">
              <w:rPr>
                <w:b/>
                <w:bCs/>
              </w:rPr>
              <w:t>:</w:t>
            </w:r>
            <w:r>
              <w:rPr>
                <w:b/>
                <w:bCs/>
              </w:rPr>
              <w:t>30</w:t>
            </w:r>
            <w:r w:rsidRPr="00E15F3F">
              <w:rPr>
                <w:b/>
                <w:bCs/>
              </w:rPr>
              <w:t>:</w:t>
            </w:r>
          </w:p>
          <w:p w14:paraId="5A7C45B3" w14:textId="5BE6FD75" w:rsidR="005A524C" w:rsidRDefault="00012454" w:rsidP="003C261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EC632A" wp14:editId="049413CE">
                  <wp:extent cx="5760000" cy="468000"/>
                  <wp:effectExtent l="38100" t="38100" r="88900" b="10350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4680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C08FE4F" w14:textId="77777777" w:rsidR="00FA31FC" w:rsidRPr="00FA31FC" w:rsidRDefault="00FA31FC" w:rsidP="00FA31FC">
            <w:r w:rsidRPr="00FA31FC">
              <w:t>[…]</w:t>
            </w:r>
          </w:p>
          <w:p w14:paraId="198DBCDF" w14:textId="69B832A8" w:rsidR="005A524C" w:rsidRDefault="005A524C" w:rsidP="003C261E"/>
        </w:tc>
      </w:tr>
      <w:tr w:rsidR="00C559D6" w14:paraId="6959B35A" w14:textId="77777777" w:rsidTr="003C261E">
        <w:tc>
          <w:tcPr>
            <w:tcW w:w="9350" w:type="dxa"/>
            <w:shd w:val="clear" w:color="auto" w:fill="BCE3E6"/>
          </w:tcPr>
          <w:p w14:paraId="4A7799F2" w14:textId="77777777" w:rsidR="00C559D6" w:rsidRPr="009E45F4" w:rsidRDefault="00C559D6" w:rsidP="003C261E">
            <w:pPr>
              <w:rPr>
                <w:b/>
                <w:bCs/>
              </w:rPr>
            </w:pPr>
            <w:r w:rsidRPr="009E45F4">
              <w:rPr>
                <w:b/>
                <w:bCs/>
              </w:rPr>
              <w:lastRenderedPageBreak/>
              <w:t>Discussion</w:t>
            </w:r>
          </w:p>
        </w:tc>
      </w:tr>
      <w:tr w:rsidR="00C559D6" w14:paraId="5B6CB288" w14:textId="77777777" w:rsidTr="003C261E">
        <w:tc>
          <w:tcPr>
            <w:tcW w:w="9350" w:type="dxa"/>
          </w:tcPr>
          <w:p w14:paraId="5884965A" w14:textId="5D49BFCD" w:rsidR="00C559D6" w:rsidRDefault="00DC31D4" w:rsidP="003C261E">
            <w:pPr>
              <w:pStyle w:val="ListParagraph"/>
              <w:numPr>
                <w:ilvl w:val="0"/>
                <w:numId w:val="27"/>
              </w:numPr>
            </w:pPr>
            <w:r>
              <w:t>At time 00:04:00, the gunner receives a missile status of 0 (</w:t>
            </w:r>
            <w:r w:rsidRPr="00AF18A0">
              <w:t>miss)</w:t>
            </w:r>
            <w:r>
              <w:t xml:space="preserve"> and stops generating outputs for the next 40 seconds corresponding to the missile reload time. The gunner starts generating</w:t>
            </w:r>
            <w:r w:rsidR="00AF18A0">
              <w:t xml:space="preserve"> again</w:t>
            </w:r>
            <w:r>
              <w:t xml:space="preserve"> outputs at 00:04:39</w:t>
            </w:r>
            <w:r w:rsidR="0060725C">
              <w:t>,</w:t>
            </w:r>
            <w:r>
              <w:t xml:space="preserve"> which is a second earlier than the expected behaviour. </w:t>
            </w:r>
            <w:r w:rsidR="00012454">
              <w:t>This discrep</w:t>
            </w:r>
            <w:r w:rsidR="0060725C">
              <w:t>a</w:t>
            </w:r>
            <w:r w:rsidR="00012454">
              <w:t>nc</w:t>
            </w:r>
            <w:r w:rsidR="0060725C">
              <w:t>y</w:t>
            </w:r>
            <w:r w:rsidR="00012454">
              <w:t xml:space="preserve"> remains to be fixed. Also, note that a</w:t>
            </w:r>
            <w:r w:rsidR="00AF18A0">
              <w:t>t</w:t>
            </w:r>
            <w:r w:rsidR="00012454">
              <w:t xml:space="preserve"> time 00:04:05, the </w:t>
            </w:r>
            <w:r w:rsidR="00012454">
              <w:lastRenderedPageBreak/>
              <w:t>missile status of 0</w:t>
            </w:r>
            <w:r w:rsidR="00E15F3F">
              <w:t xml:space="preserve"> received during loading</w:t>
            </w:r>
            <w:r w:rsidR="00012454">
              <w:t xml:space="preserve"> was disregarded and did not affect the simulation.</w:t>
            </w:r>
          </w:p>
          <w:p w14:paraId="2428A994" w14:textId="5C0BFB6F" w:rsidR="002B2D96" w:rsidRDefault="00012454" w:rsidP="00E15F3F">
            <w:pPr>
              <w:pStyle w:val="ListParagraph"/>
              <w:numPr>
                <w:ilvl w:val="0"/>
                <w:numId w:val="27"/>
              </w:numPr>
            </w:pPr>
            <w:r>
              <w:t>At time 00:04:50, 00:05:40 and 00:06:30, the gunner model receive</w:t>
            </w:r>
            <w:r w:rsidR="00E15F3F">
              <w:t xml:space="preserve">s </w:t>
            </w:r>
            <w:r>
              <w:t>a missile status of 0.</w:t>
            </w:r>
            <w:r w:rsidR="00E15F3F">
              <w:t xml:space="preserve"> The output state</w:t>
            </w:r>
            <w:r w:rsidR="00AF18A0">
              <w:t>s</w:t>
            </w:r>
            <w:r w:rsidR="00E15F3F">
              <w:t xml:space="preserve"> at time 00:04:50 and 00:05:40 indicate that the gunner is now “LOADING” and still has missiles. However, at time 00:06:30, the gunner is now “WAITING” and not generating any outputs since the gunner no longer has missile. These results re</w:t>
            </w:r>
            <w:r w:rsidR="0060725C">
              <w:t>present</w:t>
            </w:r>
            <w:r w:rsidR="00E15F3F">
              <w:t xml:space="preserve"> the expected behaviour of the gunner model.</w:t>
            </w:r>
          </w:p>
          <w:p w14:paraId="314266C0" w14:textId="4E797274" w:rsidR="00E15F3F" w:rsidRDefault="00E15F3F" w:rsidP="00E15F3F"/>
        </w:tc>
      </w:tr>
    </w:tbl>
    <w:p w14:paraId="10DC7009" w14:textId="73C2CE0D" w:rsidR="00372191" w:rsidRDefault="00372191" w:rsidP="00427F8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2D96" w14:paraId="1BAB6D58" w14:textId="77777777" w:rsidTr="003C261E">
        <w:tc>
          <w:tcPr>
            <w:tcW w:w="9350" w:type="dxa"/>
            <w:shd w:val="clear" w:color="auto" w:fill="BCE3E6"/>
          </w:tcPr>
          <w:p w14:paraId="764A4E51" w14:textId="791344AD" w:rsidR="002B2D96" w:rsidRPr="0020488D" w:rsidRDefault="002B2D96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Test Case #</w:t>
            </w:r>
            <w:r>
              <w:rPr>
                <w:b/>
                <w:bCs/>
              </w:rPr>
              <w:t>4</w:t>
            </w:r>
          </w:p>
        </w:tc>
      </w:tr>
      <w:tr w:rsidR="002B2D96" w14:paraId="6748F315" w14:textId="77777777" w:rsidTr="003C261E">
        <w:tc>
          <w:tcPr>
            <w:tcW w:w="9350" w:type="dxa"/>
          </w:tcPr>
          <w:p w14:paraId="1A8E7C72" w14:textId="77777777" w:rsidR="002B2D96" w:rsidRPr="0020488D" w:rsidRDefault="002B2D96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xecutable: </w:t>
            </w:r>
            <w:r>
              <w:t>GUNNER_TEST.exe</w:t>
            </w:r>
          </w:p>
        </w:tc>
      </w:tr>
      <w:tr w:rsidR="002B2D96" w14:paraId="1624B9D4" w14:textId="77777777" w:rsidTr="003C261E">
        <w:tc>
          <w:tcPr>
            <w:tcW w:w="9350" w:type="dxa"/>
            <w:shd w:val="clear" w:color="auto" w:fill="BCE3E6"/>
          </w:tcPr>
          <w:p w14:paraId="74A26C61" w14:textId="77777777" w:rsidR="002B2D96" w:rsidRPr="0020488D" w:rsidRDefault="002B2D96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Description</w:t>
            </w:r>
          </w:p>
        </w:tc>
      </w:tr>
      <w:tr w:rsidR="002B2D96" w14:paraId="7B0790C1" w14:textId="77777777" w:rsidTr="003C261E">
        <w:tc>
          <w:tcPr>
            <w:tcW w:w="9350" w:type="dxa"/>
          </w:tcPr>
          <w:p w14:paraId="6527F866" w14:textId="7DD143C1" w:rsidR="002B2D96" w:rsidRDefault="002B2D96" w:rsidP="002B2D96">
            <w:pPr>
              <w:pStyle w:val="ListParagraph"/>
              <w:numPr>
                <w:ilvl w:val="0"/>
                <w:numId w:val="31"/>
              </w:numPr>
            </w:pPr>
            <w:r w:rsidRPr="00C559D6">
              <w:t xml:space="preserve">Verify </w:t>
            </w:r>
            <w:r w:rsidR="00447123">
              <w:t xml:space="preserve">that </w:t>
            </w:r>
            <w:r w:rsidRPr="00C559D6">
              <w:t>t</w:t>
            </w:r>
            <w:r>
              <w:t>he gunner atomic model stops generating outputs once it receive</w:t>
            </w:r>
            <w:r w:rsidR="00D64CEA">
              <w:t>s</w:t>
            </w:r>
            <w:r>
              <w:t xml:space="preserve"> a missile status of 1</w:t>
            </w:r>
            <w:r w:rsidR="00D64CEA">
              <w:t xml:space="preserve"> (hit).</w:t>
            </w:r>
          </w:p>
          <w:p w14:paraId="0813CF62" w14:textId="3C069FA9" w:rsidR="004D2715" w:rsidRDefault="004D2715" w:rsidP="004D2715"/>
        </w:tc>
      </w:tr>
      <w:tr w:rsidR="002B2D96" w14:paraId="4FFAC86A" w14:textId="77777777" w:rsidTr="003C261E">
        <w:tc>
          <w:tcPr>
            <w:tcW w:w="9350" w:type="dxa"/>
            <w:shd w:val="clear" w:color="auto" w:fill="BCE3E6"/>
          </w:tcPr>
          <w:p w14:paraId="6C49381E" w14:textId="52CD8E7F" w:rsidR="002B2D96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>Test Inputs</w:t>
            </w:r>
          </w:p>
        </w:tc>
      </w:tr>
      <w:tr w:rsidR="002B2D96" w14:paraId="7E58478F" w14:textId="77777777" w:rsidTr="003C261E">
        <w:tc>
          <w:tcPr>
            <w:tcW w:w="9350" w:type="dxa"/>
          </w:tcPr>
          <w:p w14:paraId="0A00153E" w14:textId="77777777" w:rsidR="0078423C" w:rsidRDefault="0078423C" w:rsidP="00273D62">
            <w:pPr>
              <w:pStyle w:val="ListParagraph"/>
              <w:numPr>
                <w:ilvl w:val="0"/>
                <w:numId w:val="24"/>
              </w:numPr>
            </w:pPr>
            <w:r>
              <w:t xml:space="preserve">The parameters of the atomic model are set to the values shown in </w:t>
            </w:r>
            <w:r>
              <w:fldChar w:fldCharType="begin"/>
            </w:r>
            <w:r>
              <w:instrText xml:space="preserve"> REF _Ref54294232 \h </w:instrText>
            </w:r>
            <w:r>
              <w:fldChar w:fldCharType="separate"/>
            </w:r>
            <w:r>
              <w:t xml:space="preserve">Table </w:t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</w:p>
          <w:p w14:paraId="15ECF689" w14:textId="303F5DD9" w:rsidR="00273D62" w:rsidRDefault="00273D62" w:rsidP="00273D62">
            <w:pPr>
              <w:pStyle w:val="ListParagraph"/>
              <w:numPr>
                <w:ilvl w:val="0"/>
                <w:numId w:val="24"/>
              </w:numPr>
            </w:pPr>
            <w:r>
              <w:t>Simulation time is set to 20 minutes.</w:t>
            </w:r>
          </w:p>
          <w:p w14:paraId="1D9EB7BB" w14:textId="77777777" w:rsidR="00374B33" w:rsidRPr="00374B33" w:rsidRDefault="00374B33" w:rsidP="00374B33">
            <w:pPr>
              <w:pStyle w:val="ListParagraph"/>
              <w:numPr>
                <w:ilvl w:val="0"/>
                <w:numId w:val="24"/>
              </w:numPr>
            </w:pPr>
            <w:r w:rsidRPr="00374B33">
              <w:rPr>
                <w:b/>
                <w:bCs/>
              </w:rPr>
              <w:t>Input data file</w:t>
            </w:r>
            <w:r>
              <w:rPr>
                <w:b/>
                <w:bCs/>
              </w:rPr>
              <w:t>s</w:t>
            </w:r>
            <w:r w:rsidRPr="00374B33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</w:t>
            </w:r>
          </w:p>
          <w:p w14:paraId="6CFB378E" w14:textId="7DB932EB" w:rsidR="00374B33" w:rsidRDefault="00BE7B4F" w:rsidP="00374B33">
            <w:pPr>
              <w:pStyle w:val="ListParagraph"/>
              <w:numPr>
                <w:ilvl w:val="1"/>
                <w:numId w:val="24"/>
              </w:numPr>
            </w:pPr>
            <w:r>
              <w:t>\input_data\</w:t>
            </w:r>
            <w:r w:rsidR="00374B33" w:rsidRPr="00374B33">
              <w:t>gunner_detected_position_input_test.txt</w:t>
            </w:r>
          </w:p>
          <w:p w14:paraId="7C8F2C62" w14:textId="20212B57" w:rsidR="00374B33" w:rsidRPr="00374B33" w:rsidRDefault="00BE7B4F" w:rsidP="00374B33">
            <w:pPr>
              <w:pStyle w:val="ListParagraph"/>
              <w:numPr>
                <w:ilvl w:val="1"/>
                <w:numId w:val="24"/>
              </w:numPr>
            </w:pPr>
            <w:r>
              <w:t>\input_data\</w:t>
            </w:r>
            <w:r w:rsidR="00374B33" w:rsidRPr="00374B33">
              <w:t>gunner_missile_status_input_test</w:t>
            </w:r>
            <w:r w:rsidR="00374B33">
              <w:t>4</w:t>
            </w:r>
            <w:r w:rsidR="00374B33" w:rsidRPr="00374B33">
              <w:t>.txt</w:t>
            </w:r>
          </w:p>
          <w:p w14:paraId="2910CCCE" w14:textId="77777777" w:rsidR="002B2D96" w:rsidRDefault="002B2D96" w:rsidP="003C261E">
            <w:pPr>
              <w:pStyle w:val="ListParagraph"/>
              <w:ind w:left="360"/>
              <w:rPr>
                <w:b/>
                <w:bCs/>
              </w:rPr>
            </w:pPr>
          </w:p>
          <w:p w14:paraId="048DCDC9" w14:textId="77777777" w:rsidR="002B2D96" w:rsidRDefault="002B2D96" w:rsidP="003C261E">
            <w:r>
              <w:t>Detected aircraft positions:</w:t>
            </w:r>
          </w:p>
          <w:p w14:paraId="4F1C4E6B" w14:textId="09FF736E" w:rsidR="002B2D96" w:rsidRDefault="00D34035" w:rsidP="003C261E">
            <w:r>
              <w:rPr>
                <w:noProof/>
              </w:rPr>
              <w:drawing>
                <wp:inline distT="0" distB="0" distL="0" distR="0" wp14:anchorId="27FBF8FC" wp14:editId="088BB3F7">
                  <wp:extent cx="1169843" cy="1634067"/>
                  <wp:effectExtent l="38100" t="38100" r="87630" b="9969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9408" cy="1661396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BF933C5" w14:textId="77777777" w:rsidR="002B2D96" w:rsidRDefault="002B2D96" w:rsidP="003C261E">
            <w:r>
              <w:t>[…]</w:t>
            </w:r>
          </w:p>
          <w:p w14:paraId="7243B852" w14:textId="77777777" w:rsidR="002B2D96" w:rsidRDefault="002B2D96" w:rsidP="003C261E"/>
          <w:p w14:paraId="2B0324FD" w14:textId="77777777" w:rsidR="002B2D96" w:rsidRDefault="002B2D96" w:rsidP="003C261E">
            <w:r>
              <w:t>Missile status:</w:t>
            </w:r>
          </w:p>
          <w:p w14:paraId="32AED9D9" w14:textId="1511777A" w:rsidR="002B2D96" w:rsidRDefault="002B2D96" w:rsidP="003C261E">
            <w:r>
              <w:rPr>
                <w:noProof/>
              </w:rPr>
              <w:drawing>
                <wp:inline distT="0" distB="0" distL="0" distR="0" wp14:anchorId="5A214C13" wp14:editId="389301C9">
                  <wp:extent cx="822046" cy="177165"/>
                  <wp:effectExtent l="38100" t="38100" r="54610" b="8953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3266" cy="194669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8E82ECC" w14:textId="77777777" w:rsidR="002B2D96" w:rsidRDefault="002B2D96" w:rsidP="003C261E">
            <w:r>
              <w:t xml:space="preserve"> </w:t>
            </w:r>
          </w:p>
        </w:tc>
      </w:tr>
      <w:tr w:rsidR="002B2D96" w14:paraId="6B7B20B9" w14:textId="77777777" w:rsidTr="003C261E">
        <w:tc>
          <w:tcPr>
            <w:tcW w:w="9350" w:type="dxa"/>
            <w:shd w:val="clear" w:color="auto" w:fill="BCE3E6"/>
          </w:tcPr>
          <w:p w14:paraId="1BBE381B" w14:textId="15540F84" w:rsidR="002B2D96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</w:t>
            </w:r>
            <w:proofErr w:type="spellStart"/>
            <w:r>
              <w:rPr>
                <w:b/>
                <w:bCs/>
              </w:rPr>
              <w:t>Ouputs</w:t>
            </w:r>
            <w:proofErr w:type="spellEnd"/>
          </w:p>
        </w:tc>
      </w:tr>
      <w:tr w:rsidR="002B2D96" w14:paraId="46CA68DB" w14:textId="77777777" w:rsidTr="003C261E">
        <w:tc>
          <w:tcPr>
            <w:tcW w:w="9350" w:type="dxa"/>
          </w:tcPr>
          <w:p w14:paraId="2F8B74D9" w14:textId="77777777" w:rsidR="008E1E1D" w:rsidRDefault="008E1E1D" w:rsidP="008E1E1D">
            <w:pPr>
              <w:rPr>
                <w:b/>
                <w:bCs/>
              </w:rPr>
            </w:pPr>
            <w:r w:rsidRPr="000C2843">
              <w:rPr>
                <w:b/>
                <w:bCs/>
              </w:rPr>
              <w:t xml:space="preserve">Output data files: </w:t>
            </w:r>
          </w:p>
          <w:p w14:paraId="140E63BB" w14:textId="0232C539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gunner_test_output_messages_test_case</w:t>
            </w:r>
            <w:r>
              <w:t>4</w:t>
            </w:r>
            <w:r w:rsidRPr="008E1E1D">
              <w:t>.txt</w:t>
            </w:r>
          </w:p>
          <w:p w14:paraId="0714A792" w14:textId="46AF4DE2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gunner_test_output_state_test_case</w:t>
            </w:r>
            <w:r>
              <w:t>4</w:t>
            </w:r>
            <w:r w:rsidRPr="008E1E1D">
              <w:t>.txt</w:t>
            </w:r>
          </w:p>
          <w:p w14:paraId="09EEF721" w14:textId="3AE8D2E3" w:rsidR="008E1E1D" w:rsidRDefault="008E1E1D" w:rsidP="003C261E"/>
          <w:p w14:paraId="10EF16EC" w14:textId="3F4F2803" w:rsidR="00E66922" w:rsidRDefault="00E66922" w:rsidP="003C261E"/>
          <w:p w14:paraId="5ABED17B" w14:textId="65774614" w:rsidR="00E66922" w:rsidRDefault="00E66922" w:rsidP="003C261E"/>
          <w:p w14:paraId="2BC86AC6" w14:textId="42B4EAEC" w:rsidR="00E66922" w:rsidRDefault="00E66922" w:rsidP="003C261E"/>
          <w:p w14:paraId="3F62AC62" w14:textId="77777777" w:rsidR="00E66922" w:rsidRDefault="00E66922" w:rsidP="003C261E"/>
          <w:p w14:paraId="6DA34CE5" w14:textId="6C18AE98" w:rsidR="002B2D96" w:rsidRDefault="002B2D96" w:rsidP="003C261E">
            <w:r>
              <w:lastRenderedPageBreak/>
              <w:t>[…]</w:t>
            </w:r>
          </w:p>
          <w:p w14:paraId="2CC9D86A" w14:textId="0C307BFD" w:rsidR="002B2D96" w:rsidRDefault="002B2D96" w:rsidP="003C261E">
            <w:r>
              <w:rPr>
                <w:noProof/>
              </w:rPr>
              <w:drawing>
                <wp:inline distT="0" distB="0" distL="0" distR="0" wp14:anchorId="3B11420C" wp14:editId="400FEF05">
                  <wp:extent cx="5759330" cy="2290233"/>
                  <wp:effectExtent l="38100" t="38100" r="89535" b="9144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6"/>
                          <a:srcRect b="24970"/>
                          <a:stretch/>
                        </pic:blipFill>
                        <pic:spPr bwMode="auto">
                          <a:xfrm>
                            <a:off x="0" y="0"/>
                            <a:ext cx="5760000" cy="22904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90F9B6C" w14:textId="022A8FB5" w:rsidR="002B2D96" w:rsidRDefault="002B2D96" w:rsidP="002B2D96">
            <w:r>
              <w:t>[…]</w:t>
            </w:r>
          </w:p>
        </w:tc>
      </w:tr>
      <w:tr w:rsidR="002B2D96" w14:paraId="6083624C" w14:textId="77777777" w:rsidTr="003C261E">
        <w:tc>
          <w:tcPr>
            <w:tcW w:w="9350" w:type="dxa"/>
            <w:shd w:val="clear" w:color="auto" w:fill="BCE3E6"/>
          </w:tcPr>
          <w:p w14:paraId="5E25859B" w14:textId="77777777" w:rsidR="002B2D96" w:rsidRPr="009E45F4" w:rsidRDefault="002B2D96" w:rsidP="003C261E">
            <w:pPr>
              <w:rPr>
                <w:b/>
                <w:bCs/>
              </w:rPr>
            </w:pPr>
            <w:r w:rsidRPr="009E45F4">
              <w:rPr>
                <w:b/>
                <w:bCs/>
              </w:rPr>
              <w:t>Discussion</w:t>
            </w:r>
          </w:p>
        </w:tc>
      </w:tr>
      <w:tr w:rsidR="002B2D96" w14:paraId="08C1FDA4" w14:textId="77777777" w:rsidTr="003C261E">
        <w:tc>
          <w:tcPr>
            <w:tcW w:w="9350" w:type="dxa"/>
          </w:tcPr>
          <w:p w14:paraId="290606F3" w14:textId="77777777" w:rsidR="002B2D96" w:rsidRDefault="001377D4" w:rsidP="001377D4">
            <w:pPr>
              <w:pStyle w:val="ListParagraph"/>
              <w:numPr>
                <w:ilvl w:val="0"/>
                <w:numId w:val="27"/>
              </w:numPr>
            </w:pPr>
            <w:r>
              <w:t>The simulations results show that once the gunner model receives a missile status of 1 (hit), the model stops generating outputs.</w:t>
            </w:r>
          </w:p>
          <w:p w14:paraId="75924DDD" w14:textId="06EC0EF2" w:rsidR="004D2715" w:rsidRDefault="004D2715" w:rsidP="004D2715"/>
        </w:tc>
      </w:tr>
    </w:tbl>
    <w:p w14:paraId="1367BF30" w14:textId="463FB92B" w:rsidR="00372191" w:rsidRDefault="00372191" w:rsidP="00427F81"/>
    <w:p w14:paraId="57EB0E59" w14:textId="08BBAE24" w:rsidR="00BC7680" w:rsidRDefault="00BC7680" w:rsidP="00BC7680">
      <w:pPr>
        <w:pStyle w:val="Heading3"/>
      </w:pPr>
      <w:bookmarkStart w:id="25" w:name="_Toc54336841"/>
      <w:r>
        <w:t>Missile</w:t>
      </w:r>
      <w:r w:rsidR="006F1EEC">
        <w:t xml:space="preserve"> Testing</w:t>
      </w:r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C7680" w14:paraId="594A66BD" w14:textId="77777777" w:rsidTr="003C261E">
        <w:tc>
          <w:tcPr>
            <w:tcW w:w="9350" w:type="dxa"/>
            <w:shd w:val="clear" w:color="auto" w:fill="BCE3E6"/>
          </w:tcPr>
          <w:p w14:paraId="6F924412" w14:textId="77777777" w:rsidR="00BC7680" w:rsidRPr="0020488D" w:rsidRDefault="00BC7680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Test Case #1</w:t>
            </w:r>
          </w:p>
        </w:tc>
      </w:tr>
      <w:tr w:rsidR="00BC7680" w14:paraId="3CDE5DED" w14:textId="77777777" w:rsidTr="003C261E">
        <w:tc>
          <w:tcPr>
            <w:tcW w:w="9350" w:type="dxa"/>
          </w:tcPr>
          <w:p w14:paraId="165458C6" w14:textId="5345CD90" w:rsidR="00BC7680" w:rsidRPr="0020488D" w:rsidRDefault="00BC7680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xecutable: </w:t>
            </w:r>
            <w:r>
              <w:t>MISSILE_TEST.exe</w:t>
            </w:r>
          </w:p>
        </w:tc>
      </w:tr>
      <w:tr w:rsidR="00BC7680" w14:paraId="7F74F204" w14:textId="77777777" w:rsidTr="003C261E">
        <w:tc>
          <w:tcPr>
            <w:tcW w:w="9350" w:type="dxa"/>
            <w:shd w:val="clear" w:color="auto" w:fill="BCE3E6"/>
          </w:tcPr>
          <w:p w14:paraId="39C61734" w14:textId="77777777" w:rsidR="00BC7680" w:rsidRPr="0020488D" w:rsidRDefault="00BC7680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Description</w:t>
            </w:r>
          </w:p>
        </w:tc>
      </w:tr>
      <w:tr w:rsidR="00BC7680" w14:paraId="6AD6DD04" w14:textId="77777777" w:rsidTr="003C261E">
        <w:tc>
          <w:tcPr>
            <w:tcW w:w="9350" w:type="dxa"/>
          </w:tcPr>
          <w:p w14:paraId="0293751E" w14:textId="214C3B72" w:rsidR="00BC7680" w:rsidRDefault="00BC7680" w:rsidP="00BC7680">
            <w:pPr>
              <w:pStyle w:val="ListParagraph"/>
              <w:numPr>
                <w:ilvl w:val="0"/>
                <w:numId w:val="23"/>
              </w:numPr>
            </w:pPr>
            <w:r>
              <w:t>The missile atomic model must generate a missile status (i.e., hit or miss) when it receives a dista</w:t>
            </w:r>
            <w:r w:rsidR="004C2A0D">
              <w:t>nce between the gunner and the aircraft. The missile status is outputted after a</w:t>
            </w:r>
            <w:r w:rsidR="00D64CEA">
              <w:t xml:space="preserve"> delay representing the</w:t>
            </w:r>
            <w:r w:rsidR="004C2A0D">
              <w:t xml:space="preserve"> missile flying time</w:t>
            </w:r>
            <w:r w:rsidR="00D64CEA">
              <w:t xml:space="preserve"> which is</w:t>
            </w:r>
            <w:r w:rsidR="004C2A0D">
              <w:t xml:space="preserve"> based on the missile launch range.</w:t>
            </w:r>
          </w:p>
          <w:p w14:paraId="68ADB3C8" w14:textId="6449E999" w:rsidR="004D2715" w:rsidRDefault="004D2715" w:rsidP="004D2715"/>
        </w:tc>
      </w:tr>
      <w:tr w:rsidR="00BC7680" w14:paraId="56C68586" w14:textId="77777777" w:rsidTr="003C261E">
        <w:tc>
          <w:tcPr>
            <w:tcW w:w="9350" w:type="dxa"/>
            <w:shd w:val="clear" w:color="auto" w:fill="BCE3E6"/>
          </w:tcPr>
          <w:p w14:paraId="4FE9C8BB" w14:textId="6B55C1BC" w:rsidR="00BC7680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>Test Inputs</w:t>
            </w:r>
          </w:p>
        </w:tc>
      </w:tr>
      <w:tr w:rsidR="00BC7680" w14:paraId="7DF09446" w14:textId="77777777" w:rsidTr="003C261E">
        <w:tc>
          <w:tcPr>
            <w:tcW w:w="9350" w:type="dxa"/>
          </w:tcPr>
          <w:p w14:paraId="3E9B5014" w14:textId="77777777" w:rsidR="0078423C" w:rsidRDefault="0078423C" w:rsidP="00273D62">
            <w:pPr>
              <w:pStyle w:val="ListParagraph"/>
              <w:numPr>
                <w:ilvl w:val="0"/>
                <w:numId w:val="24"/>
              </w:numPr>
            </w:pPr>
            <w:r>
              <w:t xml:space="preserve">The parameters of the atomic model are set to the values shown in </w:t>
            </w:r>
            <w:r>
              <w:fldChar w:fldCharType="begin"/>
            </w:r>
            <w:r>
              <w:instrText xml:space="preserve"> REF _Ref54294232 \h </w:instrText>
            </w:r>
            <w:r>
              <w:fldChar w:fldCharType="separate"/>
            </w:r>
            <w:r>
              <w:t xml:space="preserve">Table </w:t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</w:p>
          <w:p w14:paraId="37488425" w14:textId="1658A919" w:rsidR="004C2A0D" w:rsidRDefault="00273D62" w:rsidP="004C2A0D">
            <w:pPr>
              <w:pStyle w:val="ListParagraph"/>
              <w:numPr>
                <w:ilvl w:val="0"/>
                <w:numId w:val="24"/>
              </w:numPr>
            </w:pPr>
            <w:r>
              <w:t>Simulation time is set to 20 minutes.</w:t>
            </w:r>
          </w:p>
          <w:p w14:paraId="5E84625B" w14:textId="04914588" w:rsidR="001E6601" w:rsidRDefault="00BE7B4F" w:rsidP="001E6601">
            <w:pPr>
              <w:pStyle w:val="ListParagraph"/>
              <w:numPr>
                <w:ilvl w:val="0"/>
                <w:numId w:val="24"/>
              </w:numPr>
            </w:pPr>
            <w:r w:rsidRPr="00374B33">
              <w:rPr>
                <w:b/>
                <w:bCs/>
              </w:rPr>
              <w:t>Input data file:</w:t>
            </w:r>
            <w:r>
              <w:rPr>
                <w:b/>
                <w:bCs/>
              </w:rPr>
              <w:t xml:space="preserve"> </w:t>
            </w:r>
            <w:r>
              <w:t>\</w:t>
            </w:r>
            <w:proofErr w:type="spellStart"/>
            <w:r>
              <w:t>input_data</w:t>
            </w:r>
            <w:proofErr w:type="spellEnd"/>
            <w:r>
              <w:t>\</w:t>
            </w:r>
            <w:r w:rsidRPr="00BE7B4F">
              <w:t>missile_input_test.txt</w:t>
            </w:r>
          </w:p>
          <w:p w14:paraId="514B1241" w14:textId="77777777" w:rsidR="00BE7B4F" w:rsidRDefault="00BE7B4F" w:rsidP="00BE7B4F"/>
          <w:p w14:paraId="194A6F47" w14:textId="32C22EA6" w:rsidR="004C2A0D" w:rsidRDefault="004C2A0D" w:rsidP="001E6601">
            <w:r>
              <w:t>Distance</w:t>
            </w:r>
          </w:p>
          <w:p w14:paraId="4EDA7319" w14:textId="6CD04C98" w:rsidR="004C2A0D" w:rsidRDefault="004C2A0D" w:rsidP="004C2A0D">
            <w:r>
              <w:rPr>
                <w:noProof/>
              </w:rPr>
              <w:drawing>
                <wp:inline distT="0" distB="0" distL="0" distR="0" wp14:anchorId="0E1764B3" wp14:editId="32ED00BC">
                  <wp:extent cx="954405" cy="188094"/>
                  <wp:effectExtent l="38100" t="38100" r="55245" b="9779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7441" cy="204459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F612C62" w14:textId="1852C086" w:rsidR="004C2A0D" w:rsidRDefault="004C2A0D" w:rsidP="004C2A0D"/>
        </w:tc>
      </w:tr>
      <w:tr w:rsidR="00BC7680" w14:paraId="58F985E4" w14:textId="77777777" w:rsidTr="003C261E">
        <w:tc>
          <w:tcPr>
            <w:tcW w:w="9350" w:type="dxa"/>
            <w:shd w:val="clear" w:color="auto" w:fill="BCE3E6"/>
          </w:tcPr>
          <w:p w14:paraId="11753832" w14:textId="46F406FF" w:rsidR="00BC7680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</w:t>
            </w:r>
            <w:proofErr w:type="spellStart"/>
            <w:r>
              <w:rPr>
                <w:b/>
                <w:bCs/>
              </w:rPr>
              <w:t>Ouputs</w:t>
            </w:r>
            <w:proofErr w:type="spellEnd"/>
          </w:p>
        </w:tc>
      </w:tr>
      <w:tr w:rsidR="00BC7680" w14:paraId="6CE2BA23" w14:textId="77777777" w:rsidTr="003C261E">
        <w:tc>
          <w:tcPr>
            <w:tcW w:w="9350" w:type="dxa"/>
          </w:tcPr>
          <w:p w14:paraId="7F42AE00" w14:textId="77777777" w:rsidR="008E1E1D" w:rsidRDefault="008E1E1D" w:rsidP="008E1E1D">
            <w:pPr>
              <w:rPr>
                <w:b/>
                <w:bCs/>
              </w:rPr>
            </w:pPr>
            <w:r w:rsidRPr="000C2843">
              <w:rPr>
                <w:b/>
                <w:bCs/>
              </w:rPr>
              <w:t xml:space="preserve">Output data files: </w:t>
            </w:r>
          </w:p>
          <w:p w14:paraId="3C1A3CB9" w14:textId="53C74492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missile_test_output_messages_test_case1.txt</w:t>
            </w:r>
          </w:p>
          <w:p w14:paraId="55984F76" w14:textId="1E9E88CE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missile_test_output_state_test_case1.txt</w:t>
            </w:r>
          </w:p>
          <w:p w14:paraId="62B2C529" w14:textId="3A929B58" w:rsidR="008E1E1D" w:rsidRDefault="008E1E1D" w:rsidP="003C261E"/>
          <w:p w14:paraId="778A9582" w14:textId="77777777" w:rsidR="00701EB8" w:rsidRDefault="00701EB8" w:rsidP="003C261E"/>
          <w:p w14:paraId="1EB13D13" w14:textId="77777777" w:rsidR="00701EB8" w:rsidRDefault="00701EB8" w:rsidP="003C261E"/>
          <w:p w14:paraId="34847E5E" w14:textId="77777777" w:rsidR="00701EB8" w:rsidRDefault="00701EB8" w:rsidP="003C261E"/>
          <w:p w14:paraId="02AD9AA5" w14:textId="77777777" w:rsidR="00701EB8" w:rsidRDefault="00701EB8" w:rsidP="003C261E"/>
          <w:p w14:paraId="330E2496" w14:textId="77777777" w:rsidR="00701EB8" w:rsidRDefault="00701EB8" w:rsidP="003C261E"/>
          <w:p w14:paraId="281003C4" w14:textId="59126DE1" w:rsidR="001E6601" w:rsidRDefault="001E6601" w:rsidP="003C261E">
            <w:r>
              <w:t>Output Message:</w:t>
            </w:r>
          </w:p>
          <w:p w14:paraId="7BEFD0F6" w14:textId="6AD27CF0" w:rsidR="00BC7680" w:rsidRDefault="009A39BC" w:rsidP="003C261E">
            <w:r>
              <w:rPr>
                <w:noProof/>
              </w:rPr>
              <w:drawing>
                <wp:inline distT="0" distB="0" distL="0" distR="0" wp14:anchorId="4F32B3DE" wp14:editId="65BD33E8">
                  <wp:extent cx="5760000" cy="1058400"/>
                  <wp:effectExtent l="38100" t="38100" r="88900" b="10414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10584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078406B" w14:textId="77777777" w:rsidR="001E6601" w:rsidRDefault="001E6601" w:rsidP="003C261E">
            <w:r>
              <w:t>Output State:</w:t>
            </w:r>
          </w:p>
          <w:p w14:paraId="2B621595" w14:textId="0F1BDB53" w:rsidR="001E6601" w:rsidRDefault="001E6601" w:rsidP="003C261E">
            <w:r>
              <w:rPr>
                <w:noProof/>
              </w:rPr>
              <w:drawing>
                <wp:inline distT="0" distB="0" distL="0" distR="0" wp14:anchorId="3AB9B95F" wp14:editId="6679D44D">
                  <wp:extent cx="5760000" cy="914400"/>
                  <wp:effectExtent l="38100" t="38100" r="88900" b="9525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9144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7680" w14:paraId="494727FD" w14:textId="77777777" w:rsidTr="003C261E">
        <w:tc>
          <w:tcPr>
            <w:tcW w:w="9350" w:type="dxa"/>
            <w:shd w:val="clear" w:color="auto" w:fill="BCE3E6"/>
          </w:tcPr>
          <w:p w14:paraId="510BB5B8" w14:textId="77777777" w:rsidR="00BC7680" w:rsidRPr="009E45F4" w:rsidRDefault="00BC7680" w:rsidP="003C261E">
            <w:pPr>
              <w:rPr>
                <w:b/>
                <w:bCs/>
              </w:rPr>
            </w:pPr>
            <w:r w:rsidRPr="009E45F4">
              <w:rPr>
                <w:b/>
                <w:bCs/>
              </w:rPr>
              <w:t>Discussion</w:t>
            </w:r>
          </w:p>
        </w:tc>
      </w:tr>
      <w:tr w:rsidR="00BC7680" w14:paraId="2F1B2E96" w14:textId="77777777" w:rsidTr="003C261E">
        <w:tc>
          <w:tcPr>
            <w:tcW w:w="9350" w:type="dxa"/>
          </w:tcPr>
          <w:p w14:paraId="6309BB47" w14:textId="77777777" w:rsidR="00BC7680" w:rsidRDefault="001E6601" w:rsidP="001E6601">
            <w:pPr>
              <w:pStyle w:val="ListParagraph"/>
              <w:numPr>
                <w:ilvl w:val="0"/>
                <w:numId w:val="48"/>
              </w:numPr>
            </w:pPr>
            <w:r>
              <w:t>The simulation results meet the expected behaviour.</w:t>
            </w:r>
          </w:p>
          <w:p w14:paraId="49D5EE13" w14:textId="525D5EC6" w:rsidR="004D2715" w:rsidRDefault="004D2715" w:rsidP="004D2715"/>
        </w:tc>
      </w:tr>
    </w:tbl>
    <w:p w14:paraId="15AF8C74" w14:textId="56E13E24" w:rsidR="00BC7680" w:rsidRDefault="00BC7680" w:rsidP="00427F81"/>
    <w:p w14:paraId="1A19C345" w14:textId="7285CBF4" w:rsidR="000A2EC7" w:rsidRDefault="000A2EC7" w:rsidP="005E6E0F">
      <w:pPr>
        <w:pStyle w:val="Heading2"/>
      </w:pPr>
      <w:bookmarkStart w:id="26" w:name="_Toc54336842"/>
      <w:r>
        <w:t>COUPLED MODEL EXPERIMENTATION</w:t>
      </w:r>
      <w:bookmarkEnd w:id="26"/>
    </w:p>
    <w:p w14:paraId="5F100ACC" w14:textId="2129C927" w:rsidR="000766F6" w:rsidRDefault="000766F6" w:rsidP="000766F6">
      <w:pPr>
        <w:pStyle w:val="Heading3"/>
      </w:pPr>
      <w:bookmarkStart w:id="27" w:name="_Toc54336843"/>
      <w:r>
        <w:t>Air Defen</w:t>
      </w:r>
      <w:r w:rsidR="00F9454B">
        <w:t>c</w:t>
      </w:r>
      <w:r>
        <w:t>e System</w:t>
      </w:r>
      <w:r w:rsidR="006F1EEC">
        <w:t xml:space="preserve"> Testing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766F6" w14:paraId="5F3CF924" w14:textId="77777777" w:rsidTr="003C261E">
        <w:tc>
          <w:tcPr>
            <w:tcW w:w="9350" w:type="dxa"/>
            <w:shd w:val="clear" w:color="auto" w:fill="BCE3E6"/>
          </w:tcPr>
          <w:p w14:paraId="057B1E10" w14:textId="77777777" w:rsidR="000766F6" w:rsidRPr="0020488D" w:rsidRDefault="000766F6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Test Case #1</w:t>
            </w:r>
          </w:p>
        </w:tc>
      </w:tr>
      <w:tr w:rsidR="000766F6" w14:paraId="3CDAB4F1" w14:textId="77777777" w:rsidTr="003C261E">
        <w:tc>
          <w:tcPr>
            <w:tcW w:w="9350" w:type="dxa"/>
          </w:tcPr>
          <w:p w14:paraId="412ED629" w14:textId="69E0D1A9" w:rsidR="000766F6" w:rsidRPr="0020488D" w:rsidRDefault="000766F6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xecutable: </w:t>
            </w:r>
            <w:r w:rsidR="003C261E">
              <w:t>ADS</w:t>
            </w:r>
            <w:r>
              <w:t>_TEST.exe</w:t>
            </w:r>
          </w:p>
        </w:tc>
      </w:tr>
      <w:tr w:rsidR="000766F6" w14:paraId="4A9283DB" w14:textId="77777777" w:rsidTr="003C261E">
        <w:tc>
          <w:tcPr>
            <w:tcW w:w="9350" w:type="dxa"/>
            <w:shd w:val="clear" w:color="auto" w:fill="BCE3E6"/>
          </w:tcPr>
          <w:p w14:paraId="2D5C576C" w14:textId="77777777" w:rsidR="000766F6" w:rsidRPr="0020488D" w:rsidRDefault="000766F6" w:rsidP="003C261E">
            <w:pPr>
              <w:rPr>
                <w:b/>
                <w:bCs/>
              </w:rPr>
            </w:pPr>
            <w:r w:rsidRPr="0020488D">
              <w:rPr>
                <w:b/>
                <w:bCs/>
              </w:rPr>
              <w:t>Description</w:t>
            </w:r>
          </w:p>
        </w:tc>
      </w:tr>
      <w:tr w:rsidR="000766F6" w14:paraId="70B390DB" w14:textId="77777777" w:rsidTr="003C261E">
        <w:tc>
          <w:tcPr>
            <w:tcW w:w="9350" w:type="dxa"/>
          </w:tcPr>
          <w:p w14:paraId="16E9E2A7" w14:textId="55A2397E" w:rsidR="000766F6" w:rsidRDefault="003C261E" w:rsidP="003C261E">
            <w:pPr>
              <w:pStyle w:val="ListParagraph"/>
              <w:numPr>
                <w:ilvl w:val="0"/>
                <w:numId w:val="23"/>
              </w:numPr>
            </w:pPr>
            <w:r>
              <w:t>Ensure that the Air Defen</w:t>
            </w:r>
            <w:r w:rsidR="00F9454B">
              <w:t>c</w:t>
            </w:r>
            <w:r>
              <w:t>e System coupled model</w:t>
            </w:r>
            <w:r w:rsidR="001E6601">
              <w:t>,</w:t>
            </w:r>
            <w:r>
              <w:t xml:space="preserve"> which consist</w:t>
            </w:r>
            <w:r w:rsidR="0060725C">
              <w:t>s</w:t>
            </w:r>
            <w:r>
              <w:t xml:space="preserve"> of the radar, gunner and missile atomic models, generates missile status</w:t>
            </w:r>
            <w:r w:rsidR="00D64CEA">
              <w:t>es</w:t>
            </w:r>
            <w:r>
              <w:t>.</w:t>
            </w:r>
          </w:p>
          <w:p w14:paraId="350089CF" w14:textId="72753E74" w:rsidR="004D2715" w:rsidRDefault="004D2715" w:rsidP="004D2715"/>
        </w:tc>
      </w:tr>
      <w:tr w:rsidR="000766F6" w14:paraId="4207D6DE" w14:textId="77777777" w:rsidTr="003C261E">
        <w:tc>
          <w:tcPr>
            <w:tcW w:w="9350" w:type="dxa"/>
            <w:shd w:val="clear" w:color="auto" w:fill="BCE3E6"/>
          </w:tcPr>
          <w:p w14:paraId="33C9066A" w14:textId="2A26A88E" w:rsidR="000766F6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t>Test Inputs</w:t>
            </w:r>
          </w:p>
        </w:tc>
      </w:tr>
      <w:tr w:rsidR="000766F6" w14:paraId="4C59B46B" w14:textId="77777777" w:rsidTr="003C261E">
        <w:tc>
          <w:tcPr>
            <w:tcW w:w="9350" w:type="dxa"/>
          </w:tcPr>
          <w:p w14:paraId="2C7E020C" w14:textId="77777777" w:rsidR="0078423C" w:rsidRDefault="0078423C" w:rsidP="00273D62">
            <w:pPr>
              <w:pStyle w:val="ListParagraph"/>
              <w:numPr>
                <w:ilvl w:val="0"/>
                <w:numId w:val="24"/>
              </w:numPr>
            </w:pPr>
            <w:r>
              <w:t xml:space="preserve">The parameters of the atomic model are set to the values shown in </w:t>
            </w:r>
            <w:r>
              <w:fldChar w:fldCharType="begin"/>
            </w:r>
            <w:r>
              <w:instrText xml:space="preserve"> REF _Ref54294232 \h </w:instrText>
            </w:r>
            <w:r>
              <w:fldChar w:fldCharType="separate"/>
            </w:r>
            <w:r>
              <w:t xml:space="preserve">Table </w:t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</w:p>
          <w:p w14:paraId="16316799" w14:textId="4D46B441" w:rsidR="00273D62" w:rsidRDefault="00273D62" w:rsidP="00273D62">
            <w:pPr>
              <w:pStyle w:val="ListParagraph"/>
              <w:numPr>
                <w:ilvl w:val="0"/>
                <w:numId w:val="24"/>
              </w:numPr>
            </w:pPr>
            <w:r>
              <w:t>Simulation time is set to 20 minutes.</w:t>
            </w:r>
          </w:p>
          <w:p w14:paraId="6CFF1016" w14:textId="4B847901" w:rsidR="00BE7B4F" w:rsidRDefault="00BE7B4F" w:rsidP="00BE7B4F">
            <w:pPr>
              <w:pStyle w:val="ListParagraph"/>
              <w:numPr>
                <w:ilvl w:val="0"/>
                <w:numId w:val="24"/>
              </w:numPr>
            </w:pPr>
            <w:r w:rsidRPr="00374B33">
              <w:rPr>
                <w:b/>
                <w:bCs/>
              </w:rPr>
              <w:t>Input data file:</w:t>
            </w:r>
            <w:r>
              <w:rPr>
                <w:b/>
                <w:bCs/>
              </w:rPr>
              <w:t xml:space="preserve"> </w:t>
            </w:r>
            <w:r>
              <w:t>\</w:t>
            </w:r>
            <w:proofErr w:type="spellStart"/>
            <w:r>
              <w:t>input_data</w:t>
            </w:r>
            <w:proofErr w:type="spellEnd"/>
            <w:r>
              <w:t>\ads</w:t>
            </w:r>
            <w:r w:rsidRPr="00BE7B4F">
              <w:t>_input_test.txt</w:t>
            </w:r>
          </w:p>
          <w:p w14:paraId="6CB2B102" w14:textId="5BB475D4" w:rsidR="000766F6" w:rsidRDefault="000766F6" w:rsidP="003C261E"/>
          <w:p w14:paraId="2032A2DF" w14:textId="174AEBE7" w:rsidR="003C261E" w:rsidRDefault="003C261E" w:rsidP="003C261E">
            <w:r>
              <w:t>Aircraft positions:</w:t>
            </w:r>
          </w:p>
          <w:p w14:paraId="519EFFFB" w14:textId="77777777" w:rsidR="003C261E" w:rsidRDefault="003C261E" w:rsidP="003C261E">
            <w:r>
              <w:rPr>
                <w:noProof/>
              </w:rPr>
              <w:drawing>
                <wp:inline distT="0" distB="0" distL="0" distR="0" wp14:anchorId="32DE4D16" wp14:editId="15401252">
                  <wp:extent cx="1249680" cy="1480477"/>
                  <wp:effectExtent l="38100" t="38100" r="102870" b="100965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91" cy="1489612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048613B" w14:textId="477C0477" w:rsidR="00896C64" w:rsidRDefault="003C261E" w:rsidP="003C261E">
            <w:r>
              <w:t>[…]</w:t>
            </w:r>
          </w:p>
          <w:p w14:paraId="61A165BF" w14:textId="77777777" w:rsidR="00701EB8" w:rsidRDefault="00701EB8" w:rsidP="003C261E"/>
          <w:p w14:paraId="4943E29E" w14:textId="63C6EDE5" w:rsidR="00701EB8" w:rsidRDefault="00701EB8" w:rsidP="003C261E"/>
        </w:tc>
      </w:tr>
      <w:tr w:rsidR="000766F6" w14:paraId="382B12C7" w14:textId="77777777" w:rsidTr="003C261E">
        <w:tc>
          <w:tcPr>
            <w:tcW w:w="9350" w:type="dxa"/>
            <w:shd w:val="clear" w:color="auto" w:fill="BCE3E6"/>
          </w:tcPr>
          <w:p w14:paraId="286B51BA" w14:textId="67D0AE79" w:rsidR="000766F6" w:rsidRPr="0020488D" w:rsidRDefault="009847CD" w:rsidP="003C261E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Test </w:t>
            </w:r>
            <w:proofErr w:type="spellStart"/>
            <w:r>
              <w:rPr>
                <w:b/>
                <w:bCs/>
              </w:rPr>
              <w:t>Ouputs</w:t>
            </w:r>
            <w:proofErr w:type="spellEnd"/>
          </w:p>
        </w:tc>
      </w:tr>
      <w:tr w:rsidR="000766F6" w14:paraId="5D4E2976" w14:textId="77777777" w:rsidTr="003C261E">
        <w:tc>
          <w:tcPr>
            <w:tcW w:w="9350" w:type="dxa"/>
          </w:tcPr>
          <w:p w14:paraId="7C9D2D45" w14:textId="77777777" w:rsidR="008E1E1D" w:rsidRDefault="008E1E1D" w:rsidP="008E1E1D">
            <w:pPr>
              <w:rPr>
                <w:b/>
                <w:bCs/>
              </w:rPr>
            </w:pPr>
            <w:r w:rsidRPr="000C2843">
              <w:rPr>
                <w:b/>
                <w:bCs/>
              </w:rPr>
              <w:t xml:space="preserve">Output data files: </w:t>
            </w:r>
          </w:p>
          <w:p w14:paraId="34DEB5BD" w14:textId="5206E50E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ads_test_output_messages_test_case1.txt</w:t>
            </w:r>
          </w:p>
          <w:p w14:paraId="5EEEEF4C" w14:textId="282060EA" w:rsidR="008E1E1D" w:rsidRDefault="008E1E1D" w:rsidP="008E1E1D">
            <w:pPr>
              <w:pStyle w:val="ListParagraph"/>
              <w:numPr>
                <w:ilvl w:val="0"/>
                <w:numId w:val="39"/>
              </w:numPr>
            </w:pPr>
            <w:r>
              <w:t>\</w:t>
            </w:r>
            <w:proofErr w:type="spellStart"/>
            <w:r>
              <w:t>simulation_results</w:t>
            </w:r>
            <w:proofErr w:type="spellEnd"/>
            <w:r>
              <w:t>\</w:t>
            </w:r>
            <w:r w:rsidRPr="008E1E1D">
              <w:t>ads_test_output_state_test_case1.txt</w:t>
            </w:r>
          </w:p>
          <w:p w14:paraId="4886F621" w14:textId="77777777" w:rsidR="008E1E1D" w:rsidRDefault="008E1E1D" w:rsidP="003C261E"/>
          <w:p w14:paraId="79C9C12A" w14:textId="15B7D584" w:rsidR="000766F6" w:rsidRDefault="004271FB" w:rsidP="003C261E">
            <w:r>
              <w:t>[…]</w:t>
            </w:r>
          </w:p>
          <w:p w14:paraId="35027358" w14:textId="7F3176F5" w:rsidR="004271FB" w:rsidRDefault="003B602F" w:rsidP="003C261E">
            <w:r>
              <w:rPr>
                <w:noProof/>
              </w:rPr>
              <w:drawing>
                <wp:inline distT="0" distB="0" distL="0" distR="0" wp14:anchorId="27AD8805" wp14:editId="7FACD224">
                  <wp:extent cx="5760000" cy="680400"/>
                  <wp:effectExtent l="38100" t="38100" r="88900" b="10096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0" cy="68040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C04556E" w14:textId="1BDF180C" w:rsidR="000766F6" w:rsidRDefault="00FA31FC" w:rsidP="003C261E">
            <w:r w:rsidRPr="00FA31FC">
              <w:t>[…]</w:t>
            </w:r>
          </w:p>
        </w:tc>
      </w:tr>
      <w:tr w:rsidR="000766F6" w14:paraId="0DB04C4C" w14:textId="77777777" w:rsidTr="003C261E">
        <w:tc>
          <w:tcPr>
            <w:tcW w:w="9350" w:type="dxa"/>
            <w:shd w:val="clear" w:color="auto" w:fill="BCE3E6"/>
          </w:tcPr>
          <w:p w14:paraId="1A997F2B" w14:textId="77777777" w:rsidR="000766F6" w:rsidRPr="009E45F4" w:rsidRDefault="000766F6" w:rsidP="003C261E">
            <w:pPr>
              <w:rPr>
                <w:b/>
                <w:bCs/>
              </w:rPr>
            </w:pPr>
            <w:r w:rsidRPr="009E45F4">
              <w:rPr>
                <w:b/>
                <w:bCs/>
              </w:rPr>
              <w:t>Discussion</w:t>
            </w:r>
          </w:p>
        </w:tc>
      </w:tr>
      <w:tr w:rsidR="000766F6" w14:paraId="2185C762" w14:textId="77777777" w:rsidTr="003C261E">
        <w:tc>
          <w:tcPr>
            <w:tcW w:w="9350" w:type="dxa"/>
          </w:tcPr>
          <w:p w14:paraId="6043AE7E" w14:textId="74D995B4" w:rsidR="000766F6" w:rsidRDefault="00D64CEA" w:rsidP="003B602F">
            <w:pPr>
              <w:pStyle w:val="ListParagraph"/>
              <w:numPr>
                <w:ilvl w:val="0"/>
                <w:numId w:val="49"/>
              </w:numPr>
            </w:pPr>
            <w:r>
              <w:t>As shown in the simulation results at time 00:04:46, the coupled model correctly generated a missile status of 1 (hit)</w:t>
            </w:r>
            <w:r w:rsidR="003B602F">
              <w:t>.</w:t>
            </w:r>
          </w:p>
          <w:p w14:paraId="3F6BB183" w14:textId="09677016" w:rsidR="004D2715" w:rsidRDefault="004D2715" w:rsidP="004D2715"/>
        </w:tc>
      </w:tr>
    </w:tbl>
    <w:p w14:paraId="11EE34A6" w14:textId="4E6B01F4" w:rsidR="00701EB8" w:rsidRDefault="00701EB8" w:rsidP="000A2EC7">
      <w:r>
        <w:br w:type="page"/>
      </w:r>
    </w:p>
    <w:p w14:paraId="285C7CAE" w14:textId="521E1130" w:rsidR="000766F6" w:rsidRDefault="005E6E0F" w:rsidP="005E6E0F">
      <w:pPr>
        <w:pStyle w:val="Heading2"/>
      </w:pPr>
      <w:bookmarkStart w:id="28" w:name="_Toc54336844"/>
      <w:r>
        <w:lastRenderedPageBreak/>
        <w:t>INTEGRATION TESTING</w:t>
      </w:r>
      <w:bookmarkEnd w:id="28"/>
    </w:p>
    <w:p w14:paraId="5A3E1C32" w14:textId="190B81D2" w:rsidR="00BA75A4" w:rsidRDefault="00BA75A4" w:rsidP="00BA75A4">
      <w:r>
        <w:t xml:space="preserve">The Radar-Augmented MANPADS Engagement model </w:t>
      </w:r>
      <w:r w:rsidR="003B602F">
        <w:t>allows t</w:t>
      </w:r>
      <w:r w:rsidR="00627A06">
        <w:t>he user to</w:t>
      </w:r>
      <w:r w:rsidR="003B602F">
        <w:t xml:space="preserve"> test various mission scenarios.</w:t>
      </w:r>
      <w:r w:rsidR="00627A06">
        <w:t xml:space="preserve"> </w:t>
      </w:r>
      <w:r w:rsidR="00627A06">
        <w:fldChar w:fldCharType="begin"/>
      </w:r>
      <w:r w:rsidR="00627A06">
        <w:instrText xml:space="preserve"> REF _Ref54272673 \h </w:instrText>
      </w:r>
      <w:r w:rsidR="00627A06">
        <w:fldChar w:fldCharType="separate"/>
      </w:r>
      <w:r w:rsidR="00627A06">
        <w:t xml:space="preserve">Table </w:t>
      </w:r>
      <w:r w:rsidR="00627A06">
        <w:rPr>
          <w:noProof/>
        </w:rPr>
        <w:t>1</w:t>
      </w:r>
      <w:r w:rsidR="00627A06">
        <w:fldChar w:fldCharType="end"/>
      </w:r>
      <w:r w:rsidR="00627A06">
        <w:t xml:space="preserve"> presents the scenario parameters that can be modified. The last col</w:t>
      </w:r>
      <w:r w:rsidR="0060725C">
        <w:t>u</w:t>
      </w:r>
      <w:r w:rsidR="00627A06">
        <w:t>mn of the table present</w:t>
      </w:r>
      <w:r w:rsidR="0060725C">
        <w:t>s</w:t>
      </w:r>
      <w:r w:rsidR="00627A06">
        <w:t xml:space="preserve"> the default values used for the atomic and coupled model tests.</w:t>
      </w:r>
    </w:p>
    <w:p w14:paraId="3DC1F6CA" w14:textId="5266E615" w:rsidR="000766F6" w:rsidRDefault="00D07D53" w:rsidP="007E51E1">
      <w:pPr>
        <w:pStyle w:val="Heading3"/>
      </w:pPr>
      <w:bookmarkStart w:id="29" w:name="_Toc54336845"/>
      <w:r>
        <w:t>Integration Test</w:t>
      </w:r>
      <w:r w:rsidR="00E859A4">
        <w:t xml:space="preserve"> #1</w:t>
      </w:r>
      <w:bookmarkEnd w:id="29"/>
    </w:p>
    <w:p w14:paraId="6119595C" w14:textId="6187DEE6" w:rsidR="00E859A4" w:rsidRDefault="00E859A4" w:rsidP="000A2EC7">
      <w:r>
        <w:t>As a first experiment, a different flight path and a different gunner position ha</w:t>
      </w:r>
      <w:r w:rsidR="007E51E1">
        <w:t>ve</w:t>
      </w:r>
      <w:r>
        <w:t xml:space="preserve"> been selected</w:t>
      </w:r>
      <w:r w:rsidR="007E51E1">
        <w:t xml:space="preserve">. This new mission scenario is </w:t>
      </w:r>
      <w:r w:rsidR="008A6189">
        <w:t>depicted</w:t>
      </w:r>
      <w:r w:rsidR="007E51E1">
        <w:t xml:space="preserve"> in </w:t>
      </w:r>
      <w:r>
        <w:fldChar w:fldCharType="begin"/>
      </w:r>
      <w:r>
        <w:instrText xml:space="preserve"> REF _Ref54200204 \h </w:instrText>
      </w:r>
      <w:r>
        <w:fldChar w:fldCharType="separate"/>
      </w:r>
      <w:r>
        <w:t xml:space="preserve">Figure </w:t>
      </w:r>
      <w:r>
        <w:rPr>
          <w:noProof/>
        </w:rPr>
        <w:t>4</w:t>
      </w:r>
      <w:r>
        <w:fldChar w:fldCharType="end"/>
      </w:r>
      <w:r>
        <w:t>. Additionally,</w:t>
      </w:r>
      <w:r w:rsidR="000C2843">
        <w:t xml:space="preserve"> to test the </w:t>
      </w:r>
      <w:r w:rsidR="0060725C">
        <w:t xml:space="preserve">gunner’s </w:t>
      </w:r>
      <w:r w:rsidR="000C2843">
        <w:t>reload function once a missile miss</w:t>
      </w:r>
      <w:r w:rsidR="001E600D">
        <w:t>es</w:t>
      </w:r>
      <w:r w:rsidR="000C2843">
        <w:t xml:space="preserve"> the aircraft, let’s assume that</w:t>
      </w:r>
      <w:r>
        <w:t xml:space="preserve"> the gunner</w:t>
      </w:r>
      <w:r w:rsidR="000C2843">
        <w:t xml:space="preserve"> has limited experience</w:t>
      </w:r>
      <w:r>
        <w:t xml:space="preserve"> in the use of MANPADS. The probability of hit for all ranges ha</w:t>
      </w:r>
      <w:r w:rsidR="0060725C">
        <w:t>s</w:t>
      </w:r>
      <w:r>
        <w:t xml:space="preserve"> been reduced to </w:t>
      </w:r>
      <w:r w:rsidR="007E51E1">
        <w:t>20%.</w:t>
      </w:r>
    </w:p>
    <w:p w14:paraId="05FA7B0B" w14:textId="77777777" w:rsidR="00E859A4" w:rsidRDefault="00E859A4" w:rsidP="00E859A4">
      <w:pPr>
        <w:keepNext/>
        <w:jc w:val="center"/>
      </w:pPr>
      <w:r>
        <w:rPr>
          <w:noProof/>
        </w:rPr>
        <w:drawing>
          <wp:inline distT="0" distB="0" distL="0" distR="0" wp14:anchorId="6AE78D6E" wp14:editId="2316A547">
            <wp:extent cx="3355200" cy="3600000"/>
            <wp:effectExtent l="38100" t="38100" r="93345" b="9588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355200" cy="360000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212B04" w14:textId="6FD71A2A" w:rsidR="00E859A4" w:rsidRDefault="00E859A4" w:rsidP="00DB02C8">
      <w:pPr>
        <w:pStyle w:val="Caption"/>
      </w:pPr>
      <w:bookmarkStart w:id="30" w:name="_Ref54200204"/>
      <w:r>
        <w:t xml:space="preserve">Figure </w:t>
      </w:r>
      <w:fldSimple w:instr=" SEQ Figure \* ARABIC ">
        <w:r w:rsidR="00DB02C8">
          <w:rPr>
            <w:noProof/>
          </w:rPr>
          <w:t>4</w:t>
        </w:r>
      </w:fldSimple>
      <w:bookmarkEnd w:id="30"/>
      <w:r>
        <w:t>: Mission scenario setup for integration test #1</w:t>
      </w:r>
    </w:p>
    <w:p w14:paraId="12A4EA00" w14:textId="77777777" w:rsidR="000C2843" w:rsidRDefault="000C2843" w:rsidP="000A2EC7">
      <w:r w:rsidRPr="000C2843">
        <w:rPr>
          <w:b/>
          <w:bCs/>
        </w:rPr>
        <w:t>Input data file:</w:t>
      </w:r>
      <w:r>
        <w:t xml:space="preserve"> </w:t>
      </w:r>
    </w:p>
    <w:p w14:paraId="2FBB6ED3" w14:textId="73760B85" w:rsidR="000C2843" w:rsidRDefault="000C2843" w:rsidP="000C2843">
      <w:pPr>
        <w:pStyle w:val="ListParagraph"/>
        <w:numPr>
          <w:ilvl w:val="0"/>
          <w:numId w:val="39"/>
        </w:numPr>
      </w:pPr>
      <w:r>
        <w:t>\input_data\</w:t>
      </w:r>
      <w:r w:rsidRPr="000C2843">
        <w:t>engagement_parameters_experiment1.txt</w:t>
      </w:r>
    </w:p>
    <w:p w14:paraId="1950503F" w14:textId="37E608AA" w:rsidR="000766F6" w:rsidRDefault="000C2843" w:rsidP="000A2EC7">
      <w:pPr>
        <w:rPr>
          <w:b/>
          <w:bCs/>
        </w:rPr>
      </w:pPr>
      <w:r w:rsidRPr="000C2843">
        <w:rPr>
          <w:b/>
          <w:bCs/>
        </w:rPr>
        <w:t xml:space="preserve">Output data files: </w:t>
      </w:r>
    </w:p>
    <w:p w14:paraId="767BC36F" w14:textId="1DBBEB2C" w:rsidR="000C2843" w:rsidRPr="000C2843" w:rsidRDefault="000C2843" w:rsidP="000A2EC7">
      <w:pPr>
        <w:pStyle w:val="ListParagraph"/>
        <w:numPr>
          <w:ilvl w:val="0"/>
          <w:numId w:val="39"/>
        </w:numPr>
      </w:pPr>
      <w:r>
        <w:t>\simulation_results\</w:t>
      </w:r>
      <w:r w:rsidRPr="000C2843">
        <w:t>radar_MANPADS_engagement_output_messages_experiment1.txt</w:t>
      </w:r>
    </w:p>
    <w:p w14:paraId="6E82A390" w14:textId="454A542C" w:rsidR="000C2843" w:rsidRPr="000C2843" w:rsidRDefault="000C2843" w:rsidP="000A2EC7">
      <w:pPr>
        <w:pStyle w:val="ListParagraph"/>
        <w:numPr>
          <w:ilvl w:val="0"/>
          <w:numId w:val="39"/>
        </w:numPr>
        <w:rPr>
          <w:b/>
          <w:bCs/>
        </w:rPr>
      </w:pPr>
      <w:r>
        <w:t>\simulation_results\</w:t>
      </w:r>
      <w:r w:rsidRPr="000C2843">
        <w:t>radar_MANPADS_engagement_output_state_experiment1.txt</w:t>
      </w:r>
      <w:r>
        <w:tab/>
      </w:r>
    </w:p>
    <w:p w14:paraId="30F4DF05" w14:textId="77777777" w:rsidR="00E66922" w:rsidRDefault="00E66922" w:rsidP="000C2843">
      <w:pPr>
        <w:rPr>
          <w:b/>
          <w:bCs/>
        </w:rPr>
      </w:pPr>
    </w:p>
    <w:p w14:paraId="0B3A4729" w14:textId="77777777" w:rsidR="00E66922" w:rsidRDefault="00E66922" w:rsidP="000C2843">
      <w:pPr>
        <w:rPr>
          <w:b/>
          <w:bCs/>
        </w:rPr>
      </w:pPr>
    </w:p>
    <w:p w14:paraId="0B029E47" w14:textId="77777777" w:rsidR="00E66922" w:rsidRDefault="00E66922" w:rsidP="000C2843">
      <w:pPr>
        <w:rPr>
          <w:b/>
          <w:bCs/>
        </w:rPr>
      </w:pPr>
    </w:p>
    <w:p w14:paraId="4F8BFA78" w14:textId="55C894D5" w:rsidR="000C2843" w:rsidRPr="000C2843" w:rsidRDefault="001E600D" w:rsidP="000C2843">
      <w:pPr>
        <w:rPr>
          <w:b/>
          <w:bCs/>
        </w:rPr>
      </w:pPr>
      <w:r>
        <w:rPr>
          <w:b/>
          <w:bCs/>
        </w:rPr>
        <w:lastRenderedPageBreak/>
        <w:t>Discussion</w:t>
      </w:r>
      <w:r w:rsidR="000C2843">
        <w:rPr>
          <w:b/>
          <w:bCs/>
        </w:rPr>
        <w:t>:</w:t>
      </w:r>
    </w:p>
    <w:p w14:paraId="3B5BEBE4" w14:textId="36CF6C63" w:rsidR="0027368A" w:rsidRDefault="008A6189" w:rsidP="0027368A">
      <w:pPr>
        <w:pStyle w:val="ListParagraph"/>
        <w:numPr>
          <w:ilvl w:val="0"/>
          <w:numId w:val="35"/>
        </w:numPr>
      </w:pPr>
      <w:r>
        <w:t xml:space="preserve">An </w:t>
      </w:r>
      <w:r w:rsidR="0027368A">
        <w:t xml:space="preserve">Aircraft </w:t>
      </w:r>
      <w:r>
        <w:t>P</w:t>
      </w:r>
      <w:r w:rsidR="0027368A">
        <w:t>osition is generated every second:</w:t>
      </w:r>
    </w:p>
    <w:p w14:paraId="33181C24" w14:textId="7DB91163" w:rsidR="00BF5D56" w:rsidRDefault="00BF5D56" w:rsidP="00BF5D56">
      <w:r>
        <w:t>Output message:</w:t>
      </w:r>
    </w:p>
    <w:p w14:paraId="49E1C4E2" w14:textId="4754AB53" w:rsidR="0027368A" w:rsidRDefault="004344D8" w:rsidP="0027368A">
      <w:pPr>
        <w:pStyle w:val="ListParagraph"/>
        <w:ind w:left="0"/>
      </w:pPr>
      <w:r>
        <w:rPr>
          <w:noProof/>
        </w:rPr>
        <w:drawing>
          <wp:inline distT="0" distB="0" distL="0" distR="0" wp14:anchorId="163D7A01" wp14:editId="4FB181ED">
            <wp:extent cx="5943600" cy="1839600"/>
            <wp:effectExtent l="38100" t="38100" r="95250" b="1035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960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BA470D" w14:textId="76F177DB" w:rsidR="0027368A" w:rsidRDefault="0027368A" w:rsidP="0027368A">
      <w:pPr>
        <w:pStyle w:val="ListParagraph"/>
        <w:ind w:left="0"/>
      </w:pPr>
      <w:r>
        <w:t>[…]</w:t>
      </w:r>
    </w:p>
    <w:p w14:paraId="28900A4A" w14:textId="46494B71" w:rsidR="0027368A" w:rsidRDefault="0027368A" w:rsidP="0027368A">
      <w:pPr>
        <w:pStyle w:val="ListParagraph"/>
        <w:ind w:left="0"/>
      </w:pPr>
    </w:p>
    <w:p w14:paraId="04DFF90F" w14:textId="4F663523" w:rsidR="00BF5D56" w:rsidRDefault="00BF5D56" w:rsidP="0027368A">
      <w:pPr>
        <w:pStyle w:val="ListParagraph"/>
        <w:ind w:left="0"/>
      </w:pPr>
      <w:r>
        <w:t>Example of output state:</w:t>
      </w:r>
    </w:p>
    <w:p w14:paraId="1F1153A3" w14:textId="05F77DA7" w:rsidR="00BF5D56" w:rsidRDefault="00BF5D56" w:rsidP="0027368A">
      <w:pPr>
        <w:pStyle w:val="ListParagraph"/>
        <w:ind w:left="0"/>
      </w:pPr>
      <w:r>
        <w:t>[…]</w:t>
      </w:r>
    </w:p>
    <w:p w14:paraId="6E230666" w14:textId="029C22EC" w:rsidR="00BF5D56" w:rsidRDefault="00BF5D56" w:rsidP="0027368A">
      <w:pPr>
        <w:pStyle w:val="ListParagraph"/>
        <w:ind w:left="0"/>
      </w:pPr>
      <w:r>
        <w:rPr>
          <w:noProof/>
        </w:rPr>
        <w:drawing>
          <wp:inline distT="0" distB="0" distL="0" distR="0" wp14:anchorId="7321A863" wp14:editId="67D9B71A">
            <wp:extent cx="5943600" cy="913765"/>
            <wp:effectExtent l="38100" t="38100" r="95250" b="9588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76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F47480" w14:textId="13CABC92" w:rsidR="00BF5D56" w:rsidRDefault="00BF5D56" w:rsidP="0027368A">
      <w:pPr>
        <w:pStyle w:val="ListParagraph"/>
        <w:ind w:left="0"/>
      </w:pPr>
      <w:r>
        <w:t>[…]</w:t>
      </w:r>
    </w:p>
    <w:p w14:paraId="4953E214" w14:textId="77777777" w:rsidR="00BF5D56" w:rsidRDefault="00BF5D56" w:rsidP="0027368A">
      <w:pPr>
        <w:pStyle w:val="ListParagraph"/>
        <w:ind w:left="0"/>
      </w:pPr>
    </w:p>
    <w:p w14:paraId="769103F3" w14:textId="6645F142" w:rsidR="0027368A" w:rsidRDefault="0027368A" w:rsidP="0027368A">
      <w:pPr>
        <w:pStyle w:val="ListParagraph"/>
        <w:numPr>
          <w:ilvl w:val="0"/>
          <w:numId w:val="35"/>
        </w:numPr>
      </w:pPr>
      <w:r>
        <w:t>At time 00:04:5</w:t>
      </w:r>
      <w:r w:rsidR="00BF5D56">
        <w:t>7</w:t>
      </w:r>
      <w:r>
        <w:t>, the aircraft is detected by the radar. The radar starts outputting a detected aircraft position every second.</w:t>
      </w:r>
    </w:p>
    <w:p w14:paraId="159902FF" w14:textId="7D6C6149" w:rsidR="00BF5D56" w:rsidRDefault="00BF5D56" w:rsidP="00BF5D56">
      <w:r>
        <w:t>Output message:</w:t>
      </w:r>
    </w:p>
    <w:p w14:paraId="40A7A8D8" w14:textId="4CB23588" w:rsidR="0027368A" w:rsidRDefault="0027368A" w:rsidP="0027368A">
      <w:r>
        <w:t>[…]</w:t>
      </w:r>
    </w:p>
    <w:p w14:paraId="6BBC860F" w14:textId="20E03BE0" w:rsidR="0027368A" w:rsidRDefault="0027368A" w:rsidP="0027368A">
      <w:r>
        <w:rPr>
          <w:noProof/>
        </w:rPr>
        <w:drawing>
          <wp:inline distT="0" distB="0" distL="0" distR="0" wp14:anchorId="6CED7F6D" wp14:editId="7302E110">
            <wp:extent cx="5943600" cy="1539240"/>
            <wp:effectExtent l="38100" t="38100" r="95250" b="9906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924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65B5A6" w14:textId="7E7EB6AC" w:rsidR="0027368A" w:rsidRDefault="0027368A" w:rsidP="0027368A">
      <w:r>
        <w:t>[…]</w:t>
      </w:r>
    </w:p>
    <w:p w14:paraId="5E32DD1E" w14:textId="77777777" w:rsidR="00E66922" w:rsidRDefault="00E66922" w:rsidP="0027368A"/>
    <w:p w14:paraId="5C4CCE18" w14:textId="42C5D4B7" w:rsidR="00BF5D56" w:rsidRDefault="00BF5D56" w:rsidP="0027368A">
      <w:r>
        <w:lastRenderedPageBreak/>
        <w:t>Output state:</w:t>
      </w:r>
    </w:p>
    <w:p w14:paraId="1C8DFF97" w14:textId="77777777" w:rsidR="00312C3F" w:rsidRPr="00FA31FC" w:rsidRDefault="00312C3F" w:rsidP="00312C3F">
      <w:r w:rsidRPr="00FA31FC">
        <w:t>[…]</w:t>
      </w:r>
    </w:p>
    <w:p w14:paraId="2C5C43CE" w14:textId="0E92FE01" w:rsidR="00BF5D56" w:rsidRDefault="00BF5D56" w:rsidP="0027368A">
      <w:r>
        <w:rPr>
          <w:noProof/>
        </w:rPr>
        <w:drawing>
          <wp:inline distT="0" distB="0" distL="0" distR="0" wp14:anchorId="5D1B40FD" wp14:editId="04D5C607">
            <wp:extent cx="5943600" cy="910590"/>
            <wp:effectExtent l="38100" t="38100" r="95250" b="9906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059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B84FE1" w14:textId="77777777" w:rsidR="00312C3F" w:rsidRPr="00FA31FC" w:rsidRDefault="00312C3F" w:rsidP="00312C3F">
      <w:r w:rsidRPr="00FA31FC">
        <w:t>[…]</w:t>
      </w:r>
    </w:p>
    <w:p w14:paraId="1E95E467" w14:textId="2609E0FC" w:rsidR="0027368A" w:rsidRDefault="0027368A" w:rsidP="0027368A">
      <w:pPr>
        <w:pStyle w:val="ListParagraph"/>
        <w:numPr>
          <w:ilvl w:val="0"/>
          <w:numId w:val="35"/>
        </w:numPr>
      </w:pPr>
      <w:r>
        <w:t>At time 00:09:37, the aircraft is within the missile launch range of the gunner. The gunner model outputs the distance between the gunner</w:t>
      </w:r>
      <w:r w:rsidR="005A4948">
        <w:t xml:space="preserve"> and launches a missile.</w:t>
      </w:r>
    </w:p>
    <w:p w14:paraId="286139CD" w14:textId="28E5C9EF" w:rsidR="007E51E1" w:rsidRDefault="00BF5D56" w:rsidP="000A2EC7">
      <w:r>
        <w:t>Output message:</w:t>
      </w:r>
    </w:p>
    <w:p w14:paraId="12808E19" w14:textId="2AB888EA" w:rsidR="00BF5D56" w:rsidRDefault="00BF5D56" w:rsidP="000A2EC7">
      <w:r>
        <w:t>[…]</w:t>
      </w:r>
    </w:p>
    <w:p w14:paraId="046935B4" w14:textId="4753C44E" w:rsidR="00BF5D56" w:rsidRDefault="00BF5D56" w:rsidP="000A2EC7">
      <w:r>
        <w:rPr>
          <w:noProof/>
        </w:rPr>
        <w:drawing>
          <wp:inline distT="0" distB="0" distL="0" distR="0" wp14:anchorId="644C0173" wp14:editId="7602422C">
            <wp:extent cx="5943600" cy="2034000"/>
            <wp:effectExtent l="38100" t="38100" r="95250" b="9969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400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9EC537" w14:textId="7B60BEF2" w:rsidR="00BF5D56" w:rsidRDefault="00BF5D56" w:rsidP="000A2EC7">
      <w:r>
        <w:t>[…]</w:t>
      </w:r>
    </w:p>
    <w:p w14:paraId="498A51C2" w14:textId="0458ADE5" w:rsidR="00BF5D56" w:rsidRDefault="00BF5D56" w:rsidP="000A2EC7">
      <w:r>
        <w:t>Output state:</w:t>
      </w:r>
    </w:p>
    <w:p w14:paraId="6A009CBB" w14:textId="77777777" w:rsidR="00312C3F" w:rsidRPr="00FA31FC" w:rsidRDefault="00312C3F" w:rsidP="00312C3F">
      <w:r w:rsidRPr="00FA31FC">
        <w:t>[…]</w:t>
      </w:r>
    </w:p>
    <w:p w14:paraId="0F185E1F" w14:textId="3489A2C7" w:rsidR="00BF5D56" w:rsidRDefault="00BF5D56" w:rsidP="000A2EC7">
      <w:r>
        <w:rPr>
          <w:noProof/>
        </w:rPr>
        <w:drawing>
          <wp:inline distT="0" distB="0" distL="0" distR="0" wp14:anchorId="1753408C" wp14:editId="6ED3AF22">
            <wp:extent cx="5943600" cy="891540"/>
            <wp:effectExtent l="38100" t="38100" r="95250" b="9906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b="50318"/>
                    <a:stretch/>
                  </pic:blipFill>
                  <pic:spPr bwMode="auto">
                    <a:xfrm>
                      <a:off x="0" y="0"/>
                      <a:ext cx="5943600" cy="8915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2F75C6" w14:textId="77777777" w:rsidR="00312C3F" w:rsidRPr="00FA31FC" w:rsidRDefault="00312C3F" w:rsidP="00312C3F">
      <w:r w:rsidRPr="00FA31FC">
        <w:t>[…]</w:t>
      </w:r>
    </w:p>
    <w:p w14:paraId="78CA4CF5" w14:textId="31F6F021" w:rsidR="005A4948" w:rsidRDefault="005A4948" w:rsidP="005A4948">
      <w:pPr>
        <w:pStyle w:val="ListParagraph"/>
        <w:numPr>
          <w:ilvl w:val="0"/>
          <w:numId w:val="35"/>
        </w:numPr>
      </w:pPr>
      <w:r>
        <w:t xml:space="preserve">At time 00:09:44, the missile returns a </w:t>
      </w:r>
      <w:r w:rsidRPr="005A4948">
        <w:rPr>
          <w:i/>
          <w:iCs/>
        </w:rPr>
        <w:t>miss</w:t>
      </w:r>
      <w:r>
        <w:t xml:space="preserve"> status</w:t>
      </w:r>
      <w:r w:rsidR="0060725C">
        <w:t>,</w:t>
      </w:r>
      <w:r>
        <w:t xml:space="preserve"> and the gunner starts reloading a new missile. The 7 seconds delay between the previous event and this output has been implemented to represent the missile flying time.</w:t>
      </w:r>
    </w:p>
    <w:p w14:paraId="06766060" w14:textId="1BA8D20A" w:rsidR="005A4948" w:rsidRDefault="005A4948" w:rsidP="005A4948">
      <w:r>
        <w:lastRenderedPageBreak/>
        <w:t>Output message:</w:t>
      </w:r>
    </w:p>
    <w:p w14:paraId="13B8A8F8" w14:textId="77777777" w:rsidR="00312C3F" w:rsidRPr="00FA31FC" w:rsidRDefault="00312C3F" w:rsidP="00312C3F">
      <w:r w:rsidRPr="00FA31FC">
        <w:t>[…]</w:t>
      </w:r>
    </w:p>
    <w:p w14:paraId="0B96424E" w14:textId="4D94235B" w:rsidR="005A4948" w:rsidRDefault="005A4948" w:rsidP="005A4948">
      <w:r>
        <w:rPr>
          <w:noProof/>
        </w:rPr>
        <w:drawing>
          <wp:inline distT="0" distB="0" distL="0" distR="0" wp14:anchorId="0A390FAC" wp14:editId="630BEBE4">
            <wp:extent cx="5943600" cy="1851025"/>
            <wp:effectExtent l="38100" t="38100" r="95250" b="9207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102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57F3A1" w14:textId="77777777" w:rsidR="00312C3F" w:rsidRPr="00FA31FC" w:rsidRDefault="00312C3F" w:rsidP="00312C3F">
      <w:r w:rsidRPr="00FA31FC">
        <w:t>[…]</w:t>
      </w:r>
    </w:p>
    <w:p w14:paraId="471D4B20" w14:textId="242A2F1F" w:rsidR="005A4948" w:rsidRDefault="005A4948" w:rsidP="005A4948">
      <w:r>
        <w:t>Output state:</w:t>
      </w:r>
    </w:p>
    <w:p w14:paraId="22125866" w14:textId="77777777" w:rsidR="00312C3F" w:rsidRPr="00FA31FC" w:rsidRDefault="00312C3F" w:rsidP="00312C3F">
      <w:r w:rsidRPr="00FA31FC">
        <w:t>[…]</w:t>
      </w:r>
    </w:p>
    <w:p w14:paraId="16ADE4AF" w14:textId="34D600F8" w:rsidR="000766F6" w:rsidRDefault="005A4948" w:rsidP="000A2EC7">
      <w:r>
        <w:rPr>
          <w:noProof/>
        </w:rPr>
        <w:drawing>
          <wp:inline distT="0" distB="0" distL="0" distR="0" wp14:anchorId="52E3B668" wp14:editId="5FD2E217">
            <wp:extent cx="5943600" cy="1041400"/>
            <wp:effectExtent l="38100" t="38100" r="95250" b="10160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140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33D9A7" w14:textId="77777777" w:rsidR="00312C3F" w:rsidRPr="00FA31FC" w:rsidRDefault="00312C3F" w:rsidP="00312C3F">
      <w:r w:rsidRPr="00FA31FC">
        <w:t>[…]</w:t>
      </w:r>
    </w:p>
    <w:p w14:paraId="6B0DCBC9" w14:textId="4A6CA58B" w:rsidR="005A4948" w:rsidRDefault="005A4948" w:rsidP="005A4948">
      <w:pPr>
        <w:pStyle w:val="ListParagraph"/>
        <w:numPr>
          <w:ilvl w:val="0"/>
          <w:numId w:val="35"/>
        </w:numPr>
      </w:pPr>
      <w:r>
        <w:t>40 seconds later, the gunner attemp</w:t>
      </w:r>
      <w:r w:rsidR="0060725C">
        <w:t>t</w:t>
      </w:r>
      <w:r>
        <w:t>s to launch another missile. The missile returns a miss</w:t>
      </w:r>
      <w:r w:rsidR="0060725C">
        <w:t>,</w:t>
      </w:r>
      <w:r>
        <w:t xml:space="preserve"> and the gunner starts reloading. This sequence is repeated until the gunner no longer ha</w:t>
      </w:r>
      <w:r w:rsidR="0060725C">
        <w:t>s</w:t>
      </w:r>
      <w:r>
        <w:t xml:space="preserve"> missiles. </w:t>
      </w:r>
    </w:p>
    <w:p w14:paraId="096E0818" w14:textId="2E5AA845" w:rsidR="00D07D53" w:rsidRDefault="00D07D53" w:rsidP="005A4948">
      <w:pPr>
        <w:pStyle w:val="ListParagraph"/>
        <w:numPr>
          <w:ilvl w:val="0"/>
          <w:numId w:val="35"/>
        </w:numPr>
      </w:pPr>
      <w:r>
        <w:t>At 00:14:04, the aircraft is no longer within the radar detection range.</w:t>
      </w:r>
    </w:p>
    <w:p w14:paraId="66F61E01" w14:textId="3BEB8657" w:rsidR="00D07D53" w:rsidRDefault="00D07D53" w:rsidP="00D07D53">
      <w:r>
        <w:t>Output message:</w:t>
      </w:r>
    </w:p>
    <w:p w14:paraId="0F324C97" w14:textId="77777777" w:rsidR="00312C3F" w:rsidRPr="00FA31FC" w:rsidRDefault="00312C3F" w:rsidP="00312C3F">
      <w:r w:rsidRPr="00FA31FC">
        <w:t>[…]</w:t>
      </w:r>
    </w:p>
    <w:p w14:paraId="736A58BE" w14:textId="3431C222" w:rsidR="00D07D53" w:rsidRDefault="00D07D53" w:rsidP="00D07D53">
      <w:r>
        <w:rPr>
          <w:noProof/>
        </w:rPr>
        <w:drawing>
          <wp:inline distT="0" distB="0" distL="0" distR="0" wp14:anchorId="234FC077" wp14:editId="50EDF9B4">
            <wp:extent cx="5943600" cy="1257935"/>
            <wp:effectExtent l="38100" t="38100" r="95250" b="9461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793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4D7E4D" w14:textId="77777777" w:rsidR="00312C3F" w:rsidRPr="00FA31FC" w:rsidRDefault="00312C3F" w:rsidP="00312C3F">
      <w:r w:rsidRPr="00FA31FC">
        <w:t>[…]</w:t>
      </w:r>
    </w:p>
    <w:p w14:paraId="2F659E60" w14:textId="17B0EC70" w:rsidR="00D07D53" w:rsidRDefault="00D07D53" w:rsidP="00D07D53">
      <w:r>
        <w:lastRenderedPageBreak/>
        <w:t>Output state:</w:t>
      </w:r>
    </w:p>
    <w:p w14:paraId="64EFB273" w14:textId="77777777" w:rsidR="00312C3F" w:rsidRPr="00FA31FC" w:rsidRDefault="00312C3F" w:rsidP="00312C3F">
      <w:r w:rsidRPr="00FA31FC">
        <w:t>[…]</w:t>
      </w:r>
    </w:p>
    <w:p w14:paraId="6F9E804C" w14:textId="5A9DD8CA" w:rsidR="005A4948" w:rsidRDefault="00D07D53" w:rsidP="000A2EC7">
      <w:r>
        <w:rPr>
          <w:noProof/>
        </w:rPr>
        <w:drawing>
          <wp:inline distT="0" distB="0" distL="0" distR="0" wp14:anchorId="2676BDA7" wp14:editId="66643BE5">
            <wp:extent cx="5943600" cy="1046480"/>
            <wp:effectExtent l="38100" t="38100" r="95250" b="9652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648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74A131" w14:textId="77777777" w:rsidR="00312C3F" w:rsidRPr="00FA31FC" w:rsidRDefault="00312C3F" w:rsidP="00312C3F">
      <w:r w:rsidRPr="00FA31FC">
        <w:t>[…]</w:t>
      </w:r>
    </w:p>
    <w:p w14:paraId="37C3CA4C" w14:textId="4691F733" w:rsidR="005A4948" w:rsidRDefault="00D07D53" w:rsidP="00D07D53">
      <w:pPr>
        <w:pStyle w:val="ListParagraph"/>
        <w:numPr>
          <w:ilvl w:val="0"/>
          <w:numId w:val="35"/>
        </w:numPr>
      </w:pPr>
      <w:r>
        <w:t>At 00:20:08, the simulation is terminated since the aircraft has reached the end of its predefined flying path</w:t>
      </w:r>
      <w:r w:rsidR="008A6189">
        <w:t xml:space="preserve"> (i.e., [-1 000, 40 000]</w:t>
      </w:r>
      <w:r>
        <w:t>.</w:t>
      </w:r>
    </w:p>
    <w:p w14:paraId="76BF693A" w14:textId="31C6AC67" w:rsidR="00D07D53" w:rsidRDefault="00D07D53" w:rsidP="00D07D53">
      <w:r>
        <w:t>Output state:</w:t>
      </w:r>
    </w:p>
    <w:p w14:paraId="25609D5F" w14:textId="77777777" w:rsidR="00312C3F" w:rsidRPr="00FA31FC" w:rsidRDefault="00312C3F" w:rsidP="00312C3F">
      <w:r w:rsidRPr="00FA31FC">
        <w:t>[…]</w:t>
      </w:r>
    </w:p>
    <w:p w14:paraId="2DD0BB98" w14:textId="6CDD5A4E" w:rsidR="00D07D53" w:rsidRDefault="00D07D53" w:rsidP="00D07D53">
      <w:r>
        <w:rPr>
          <w:noProof/>
        </w:rPr>
        <w:drawing>
          <wp:inline distT="0" distB="0" distL="0" distR="0" wp14:anchorId="0DC1CC94" wp14:editId="4FD7F892">
            <wp:extent cx="5943600" cy="1069975"/>
            <wp:effectExtent l="38100" t="38100" r="95250" b="9207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997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73652F" w14:textId="77777777" w:rsidR="00312C3F" w:rsidRPr="00FA31FC" w:rsidRDefault="00312C3F" w:rsidP="00312C3F">
      <w:r w:rsidRPr="00FA31FC">
        <w:t>[…]</w:t>
      </w:r>
    </w:p>
    <w:p w14:paraId="58240BB6" w14:textId="06820D4D" w:rsidR="00D07D53" w:rsidRDefault="00D07D53" w:rsidP="00D07D53">
      <w:pPr>
        <w:pStyle w:val="Heading3"/>
      </w:pPr>
      <w:bookmarkStart w:id="31" w:name="_Toc54336846"/>
      <w:r>
        <w:t>Integration Test #2</w:t>
      </w:r>
      <w:bookmarkEnd w:id="31"/>
    </w:p>
    <w:p w14:paraId="79E21C7B" w14:textId="4FFC5933" w:rsidR="00D07D53" w:rsidRDefault="00D07D53" w:rsidP="00D07D53">
      <w:r>
        <w:t>Th</w:t>
      </w:r>
      <w:r w:rsidR="008A6189">
        <w:t>e second</w:t>
      </w:r>
      <w:r>
        <w:t xml:space="preserve"> experiment uses the same mission scenario as experiment #1. This time, the gunner is well experimented. The probability of hit for all ranges ha</w:t>
      </w:r>
      <w:r w:rsidR="0060725C">
        <w:t>s</w:t>
      </w:r>
      <w:r>
        <w:t xml:space="preserve"> been set to 80%.</w:t>
      </w:r>
    </w:p>
    <w:p w14:paraId="67445710" w14:textId="77777777" w:rsidR="008E1E1D" w:rsidRDefault="008E1E1D" w:rsidP="008E1E1D">
      <w:r w:rsidRPr="000C2843">
        <w:rPr>
          <w:b/>
          <w:bCs/>
        </w:rPr>
        <w:t>Input data file:</w:t>
      </w:r>
      <w:r>
        <w:t xml:space="preserve"> </w:t>
      </w:r>
    </w:p>
    <w:p w14:paraId="43CCEEF5" w14:textId="227CE64E" w:rsidR="008E1E1D" w:rsidRDefault="008E1E1D" w:rsidP="008E1E1D">
      <w:pPr>
        <w:pStyle w:val="ListParagraph"/>
        <w:numPr>
          <w:ilvl w:val="0"/>
          <w:numId w:val="39"/>
        </w:numPr>
      </w:pPr>
      <w:r>
        <w:t>\input_data\</w:t>
      </w:r>
      <w:r w:rsidRPr="000C2843">
        <w:t>engagement_parameters_experiment</w:t>
      </w:r>
      <w:r>
        <w:t>2</w:t>
      </w:r>
      <w:r w:rsidRPr="000C2843">
        <w:t>.txt</w:t>
      </w:r>
    </w:p>
    <w:p w14:paraId="27F8074B" w14:textId="77777777" w:rsidR="008E1E1D" w:rsidRDefault="008E1E1D" w:rsidP="008E1E1D">
      <w:pPr>
        <w:rPr>
          <w:b/>
          <w:bCs/>
        </w:rPr>
      </w:pPr>
      <w:r w:rsidRPr="000C2843">
        <w:rPr>
          <w:b/>
          <w:bCs/>
        </w:rPr>
        <w:t xml:space="preserve">Output data files: </w:t>
      </w:r>
    </w:p>
    <w:p w14:paraId="713C9D5D" w14:textId="78644A07" w:rsidR="008E1E1D" w:rsidRPr="000C2843" w:rsidRDefault="008E1E1D" w:rsidP="008E1E1D">
      <w:pPr>
        <w:pStyle w:val="ListParagraph"/>
        <w:numPr>
          <w:ilvl w:val="0"/>
          <w:numId w:val="39"/>
        </w:numPr>
      </w:pPr>
      <w:r>
        <w:t>\simulation_results\</w:t>
      </w:r>
      <w:r w:rsidRPr="000C2843">
        <w:t>radar_MANPADS_engagement_output_messages_experiment</w:t>
      </w:r>
      <w:r>
        <w:t>2</w:t>
      </w:r>
      <w:r w:rsidRPr="000C2843">
        <w:t>.txt</w:t>
      </w:r>
    </w:p>
    <w:p w14:paraId="3D6DDFD0" w14:textId="4DCD774D" w:rsidR="008E1E1D" w:rsidRPr="000C2843" w:rsidRDefault="008E1E1D" w:rsidP="008E1E1D">
      <w:pPr>
        <w:pStyle w:val="ListParagraph"/>
        <w:numPr>
          <w:ilvl w:val="0"/>
          <w:numId w:val="39"/>
        </w:numPr>
        <w:rPr>
          <w:b/>
          <w:bCs/>
        </w:rPr>
      </w:pPr>
      <w:r>
        <w:t>\simulation_results\</w:t>
      </w:r>
      <w:r w:rsidRPr="000C2843">
        <w:t>radar_MANPADS_engagement_output_state_experiment</w:t>
      </w:r>
      <w:r>
        <w:t>2</w:t>
      </w:r>
      <w:r w:rsidRPr="000C2843">
        <w:t>.txt</w:t>
      </w:r>
      <w:r>
        <w:tab/>
      </w:r>
    </w:p>
    <w:p w14:paraId="148FAF4A" w14:textId="3D7A2E9C" w:rsidR="008E1E1D" w:rsidRPr="00C11E5B" w:rsidRDefault="008E1E1D" w:rsidP="00D07D53">
      <w:pPr>
        <w:rPr>
          <w:b/>
          <w:bCs/>
        </w:rPr>
      </w:pPr>
      <w:r>
        <w:rPr>
          <w:b/>
          <w:bCs/>
        </w:rPr>
        <w:t>Discussion:</w:t>
      </w:r>
    </w:p>
    <w:p w14:paraId="70C52786" w14:textId="1C21134E" w:rsidR="00D07D53" w:rsidRDefault="008A62FF" w:rsidP="00D07D53">
      <w:pPr>
        <w:pStyle w:val="ListParagraph"/>
        <w:numPr>
          <w:ilvl w:val="0"/>
          <w:numId w:val="36"/>
        </w:numPr>
      </w:pPr>
      <w:r>
        <w:t>As for the previous test, the radar starts detecting the aircraft at time 00:04:57</w:t>
      </w:r>
      <w:r w:rsidR="0060725C">
        <w:t>,</w:t>
      </w:r>
      <w:r w:rsidR="00B95A59">
        <w:t xml:space="preserve"> and at time 00:09:37, the aircraft is within the missile launch range of the gunner.</w:t>
      </w:r>
    </w:p>
    <w:p w14:paraId="7312C012" w14:textId="77A1A646" w:rsidR="00B95A59" w:rsidRDefault="00B95A59" w:rsidP="00D07D53">
      <w:pPr>
        <w:pStyle w:val="ListParagraph"/>
        <w:numPr>
          <w:ilvl w:val="0"/>
          <w:numId w:val="36"/>
        </w:numPr>
      </w:pPr>
      <w:r>
        <w:t xml:space="preserve">In this test, the aircraft is hit at the first attempt. A missile status of 1 (hit) is returned to the gunner and the aircraft at time </w:t>
      </w:r>
      <w:r w:rsidRPr="00B95A59">
        <w:t>00:09:44</w:t>
      </w:r>
      <w:r>
        <w:t>. The simulation ends.</w:t>
      </w:r>
    </w:p>
    <w:p w14:paraId="6C2E03D8" w14:textId="77777777" w:rsidR="00E66922" w:rsidRDefault="00E66922" w:rsidP="00B95A59"/>
    <w:p w14:paraId="59077A99" w14:textId="77777777" w:rsidR="00E66922" w:rsidRDefault="00E66922" w:rsidP="00B95A59"/>
    <w:p w14:paraId="3C675F4D" w14:textId="3C566257" w:rsidR="00B95A59" w:rsidRDefault="00B95A59" w:rsidP="00B95A59">
      <w:r>
        <w:lastRenderedPageBreak/>
        <w:t>Output message:</w:t>
      </w:r>
    </w:p>
    <w:p w14:paraId="66A25D27" w14:textId="77777777" w:rsidR="00312C3F" w:rsidRPr="00FA31FC" w:rsidRDefault="00312C3F" w:rsidP="00312C3F">
      <w:r w:rsidRPr="00FA31FC">
        <w:t>[…]</w:t>
      </w:r>
    </w:p>
    <w:p w14:paraId="01C13DEB" w14:textId="51FDA3ED" w:rsidR="00B95A59" w:rsidRDefault="00B95A59" w:rsidP="00B95A59">
      <w:r>
        <w:rPr>
          <w:noProof/>
        </w:rPr>
        <w:drawing>
          <wp:inline distT="0" distB="0" distL="0" distR="0" wp14:anchorId="41A1CC26" wp14:editId="184859E8">
            <wp:extent cx="5943600" cy="1756410"/>
            <wp:effectExtent l="38100" t="38100" r="95250" b="9144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641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F6764B" w14:textId="77777777" w:rsidR="00312C3F" w:rsidRPr="00FA31FC" w:rsidRDefault="00312C3F" w:rsidP="00312C3F">
      <w:r w:rsidRPr="00FA31FC">
        <w:t>[…]</w:t>
      </w:r>
    </w:p>
    <w:p w14:paraId="6BFBF8F6" w14:textId="7DDC8F16" w:rsidR="00B95A59" w:rsidRDefault="00B95A59" w:rsidP="00B95A59">
      <w:r>
        <w:t>Output state:</w:t>
      </w:r>
    </w:p>
    <w:p w14:paraId="3BD1F943" w14:textId="77777777" w:rsidR="00312C3F" w:rsidRPr="00FA31FC" w:rsidRDefault="00312C3F" w:rsidP="00312C3F">
      <w:r w:rsidRPr="00FA31FC">
        <w:t>[…]</w:t>
      </w:r>
    </w:p>
    <w:p w14:paraId="51D602C9" w14:textId="7A24E8B8" w:rsidR="00B95A59" w:rsidRDefault="00B95A59" w:rsidP="00B95A59">
      <w:r>
        <w:rPr>
          <w:noProof/>
        </w:rPr>
        <w:drawing>
          <wp:inline distT="0" distB="0" distL="0" distR="0" wp14:anchorId="49722536" wp14:editId="263F1FB4">
            <wp:extent cx="5943600" cy="959485"/>
            <wp:effectExtent l="38100" t="38100" r="95250" b="8826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948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2C9CE8" w14:textId="33CB9384" w:rsidR="00312C3F" w:rsidRDefault="00312C3F" w:rsidP="00312C3F">
      <w:r w:rsidRPr="00FA31FC">
        <w:t>[…]</w:t>
      </w:r>
    </w:p>
    <w:p w14:paraId="23E7031A" w14:textId="6145E392" w:rsidR="00701EB8" w:rsidRDefault="00701EB8" w:rsidP="00312C3F">
      <w:r>
        <w:br w:type="page"/>
      </w:r>
    </w:p>
    <w:p w14:paraId="4D85696B" w14:textId="01546386" w:rsidR="000D3CF3" w:rsidRDefault="000D3CF3" w:rsidP="000D3CF3">
      <w:pPr>
        <w:pStyle w:val="Heading1"/>
      </w:pPr>
      <w:bookmarkStart w:id="32" w:name="_Toc54336847"/>
      <w:r w:rsidRPr="0085012A">
        <w:lastRenderedPageBreak/>
        <w:t xml:space="preserve">PART </w:t>
      </w:r>
      <w:r w:rsidR="00044EC7">
        <w:t>4</w:t>
      </w:r>
      <w:r w:rsidRPr="0085012A">
        <w:t xml:space="preserve"> – </w:t>
      </w:r>
      <w:r>
        <w:t>DEVS WEB VIEWER</w:t>
      </w:r>
      <w:bookmarkEnd w:id="32"/>
    </w:p>
    <w:p w14:paraId="5283CB07" w14:textId="16645835" w:rsidR="002F3D86" w:rsidRDefault="001E600D" w:rsidP="000D3CF3">
      <w:r>
        <w:t>The results of integration test #1 were loaded into the DEVS Web Viewer. Compare</w:t>
      </w:r>
      <w:r w:rsidR="0060725C">
        <w:t>d</w:t>
      </w:r>
      <w:r>
        <w:t xml:space="preserve"> to the</w:t>
      </w:r>
      <w:r w:rsidR="00627A06">
        <w:t xml:space="preserve"> simulation results</w:t>
      </w:r>
      <w:r>
        <w:t xml:space="preserve"> logs, the animated visualization of the simulation results quickly allow</w:t>
      </w:r>
      <w:r w:rsidR="0060725C">
        <w:t>s</w:t>
      </w:r>
      <w:r>
        <w:t xml:space="preserve"> </w:t>
      </w:r>
      <w:r w:rsidR="0060725C">
        <w:t>assessing</w:t>
      </w:r>
      <w:r>
        <w:t xml:space="preserve"> the main events of the scenario. For example, the results of integration test #1 in the DEVS Web Viewer clearly show when the radar is detecting the </w:t>
      </w:r>
      <w:r w:rsidR="00627A06">
        <w:t>aircraft</w:t>
      </w:r>
      <w:r>
        <w:t xml:space="preserve"> and how many missile</w:t>
      </w:r>
      <w:r w:rsidR="00DB02C8">
        <w:t xml:space="preserve">s </w:t>
      </w:r>
      <w:r>
        <w:t xml:space="preserve">have been launched during the simulation. </w:t>
      </w:r>
      <w:r w:rsidR="00DB02C8">
        <w:fldChar w:fldCharType="begin"/>
      </w:r>
      <w:r w:rsidR="00DB02C8">
        <w:instrText xml:space="preserve"> REF _Ref54273902 \h </w:instrText>
      </w:r>
      <w:r w:rsidR="00DB02C8">
        <w:fldChar w:fldCharType="separate"/>
      </w:r>
      <w:r w:rsidR="00DB02C8">
        <w:t xml:space="preserve">Figure </w:t>
      </w:r>
      <w:r w:rsidR="00DB02C8">
        <w:rPr>
          <w:noProof/>
        </w:rPr>
        <w:t>5</w:t>
      </w:r>
      <w:r w:rsidR="00DB02C8">
        <w:fldChar w:fldCharType="end"/>
      </w:r>
      <w:r w:rsidR="00DB02C8">
        <w:t xml:space="preserve"> </w:t>
      </w:r>
      <w:r w:rsidR="00627A06">
        <w:t>presents</w:t>
      </w:r>
      <w:r w:rsidR="00DB02C8">
        <w:t xml:space="preserve"> a screenshot of </w:t>
      </w:r>
      <w:r w:rsidR="00627A06">
        <w:t>the</w:t>
      </w:r>
      <w:r w:rsidR="00DB02C8">
        <w:t xml:space="preserve"> animated visu</w:t>
      </w:r>
      <w:r w:rsidR="0060725C">
        <w:t>al</w:t>
      </w:r>
      <w:r w:rsidR="00DB02C8">
        <w:t>ization of the simulation results using the DEVS Web Viewer.</w:t>
      </w:r>
    </w:p>
    <w:p w14:paraId="66785003" w14:textId="77777777" w:rsidR="000D3CF3" w:rsidRDefault="000D3CF3" w:rsidP="00B95A59"/>
    <w:p w14:paraId="0EF20773" w14:textId="77777777" w:rsidR="00DB02C8" w:rsidRDefault="000D3CF3" w:rsidP="00DB02C8">
      <w:pPr>
        <w:keepNext/>
      </w:pPr>
      <w:r>
        <w:rPr>
          <w:noProof/>
        </w:rPr>
        <w:drawing>
          <wp:inline distT="0" distB="0" distL="0" distR="0" wp14:anchorId="3C4E4472" wp14:editId="257F0BB2">
            <wp:extent cx="5943600" cy="2030730"/>
            <wp:effectExtent l="0" t="0" r="0" b="762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2C45E" w14:textId="7F80AE0A" w:rsidR="00D07D53" w:rsidRPr="000A2EC7" w:rsidRDefault="00DB02C8" w:rsidP="00DB02C8">
      <w:pPr>
        <w:pStyle w:val="Caption"/>
      </w:pPr>
      <w:bookmarkStart w:id="33" w:name="_Ref54273902"/>
      <w:r>
        <w:t xml:space="preserve">Figure </w:t>
      </w:r>
      <w:fldSimple w:instr=" SEQ Figure \* ARABIC ">
        <w:r>
          <w:rPr>
            <w:noProof/>
          </w:rPr>
          <w:t>5</w:t>
        </w:r>
      </w:fldSimple>
      <w:bookmarkEnd w:id="33"/>
      <w:r>
        <w:t>: Screenshot of an animated visualization of the simulation results using DEVS</w:t>
      </w:r>
      <w:r w:rsidR="0060725C">
        <w:t> </w:t>
      </w:r>
      <w:r>
        <w:t>Web</w:t>
      </w:r>
      <w:r w:rsidR="0060725C">
        <w:t> </w:t>
      </w:r>
      <w:r>
        <w:t>Viewer</w:t>
      </w:r>
    </w:p>
    <w:p w14:paraId="62B98ECA" w14:textId="31F2D62A" w:rsidR="000A2EC7" w:rsidRDefault="005E6E0F" w:rsidP="005E6E0F">
      <w:pPr>
        <w:pStyle w:val="Heading1"/>
      </w:pPr>
      <w:bookmarkStart w:id="34" w:name="_Toc54336848"/>
      <w:r w:rsidRPr="0085012A">
        <w:t xml:space="preserve">PART </w:t>
      </w:r>
      <w:r w:rsidR="00044EC7">
        <w:t>5</w:t>
      </w:r>
      <w:r w:rsidRPr="0085012A">
        <w:t xml:space="preserve"> – </w:t>
      </w:r>
      <w:r w:rsidR="007E51E1">
        <w:t>FUTURE WORK</w:t>
      </w:r>
      <w:bookmarkEnd w:id="34"/>
    </w:p>
    <w:p w14:paraId="1119627A" w14:textId="06A1B623" w:rsidR="00B95A59" w:rsidRDefault="00B95A59" w:rsidP="00B95A59">
      <w:r>
        <w:t xml:space="preserve">The above work was a first attempt to represent a radar-augmented MANPADS engagement using DEVS formalism. Future work to better represent such </w:t>
      </w:r>
      <w:r w:rsidR="0060725C">
        <w:t xml:space="preserve">a </w:t>
      </w:r>
      <w:r>
        <w:t>system should include the following:</w:t>
      </w:r>
    </w:p>
    <w:p w14:paraId="23BE94C8" w14:textId="7F707F4C" w:rsidR="00B95A59" w:rsidRDefault="00B95A59" w:rsidP="00B95A59">
      <w:pPr>
        <w:pStyle w:val="ListParagraph"/>
        <w:numPr>
          <w:ilvl w:val="0"/>
          <w:numId w:val="37"/>
        </w:numPr>
      </w:pPr>
      <w:r w:rsidRPr="001C0D04">
        <w:rPr>
          <w:b/>
          <w:bCs/>
        </w:rPr>
        <w:t>Better representation of the MANPADS gunner</w:t>
      </w:r>
      <w:r w:rsidR="005E33BE">
        <w:rPr>
          <w:b/>
          <w:bCs/>
        </w:rPr>
        <w:t xml:space="preserve"> </w:t>
      </w:r>
      <w:r w:rsidR="005E33BE">
        <w:rPr>
          <w:rFonts w:cs="Arial"/>
          <w:b/>
          <w:bCs/>
        </w:rPr>
        <w:t xml:space="preserve">— </w:t>
      </w:r>
      <w:r>
        <w:t xml:space="preserve">For example, the gunner could include an acquisition time parameter that </w:t>
      </w:r>
      <w:r w:rsidR="008A6189">
        <w:t>w</w:t>
      </w:r>
      <w:r>
        <w:t xml:space="preserve">ould </w:t>
      </w:r>
      <w:r w:rsidR="001C0D04">
        <w:t>vary based on other parameters</w:t>
      </w:r>
      <w:r>
        <w:t xml:space="preserve">. This acquisition time could also </w:t>
      </w:r>
      <w:r w:rsidR="001C0D04">
        <w:t xml:space="preserve">be </w:t>
      </w:r>
      <w:r w:rsidR="00627A06">
        <w:t>associated</w:t>
      </w:r>
      <w:r w:rsidR="001C0D04">
        <w:t xml:space="preserve"> with the</w:t>
      </w:r>
      <w:r w:rsidR="0060725C">
        <w:t xml:space="preserve"> MANPADS’</w:t>
      </w:r>
      <w:r w:rsidR="001C0D04">
        <w:t xml:space="preserve"> battery life (typically 60 seconds). If the acquisition time takes longer than 60 seconds, the gunner would have to change the battery and add some delay. The gunner </w:t>
      </w:r>
      <w:r w:rsidR="0060725C">
        <w:t>has</w:t>
      </w:r>
      <w:r w:rsidR="001C0D04">
        <w:t xml:space="preserve"> a limited number of batteries.</w:t>
      </w:r>
    </w:p>
    <w:p w14:paraId="68F9A65A" w14:textId="52FEB670" w:rsidR="001C0D04" w:rsidRDefault="001C0D04" w:rsidP="00B95A59">
      <w:pPr>
        <w:pStyle w:val="ListParagraph"/>
        <w:numPr>
          <w:ilvl w:val="0"/>
          <w:numId w:val="37"/>
        </w:numPr>
      </w:pPr>
      <w:r w:rsidRPr="001C0D04">
        <w:rPr>
          <w:b/>
          <w:bCs/>
        </w:rPr>
        <w:t>Integrate more than on MANPADS gunners</w:t>
      </w:r>
      <w:r w:rsidR="005E33BE">
        <w:rPr>
          <w:b/>
          <w:bCs/>
        </w:rPr>
        <w:t xml:space="preserve"> </w:t>
      </w:r>
      <w:r w:rsidR="005E33BE">
        <w:rPr>
          <w:rFonts w:cs="Arial"/>
          <w:b/>
          <w:bCs/>
        </w:rPr>
        <w:t xml:space="preserve">— </w:t>
      </w:r>
      <w:r>
        <w:t>Radar-augmented MANPADS scenarios typically include more than one gunner</w:t>
      </w:r>
      <w:r w:rsidR="00574905">
        <w:t xml:space="preserve"> per radar.</w:t>
      </w:r>
    </w:p>
    <w:p w14:paraId="2FB6ABD0" w14:textId="3AFA8E1F" w:rsidR="008A1A69" w:rsidRPr="00701EB8" w:rsidRDefault="001C0D04" w:rsidP="000560CA">
      <w:pPr>
        <w:pStyle w:val="ListParagraph"/>
        <w:numPr>
          <w:ilvl w:val="0"/>
          <w:numId w:val="37"/>
        </w:numPr>
        <w:rPr>
          <w:b/>
          <w:bCs/>
        </w:rPr>
      </w:pPr>
      <w:r w:rsidRPr="001C0D04">
        <w:rPr>
          <w:b/>
          <w:bCs/>
        </w:rPr>
        <w:t>Integrate more than one aircraft</w:t>
      </w:r>
      <w:r>
        <w:rPr>
          <w:b/>
          <w:bCs/>
        </w:rPr>
        <w:t xml:space="preserve"> in flying formation</w:t>
      </w:r>
    </w:p>
    <w:sectPr w:rsidR="008A1A69" w:rsidRPr="00701EB8" w:rsidSect="00C247AF">
      <w:headerReference w:type="default" r:id="rId67"/>
      <w:footerReference w:type="default" r:id="rId68"/>
      <w:pgSz w:w="12240" w:h="15840"/>
      <w:pgMar w:top="1440" w:right="1440" w:bottom="1440" w:left="1440" w:header="56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328568" w14:textId="77777777" w:rsidR="00B06600" w:rsidRDefault="00B06600" w:rsidP="00115242">
      <w:pPr>
        <w:spacing w:after="0" w:line="240" w:lineRule="auto"/>
      </w:pPr>
      <w:r>
        <w:separator/>
      </w:r>
    </w:p>
  </w:endnote>
  <w:endnote w:type="continuationSeparator" w:id="0">
    <w:p w14:paraId="7866BE94" w14:textId="77777777" w:rsidR="00B06600" w:rsidRDefault="00B06600" w:rsidP="001152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067403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43A0A4" w14:textId="5B157A40" w:rsidR="00F9454B" w:rsidRDefault="00F9454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96B31A" w14:textId="77777777" w:rsidR="00F9454B" w:rsidRDefault="00F945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0607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4F4B9" w14:textId="77777777" w:rsidR="00F9454B" w:rsidRDefault="00F9454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1D29EF" w14:textId="77777777" w:rsidR="00F9454B" w:rsidRDefault="00F945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173001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DD2745" w14:textId="77777777" w:rsidR="00F9454B" w:rsidRDefault="00F9454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383C36" w14:textId="77777777" w:rsidR="00F9454B" w:rsidRDefault="00F9454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367598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73CD64" w14:textId="77777777" w:rsidR="00F9454B" w:rsidRDefault="00F9454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9B2FD9" w14:textId="77777777" w:rsidR="00F9454B" w:rsidRDefault="00F9454B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0765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C5F2E3" w14:textId="77777777" w:rsidR="00F9454B" w:rsidRDefault="00F9454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039714" w14:textId="77777777" w:rsidR="00F9454B" w:rsidRDefault="00F9454B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276973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F36025" w14:textId="77777777" w:rsidR="00F9454B" w:rsidRDefault="00F9454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BC0DC3" w14:textId="77777777" w:rsidR="00F9454B" w:rsidRDefault="00F945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6F4862" w14:textId="77777777" w:rsidR="00B06600" w:rsidRDefault="00B06600" w:rsidP="00115242">
      <w:pPr>
        <w:spacing w:after="0" w:line="240" w:lineRule="auto"/>
      </w:pPr>
      <w:r>
        <w:separator/>
      </w:r>
    </w:p>
  </w:footnote>
  <w:footnote w:type="continuationSeparator" w:id="0">
    <w:p w14:paraId="4A3AC859" w14:textId="77777777" w:rsidR="00B06600" w:rsidRDefault="00B06600" w:rsidP="00115242">
      <w:pPr>
        <w:spacing w:after="0" w:line="240" w:lineRule="auto"/>
      </w:pPr>
      <w:r>
        <w:continuationSeparator/>
      </w:r>
    </w:p>
  </w:footnote>
  <w:footnote w:id="1">
    <w:p w14:paraId="4E94B038" w14:textId="6C018759" w:rsidR="00F9454B" w:rsidRDefault="00F9454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94846">
        <w:t>https://www.defenseworld.net/news/18530/Israel_s_Elta_Wins_USAF_Contract_For_21_MANPADS_Anti_Aircraft_Kit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85735" w14:textId="1073F2BA" w:rsidR="00F9454B" w:rsidRDefault="00F9454B">
    <w:pPr>
      <w:pStyle w:val="Header"/>
    </w:pPr>
    <w:r>
      <w:rPr>
        <w:rFonts w:cs="Arial"/>
        <w:noProof/>
      </w:rPr>
      <w:drawing>
        <wp:anchor distT="0" distB="0" distL="114300" distR="114300" simplePos="0" relativeHeight="251659264" behindDoc="0" locked="0" layoutInCell="1" allowOverlap="1" wp14:anchorId="4B338D3B" wp14:editId="13BDEB1A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5943600" cy="1021080"/>
          <wp:effectExtent l="0" t="0" r="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21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C9576" w14:textId="12A44773" w:rsidR="00F9454B" w:rsidRDefault="00F9454B">
    <w:pPr>
      <w:pStyle w:val="Header"/>
    </w:pPr>
    <w:r>
      <w:rPr>
        <w:rFonts w:cs="Arial"/>
        <w:noProof/>
      </w:rPr>
      <w:drawing>
        <wp:anchor distT="0" distB="0" distL="114300" distR="114300" simplePos="0" relativeHeight="251661312" behindDoc="0" locked="0" layoutInCell="1" allowOverlap="1" wp14:anchorId="4355D082" wp14:editId="4E2CDAE0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5943600" cy="1021080"/>
          <wp:effectExtent l="0" t="0" r="0" b="762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21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76EF29" w14:textId="77777777" w:rsidR="00F9454B" w:rsidRDefault="00F9454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AA5053" w14:textId="36BAB9E2" w:rsidR="00F9454B" w:rsidRDefault="00F9454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5D263" w14:textId="77777777" w:rsidR="00F9454B" w:rsidRDefault="00F9454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D3FE8" w14:textId="77777777" w:rsidR="00F9454B" w:rsidRDefault="00F9454B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7AE6A" w14:textId="77777777" w:rsidR="00F9454B" w:rsidRDefault="00F945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822DE"/>
    <w:multiLevelType w:val="hybridMultilevel"/>
    <w:tmpl w:val="989C3BF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D05DC"/>
    <w:multiLevelType w:val="hybridMultilevel"/>
    <w:tmpl w:val="0C2A0C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61A71"/>
    <w:multiLevelType w:val="hybridMultilevel"/>
    <w:tmpl w:val="2D0C712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D52C3"/>
    <w:multiLevelType w:val="hybridMultilevel"/>
    <w:tmpl w:val="86747B66"/>
    <w:lvl w:ilvl="0" w:tplc="92A4218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E125B"/>
    <w:multiLevelType w:val="hybridMultilevel"/>
    <w:tmpl w:val="BC4433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06F8E"/>
    <w:multiLevelType w:val="hybridMultilevel"/>
    <w:tmpl w:val="0180DC28"/>
    <w:lvl w:ilvl="0" w:tplc="92A4218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7049CA"/>
    <w:multiLevelType w:val="hybridMultilevel"/>
    <w:tmpl w:val="53542AB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E84182"/>
    <w:multiLevelType w:val="hybridMultilevel"/>
    <w:tmpl w:val="D6EC9B70"/>
    <w:lvl w:ilvl="0" w:tplc="02D27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062DB8"/>
    <w:multiLevelType w:val="hybridMultilevel"/>
    <w:tmpl w:val="5B8201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C71B3B"/>
    <w:multiLevelType w:val="hybridMultilevel"/>
    <w:tmpl w:val="BE229F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885252"/>
    <w:multiLevelType w:val="hybridMultilevel"/>
    <w:tmpl w:val="A818109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FA1DBA"/>
    <w:multiLevelType w:val="hybridMultilevel"/>
    <w:tmpl w:val="1550F1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7342B2"/>
    <w:multiLevelType w:val="hybridMultilevel"/>
    <w:tmpl w:val="C08E97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1B3C59"/>
    <w:multiLevelType w:val="hybridMultilevel"/>
    <w:tmpl w:val="579EDDBE"/>
    <w:lvl w:ilvl="0" w:tplc="D390DD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625D94"/>
    <w:multiLevelType w:val="hybridMultilevel"/>
    <w:tmpl w:val="86747B66"/>
    <w:lvl w:ilvl="0" w:tplc="92A4218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D5BA8"/>
    <w:multiLevelType w:val="hybridMultilevel"/>
    <w:tmpl w:val="86747B66"/>
    <w:lvl w:ilvl="0" w:tplc="92A4218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217228"/>
    <w:multiLevelType w:val="multilevel"/>
    <w:tmpl w:val="5200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A940CB"/>
    <w:multiLevelType w:val="multilevel"/>
    <w:tmpl w:val="ED60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190097"/>
    <w:multiLevelType w:val="hybridMultilevel"/>
    <w:tmpl w:val="8A847E0C"/>
    <w:lvl w:ilvl="0" w:tplc="9F0CF9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4E718A"/>
    <w:multiLevelType w:val="hybridMultilevel"/>
    <w:tmpl w:val="711E2E0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8F40F60"/>
    <w:multiLevelType w:val="hybridMultilevel"/>
    <w:tmpl w:val="01C2CE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7440C5"/>
    <w:multiLevelType w:val="hybridMultilevel"/>
    <w:tmpl w:val="68A266A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333AC4"/>
    <w:multiLevelType w:val="multilevel"/>
    <w:tmpl w:val="5380B6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41B5EEE"/>
    <w:multiLevelType w:val="hybridMultilevel"/>
    <w:tmpl w:val="8BC80D84"/>
    <w:lvl w:ilvl="0" w:tplc="01186904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23192C"/>
    <w:multiLevelType w:val="hybridMultilevel"/>
    <w:tmpl w:val="DB644D5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7327015"/>
    <w:multiLevelType w:val="hybridMultilevel"/>
    <w:tmpl w:val="86747B66"/>
    <w:lvl w:ilvl="0" w:tplc="92A4218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9226E5"/>
    <w:multiLevelType w:val="hybridMultilevel"/>
    <w:tmpl w:val="C7E41A8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9E31ED0"/>
    <w:multiLevelType w:val="hybridMultilevel"/>
    <w:tmpl w:val="8AD4640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9EE479B"/>
    <w:multiLevelType w:val="hybridMultilevel"/>
    <w:tmpl w:val="169E1D6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A929B8"/>
    <w:multiLevelType w:val="multilevel"/>
    <w:tmpl w:val="67689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BB14CFB"/>
    <w:multiLevelType w:val="hybridMultilevel"/>
    <w:tmpl w:val="A8EAC8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9F073A"/>
    <w:multiLevelType w:val="hybridMultilevel"/>
    <w:tmpl w:val="172448DA"/>
    <w:lvl w:ilvl="0" w:tplc="0B0653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15D0413"/>
    <w:multiLevelType w:val="hybridMultilevel"/>
    <w:tmpl w:val="12E8B6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927885"/>
    <w:multiLevelType w:val="hybridMultilevel"/>
    <w:tmpl w:val="8732ED40"/>
    <w:lvl w:ilvl="0" w:tplc="9522AEFC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50661BA"/>
    <w:multiLevelType w:val="hybridMultilevel"/>
    <w:tmpl w:val="DE32A632"/>
    <w:lvl w:ilvl="0" w:tplc="24A089D8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125965"/>
    <w:multiLevelType w:val="hybridMultilevel"/>
    <w:tmpl w:val="89564A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567B61"/>
    <w:multiLevelType w:val="hybridMultilevel"/>
    <w:tmpl w:val="B80EA6E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554D0B"/>
    <w:multiLevelType w:val="hybridMultilevel"/>
    <w:tmpl w:val="C5B659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EA0163"/>
    <w:multiLevelType w:val="hybridMultilevel"/>
    <w:tmpl w:val="D6A058F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5D3C06"/>
    <w:multiLevelType w:val="hybridMultilevel"/>
    <w:tmpl w:val="8E2CD78E"/>
    <w:lvl w:ilvl="0" w:tplc="040CC2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BB35AF"/>
    <w:multiLevelType w:val="hybridMultilevel"/>
    <w:tmpl w:val="86747B66"/>
    <w:lvl w:ilvl="0" w:tplc="92A4218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09031A"/>
    <w:multiLevelType w:val="hybridMultilevel"/>
    <w:tmpl w:val="86747B66"/>
    <w:lvl w:ilvl="0" w:tplc="92A4218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3170DA"/>
    <w:multiLevelType w:val="hybridMultilevel"/>
    <w:tmpl w:val="5660FC6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FA2499D"/>
    <w:multiLevelType w:val="hybridMultilevel"/>
    <w:tmpl w:val="B114C5E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2"/>
    <w:lvlOverride w:ilvl="0">
      <w:startOverride w:val="1"/>
    </w:lvlOverride>
  </w:num>
  <w:num w:numId="3">
    <w:abstractNumId w:val="29"/>
  </w:num>
  <w:num w:numId="4">
    <w:abstractNumId w:val="12"/>
  </w:num>
  <w:num w:numId="5">
    <w:abstractNumId w:val="0"/>
  </w:num>
  <w:num w:numId="6">
    <w:abstractNumId w:val="17"/>
  </w:num>
  <w:num w:numId="7">
    <w:abstractNumId w:val="34"/>
  </w:num>
  <w:num w:numId="8">
    <w:abstractNumId w:val="38"/>
  </w:num>
  <w:num w:numId="9">
    <w:abstractNumId w:val="23"/>
  </w:num>
  <w:num w:numId="10">
    <w:abstractNumId w:val="4"/>
  </w:num>
  <w:num w:numId="11">
    <w:abstractNumId w:val="18"/>
  </w:num>
  <w:num w:numId="12">
    <w:abstractNumId w:val="23"/>
    <w:lvlOverride w:ilvl="0">
      <w:startOverride w:val="1"/>
    </w:lvlOverride>
  </w:num>
  <w:num w:numId="13">
    <w:abstractNumId w:val="35"/>
  </w:num>
  <w:num w:numId="14">
    <w:abstractNumId w:val="37"/>
  </w:num>
  <w:num w:numId="15">
    <w:abstractNumId w:val="20"/>
  </w:num>
  <w:num w:numId="16">
    <w:abstractNumId w:val="5"/>
  </w:num>
  <w:num w:numId="17">
    <w:abstractNumId w:val="3"/>
  </w:num>
  <w:num w:numId="18">
    <w:abstractNumId w:val="24"/>
  </w:num>
  <w:num w:numId="19">
    <w:abstractNumId w:val="19"/>
  </w:num>
  <w:num w:numId="20">
    <w:abstractNumId w:val="27"/>
  </w:num>
  <w:num w:numId="21">
    <w:abstractNumId w:val="23"/>
  </w:num>
  <w:num w:numId="22">
    <w:abstractNumId w:val="23"/>
    <w:lvlOverride w:ilvl="0">
      <w:startOverride w:val="1"/>
    </w:lvlOverride>
  </w:num>
  <w:num w:numId="23">
    <w:abstractNumId w:val="10"/>
  </w:num>
  <w:num w:numId="24">
    <w:abstractNumId w:val="11"/>
  </w:num>
  <w:num w:numId="25">
    <w:abstractNumId w:val="40"/>
  </w:num>
  <w:num w:numId="26">
    <w:abstractNumId w:val="36"/>
  </w:num>
  <w:num w:numId="27">
    <w:abstractNumId w:val="43"/>
  </w:num>
  <w:num w:numId="28">
    <w:abstractNumId w:val="14"/>
  </w:num>
  <w:num w:numId="29">
    <w:abstractNumId w:val="15"/>
  </w:num>
  <w:num w:numId="30">
    <w:abstractNumId w:val="25"/>
  </w:num>
  <w:num w:numId="31">
    <w:abstractNumId w:val="41"/>
  </w:num>
  <w:num w:numId="32">
    <w:abstractNumId w:val="1"/>
  </w:num>
  <w:num w:numId="33">
    <w:abstractNumId w:val="21"/>
  </w:num>
  <w:num w:numId="34">
    <w:abstractNumId w:val="23"/>
    <w:lvlOverride w:ilvl="0">
      <w:startOverride w:val="1"/>
    </w:lvlOverride>
  </w:num>
  <w:num w:numId="35">
    <w:abstractNumId w:val="28"/>
  </w:num>
  <w:num w:numId="36">
    <w:abstractNumId w:val="6"/>
  </w:num>
  <w:num w:numId="37">
    <w:abstractNumId w:val="32"/>
  </w:num>
  <w:num w:numId="38">
    <w:abstractNumId w:val="23"/>
    <w:lvlOverride w:ilvl="0">
      <w:startOverride w:val="1"/>
    </w:lvlOverride>
  </w:num>
  <w:num w:numId="39">
    <w:abstractNumId w:val="30"/>
  </w:num>
  <w:num w:numId="40">
    <w:abstractNumId w:val="39"/>
  </w:num>
  <w:num w:numId="41">
    <w:abstractNumId w:val="13"/>
  </w:num>
  <w:num w:numId="42">
    <w:abstractNumId w:val="31"/>
  </w:num>
  <w:num w:numId="43">
    <w:abstractNumId w:val="33"/>
  </w:num>
  <w:num w:numId="44">
    <w:abstractNumId w:val="7"/>
  </w:num>
  <w:num w:numId="45">
    <w:abstractNumId w:val="42"/>
  </w:num>
  <w:num w:numId="46">
    <w:abstractNumId w:val="2"/>
  </w:num>
  <w:num w:numId="47">
    <w:abstractNumId w:val="26"/>
  </w:num>
  <w:num w:numId="48">
    <w:abstractNumId w:val="9"/>
  </w:num>
  <w:num w:numId="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wNDcxMTOxNLQ0NjRU0lEKTi0uzszPAykwtKgFAO/LNaMtAAAA"/>
  </w:docVars>
  <w:rsids>
    <w:rsidRoot w:val="00115242"/>
    <w:rsid w:val="00010554"/>
    <w:rsid w:val="00012454"/>
    <w:rsid w:val="0003488F"/>
    <w:rsid w:val="00041F47"/>
    <w:rsid w:val="00044EC7"/>
    <w:rsid w:val="000560CA"/>
    <w:rsid w:val="000709C6"/>
    <w:rsid w:val="0007101A"/>
    <w:rsid w:val="000766F6"/>
    <w:rsid w:val="000900D5"/>
    <w:rsid w:val="000918E5"/>
    <w:rsid w:val="00093454"/>
    <w:rsid w:val="000A2EC7"/>
    <w:rsid w:val="000A4680"/>
    <w:rsid w:val="000B4A57"/>
    <w:rsid w:val="000B7728"/>
    <w:rsid w:val="000C2843"/>
    <w:rsid w:val="000C728D"/>
    <w:rsid w:val="000D3CF3"/>
    <w:rsid w:val="000D64EC"/>
    <w:rsid w:val="000E4D12"/>
    <w:rsid w:val="0011222D"/>
    <w:rsid w:val="001123D0"/>
    <w:rsid w:val="00115242"/>
    <w:rsid w:val="00125BE9"/>
    <w:rsid w:val="00133082"/>
    <w:rsid w:val="00134D52"/>
    <w:rsid w:val="001377D4"/>
    <w:rsid w:val="00161584"/>
    <w:rsid w:val="001838F5"/>
    <w:rsid w:val="001C0D04"/>
    <w:rsid w:val="001E600D"/>
    <w:rsid w:val="001E6601"/>
    <w:rsid w:val="001F4095"/>
    <w:rsid w:val="00200998"/>
    <w:rsid w:val="00200CB1"/>
    <w:rsid w:val="0020488D"/>
    <w:rsid w:val="002101E3"/>
    <w:rsid w:val="00217064"/>
    <w:rsid w:val="002209D7"/>
    <w:rsid w:val="00265083"/>
    <w:rsid w:val="00267FBA"/>
    <w:rsid w:val="0027368A"/>
    <w:rsid w:val="00273D62"/>
    <w:rsid w:val="002A2181"/>
    <w:rsid w:val="002B2D96"/>
    <w:rsid w:val="002B7D95"/>
    <w:rsid w:val="002B7FFC"/>
    <w:rsid w:val="002F3BDF"/>
    <w:rsid w:val="002F3D86"/>
    <w:rsid w:val="002F4C9B"/>
    <w:rsid w:val="00312C3F"/>
    <w:rsid w:val="00347AEA"/>
    <w:rsid w:val="00352676"/>
    <w:rsid w:val="00352D10"/>
    <w:rsid w:val="00372191"/>
    <w:rsid w:val="0037303F"/>
    <w:rsid w:val="00374B33"/>
    <w:rsid w:val="003760D8"/>
    <w:rsid w:val="003868A8"/>
    <w:rsid w:val="00392372"/>
    <w:rsid w:val="003A1D49"/>
    <w:rsid w:val="003B03F7"/>
    <w:rsid w:val="003B602F"/>
    <w:rsid w:val="003B7B26"/>
    <w:rsid w:val="003C261E"/>
    <w:rsid w:val="003C381E"/>
    <w:rsid w:val="003D02E6"/>
    <w:rsid w:val="003E71AE"/>
    <w:rsid w:val="003F0D38"/>
    <w:rsid w:val="003F1343"/>
    <w:rsid w:val="003F42A8"/>
    <w:rsid w:val="004035F4"/>
    <w:rsid w:val="004271FB"/>
    <w:rsid w:val="00427F81"/>
    <w:rsid w:val="00433BB1"/>
    <w:rsid w:val="004344D8"/>
    <w:rsid w:val="00447123"/>
    <w:rsid w:val="00467B07"/>
    <w:rsid w:val="00470F3D"/>
    <w:rsid w:val="004947B7"/>
    <w:rsid w:val="004B1283"/>
    <w:rsid w:val="004B55D1"/>
    <w:rsid w:val="004C2A0D"/>
    <w:rsid w:val="004C2E1D"/>
    <w:rsid w:val="004D2715"/>
    <w:rsid w:val="004E1E7D"/>
    <w:rsid w:val="005053AC"/>
    <w:rsid w:val="0052291B"/>
    <w:rsid w:val="00532A70"/>
    <w:rsid w:val="00551880"/>
    <w:rsid w:val="005600CD"/>
    <w:rsid w:val="00571F8C"/>
    <w:rsid w:val="0057481B"/>
    <w:rsid w:val="00574905"/>
    <w:rsid w:val="00594846"/>
    <w:rsid w:val="005A4948"/>
    <w:rsid w:val="005A524C"/>
    <w:rsid w:val="005B7A7D"/>
    <w:rsid w:val="005C3A63"/>
    <w:rsid w:val="005D1158"/>
    <w:rsid w:val="005E33BE"/>
    <w:rsid w:val="005E6E0F"/>
    <w:rsid w:val="006070F4"/>
    <w:rsid w:val="0060725C"/>
    <w:rsid w:val="00627A06"/>
    <w:rsid w:val="006314C0"/>
    <w:rsid w:val="00634B9A"/>
    <w:rsid w:val="00650BDF"/>
    <w:rsid w:val="006510BF"/>
    <w:rsid w:val="006653BE"/>
    <w:rsid w:val="0067371A"/>
    <w:rsid w:val="00695D0B"/>
    <w:rsid w:val="006A404A"/>
    <w:rsid w:val="006B1341"/>
    <w:rsid w:val="006C7D00"/>
    <w:rsid w:val="006F1EEC"/>
    <w:rsid w:val="006F36DB"/>
    <w:rsid w:val="006F4920"/>
    <w:rsid w:val="00701EB8"/>
    <w:rsid w:val="00704EE5"/>
    <w:rsid w:val="00715ED4"/>
    <w:rsid w:val="00723094"/>
    <w:rsid w:val="0073706A"/>
    <w:rsid w:val="00753C15"/>
    <w:rsid w:val="0076590C"/>
    <w:rsid w:val="0077707B"/>
    <w:rsid w:val="0078423C"/>
    <w:rsid w:val="007A5D48"/>
    <w:rsid w:val="007B533B"/>
    <w:rsid w:val="007D4576"/>
    <w:rsid w:val="007D563F"/>
    <w:rsid w:val="007E51E1"/>
    <w:rsid w:val="007F228F"/>
    <w:rsid w:val="00801491"/>
    <w:rsid w:val="00812988"/>
    <w:rsid w:val="008134E9"/>
    <w:rsid w:val="00822BB4"/>
    <w:rsid w:val="00825B12"/>
    <w:rsid w:val="0085012A"/>
    <w:rsid w:val="00875DF8"/>
    <w:rsid w:val="00890DCB"/>
    <w:rsid w:val="0089234E"/>
    <w:rsid w:val="00896C64"/>
    <w:rsid w:val="008A1A69"/>
    <w:rsid w:val="008A6189"/>
    <w:rsid w:val="008A62FF"/>
    <w:rsid w:val="008E1E1D"/>
    <w:rsid w:val="008E6AE4"/>
    <w:rsid w:val="008F2CDD"/>
    <w:rsid w:val="009572BF"/>
    <w:rsid w:val="00963A33"/>
    <w:rsid w:val="009847CD"/>
    <w:rsid w:val="009879B9"/>
    <w:rsid w:val="009A39BC"/>
    <w:rsid w:val="009B0677"/>
    <w:rsid w:val="009C00C4"/>
    <w:rsid w:val="009D1417"/>
    <w:rsid w:val="009E36C4"/>
    <w:rsid w:val="009E45F4"/>
    <w:rsid w:val="00A05443"/>
    <w:rsid w:val="00A23AC7"/>
    <w:rsid w:val="00A27AD6"/>
    <w:rsid w:val="00A31428"/>
    <w:rsid w:val="00A325C1"/>
    <w:rsid w:val="00A40F6D"/>
    <w:rsid w:val="00A41A65"/>
    <w:rsid w:val="00A6724C"/>
    <w:rsid w:val="00A8371A"/>
    <w:rsid w:val="00AA3122"/>
    <w:rsid w:val="00AB5525"/>
    <w:rsid w:val="00AF18A0"/>
    <w:rsid w:val="00B06600"/>
    <w:rsid w:val="00B218CD"/>
    <w:rsid w:val="00B22A7A"/>
    <w:rsid w:val="00B57ACE"/>
    <w:rsid w:val="00B70315"/>
    <w:rsid w:val="00B74F94"/>
    <w:rsid w:val="00B75F4E"/>
    <w:rsid w:val="00B84E0F"/>
    <w:rsid w:val="00B95A59"/>
    <w:rsid w:val="00B97A5B"/>
    <w:rsid w:val="00BA604E"/>
    <w:rsid w:val="00BA75A4"/>
    <w:rsid w:val="00BB54E3"/>
    <w:rsid w:val="00BC7680"/>
    <w:rsid w:val="00BE23E0"/>
    <w:rsid w:val="00BE546B"/>
    <w:rsid w:val="00BE72AF"/>
    <w:rsid w:val="00BE7B4F"/>
    <w:rsid w:val="00BF5D56"/>
    <w:rsid w:val="00C11E5B"/>
    <w:rsid w:val="00C16C96"/>
    <w:rsid w:val="00C247AF"/>
    <w:rsid w:val="00C30602"/>
    <w:rsid w:val="00C336F0"/>
    <w:rsid w:val="00C40364"/>
    <w:rsid w:val="00C51D95"/>
    <w:rsid w:val="00C54077"/>
    <w:rsid w:val="00C559D6"/>
    <w:rsid w:val="00C65008"/>
    <w:rsid w:val="00C76591"/>
    <w:rsid w:val="00C82E2E"/>
    <w:rsid w:val="00C9483A"/>
    <w:rsid w:val="00CB194F"/>
    <w:rsid w:val="00CB34DA"/>
    <w:rsid w:val="00CD43CA"/>
    <w:rsid w:val="00CF252D"/>
    <w:rsid w:val="00D032AE"/>
    <w:rsid w:val="00D07D53"/>
    <w:rsid w:val="00D12AD7"/>
    <w:rsid w:val="00D238BA"/>
    <w:rsid w:val="00D34035"/>
    <w:rsid w:val="00D35E43"/>
    <w:rsid w:val="00D564A6"/>
    <w:rsid w:val="00D636D2"/>
    <w:rsid w:val="00D6449F"/>
    <w:rsid w:val="00D64CEA"/>
    <w:rsid w:val="00D65C71"/>
    <w:rsid w:val="00D86E81"/>
    <w:rsid w:val="00D93DFD"/>
    <w:rsid w:val="00DB02C8"/>
    <w:rsid w:val="00DC31D4"/>
    <w:rsid w:val="00DD647F"/>
    <w:rsid w:val="00DE19CA"/>
    <w:rsid w:val="00DF686C"/>
    <w:rsid w:val="00E046C3"/>
    <w:rsid w:val="00E156F7"/>
    <w:rsid w:val="00E15F3F"/>
    <w:rsid w:val="00E425B8"/>
    <w:rsid w:val="00E57A90"/>
    <w:rsid w:val="00E66922"/>
    <w:rsid w:val="00E83865"/>
    <w:rsid w:val="00E859A4"/>
    <w:rsid w:val="00E92E3A"/>
    <w:rsid w:val="00E9348C"/>
    <w:rsid w:val="00EE3EBF"/>
    <w:rsid w:val="00F03C08"/>
    <w:rsid w:val="00F20BAE"/>
    <w:rsid w:val="00F2456E"/>
    <w:rsid w:val="00F340EC"/>
    <w:rsid w:val="00F41105"/>
    <w:rsid w:val="00F45DF4"/>
    <w:rsid w:val="00F53790"/>
    <w:rsid w:val="00F55020"/>
    <w:rsid w:val="00F723CD"/>
    <w:rsid w:val="00F803AA"/>
    <w:rsid w:val="00F87440"/>
    <w:rsid w:val="00F9454B"/>
    <w:rsid w:val="00F97EC8"/>
    <w:rsid w:val="00FA2375"/>
    <w:rsid w:val="00FA31FC"/>
    <w:rsid w:val="00FB2255"/>
    <w:rsid w:val="00FC4EAC"/>
    <w:rsid w:val="00FD09F0"/>
    <w:rsid w:val="00FD1BB9"/>
    <w:rsid w:val="00FD508B"/>
    <w:rsid w:val="00FE1985"/>
    <w:rsid w:val="00FE5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0DA19E"/>
  <w15:chartTrackingRefBased/>
  <w15:docId w15:val="{69D62F6E-D0A6-41FB-9906-832D71C87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3A63"/>
    <w:pPr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4680"/>
    <w:pPr>
      <w:keepNext/>
      <w:keepLines/>
      <w:spacing w:after="240" w:line="240" w:lineRule="auto"/>
      <w:outlineLvl w:val="0"/>
    </w:pPr>
    <w:rPr>
      <w:rFonts w:eastAsiaTheme="majorEastAsia" w:cstheme="majorBidi"/>
      <w:b/>
      <w:caps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E6E0F"/>
    <w:pPr>
      <w:keepNext/>
      <w:keepLines/>
      <w:numPr>
        <w:numId w:val="9"/>
      </w:numPr>
      <w:spacing w:before="40" w:after="120"/>
      <w:outlineLvl w:val="1"/>
    </w:pPr>
    <w:rPr>
      <w:rFonts w:eastAsiaTheme="majorEastAsia" w:cstheme="majorBidi"/>
      <w:b/>
      <w:cap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488D"/>
    <w:pPr>
      <w:keepNext/>
      <w:keepLines/>
      <w:spacing w:before="40" w:after="120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5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5242"/>
    <w:rPr>
      <w:lang w:val="fr-CA"/>
    </w:rPr>
  </w:style>
  <w:style w:type="paragraph" w:styleId="Footer">
    <w:name w:val="footer"/>
    <w:basedOn w:val="Normal"/>
    <w:link w:val="FooterChar"/>
    <w:uiPriority w:val="99"/>
    <w:unhideWhenUsed/>
    <w:rsid w:val="00115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242"/>
    <w:rPr>
      <w:lang w:val="fr-CA"/>
    </w:rPr>
  </w:style>
  <w:style w:type="paragraph" w:styleId="NormalWeb">
    <w:name w:val="Normal (Web)"/>
    <w:basedOn w:val="Normal"/>
    <w:uiPriority w:val="99"/>
    <w:semiHidden/>
    <w:unhideWhenUsed/>
    <w:rsid w:val="001152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0A4680"/>
    <w:rPr>
      <w:rFonts w:ascii="Arial" w:eastAsiaTheme="majorEastAsia" w:hAnsi="Arial" w:cstheme="majorBidi"/>
      <w:b/>
      <w:caps/>
      <w:sz w:val="28"/>
      <w:szCs w:val="32"/>
    </w:rPr>
  </w:style>
  <w:style w:type="paragraph" w:styleId="ListParagraph">
    <w:name w:val="List Paragraph"/>
    <w:basedOn w:val="Normal"/>
    <w:uiPriority w:val="34"/>
    <w:qFormat/>
    <w:rsid w:val="00BB54E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B54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4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4E3"/>
    <w:rPr>
      <w:rFonts w:ascii="Arial" w:hAnsi="Arial"/>
      <w:sz w:val="20"/>
      <w:szCs w:val="20"/>
      <w:lang w:val="fr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4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4E3"/>
    <w:rPr>
      <w:rFonts w:ascii="Arial" w:hAnsi="Arial"/>
      <w:b/>
      <w:bCs/>
      <w:sz w:val="20"/>
      <w:szCs w:val="20"/>
      <w:lang w:val="fr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4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4E3"/>
    <w:rPr>
      <w:rFonts w:ascii="Segoe UI" w:hAnsi="Segoe UI" w:cs="Segoe UI"/>
      <w:sz w:val="18"/>
      <w:szCs w:val="18"/>
      <w:lang w:val="fr-CA"/>
    </w:rPr>
  </w:style>
  <w:style w:type="character" w:customStyle="1" w:styleId="Heading2Char">
    <w:name w:val="Heading 2 Char"/>
    <w:basedOn w:val="DefaultParagraphFont"/>
    <w:link w:val="Heading2"/>
    <w:uiPriority w:val="9"/>
    <w:rsid w:val="005E6E0F"/>
    <w:rPr>
      <w:rFonts w:ascii="Arial" w:eastAsiaTheme="majorEastAsia" w:hAnsi="Arial" w:cstheme="majorBidi"/>
      <w:b/>
      <w:caps/>
      <w:sz w:val="24"/>
      <w:szCs w:val="26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B1341"/>
    <w:pPr>
      <w:spacing w:after="200" w:line="360" w:lineRule="auto"/>
      <w:jc w:val="center"/>
    </w:pPr>
    <w:rPr>
      <w:i/>
      <w:iCs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93D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93DFD"/>
    <w:rPr>
      <w:rFonts w:ascii="Arial" w:hAnsi="Arial"/>
      <w:sz w:val="20"/>
      <w:szCs w:val="20"/>
      <w:lang w:val="fr-CA"/>
    </w:rPr>
  </w:style>
  <w:style w:type="character" w:styleId="FootnoteReference">
    <w:name w:val="footnote reference"/>
    <w:basedOn w:val="DefaultParagraphFont"/>
    <w:uiPriority w:val="99"/>
    <w:semiHidden/>
    <w:unhideWhenUsed/>
    <w:rsid w:val="00D93DF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D1BB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1BB9"/>
    <w:rPr>
      <w:rFonts w:ascii="Arial" w:hAnsi="Arial"/>
      <w:sz w:val="20"/>
      <w:szCs w:val="20"/>
      <w:lang w:val="fr-CA"/>
    </w:rPr>
  </w:style>
  <w:style w:type="character" w:styleId="EndnoteReference">
    <w:name w:val="endnote reference"/>
    <w:basedOn w:val="DefaultParagraphFont"/>
    <w:uiPriority w:val="99"/>
    <w:semiHidden/>
    <w:unhideWhenUsed/>
    <w:rsid w:val="00FD1BB9"/>
    <w:rPr>
      <w:vertAlign w:val="superscript"/>
    </w:rPr>
  </w:style>
  <w:style w:type="table" w:styleId="TableGrid">
    <w:name w:val="Table Grid"/>
    <w:basedOn w:val="TableNormal"/>
    <w:uiPriority w:val="39"/>
    <w:rsid w:val="00267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86E8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0725C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86E8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86E8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0488D"/>
    <w:rPr>
      <w:rFonts w:ascii="Arial" w:eastAsiaTheme="majorEastAsia" w:hAnsi="Arial" w:cstheme="majorBidi"/>
      <w:b/>
      <w:sz w:val="24"/>
      <w:szCs w:val="24"/>
    </w:rPr>
  </w:style>
  <w:style w:type="table" w:styleId="PlainTable1">
    <w:name w:val="Plain Table 1"/>
    <w:basedOn w:val="TableNormal"/>
    <w:uiPriority w:val="41"/>
    <w:rsid w:val="0077707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7707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77707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AA3122"/>
    <w:pPr>
      <w:spacing w:after="100"/>
      <w:ind w:left="440"/>
    </w:pPr>
  </w:style>
  <w:style w:type="table" w:styleId="GridTable1Light">
    <w:name w:val="Grid Table 1 Light"/>
    <w:basedOn w:val="TableNormal"/>
    <w:uiPriority w:val="46"/>
    <w:rsid w:val="000D64E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0D64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80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7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footer" Target="footer4.xml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21" Type="http://schemas.openxmlformats.org/officeDocument/2006/relationships/image" Target="media/image4.png"/><Relationship Id="rId34" Type="http://schemas.openxmlformats.org/officeDocument/2006/relationships/image" Target="media/image17.png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50" Type="http://schemas.openxmlformats.org/officeDocument/2006/relationships/image" Target="media/image33.png"/><Relationship Id="rId55" Type="http://schemas.openxmlformats.org/officeDocument/2006/relationships/image" Target="media/image38.png"/><Relationship Id="rId63" Type="http://schemas.openxmlformats.org/officeDocument/2006/relationships/image" Target="media/image46.png"/><Relationship Id="rId68" Type="http://schemas.openxmlformats.org/officeDocument/2006/relationships/footer" Target="footer6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53" Type="http://schemas.openxmlformats.org/officeDocument/2006/relationships/image" Target="media/image36.png"/><Relationship Id="rId58" Type="http://schemas.openxmlformats.org/officeDocument/2006/relationships/image" Target="media/image41.png"/><Relationship Id="rId66" Type="http://schemas.openxmlformats.org/officeDocument/2006/relationships/image" Target="media/image49.png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image" Target="media/image32.png"/><Relationship Id="rId57" Type="http://schemas.openxmlformats.org/officeDocument/2006/relationships/image" Target="media/image40.png"/><Relationship Id="rId61" Type="http://schemas.openxmlformats.org/officeDocument/2006/relationships/image" Target="media/image44.png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31" Type="http://schemas.openxmlformats.org/officeDocument/2006/relationships/image" Target="media/image14.png"/><Relationship Id="rId44" Type="http://schemas.openxmlformats.org/officeDocument/2006/relationships/image" Target="media/image27.png"/><Relationship Id="rId52" Type="http://schemas.openxmlformats.org/officeDocument/2006/relationships/image" Target="media/image35.png"/><Relationship Id="rId60" Type="http://schemas.openxmlformats.org/officeDocument/2006/relationships/image" Target="media/image43.png"/><Relationship Id="rId65" Type="http://schemas.openxmlformats.org/officeDocument/2006/relationships/image" Target="media/image4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56" Type="http://schemas.openxmlformats.org/officeDocument/2006/relationships/image" Target="media/image39.png"/><Relationship Id="rId64" Type="http://schemas.openxmlformats.org/officeDocument/2006/relationships/image" Target="media/image47.png"/><Relationship Id="rId69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34.pn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9.png"/><Relationship Id="rId59" Type="http://schemas.openxmlformats.org/officeDocument/2006/relationships/image" Target="media/image42.png"/><Relationship Id="rId67" Type="http://schemas.openxmlformats.org/officeDocument/2006/relationships/header" Target="header7.xml"/><Relationship Id="rId20" Type="http://schemas.openxmlformats.org/officeDocument/2006/relationships/footer" Target="footer5.xml"/><Relationship Id="rId41" Type="http://schemas.openxmlformats.org/officeDocument/2006/relationships/image" Target="media/image24.png"/><Relationship Id="rId54" Type="http://schemas.openxmlformats.org/officeDocument/2006/relationships/image" Target="media/image37.png"/><Relationship Id="rId62" Type="http://schemas.openxmlformats.org/officeDocument/2006/relationships/image" Target="media/image45.png"/><Relationship Id="rId7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D1CE1D-2C68-4F65-8585-4BE762E7D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54</TotalTime>
  <Pages>34</Pages>
  <Words>4628</Words>
  <Characters>26385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çoise Blanc</dc:creator>
  <cp:keywords/>
  <dc:description/>
  <cp:lastModifiedBy>Françoise Blanc</cp:lastModifiedBy>
  <cp:revision>127</cp:revision>
  <cp:lastPrinted>2020-10-14T13:16:00Z</cp:lastPrinted>
  <dcterms:created xsi:type="dcterms:W3CDTF">2020-09-18T12:42:00Z</dcterms:created>
  <dcterms:modified xsi:type="dcterms:W3CDTF">2020-10-23T13:13:00Z</dcterms:modified>
</cp:coreProperties>
</file>